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7272ED" w14:textId="18E42EF4" w:rsidR="008A23A7" w:rsidRPr="00DB0F4A" w:rsidRDefault="00C21440" w:rsidP="004E7ED7">
      <w:pPr>
        <w:spacing w:after="0"/>
        <w:jc w:val="center"/>
        <w:rPr>
          <w:rFonts w:ascii="Times New Roman" w:hAnsi="Times New Roman"/>
          <w:b/>
          <w:bCs/>
          <w:sz w:val="20"/>
          <w:szCs w:val="20"/>
        </w:rPr>
      </w:pPr>
      <w:bookmarkStart w:id="0" w:name="_GoBack"/>
      <w:bookmarkEnd w:id="0"/>
      <w:r>
        <w:rPr>
          <w:rFonts w:ascii="Times New Roman" w:hAnsi="Times New Roman"/>
          <w:b/>
          <w:bCs/>
          <w:sz w:val="20"/>
          <w:szCs w:val="20"/>
        </w:rPr>
        <w:t>PU_13_</w:t>
      </w:r>
      <w:r w:rsidR="008A23A7" w:rsidRPr="00DB0F4A">
        <w:rPr>
          <w:rFonts w:ascii="Times New Roman" w:hAnsi="Times New Roman"/>
          <w:b/>
          <w:bCs/>
          <w:sz w:val="20"/>
          <w:szCs w:val="20"/>
        </w:rPr>
        <w:t xml:space="preserve">ZAŁĄCZNIK </w:t>
      </w:r>
      <w:r w:rsidR="004F28FF" w:rsidRPr="00DB0F4A">
        <w:rPr>
          <w:rFonts w:ascii="Times New Roman" w:hAnsi="Times New Roman"/>
          <w:b/>
          <w:bCs/>
          <w:sz w:val="20"/>
          <w:szCs w:val="20"/>
        </w:rPr>
        <w:t>7.</w:t>
      </w:r>
      <w:r w:rsidR="7E5A3405" w:rsidRPr="00DB0F4A">
        <w:rPr>
          <w:rFonts w:ascii="Times New Roman" w:hAnsi="Times New Roman"/>
          <w:b/>
          <w:bCs/>
          <w:sz w:val="20"/>
          <w:szCs w:val="20"/>
        </w:rPr>
        <w:t>1</w:t>
      </w:r>
    </w:p>
    <w:p w14:paraId="049F31CB" w14:textId="77777777" w:rsidR="004F28FF" w:rsidRPr="00DB0F4A" w:rsidRDefault="004F28FF" w:rsidP="004E7ED7">
      <w:pPr>
        <w:spacing w:after="0"/>
        <w:jc w:val="center"/>
        <w:rPr>
          <w:rFonts w:ascii="Times New Roman" w:hAnsi="Times New Roman"/>
          <w:b/>
          <w:bCs/>
          <w:sz w:val="20"/>
          <w:szCs w:val="20"/>
          <w:highlight w:val="green"/>
        </w:rPr>
      </w:pPr>
    </w:p>
    <w:p w14:paraId="23BF2A20" w14:textId="77777777" w:rsidR="008A23A7" w:rsidRPr="00DB0F4A" w:rsidRDefault="07E843FE" w:rsidP="004E7ED7">
      <w:pPr>
        <w:pStyle w:val="Default"/>
        <w:spacing w:line="259" w:lineRule="auto"/>
        <w:jc w:val="center"/>
        <w:rPr>
          <w:rFonts w:ascii="Times New Roman" w:eastAsia="Times New Roman" w:hAnsi="Times New Roman" w:cs="Times New Roman"/>
          <w:b/>
          <w:bCs/>
          <w:noProof/>
          <w:color w:val="auto"/>
          <w:sz w:val="22"/>
          <w:szCs w:val="22"/>
        </w:rPr>
      </w:pPr>
      <w:r w:rsidRPr="00DB0F4A">
        <w:rPr>
          <w:rFonts w:ascii="Times New Roman" w:eastAsia="Times New Roman" w:hAnsi="Times New Roman" w:cs="Times New Roman"/>
          <w:b/>
          <w:bCs/>
          <w:noProof/>
          <w:color w:val="auto"/>
          <w:sz w:val="22"/>
          <w:szCs w:val="22"/>
        </w:rPr>
        <w:t>Strona tytułowa pracy dyplomowej</w:t>
      </w:r>
    </w:p>
    <w:p w14:paraId="53128261" w14:textId="77777777" w:rsidR="004F28FF" w:rsidRPr="00DB0F4A" w:rsidRDefault="004F28FF" w:rsidP="004E7ED7">
      <w:pPr>
        <w:pStyle w:val="Default"/>
        <w:spacing w:line="259" w:lineRule="auto"/>
        <w:jc w:val="center"/>
        <w:rPr>
          <w:rFonts w:ascii="Times New Roman" w:eastAsia="Times New Roman" w:hAnsi="Times New Roman" w:cs="Times New Roman"/>
          <w:b/>
          <w:bCs/>
          <w:noProof/>
          <w:color w:val="auto"/>
        </w:rPr>
      </w:pPr>
    </w:p>
    <w:p w14:paraId="7818E376" w14:textId="77777777" w:rsidR="003B0668" w:rsidRDefault="003B0668" w:rsidP="004E7ED7">
      <w:pPr>
        <w:keepLines/>
        <w:jc w:val="center"/>
        <w:rPr>
          <w:rFonts w:eastAsia="Times New Roman"/>
          <w:b/>
          <w:i/>
          <w:noProof/>
          <w:u w:val="single"/>
          <w:lang w:eastAsia="pl-PL"/>
        </w:rPr>
      </w:pPr>
      <w:r>
        <w:rPr>
          <w:noProof/>
          <w:lang w:eastAsia="pl-PL"/>
        </w:rPr>
        <w:drawing>
          <wp:inline distT="0" distB="0" distL="0" distR="0" wp14:anchorId="4F0D9B03" wp14:editId="5800A4C5">
            <wp:extent cx="3640023" cy="686541"/>
            <wp:effectExtent l="0" t="0" r="0" b="0"/>
            <wp:docPr id="1349100143" name="Obraz 1" descr="Obraz zawierający Czcionka, tekst, Grafika, logo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100143" name="Obraz 1" descr="Obraz zawierający Czcionka, tekst, Grafika, logo&#10;&#10;Opis wygenerowany automatyczni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4326" cy="69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B28C4" w14:textId="77777777" w:rsidR="003B0668" w:rsidRDefault="003B0668" w:rsidP="004E7ED7">
      <w:pPr>
        <w:keepLines/>
        <w:jc w:val="center"/>
        <w:rPr>
          <w:rFonts w:eastAsia="Times New Roman"/>
          <w:b/>
          <w:i/>
          <w:noProof/>
          <w:u w:val="single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926"/>
      </w:tblGrid>
      <w:tr w:rsidR="003B0668" w14:paraId="25587F05" w14:textId="77777777" w:rsidTr="00297304">
        <w:tc>
          <w:tcPr>
            <w:tcW w:w="8926" w:type="dxa"/>
            <w:tcBorders>
              <w:top w:val="nil"/>
              <w:left w:val="nil"/>
              <w:bottom w:val="nil"/>
              <w:right w:val="nil"/>
            </w:tcBorders>
            <w:shd w:val="clear" w:color="auto" w:fill="1D4A8E"/>
          </w:tcPr>
          <w:p w14:paraId="0BB7CDA2" w14:textId="77777777" w:rsidR="003B0668" w:rsidRPr="00B10438" w:rsidRDefault="003B0668" w:rsidP="004E7ED7">
            <w:pPr>
              <w:keepLines/>
              <w:spacing w:before="120" w:after="120"/>
              <w:jc w:val="center"/>
              <w:rPr>
                <w:rFonts w:eastAsia="Times New Roman"/>
                <w:b/>
                <w:iCs/>
                <w:noProof/>
                <w:color w:val="FFFFFF" w:themeColor="background1"/>
                <w:lang w:eastAsia="pl-PL"/>
              </w:rPr>
            </w:pPr>
            <w:r w:rsidRPr="00B10438">
              <w:rPr>
                <w:rFonts w:eastAsia="Times New Roman"/>
                <w:b/>
                <w:iCs/>
                <w:noProof/>
                <w:color w:val="FFFFFF" w:themeColor="background1"/>
                <w:sz w:val="44"/>
                <w:szCs w:val="44"/>
                <w:lang w:eastAsia="pl-PL"/>
              </w:rPr>
              <w:t>PRACA DYPLOMOWA</w:t>
            </w:r>
          </w:p>
        </w:tc>
      </w:tr>
    </w:tbl>
    <w:p w14:paraId="62486C05" w14:textId="3135CD7C" w:rsidR="008A23A7" w:rsidRPr="00DB0F4A" w:rsidRDefault="008A23A7" w:rsidP="004E7ED7">
      <w:pPr>
        <w:keepLines/>
        <w:spacing w:after="0"/>
        <w:rPr>
          <w:rFonts w:ascii="Times New Roman" w:eastAsia="Times New Roman" w:hAnsi="Times New Roman"/>
          <w:b/>
          <w:i/>
          <w:noProof/>
          <w:u w:val="single"/>
          <w:lang w:eastAsia="pl-PL"/>
        </w:rPr>
      </w:pPr>
    </w:p>
    <w:p w14:paraId="4101652C" w14:textId="77777777" w:rsidR="008A23A7" w:rsidRPr="00DB0F4A" w:rsidRDefault="008A23A7" w:rsidP="004E7ED7">
      <w:pPr>
        <w:keepLines/>
        <w:spacing w:after="0"/>
        <w:jc w:val="center"/>
        <w:rPr>
          <w:rFonts w:ascii="Times New Roman" w:eastAsia="Times New Roman" w:hAnsi="Times New Roman"/>
          <w:b/>
          <w:i/>
          <w:noProof/>
          <w:u w:val="single"/>
          <w:lang w:eastAsia="pl-PL"/>
        </w:rPr>
      </w:pPr>
    </w:p>
    <w:p w14:paraId="019B90F6" w14:textId="77777777" w:rsidR="0093270F" w:rsidRPr="00DB0F4A" w:rsidRDefault="0093270F" w:rsidP="004E7ED7">
      <w:pPr>
        <w:keepLines/>
        <w:spacing w:after="0"/>
        <w:jc w:val="center"/>
        <w:rPr>
          <w:rFonts w:ascii="Times New Roman" w:eastAsia="Times New Roman" w:hAnsi="Times New Roman"/>
          <w:sz w:val="32"/>
          <w:szCs w:val="32"/>
          <w:lang w:eastAsia="pl-PL"/>
        </w:rPr>
      </w:pPr>
      <w:r w:rsidRPr="626EE03A">
        <w:rPr>
          <w:rFonts w:ascii="Times New Roman" w:eastAsia="Times New Roman" w:hAnsi="Times New Roman"/>
          <w:sz w:val="32"/>
          <w:szCs w:val="32"/>
          <w:lang w:eastAsia="pl-PL"/>
        </w:rPr>
        <w:t>WYDZIAŁ</w:t>
      </w:r>
    </w:p>
    <w:p w14:paraId="2304C6CA" w14:textId="77777777" w:rsidR="008A23A7" w:rsidRPr="00DB0F4A" w:rsidRDefault="1BCE47D5" w:rsidP="004E7ED7">
      <w:pPr>
        <w:keepLines/>
        <w:spacing w:after="0"/>
        <w:jc w:val="center"/>
        <w:rPr>
          <w:rFonts w:ascii="Times New Roman" w:eastAsia="Times New Roman" w:hAnsi="Times New Roman"/>
          <w:sz w:val="32"/>
          <w:szCs w:val="32"/>
          <w:lang w:eastAsia="pl-PL"/>
        </w:rPr>
      </w:pPr>
      <w:r w:rsidRPr="00DB0F4A">
        <w:rPr>
          <w:rFonts w:ascii="Times New Roman" w:eastAsia="Times New Roman" w:hAnsi="Times New Roman"/>
          <w:sz w:val="32"/>
          <w:szCs w:val="32"/>
          <w:lang w:eastAsia="pl-PL"/>
        </w:rPr>
        <w:t>NAZWA WYDZIAŁU</w:t>
      </w:r>
    </w:p>
    <w:p w14:paraId="028DBDDA" w14:textId="77777777" w:rsidR="008A23A7" w:rsidRPr="00DB0F4A" w:rsidRDefault="008A23A7" w:rsidP="004E7ED7">
      <w:pPr>
        <w:keepLines/>
        <w:spacing w:after="0"/>
        <w:jc w:val="center"/>
        <w:rPr>
          <w:rFonts w:ascii="Times New Roman" w:eastAsia="Times New Roman" w:hAnsi="Times New Roman"/>
          <w:i/>
          <w:sz w:val="32"/>
          <w:szCs w:val="32"/>
          <w:lang w:eastAsia="pl-PL"/>
        </w:rPr>
      </w:pPr>
      <w:r w:rsidRPr="00DB0F4A">
        <w:rPr>
          <w:rFonts w:ascii="Times New Roman" w:eastAsia="Times New Roman" w:hAnsi="Times New Roman"/>
          <w:sz w:val="32"/>
          <w:szCs w:val="32"/>
          <w:lang w:eastAsia="pl-PL"/>
        </w:rPr>
        <w:t xml:space="preserve">KIERUNEK: </w:t>
      </w:r>
      <w:r w:rsidRPr="00DB0F4A">
        <w:rPr>
          <w:rFonts w:ascii="Times New Roman" w:eastAsia="Times New Roman" w:hAnsi="Times New Roman"/>
          <w:b/>
          <w:sz w:val="32"/>
          <w:szCs w:val="32"/>
          <w:lang w:eastAsia="pl-PL"/>
        </w:rPr>
        <w:t>Nazwa kierunku</w:t>
      </w:r>
    </w:p>
    <w:p w14:paraId="50CB785D" w14:textId="77777777" w:rsidR="008A23A7" w:rsidRPr="00DB0F4A" w:rsidRDefault="008A23A7" w:rsidP="004E7ED7">
      <w:pPr>
        <w:keepLines/>
        <w:spacing w:after="0"/>
        <w:jc w:val="center"/>
        <w:rPr>
          <w:rFonts w:ascii="Times New Roman" w:eastAsia="Times New Roman" w:hAnsi="Times New Roman"/>
          <w:b/>
          <w:bCs/>
          <w:sz w:val="32"/>
          <w:szCs w:val="32"/>
          <w:lang w:eastAsia="pl-PL"/>
        </w:rPr>
      </w:pPr>
      <w:r w:rsidRPr="00DB0F4A">
        <w:rPr>
          <w:rFonts w:ascii="Times New Roman" w:eastAsia="Times New Roman" w:hAnsi="Times New Roman"/>
          <w:sz w:val="32"/>
          <w:szCs w:val="32"/>
          <w:lang w:eastAsia="pl-PL"/>
        </w:rPr>
        <w:t xml:space="preserve">SPECJALNOŚĆ: </w:t>
      </w:r>
      <w:r w:rsidRPr="00DB0F4A">
        <w:rPr>
          <w:rFonts w:ascii="Times New Roman" w:eastAsia="Times New Roman" w:hAnsi="Times New Roman"/>
          <w:b/>
          <w:bCs/>
          <w:sz w:val="32"/>
          <w:szCs w:val="32"/>
          <w:lang w:eastAsia="pl-PL"/>
        </w:rPr>
        <w:t>Nazwa specjalności</w:t>
      </w:r>
      <w:r w:rsidR="4480F885" w:rsidRPr="00DB0F4A">
        <w:rPr>
          <w:rFonts w:ascii="Times New Roman" w:eastAsia="Times New Roman" w:hAnsi="Times New Roman"/>
          <w:b/>
          <w:bCs/>
          <w:sz w:val="32"/>
          <w:szCs w:val="32"/>
          <w:lang w:eastAsia="pl-PL"/>
        </w:rPr>
        <w:t>*</w:t>
      </w:r>
    </w:p>
    <w:p w14:paraId="2132EA7F" w14:textId="77777777" w:rsidR="3CD08629" w:rsidRPr="00DB0F4A" w:rsidRDefault="3CD08629" w:rsidP="004E7ED7">
      <w:pPr>
        <w:spacing w:after="0"/>
        <w:jc w:val="center"/>
        <w:rPr>
          <w:rFonts w:ascii="Times New Roman" w:eastAsia="Times New Roman" w:hAnsi="Times New Roman"/>
          <w:sz w:val="32"/>
          <w:szCs w:val="32"/>
          <w:lang w:eastAsia="pl-PL"/>
        </w:rPr>
      </w:pPr>
      <w:r w:rsidRPr="00DB0F4A">
        <w:rPr>
          <w:rFonts w:ascii="Times New Roman" w:eastAsia="Times New Roman" w:hAnsi="Times New Roman"/>
          <w:sz w:val="32"/>
          <w:szCs w:val="32"/>
          <w:lang w:eastAsia="pl-PL"/>
        </w:rPr>
        <w:t>SPECJALIZACJA:</w:t>
      </w:r>
      <w:r w:rsidR="42449F7A" w:rsidRPr="00DB0F4A">
        <w:rPr>
          <w:rFonts w:ascii="Times New Roman" w:eastAsia="Times New Roman" w:hAnsi="Times New Roman"/>
          <w:sz w:val="32"/>
          <w:szCs w:val="32"/>
          <w:lang w:eastAsia="pl-PL"/>
        </w:rPr>
        <w:t xml:space="preserve"> </w:t>
      </w:r>
      <w:r w:rsidR="42449F7A" w:rsidRPr="00DB0F4A">
        <w:rPr>
          <w:rFonts w:ascii="Times New Roman" w:eastAsia="Times New Roman" w:hAnsi="Times New Roman"/>
          <w:b/>
          <w:bCs/>
          <w:sz w:val="32"/>
          <w:szCs w:val="32"/>
          <w:lang w:eastAsia="pl-PL"/>
        </w:rPr>
        <w:t>Nazwa specjalizacji</w:t>
      </w:r>
      <w:r w:rsidR="29C3993C" w:rsidRPr="00DB0F4A">
        <w:rPr>
          <w:rFonts w:ascii="Times New Roman" w:eastAsia="Times New Roman" w:hAnsi="Times New Roman"/>
          <w:b/>
          <w:bCs/>
          <w:sz w:val="32"/>
          <w:szCs w:val="32"/>
          <w:lang w:eastAsia="pl-PL"/>
        </w:rPr>
        <w:t>*</w:t>
      </w:r>
    </w:p>
    <w:p w14:paraId="4B99056E" w14:textId="77777777" w:rsidR="008A23A7" w:rsidRPr="00DB0F4A" w:rsidRDefault="008A23A7" w:rsidP="004E7ED7">
      <w:pPr>
        <w:keepLines/>
        <w:spacing w:after="0"/>
        <w:jc w:val="center"/>
        <w:rPr>
          <w:rFonts w:ascii="Times New Roman" w:eastAsia="Times New Roman" w:hAnsi="Times New Roman"/>
          <w:sz w:val="28"/>
          <w:szCs w:val="28"/>
          <w:lang w:eastAsia="pl-PL"/>
        </w:rPr>
      </w:pPr>
    </w:p>
    <w:p w14:paraId="05EA1B7B" w14:textId="77777777" w:rsidR="008A23A7" w:rsidRPr="00DB0F4A" w:rsidRDefault="008A23A7" w:rsidP="004E7ED7">
      <w:pPr>
        <w:keepLines/>
        <w:spacing w:after="0"/>
        <w:jc w:val="center"/>
        <w:rPr>
          <w:rFonts w:ascii="Times New Roman" w:eastAsia="Times New Roman" w:hAnsi="Times New Roman"/>
          <w:b/>
          <w:sz w:val="32"/>
          <w:szCs w:val="32"/>
          <w:lang w:eastAsia="pl-PL"/>
        </w:rPr>
      </w:pPr>
      <w:r w:rsidRPr="00DB0F4A">
        <w:rPr>
          <w:rFonts w:ascii="Times New Roman" w:eastAsia="Times New Roman" w:hAnsi="Times New Roman"/>
          <w:b/>
          <w:sz w:val="32"/>
          <w:szCs w:val="32"/>
          <w:lang w:eastAsia="pl-PL"/>
        </w:rPr>
        <w:t>AUTOR</w:t>
      </w:r>
    </w:p>
    <w:p w14:paraId="4DDBEF00" w14:textId="77777777" w:rsidR="008A23A7" w:rsidRPr="00DB0F4A" w:rsidRDefault="008A23A7" w:rsidP="004E7ED7">
      <w:pPr>
        <w:keepLines/>
        <w:spacing w:after="0"/>
        <w:jc w:val="center"/>
        <w:rPr>
          <w:rFonts w:ascii="Times New Roman" w:eastAsia="Times New Roman" w:hAnsi="Times New Roman"/>
          <w:sz w:val="28"/>
          <w:szCs w:val="28"/>
          <w:lang w:eastAsia="pl-PL"/>
        </w:rPr>
      </w:pPr>
    </w:p>
    <w:p w14:paraId="3C54F175" w14:textId="77777777" w:rsidR="008A23A7" w:rsidRPr="00DB0F4A" w:rsidRDefault="008A23A7" w:rsidP="004E7ED7">
      <w:pPr>
        <w:keepLines/>
        <w:spacing w:after="0"/>
        <w:jc w:val="center"/>
        <w:rPr>
          <w:rFonts w:ascii="Times New Roman" w:eastAsia="Times New Roman" w:hAnsi="Times New Roman"/>
          <w:sz w:val="24"/>
          <w:szCs w:val="28"/>
          <w:lang w:eastAsia="pl-PL"/>
        </w:rPr>
      </w:pPr>
      <w:r w:rsidRPr="00DB0F4A">
        <w:rPr>
          <w:rFonts w:ascii="Times New Roman" w:eastAsia="Times New Roman" w:hAnsi="Times New Roman"/>
          <w:sz w:val="24"/>
          <w:szCs w:val="28"/>
          <w:lang w:eastAsia="pl-PL"/>
        </w:rPr>
        <w:t>nr albumu:……….…….</w:t>
      </w:r>
    </w:p>
    <w:p w14:paraId="3461D779" w14:textId="77777777" w:rsidR="008A23A7" w:rsidRPr="00DB0F4A" w:rsidRDefault="008A23A7" w:rsidP="004E7ED7">
      <w:pPr>
        <w:keepLines/>
        <w:spacing w:after="0"/>
        <w:jc w:val="center"/>
        <w:rPr>
          <w:rFonts w:ascii="Times New Roman" w:eastAsia="Times New Roman" w:hAnsi="Times New Roman"/>
          <w:sz w:val="28"/>
          <w:szCs w:val="28"/>
          <w:lang w:eastAsia="pl-PL"/>
        </w:rPr>
      </w:pPr>
    </w:p>
    <w:p w14:paraId="1FC39945" w14:textId="77777777" w:rsidR="008A23A7" w:rsidRPr="00DB0F4A" w:rsidRDefault="008A23A7" w:rsidP="004E7ED7">
      <w:pPr>
        <w:keepLines/>
        <w:spacing w:after="0"/>
        <w:jc w:val="center"/>
        <w:rPr>
          <w:rFonts w:ascii="Times New Roman" w:eastAsia="Times New Roman" w:hAnsi="Times New Roman"/>
          <w:sz w:val="28"/>
          <w:szCs w:val="28"/>
          <w:lang w:eastAsia="pl-PL"/>
        </w:rPr>
      </w:pPr>
    </w:p>
    <w:p w14:paraId="511C6803" w14:textId="77777777" w:rsidR="008A23A7" w:rsidRPr="00DB0F4A" w:rsidRDefault="008A23A7" w:rsidP="004E7ED7">
      <w:pPr>
        <w:keepLines/>
        <w:jc w:val="center"/>
        <w:rPr>
          <w:rFonts w:ascii="Times New Roman" w:hAnsi="Times New Roman"/>
        </w:rPr>
      </w:pPr>
      <w:r w:rsidRPr="00DB0F4A">
        <w:rPr>
          <w:rFonts w:ascii="Times New Roman" w:eastAsia="Times New Roman" w:hAnsi="Times New Roman"/>
          <w:sz w:val="28"/>
          <w:szCs w:val="28"/>
          <w:lang w:eastAsia="pl-PL"/>
        </w:rPr>
        <w:t xml:space="preserve">Praca </w:t>
      </w:r>
      <w:r w:rsidR="7CA5671F" w:rsidRPr="00DB0F4A">
        <w:rPr>
          <w:rFonts w:ascii="Times New Roman" w:eastAsia="Times New Roman" w:hAnsi="Times New Roman"/>
          <w:sz w:val="28"/>
          <w:szCs w:val="28"/>
          <w:lang w:eastAsia="pl-PL"/>
        </w:rPr>
        <w:t xml:space="preserve">licencjacka / </w:t>
      </w:r>
      <w:r w:rsidRPr="00DB0F4A">
        <w:rPr>
          <w:rFonts w:ascii="Times New Roman" w:eastAsia="Times New Roman" w:hAnsi="Times New Roman"/>
          <w:sz w:val="28"/>
          <w:szCs w:val="28"/>
          <w:lang w:eastAsia="pl-PL"/>
        </w:rPr>
        <w:t>inżynierska / magisterska</w:t>
      </w:r>
      <w:r w:rsidRPr="00DB0F4A">
        <w:rPr>
          <w:rFonts w:ascii="Times New Roman" w:hAnsi="Times New Roman"/>
          <w:vertAlign w:val="superscript"/>
        </w:rPr>
        <w:t>*)</w:t>
      </w:r>
    </w:p>
    <w:p w14:paraId="0562CB0E" w14:textId="77777777" w:rsidR="008A23A7" w:rsidRPr="00DB0F4A" w:rsidRDefault="008A23A7" w:rsidP="004E7ED7">
      <w:pPr>
        <w:keepLines/>
        <w:spacing w:after="0"/>
        <w:jc w:val="center"/>
        <w:rPr>
          <w:rFonts w:ascii="Times New Roman" w:eastAsia="Times New Roman" w:hAnsi="Times New Roman" w:cstheme="minorBidi"/>
          <w:sz w:val="28"/>
          <w:szCs w:val="28"/>
          <w:lang w:eastAsia="pl-PL"/>
        </w:rPr>
      </w:pPr>
    </w:p>
    <w:p w14:paraId="40988FE6" w14:textId="77777777" w:rsidR="008A23A7" w:rsidRPr="00DB0F4A" w:rsidRDefault="008A23A7" w:rsidP="004E7ED7">
      <w:pPr>
        <w:keepLines/>
        <w:spacing w:after="0"/>
        <w:jc w:val="center"/>
        <w:rPr>
          <w:rFonts w:ascii="Times New Roman" w:eastAsia="Times New Roman" w:hAnsi="Times New Roman"/>
          <w:b/>
          <w:sz w:val="32"/>
          <w:szCs w:val="32"/>
          <w:lang w:eastAsia="pl-PL"/>
        </w:rPr>
      </w:pPr>
      <w:r w:rsidRPr="00DB0F4A">
        <w:rPr>
          <w:rFonts w:ascii="Times New Roman" w:eastAsia="Times New Roman" w:hAnsi="Times New Roman"/>
          <w:b/>
          <w:sz w:val="32"/>
          <w:szCs w:val="32"/>
          <w:lang w:eastAsia="pl-PL"/>
        </w:rPr>
        <w:t>TYTUŁ PRACY</w:t>
      </w:r>
    </w:p>
    <w:p w14:paraId="35FDAFB0" w14:textId="77777777" w:rsidR="008A23A7" w:rsidRPr="00DB0F4A" w:rsidRDefault="10868115" w:rsidP="004E7ED7">
      <w:pPr>
        <w:keepLines/>
        <w:jc w:val="center"/>
        <w:rPr>
          <w:rFonts w:ascii="Times New Roman" w:hAnsi="Times New Roman"/>
        </w:rPr>
      </w:pPr>
      <w:r w:rsidRPr="00DB0F4A">
        <w:rPr>
          <w:rFonts w:ascii="Times New Roman" w:eastAsia="Times New Roman" w:hAnsi="Times New Roman"/>
          <w:sz w:val="28"/>
          <w:szCs w:val="28"/>
          <w:lang w:eastAsia="pl-PL"/>
        </w:rPr>
        <w:t xml:space="preserve">Kategoria </w:t>
      </w:r>
      <w:r w:rsidR="008A23A7" w:rsidRPr="00DB0F4A">
        <w:rPr>
          <w:rFonts w:ascii="Times New Roman" w:eastAsia="Times New Roman" w:hAnsi="Times New Roman"/>
          <w:sz w:val="28"/>
          <w:szCs w:val="28"/>
          <w:lang w:eastAsia="pl-PL"/>
        </w:rPr>
        <w:t xml:space="preserve">pracy: </w:t>
      </w:r>
      <w:r w:rsidR="008A23A7" w:rsidRPr="00DB0F4A">
        <w:rPr>
          <w:rFonts w:ascii="Times New Roman" w:hAnsi="Times New Roman"/>
        </w:rPr>
        <w:t xml:space="preserve">pisemna, projektowa, </w:t>
      </w:r>
      <w:r w:rsidR="4FFA6B73" w:rsidRPr="00DB0F4A">
        <w:rPr>
          <w:rFonts w:ascii="Times New Roman" w:hAnsi="Times New Roman"/>
        </w:rPr>
        <w:t>artystyczna</w:t>
      </w:r>
      <w:r w:rsidR="1C810A4C" w:rsidRPr="00DB0F4A">
        <w:rPr>
          <w:rFonts w:ascii="Times New Roman" w:hAnsi="Times New Roman"/>
        </w:rPr>
        <w:t>, opublikowany artykuł</w:t>
      </w:r>
      <w:r w:rsidR="1C810A4C" w:rsidRPr="00DB0F4A">
        <w:rPr>
          <w:rFonts w:ascii="Times New Roman" w:hAnsi="Times New Roman"/>
          <w:vertAlign w:val="superscript"/>
        </w:rPr>
        <w:t xml:space="preserve"> </w:t>
      </w:r>
      <w:r w:rsidR="008A23A7" w:rsidRPr="00DB0F4A">
        <w:rPr>
          <w:rFonts w:ascii="Times New Roman" w:hAnsi="Times New Roman"/>
          <w:vertAlign w:val="superscript"/>
        </w:rPr>
        <w:t>*)</w:t>
      </w:r>
    </w:p>
    <w:p w14:paraId="6D98A12B" w14:textId="77777777" w:rsidR="008A23A7" w:rsidRPr="00DB0F4A" w:rsidRDefault="008A23A7" w:rsidP="004E7ED7">
      <w:pPr>
        <w:keepLines/>
        <w:spacing w:after="0"/>
        <w:jc w:val="center"/>
        <w:rPr>
          <w:rFonts w:ascii="Times New Roman" w:eastAsia="Times New Roman" w:hAnsi="Times New Roman"/>
          <w:sz w:val="28"/>
          <w:szCs w:val="28"/>
          <w:lang w:eastAsia="pl-PL"/>
        </w:rPr>
      </w:pPr>
    </w:p>
    <w:p w14:paraId="35CA8F68" w14:textId="77777777" w:rsidR="008A23A7" w:rsidRPr="00DB0F4A" w:rsidRDefault="008A23A7" w:rsidP="004E7ED7">
      <w:pPr>
        <w:keepLines/>
        <w:spacing w:after="0"/>
        <w:ind w:left="4963" w:hanging="427"/>
        <w:rPr>
          <w:rFonts w:ascii="Times New Roman" w:eastAsia="Times New Roman" w:hAnsi="Times New Roman"/>
          <w:sz w:val="24"/>
          <w:szCs w:val="24"/>
          <w:lang w:eastAsia="pl-PL"/>
        </w:rPr>
      </w:pPr>
      <w:r w:rsidRPr="00DB0F4A">
        <w:rPr>
          <w:rFonts w:ascii="Times New Roman" w:eastAsia="Times New Roman" w:hAnsi="Times New Roman"/>
          <w:sz w:val="32"/>
          <w:szCs w:val="32"/>
          <w:lang w:eastAsia="pl-PL"/>
        </w:rPr>
        <w:t>Promotor:</w:t>
      </w:r>
      <w:r w:rsidR="0093270F" w:rsidRPr="00DB0F4A">
        <w:rPr>
          <w:rFonts w:ascii="Times New Roman" w:eastAsia="Times New Roman" w:hAnsi="Times New Roman"/>
          <w:sz w:val="24"/>
          <w:szCs w:val="24"/>
          <w:lang w:eastAsia="pl-PL"/>
        </w:rPr>
        <w:t>………………..….</w:t>
      </w:r>
    </w:p>
    <w:p w14:paraId="2B293FE3" w14:textId="77777777" w:rsidR="22D7E385" w:rsidRPr="00DB0F4A" w:rsidRDefault="22D7E385" w:rsidP="004E7ED7">
      <w:pPr>
        <w:spacing w:after="0"/>
        <w:ind w:left="4963" w:hanging="427"/>
        <w:rPr>
          <w:rFonts w:ascii="Times New Roman" w:eastAsia="Times New Roman" w:hAnsi="Times New Roman"/>
          <w:sz w:val="24"/>
          <w:szCs w:val="24"/>
          <w:lang w:eastAsia="pl-PL"/>
        </w:rPr>
      </w:pPr>
      <w:r w:rsidRPr="00DB0F4A">
        <w:rPr>
          <w:rFonts w:ascii="Times New Roman" w:eastAsia="Times New Roman" w:hAnsi="Times New Roman"/>
          <w:sz w:val="32"/>
          <w:szCs w:val="32"/>
          <w:lang w:eastAsia="pl-PL"/>
        </w:rPr>
        <w:t>Opiekun:</w:t>
      </w:r>
      <w:r w:rsidR="06C0D506" w:rsidRPr="00DB0F4A">
        <w:rPr>
          <w:rFonts w:ascii="Times New Roman" w:eastAsia="Times New Roman" w:hAnsi="Times New Roman"/>
          <w:sz w:val="24"/>
          <w:szCs w:val="24"/>
          <w:lang w:eastAsia="pl-PL"/>
        </w:rPr>
        <w:t>*…....</w:t>
      </w:r>
      <w:r w:rsidR="0D276B6A" w:rsidRPr="00DB0F4A">
        <w:rPr>
          <w:rFonts w:ascii="Times New Roman" w:eastAsia="Times New Roman" w:hAnsi="Times New Roman"/>
          <w:sz w:val="24"/>
          <w:szCs w:val="24"/>
          <w:lang w:eastAsia="pl-PL"/>
        </w:rPr>
        <w:t>.......................</w:t>
      </w:r>
    </w:p>
    <w:p w14:paraId="2946DB82" w14:textId="77777777" w:rsidR="008A23A7" w:rsidRPr="00DB0F4A" w:rsidRDefault="008A23A7" w:rsidP="004E7ED7">
      <w:pPr>
        <w:keepLines/>
        <w:spacing w:after="0"/>
        <w:ind w:left="4963" w:hanging="4963"/>
        <w:jc w:val="center"/>
        <w:rPr>
          <w:rFonts w:ascii="Times New Roman" w:eastAsia="Times New Roman" w:hAnsi="Times New Roman"/>
          <w:sz w:val="32"/>
          <w:szCs w:val="28"/>
          <w:lang w:eastAsia="pl-PL"/>
        </w:rPr>
      </w:pPr>
    </w:p>
    <w:p w14:paraId="110FFD37" w14:textId="77777777" w:rsidR="008A23A7" w:rsidRPr="00DB0F4A" w:rsidRDefault="008A23A7" w:rsidP="004E7ED7">
      <w:pPr>
        <w:keepLines/>
        <w:spacing w:after="0"/>
        <w:jc w:val="center"/>
        <w:rPr>
          <w:rFonts w:ascii="Times New Roman" w:eastAsia="Times New Roman" w:hAnsi="Times New Roman"/>
          <w:sz w:val="28"/>
          <w:szCs w:val="28"/>
          <w:lang w:eastAsia="pl-PL"/>
        </w:rPr>
      </w:pPr>
    </w:p>
    <w:p w14:paraId="4BCE5E66" w14:textId="77777777" w:rsidR="008A23A7" w:rsidRPr="00DB0F4A" w:rsidRDefault="008A23A7" w:rsidP="004E7ED7">
      <w:pPr>
        <w:keepLines/>
        <w:spacing w:after="0"/>
        <w:jc w:val="center"/>
        <w:rPr>
          <w:rFonts w:ascii="Times New Roman" w:eastAsia="Times New Roman" w:hAnsi="Times New Roman"/>
          <w:sz w:val="24"/>
          <w:szCs w:val="24"/>
          <w:lang w:eastAsia="pl-PL"/>
        </w:rPr>
      </w:pPr>
      <w:r w:rsidRPr="00DB0F4A">
        <w:rPr>
          <w:rFonts w:ascii="Times New Roman" w:eastAsia="Times New Roman" w:hAnsi="Times New Roman"/>
          <w:sz w:val="24"/>
          <w:szCs w:val="24"/>
          <w:lang w:eastAsia="pl-PL"/>
        </w:rPr>
        <w:t xml:space="preserve">Bielsko-Biała, ……….….. </w:t>
      </w:r>
      <w:r w:rsidR="1C4A003F" w:rsidRPr="00DB0F4A">
        <w:rPr>
          <w:rFonts w:ascii="Times New Roman" w:eastAsia="Times New Roman" w:hAnsi="Times New Roman"/>
          <w:sz w:val="24"/>
          <w:szCs w:val="24"/>
          <w:lang w:eastAsia="pl-PL"/>
        </w:rPr>
        <w:t xml:space="preserve">(rok </w:t>
      </w:r>
      <w:r w:rsidR="795D4812" w:rsidRPr="00DB0F4A">
        <w:rPr>
          <w:rFonts w:ascii="Times New Roman" w:eastAsia="Times New Roman" w:hAnsi="Times New Roman"/>
          <w:sz w:val="24"/>
          <w:szCs w:val="24"/>
          <w:lang w:eastAsia="pl-PL"/>
        </w:rPr>
        <w:t>kalendarzowy złożenia pracy</w:t>
      </w:r>
      <w:r w:rsidR="1C4A003F" w:rsidRPr="00DB0F4A">
        <w:rPr>
          <w:rFonts w:ascii="Times New Roman" w:eastAsia="Times New Roman" w:hAnsi="Times New Roman"/>
          <w:sz w:val="24"/>
          <w:szCs w:val="24"/>
          <w:lang w:eastAsia="pl-PL"/>
        </w:rPr>
        <w:t>)</w:t>
      </w:r>
    </w:p>
    <w:p w14:paraId="384418D0" w14:textId="77777777" w:rsidR="008A23A7" w:rsidRPr="00DB0F4A" w:rsidRDefault="008A23A7" w:rsidP="004E7ED7">
      <w:pPr>
        <w:keepLines/>
      </w:pPr>
      <w:r w:rsidRPr="626EE03A">
        <w:rPr>
          <w:rFonts w:ascii="Times New Roman" w:hAnsi="Times New Roman"/>
          <w:i/>
          <w:iCs/>
          <w:vertAlign w:val="superscript"/>
        </w:rPr>
        <w:t>*)</w:t>
      </w:r>
      <w:r w:rsidRPr="626EE03A">
        <w:rPr>
          <w:rFonts w:ascii="Times New Roman" w:hAnsi="Times New Roman"/>
          <w:i/>
          <w:iCs/>
        </w:rPr>
        <w:t>odpowiednie zostawić</w:t>
      </w:r>
    </w:p>
    <w:p w14:paraId="30600176" w14:textId="77777777" w:rsidR="00680A98" w:rsidRPr="00DB0F4A" w:rsidRDefault="00680A98" w:rsidP="004E7ED7">
      <w:pPr>
        <w:spacing w:after="0"/>
        <w:jc w:val="center"/>
        <w:rPr>
          <w:rFonts w:ascii="Times New Roman" w:hAnsi="Times New Roman" w:cs="Arial"/>
          <w:b/>
          <w:bCs/>
          <w:sz w:val="20"/>
          <w:szCs w:val="20"/>
        </w:rPr>
      </w:pPr>
    </w:p>
    <w:p w14:paraId="5BF6F0A8" w14:textId="77777777" w:rsidR="009E1DDA" w:rsidRDefault="009E1DDA">
      <w:pPr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br w:type="page"/>
      </w:r>
    </w:p>
    <w:p w14:paraId="594D3F81" w14:textId="675250E9" w:rsidR="008D08E1" w:rsidRPr="00DB0F4A" w:rsidRDefault="00C21440" w:rsidP="004E7ED7">
      <w:pPr>
        <w:spacing w:after="0"/>
        <w:jc w:val="center"/>
        <w:rPr>
          <w:rFonts w:ascii="Times New Roman" w:hAnsi="Times New Roman" w:cs="Arial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lastRenderedPageBreak/>
        <w:t>PU_13_</w:t>
      </w:r>
      <w:r w:rsidR="003302ED" w:rsidRPr="00DB0F4A">
        <w:rPr>
          <w:rFonts w:ascii="Times New Roman" w:hAnsi="Times New Roman" w:cs="Arial"/>
          <w:b/>
          <w:bCs/>
          <w:sz w:val="20"/>
          <w:szCs w:val="20"/>
        </w:rPr>
        <w:t xml:space="preserve">ZAŁĄCZNIK </w:t>
      </w:r>
      <w:r w:rsidR="004F28FF" w:rsidRPr="00DB0F4A">
        <w:rPr>
          <w:rFonts w:ascii="Times New Roman" w:hAnsi="Times New Roman" w:cs="Arial"/>
          <w:b/>
          <w:bCs/>
          <w:sz w:val="20"/>
          <w:szCs w:val="20"/>
        </w:rPr>
        <w:t>7.</w:t>
      </w:r>
      <w:r w:rsidR="68134F56" w:rsidRPr="00DB0F4A">
        <w:rPr>
          <w:rFonts w:ascii="Times New Roman" w:hAnsi="Times New Roman" w:cs="Arial"/>
          <w:b/>
          <w:bCs/>
          <w:sz w:val="20"/>
          <w:szCs w:val="20"/>
        </w:rPr>
        <w:t>2</w:t>
      </w:r>
    </w:p>
    <w:p w14:paraId="3FE9F23F" w14:textId="77777777" w:rsidR="004F28FF" w:rsidRPr="00DB0F4A" w:rsidRDefault="004F28FF" w:rsidP="004E7ED7">
      <w:pPr>
        <w:spacing w:after="0"/>
        <w:jc w:val="center"/>
        <w:rPr>
          <w:rFonts w:ascii="Times New Roman" w:hAnsi="Times New Roman" w:cs="Arial"/>
          <w:bCs/>
          <w:sz w:val="20"/>
          <w:szCs w:val="20"/>
          <w:highlight w:val="green"/>
        </w:rPr>
      </w:pPr>
    </w:p>
    <w:p w14:paraId="4A7FB745" w14:textId="77777777" w:rsidR="00EE2250" w:rsidRPr="00DB0F4A" w:rsidRDefault="008A23A7" w:rsidP="004E7ED7">
      <w:pPr>
        <w:pStyle w:val="Akapitzlist"/>
        <w:widowControl w:val="0"/>
        <w:autoSpaceDE w:val="0"/>
        <w:autoSpaceDN w:val="0"/>
        <w:adjustRightInd w:val="0"/>
        <w:spacing w:after="0" w:line="259" w:lineRule="auto"/>
        <w:ind w:left="0"/>
        <w:jc w:val="center"/>
        <w:rPr>
          <w:rFonts w:ascii="Times New Roman" w:hAnsi="Times New Roman"/>
          <w:b/>
          <w:bCs/>
        </w:rPr>
      </w:pPr>
      <w:r w:rsidRPr="626EE03A">
        <w:rPr>
          <w:rFonts w:ascii="Times New Roman" w:hAnsi="Times New Roman"/>
          <w:b/>
          <w:bCs/>
        </w:rPr>
        <w:t>Oświadczenie dyplomanta do pracy</w:t>
      </w:r>
      <w:r w:rsidR="02205AB8" w:rsidRPr="626EE03A">
        <w:rPr>
          <w:rFonts w:ascii="Times New Roman" w:hAnsi="Times New Roman"/>
          <w:b/>
          <w:bCs/>
        </w:rPr>
        <w:t xml:space="preserve"> dyplomowej</w:t>
      </w:r>
    </w:p>
    <w:p w14:paraId="1F72F646" w14:textId="77777777" w:rsidR="004F28FF" w:rsidRPr="00DB0F4A" w:rsidRDefault="004F28FF" w:rsidP="004E7ED7">
      <w:pPr>
        <w:pStyle w:val="Akapitzlist"/>
        <w:widowControl w:val="0"/>
        <w:autoSpaceDE w:val="0"/>
        <w:autoSpaceDN w:val="0"/>
        <w:adjustRightInd w:val="0"/>
        <w:spacing w:after="0" w:line="259" w:lineRule="auto"/>
        <w:ind w:left="0"/>
        <w:jc w:val="center"/>
        <w:rPr>
          <w:rFonts w:ascii="Times New Roman" w:hAnsi="Times New Roman"/>
          <w:bCs/>
          <w:lang w:eastAsia="pl-PL"/>
        </w:rPr>
      </w:pPr>
    </w:p>
    <w:p w14:paraId="3BE5339B" w14:textId="77777777" w:rsidR="00EE2250" w:rsidRPr="00DB0F4A" w:rsidRDefault="00EE2250" w:rsidP="004E7ED7">
      <w:pPr>
        <w:jc w:val="right"/>
        <w:rPr>
          <w:rFonts w:ascii="Times New Roman" w:eastAsiaTheme="minorHAnsi" w:hAnsi="Times New Roman"/>
        </w:rPr>
      </w:pPr>
      <w:r w:rsidRPr="00DB0F4A">
        <w:rPr>
          <w:rFonts w:ascii="Times New Roman" w:hAnsi="Times New Roman"/>
        </w:rPr>
        <w:t>Bielsko-Biała, dnia ......................20...... r.</w:t>
      </w:r>
    </w:p>
    <w:p w14:paraId="6D98CA99" w14:textId="77777777" w:rsidR="00EE2250" w:rsidRPr="00FF4BDE" w:rsidRDefault="00EE2250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FF4BDE">
        <w:rPr>
          <w:rFonts w:ascii="Times New Roman" w:hAnsi="Times New Roman" w:cs="Times New Roman"/>
          <w:color w:val="auto"/>
          <w:sz w:val="20"/>
          <w:szCs w:val="20"/>
        </w:rPr>
        <w:t xml:space="preserve"> ................................................................................. </w:t>
      </w:r>
    </w:p>
    <w:p w14:paraId="7D24557F" w14:textId="77777777" w:rsidR="00EE2250" w:rsidRPr="00FF4BDE" w:rsidRDefault="00EE2250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16"/>
          <w:szCs w:val="16"/>
        </w:rPr>
      </w:pPr>
      <w:r w:rsidRPr="00FF4BDE">
        <w:rPr>
          <w:rFonts w:ascii="Times New Roman" w:hAnsi="Times New Roman" w:cs="Times New Roman"/>
          <w:color w:val="auto"/>
          <w:sz w:val="16"/>
          <w:szCs w:val="16"/>
        </w:rPr>
        <w:t xml:space="preserve">(nazwisko i imię) </w:t>
      </w:r>
    </w:p>
    <w:p w14:paraId="32E2DF73" w14:textId="77777777" w:rsidR="26A2247F" w:rsidRPr="00FF4BDE" w:rsidRDefault="26A2247F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16"/>
          <w:szCs w:val="16"/>
        </w:rPr>
      </w:pPr>
      <w:r w:rsidRPr="00FF4BDE">
        <w:rPr>
          <w:rFonts w:ascii="Times New Roman" w:hAnsi="Times New Roman" w:cs="Times New Roman"/>
          <w:color w:val="auto"/>
          <w:sz w:val="16"/>
          <w:szCs w:val="16"/>
        </w:rPr>
        <w:t>…...................................................................................................</w:t>
      </w:r>
    </w:p>
    <w:p w14:paraId="01CE3AB4" w14:textId="77777777" w:rsidR="26A2247F" w:rsidRPr="00FF4BDE" w:rsidRDefault="26A2247F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16"/>
          <w:szCs w:val="16"/>
        </w:rPr>
      </w:pPr>
      <w:r w:rsidRPr="00FF4BDE">
        <w:rPr>
          <w:rFonts w:ascii="Times New Roman" w:hAnsi="Times New Roman" w:cs="Times New Roman"/>
          <w:color w:val="auto"/>
          <w:sz w:val="16"/>
          <w:szCs w:val="16"/>
        </w:rPr>
        <w:t>(nr albumu)</w:t>
      </w:r>
    </w:p>
    <w:p w14:paraId="66CBC9DD" w14:textId="77777777" w:rsidR="00EE2250" w:rsidRPr="00FF4BDE" w:rsidRDefault="00EE2250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FF4BDE">
        <w:rPr>
          <w:rFonts w:ascii="Times New Roman" w:hAnsi="Times New Roman" w:cs="Times New Roman"/>
          <w:color w:val="auto"/>
          <w:sz w:val="20"/>
          <w:szCs w:val="20"/>
        </w:rPr>
        <w:t xml:space="preserve">.................................................................................. </w:t>
      </w:r>
    </w:p>
    <w:p w14:paraId="5EF88CB8" w14:textId="77777777" w:rsidR="00EE2250" w:rsidRPr="00FF4BDE" w:rsidRDefault="00EE2250" w:rsidP="004E7ED7">
      <w:pPr>
        <w:pStyle w:val="Default"/>
        <w:tabs>
          <w:tab w:val="left" w:pos="3261"/>
        </w:tabs>
        <w:spacing w:after="20" w:line="259" w:lineRule="auto"/>
        <w:rPr>
          <w:rFonts w:ascii="Times New Roman" w:hAnsi="Times New Roman" w:cs="Times New Roman"/>
          <w:color w:val="auto"/>
          <w:sz w:val="16"/>
          <w:szCs w:val="16"/>
        </w:rPr>
      </w:pPr>
      <w:r w:rsidRPr="00FF4BDE">
        <w:rPr>
          <w:rFonts w:ascii="Times New Roman" w:hAnsi="Times New Roman" w:cs="Times New Roman"/>
          <w:color w:val="auto"/>
          <w:sz w:val="16"/>
          <w:szCs w:val="16"/>
        </w:rPr>
        <w:t xml:space="preserve">(kierunek studiów) </w:t>
      </w:r>
      <w:r w:rsidRPr="00FF4BDE">
        <w:rPr>
          <w:rFonts w:ascii="Times New Roman" w:hAnsi="Times New Roman" w:cs="Times New Roman"/>
          <w:color w:val="auto"/>
          <w:sz w:val="16"/>
          <w:szCs w:val="16"/>
        </w:rPr>
        <w:tab/>
      </w:r>
    </w:p>
    <w:p w14:paraId="5EDF694E" w14:textId="77777777" w:rsidR="00EE2250" w:rsidRPr="00FF4BDE" w:rsidRDefault="00EE2250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FF4BDE">
        <w:rPr>
          <w:rFonts w:ascii="Times New Roman" w:hAnsi="Times New Roman" w:cs="Times New Roman"/>
          <w:color w:val="auto"/>
          <w:sz w:val="20"/>
          <w:szCs w:val="20"/>
        </w:rPr>
        <w:t xml:space="preserve">.................................................................................. </w:t>
      </w:r>
    </w:p>
    <w:p w14:paraId="2238B4EB" w14:textId="77777777" w:rsidR="00EE2250" w:rsidRPr="00FF4BDE" w:rsidRDefault="00EE2250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16"/>
          <w:szCs w:val="16"/>
        </w:rPr>
      </w:pPr>
      <w:r w:rsidRPr="00FF4BDE">
        <w:rPr>
          <w:rFonts w:ascii="Times New Roman" w:hAnsi="Times New Roman" w:cs="Times New Roman"/>
          <w:color w:val="auto"/>
          <w:sz w:val="16"/>
          <w:szCs w:val="16"/>
        </w:rPr>
        <w:t>(specjalność</w:t>
      </w:r>
      <w:r w:rsidR="0D912334" w:rsidRPr="00FF4BDE">
        <w:rPr>
          <w:rFonts w:ascii="Times New Roman" w:hAnsi="Times New Roman" w:cs="Times New Roman"/>
          <w:color w:val="auto"/>
          <w:sz w:val="16"/>
          <w:szCs w:val="16"/>
        </w:rPr>
        <w:t>/specjalizacja</w:t>
      </w:r>
      <w:r w:rsidRPr="00FF4BDE">
        <w:rPr>
          <w:rFonts w:ascii="Times New Roman" w:hAnsi="Times New Roman" w:cs="Times New Roman"/>
          <w:color w:val="auto"/>
          <w:sz w:val="16"/>
          <w:szCs w:val="16"/>
        </w:rPr>
        <w:t xml:space="preserve">) </w:t>
      </w:r>
    </w:p>
    <w:p w14:paraId="5B927E74" w14:textId="77777777" w:rsidR="00EE2250" w:rsidRPr="00FF4BDE" w:rsidRDefault="00EE2250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FF4BDE">
        <w:rPr>
          <w:rFonts w:ascii="Times New Roman" w:hAnsi="Times New Roman" w:cs="Times New Roman"/>
          <w:color w:val="auto"/>
          <w:sz w:val="20"/>
          <w:szCs w:val="20"/>
        </w:rPr>
        <w:t xml:space="preserve">.................................................................................. </w:t>
      </w:r>
    </w:p>
    <w:p w14:paraId="2D884681" w14:textId="77777777" w:rsidR="00EE2250" w:rsidRPr="00FF4BDE" w:rsidRDefault="00EE2250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16"/>
          <w:szCs w:val="16"/>
        </w:rPr>
      </w:pPr>
      <w:r w:rsidRPr="00FF4BDE">
        <w:rPr>
          <w:rFonts w:ascii="Times New Roman" w:hAnsi="Times New Roman" w:cs="Times New Roman"/>
          <w:color w:val="auto"/>
          <w:sz w:val="16"/>
          <w:szCs w:val="16"/>
        </w:rPr>
        <w:t>(forma studiów – stacjonarne/niestacjonarne)</w:t>
      </w:r>
    </w:p>
    <w:p w14:paraId="08CE6F91" w14:textId="77777777" w:rsidR="00EE2250" w:rsidRPr="00DB0F4A" w:rsidRDefault="00EE2250" w:rsidP="004E7ED7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eastAsia="pl-PL"/>
        </w:rPr>
      </w:pPr>
    </w:p>
    <w:p w14:paraId="61CDCEAD" w14:textId="77777777" w:rsidR="00EE2250" w:rsidRPr="00DB0F4A" w:rsidRDefault="00EE2250" w:rsidP="004E7ED7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eastAsia="pl-PL"/>
        </w:rPr>
      </w:pPr>
    </w:p>
    <w:p w14:paraId="02A2A10A" w14:textId="77777777" w:rsidR="00EE2250" w:rsidRPr="00DB0F4A" w:rsidRDefault="00EE2250" w:rsidP="004E7ED7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bCs/>
          <w:sz w:val="26"/>
          <w:szCs w:val="26"/>
          <w:lang w:eastAsia="pl-PL"/>
        </w:rPr>
      </w:pPr>
      <w:r w:rsidRPr="00DB0F4A">
        <w:rPr>
          <w:rFonts w:ascii="Times New Roman" w:hAnsi="Times New Roman"/>
          <w:b/>
          <w:bCs/>
          <w:sz w:val="26"/>
          <w:szCs w:val="26"/>
          <w:lang w:eastAsia="pl-PL"/>
        </w:rPr>
        <w:t>O Ś W I A D C Z E N I E</w:t>
      </w:r>
    </w:p>
    <w:p w14:paraId="6BB9E253" w14:textId="77777777" w:rsidR="00EE2250" w:rsidRPr="00DB0F4A" w:rsidRDefault="00EE2250" w:rsidP="004E7ED7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  <w:lang w:eastAsia="pl-PL"/>
        </w:rPr>
      </w:pPr>
    </w:p>
    <w:p w14:paraId="23DE523C" w14:textId="77777777" w:rsidR="00EE2250" w:rsidRPr="00DB0F4A" w:rsidRDefault="00EE2250" w:rsidP="004E7ED7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  <w:lang w:eastAsia="pl-PL"/>
        </w:rPr>
      </w:pPr>
    </w:p>
    <w:p w14:paraId="54F8EACD" w14:textId="2C7CD0F2" w:rsidR="00EE2250" w:rsidRPr="00DB0F4A" w:rsidRDefault="00EE2250" w:rsidP="004E7ED7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/>
          <w:sz w:val="24"/>
          <w:szCs w:val="24"/>
          <w:lang w:eastAsia="pl-PL"/>
        </w:rPr>
      </w:pPr>
      <w:r w:rsidRPr="00DB0F4A">
        <w:rPr>
          <w:rFonts w:ascii="Times New Roman" w:hAnsi="Times New Roman"/>
          <w:sz w:val="24"/>
          <w:szCs w:val="24"/>
          <w:lang w:eastAsia="pl-PL"/>
        </w:rPr>
        <w:t>Oświa</w:t>
      </w:r>
      <w:r w:rsidR="0071408C" w:rsidRPr="00DB0F4A">
        <w:rPr>
          <w:rFonts w:ascii="Times New Roman" w:hAnsi="Times New Roman"/>
          <w:sz w:val="24"/>
          <w:szCs w:val="24"/>
          <w:lang w:eastAsia="pl-PL"/>
        </w:rPr>
        <w:t>dczam, że złożona praca końcowa</w:t>
      </w:r>
    </w:p>
    <w:p w14:paraId="495BB929" w14:textId="77777777" w:rsidR="00EE2250" w:rsidRPr="00DB0F4A" w:rsidRDefault="00EE2250" w:rsidP="004E7ED7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  <w:lang w:eastAsia="pl-PL"/>
        </w:rPr>
      </w:pPr>
      <w:r w:rsidRPr="00DB0F4A">
        <w:rPr>
          <w:rFonts w:ascii="Times New Roman" w:hAnsi="Times New Roman"/>
          <w:sz w:val="24"/>
          <w:szCs w:val="24"/>
          <w:lang w:eastAsia="pl-PL"/>
        </w:rPr>
        <w:t>pt. ..................................................................................................................................................</w:t>
      </w:r>
    </w:p>
    <w:p w14:paraId="218F11CB" w14:textId="77777777" w:rsidR="00EE2250" w:rsidRPr="00DB0F4A" w:rsidRDefault="00EE2250" w:rsidP="004E7ED7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  <w:lang w:eastAsia="pl-PL"/>
        </w:rPr>
      </w:pPr>
      <w:r w:rsidRPr="00DB0F4A">
        <w:rPr>
          <w:rFonts w:ascii="Times New Roman" w:hAnsi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</w:t>
      </w:r>
    </w:p>
    <w:p w14:paraId="33C7127A" w14:textId="77777777" w:rsidR="553F2157" w:rsidRPr="00DB0F4A" w:rsidRDefault="553F2157" w:rsidP="004E7ED7">
      <w:pPr>
        <w:pStyle w:val="Akapitzlist"/>
        <w:numPr>
          <w:ilvl w:val="0"/>
          <w:numId w:val="4"/>
        </w:numPr>
        <w:spacing w:after="0" w:line="259" w:lineRule="auto"/>
        <w:ind w:left="360"/>
        <w:jc w:val="both"/>
        <w:rPr>
          <w:rFonts w:ascii="Times New Roman" w:eastAsia="Times New Roman" w:hAnsi="Times New Roman"/>
          <w:sz w:val="24"/>
          <w:szCs w:val="24"/>
        </w:rPr>
      </w:pPr>
      <w:r w:rsidRPr="00DB0F4A">
        <w:rPr>
          <w:rFonts w:ascii="Times New Roman" w:eastAsia="Times New Roman" w:hAnsi="Times New Roman"/>
          <w:sz w:val="24"/>
          <w:szCs w:val="24"/>
        </w:rPr>
        <w:t>została napisana przeze mnie samodzielnie</w:t>
      </w:r>
    </w:p>
    <w:p w14:paraId="7C60D4D6" w14:textId="77777777" w:rsidR="553F2157" w:rsidRPr="00DB0F4A" w:rsidRDefault="553F2157" w:rsidP="004E7ED7">
      <w:pPr>
        <w:pStyle w:val="Akapitzlist"/>
        <w:numPr>
          <w:ilvl w:val="0"/>
          <w:numId w:val="4"/>
        </w:numPr>
        <w:spacing w:after="0" w:line="259" w:lineRule="auto"/>
        <w:ind w:left="360"/>
        <w:jc w:val="both"/>
        <w:rPr>
          <w:rFonts w:ascii="Times New Roman" w:eastAsia="Times New Roman" w:hAnsi="Times New Roman"/>
          <w:sz w:val="24"/>
          <w:szCs w:val="24"/>
        </w:rPr>
      </w:pPr>
      <w:r w:rsidRPr="00DB0F4A">
        <w:rPr>
          <w:rFonts w:ascii="Times New Roman" w:eastAsia="Times New Roman" w:hAnsi="Times New Roman"/>
          <w:sz w:val="24"/>
          <w:szCs w:val="24"/>
        </w:rPr>
        <w:t>w swojej pracy korzystałem/łam z materiałów źródłowych w granicach dozwolonego użytku wymieniając autora, tytuł pozycji i źródło jej publikacji</w:t>
      </w:r>
    </w:p>
    <w:p w14:paraId="74F8B4FC" w14:textId="77777777" w:rsidR="553F2157" w:rsidRPr="00DB0F4A" w:rsidRDefault="553F2157" w:rsidP="004E7ED7">
      <w:pPr>
        <w:pStyle w:val="Akapitzlist"/>
        <w:numPr>
          <w:ilvl w:val="0"/>
          <w:numId w:val="4"/>
        </w:numPr>
        <w:spacing w:after="0" w:line="259" w:lineRule="auto"/>
        <w:ind w:left="360"/>
        <w:jc w:val="both"/>
        <w:rPr>
          <w:rFonts w:ascii="Times New Roman" w:eastAsia="Times New Roman" w:hAnsi="Times New Roman"/>
          <w:sz w:val="24"/>
          <w:szCs w:val="24"/>
        </w:rPr>
      </w:pPr>
      <w:r w:rsidRPr="00DB0F4A">
        <w:rPr>
          <w:rFonts w:ascii="Times New Roman" w:eastAsia="Times New Roman" w:hAnsi="Times New Roman"/>
          <w:sz w:val="24"/>
          <w:szCs w:val="24"/>
        </w:rPr>
        <w:t>zamieszczałem/łam krótkie fragmenty cudzych utworów w cudzysłowie, a w przypisie podałem/łam źródło tego cytatu. Dotyczy to cytatów zaczerpniętych z publikacji naukowych, takich jak książki, czasopisma, a także z wewnętrznych opracowań przedsiębiorstw, z instrukcji obsługi, prospektów reklamowych oraz z trwałych źródeł informacji w formie elektronicznej</w:t>
      </w:r>
    </w:p>
    <w:p w14:paraId="6816BA1F" w14:textId="77777777" w:rsidR="553F2157" w:rsidRPr="00DB0F4A" w:rsidRDefault="553F2157" w:rsidP="004E7ED7">
      <w:pPr>
        <w:pStyle w:val="Akapitzlist"/>
        <w:numPr>
          <w:ilvl w:val="0"/>
          <w:numId w:val="4"/>
        </w:numPr>
        <w:spacing w:after="0" w:line="259" w:lineRule="auto"/>
        <w:ind w:left="360"/>
        <w:jc w:val="both"/>
        <w:rPr>
          <w:rFonts w:ascii="Times New Roman" w:eastAsia="Times New Roman" w:hAnsi="Times New Roman"/>
          <w:sz w:val="24"/>
          <w:szCs w:val="24"/>
        </w:rPr>
      </w:pPr>
      <w:r w:rsidRPr="00DB0F4A">
        <w:rPr>
          <w:rFonts w:ascii="Times New Roman" w:eastAsia="Times New Roman" w:hAnsi="Times New Roman"/>
          <w:sz w:val="24"/>
          <w:szCs w:val="24"/>
        </w:rPr>
        <w:t>praca nie ujawnia żadnych danych, informacji i materiałów, których publikacja nie jest prawnie dozwolona</w:t>
      </w:r>
    </w:p>
    <w:p w14:paraId="15334CE6" w14:textId="77777777" w:rsidR="553F2157" w:rsidRPr="00DB0F4A" w:rsidRDefault="553F2157" w:rsidP="004E7ED7">
      <w:pPr>
        <w:pStyle w:val="Akapitzlist"/>
        <w:numPr>
          <w:ilvl w:val="0"/>
          <w:numId w:val="4"/>
        </w:numPr>
        <w:spacing w:after="0" w:line="259" w:lineRule="auto"/>
        <w:ind w:left="360"/>
        <w:jc w:val="both"/>
        <w:rPr>
          <w:rFonts w:ascii="Times New Roman" w:eastAsia="Times New Roman" w:hAnsi="Times New Roman"/>
          <w:sz w:val="24"/>
          <w:szCs w:val="24"/>
        </w:rPr>
      </w:pPr>
      <w:r w:rsidRPr="00DB0F4A">
        <w:rPr>
          <w:rFonts w:ascii="Times New Roman" w:eastAsia="Times New Roman" w:hAnsi="Times New Roman"/>
          <w:sz w:val="24"/>
          <w:szCs w:val="24"/>
        </w:rPr>
        <w:t>praca nie była wcześniej podstawą żadnej innej procedury związanej z nadaniem stopni naukowych, dyplomów ani tytułów zawodowych</w:t>
      </w:r>
    </w:p>
    <w:p w14:paraId="0AAD6113" w14:textId="77777777" w:rsidR="553F2157" w:rsidRPr="00DB0F4A" w:rsidRDefault="553F2157" w:rsidP="004E7ED7">
      <w:pPr>
        <w:pStyle w:val="Akapitzlist"/>
        <w:numPr>
          <w:ilvl w:val="0"/>
          <w:numId w:val="4"/>
        </w:numPr>
        <w:spacing w:after="0" w:line="259" w:lineRule="auto"/>
        <w:ind w:left="360"/>
        <w:jc w:val="both"/>
        <w:rPr>
          <w:rFonts w:ascii="Times New Roman" w:eastAsia="Times New Roman" w:hAnsi="Times New Roman"/>
          <w:sz w:val="24"/>
          <w:szCs w:val="24"/>
        </w:rPr>
      </w:pPr>
      <w:r w:rsidRPr="00DB0F4A">
        <w:rPr>
          <w:rFonts w:ascii="Times New Roman" w:eastAsia="Times New Roman" w:hAnsi="Times New Roman"/>
          <w:sz w:val="24"/>
          <w:szCs w:val="24"/>
        </w:rPr>
        <w:t>jestem świadoma/my, że przywłaszczenie sobie autorstwa albo wprowadzenie w błąd co do autorstwa całości lub części cudzego utworu jest przestępstwem – zagrożonym na podstawie ustawy z dnia 4 lutego 1994 r, o prawie autorskim i prawach pokrewnych –odpowiedzialnością karną</w:t>
      </w:r>
    </w:p>
    <w:p w14:paraId="6C2E2A7B" w14:textId="38AAA057" w:rsidR="553F2157" w:rsidRPr="00DB0F4A" w:rsidRDefault="553F2157" w:rsidP="004E7ED7">
      <w:pPr>
        <w:pStyle w:val="Akapitzlist"/>
        <w:numPr>
          <w:ilvl w:val="0"/>
          <w:numId w:val="4"/>
        </w:numPr>
        <w:spacing w:after="0" w:line="259" w:lineRule="auto"/>
        <w:ind w:left="360"/>
        <w:jc w:val="both"/>
        <w:rPr>
          <w:rFonts w:ascii="Times New Roman" w:eastAsia="Times New Roman" w:hAnsi="Times New Roman"/>
          <w:sz w:val="24"/>
          <w:szCs w:val="24"/>
        </w:rPr>
      </w:pPr>
      <w:r w:rsidRPr="00DB0F4A">
        <w:rPr>
          <w:rFonts w:ascii="Times New Roman" w:eastAsia="Times New Roman" w:hAnsi="Times New Roman"/>
          <w:sz w:val="24"/>
          <w:szCs w:val="24"/>
        </w:rPr>
        <w:t>nie zamieszczałem/łam w pracy fragmentów nietrwałych źródeł informacji.</w:t>
      </w:r>
      <w:r w:rsidR="00BD6C4C" w:rsidRPr="00DB0F4A">
        <w:rPr>
          <w:rFonts w:ascii="Times New Roman" w:eastAsia="Times New Roman" w:hAnsi="Times New Roman"/>
          <w:sz w:val="24"/>
          <w:szCs w:val="24"/>
        </w:rPr>
        <w:t xml:space="preserve"> Przez nietrwałe źr</w:t>
      </w:r>
      <w:r w:rsidR="0071408C" w:rsidRPr="00DB0F4A">
        <w:rPr>
          <w:rFonts w:ascii="Times New Roman" w:eastAsia="Times New Roman" w:hAnsi="Times New Roman"/>
          <w:sz w:val="24"/>
          <w:szCs w:val="24"/>
        </w:rPr>
        <w:t>ódła informacji rozumie się w szczególności informacje pozyskane za pomocą środków elektronicznych, które ze względu na swój modyfikowalny charakter, jak również brak ich przypisania do określonego wiarygodnego autora lub instytucji n</w:t>
      </w:r>
      <w:r w:rsidR="00C02A70" w:rsidRPr="00DB0F4A">
        <w:rPr>
          <w:rFonts w:ascii="Times New Roman" w:eastAsia="Times New Roman" w:hAnsi="Times New Roman"/>
          <w:sz w:val="24"/>
          <w:szCs w:val="24"/>
        </w:rPr>
        <w:t>ie powinny stanowić rzetelnego</w:t>
      </w:r>
      <w:r w:rsidR="0071408C" w:rsidRPr="00DB0F4A">
        <w:rPr>
          <w:rFonts w:ascii="Times New Roman" w:eastAsia="Times New Roman" w:hAnsi="Times New Roman"/>
          <w:sz w:val="24"/>
          <w:szCs w:val="24"/>
        </w:rPr>
        <w:t xml:space="preserve"> źródła informacji stanowiącego podstawę dla realizacji pracy dyplomowej studenta.</w:t>
      </w:r>
    </w:p>
    <w:p w14:paraId="52E56223" w14:textId="77777777" w:rsidR="7AEEDDAA" w:rsidRPr="00DB0F4A" w:rsidRDefault="7AEEDDAA" w:rsidP="004E7ED7">
      <w:pPr>
        <w:spacing w:after="0"/>
        <w:jc w:val="both"/>
        <w:rPr>
          <w:rFonts w:ascii="Times New Roman" w:eastAsia="Times New Roman" w:hAnsi="Times New Roman"/>
          <w:sz w:val="24"/>
          <w:szCs w:val="24"/>
        </w:rPr>
      </w:pPr>
    </w:p>
    <w:p w14:paraId="196F41EC" w14:textId="77777777" w:rsidR="553F2157" w:rsidRPr="00DB0F4A" w:rsidRDefault="553F2157" w:rsidP="004E7ED7">
      <w:pPr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 w:rsidRPr="00DB0F4A">
        <w:rPr>
          <w:rFonts w:ascii="Times New Roman" w:eastAsia="Times New Roman" w:hAnsi="Times New Roman"/>
          <w:sz w:val="24"/>
          <w:szCs w:val="24"/>
        </w:rPr>
        <w:t xml:space="preserve">Składając to oświadczenie, jestem świadomy/ma, że jeżeli moja praca narusza przepisy prawa, nie zostanie ona przez Uczelnię przyjęta. </w:t>
      </w:r>
      <w:r w:rsidR="4545C5EA" w:rsidRPr="00DB0F4A">
        <w:rPr>
          <w:rFonts w:ascii="Times New Roman" w:eastAsia="Times New Roman" w:hAnsi="Times New Roman"/>
          <w:sz w:val="24"/>
          <w:szCs w:val="24"/>
        </w:rPr>
        <w:t>Ponadto już po obronie praca może być po</w:t>
      </w:r>
      <w:r w:rsidR="61F3EFB8" w:rsidRPr="00DB0F4A">
        <w:rPr>
          <w:rFonts w:ascii="Times New Roman" w:eastAsia="Times New Roman" w:hAnsi="Times New Roman"/>
          <w:sz w:val="24"/>
          <w:szCs w:val="24"/>
        </w:rPr>
        <w:t>d</w:t>
      </w:r>
      <w:r w:rsidR="4545C5EA" w:rsidRPr="00DB0F4A">
        <w:rPr>
          <w:rFonts w:ascii="Times New Roman" w:eastAsia="Times New Roman" w:hAnsi="Times New Roman"/>
          <w:sz w:val="24"/>
          <w:szCs w:val="24"/>
        </w:rPr>
        <w:t xml:space="preserve">dana kontroli następczej, która w przypadku naruszenia przepisów ustawy o ochronie praw </w:t>
      </w:r>
      <w:r w:rsidR="4545C5EA" w:rsidRPr="00DB0F4A">
        <w:rPr>
          <w:rFonts w:ascii="Times New Roman" w:eastAsia="Times New Roman" w:hAnsi="Times New Roman"/>
          <w:sz w:val="24"/>
          <w:szCs w:val="24"/>
        </w:rPr>
        <w:lastRenderedPageBreak/>
        <w:t xml:space="preserve">autorskich i praw pokrewnych jak również przepisów szczególnych, prowadzić może do wszczęcia postępowania w przedmiocie cofnięcia jej autorowi uzyskanego tytułu zawodowego. </w:t>
      </w:r>
      <w:r w:rsidRPr="00DB0F4A">
        <w:rPr>
          <w:rFonts w:ascii="Times New Roman" w:eastAsia="Times New Roman" w:hAnsi="Times New Roman"/>
          <w:sz w:val="24"/>
          <w:szCs w:val="24"/>
        </w:rPr>
        <w:t>Prawdziwość powyższego oświadczenia potwierdzam własnoręcznym podpisem.</w:t>
      </w:r>
    </w:p>
    <w:p w14:paraId="32747FD7" w14:textId="77777777" w:rsidR="003B0668" w:rsidRDefault="003B0668" w:rsidP="004E7ED7">
      <w:pPr>
        <w:autoSpaceDE w:val="0"/>
        <w:autoSpaceDN w:val="0"/>
        <w:adjustRightInd w:val="0"/>
        <w:spacing w:after="0"/>
        <w:ind w:firstLine="5103"/>
        <w:jc w:val="center"/>
        <w:rPr>
          <w:rFonts w:ascii="Times New Roman" w:hAnsi="Times New Roman"/>
          <w:sz w:val="24"/>
          <w:szCs w:val="24"/>
          <w:lang w:eastAsia="pl-PL"/>
        </w:rPr>
      </w:pPr>
    </w:p>
    <w:p w14:paraId="3A592F2D" w14:textId="77777777" w:rsidR="003B0668" w:rsidRDefault="003B0668" w:rsidP="004E7ED7">
      <w:pPr>
        <w:autoSpaceDE w:val="0"/>
        <w:autoSpaceDN w:val="0"/>
        <w:adjustRightInd w:val="0"/>
        <w:spacing w:after="0"/>
        <w:ind w:firstLine="5103"/>
        <w:jc w:val="center"/>
        <w:rPr>
          <w:rFonts w:ascii="Times New Roman" w:hAnsi="Times New Roman"/>
          <w:sz w:val="24"/>
          <w:szCs w:val="24"/>
          <w:lang w:eastAsia="pl-PL"/>
        </w:rPr>
      </w:pPr>
    </w:p>
    <w:p w14:paraId="0A73A38C" w14:textId="77777777" w:rsidR="003B0668" w:rsidRDefault="003B0668" w:rsidP="004E7ED7">
      <w:pPr>
        <w:autoSpaceDE w:val="0"/>
        <w:autoSpaceDN w:val="0"/>
        <w:adjustRightInd w:val="0"/>
        <w:spacing w:after="0"/>
        <w:ind w:firstLine="5103"/>
        <w:jc w:val="center"/>
        <w:rPr>
          <w:rFonts w:ascii="Times New Roman" w:hAnsi="Times New Roman"/>
          <w:sz w:val="24"/>
          <w:szCs w:val="24"/>
          <w:lang w:eastAsia="pl-PL"/>
        </w:rPr>
      </w:pPr>
    </w:p>
    <w:p w14:paraId="5F92E0C8" w14:textId="77777777" w:rsidR="00EE2250" w:rsidRPr="00DB0F4A" w:rsidRDefault="00EE2250" w:rsidP="004E7ED7">
      <w:pPr>
        <w:autoSpaceDE w:val="0"/>
        <w:autoSpaceDN w:val="0"/>
        <w:adjustRightInd w:val="0"/>
        <w:spacing w:after="0"/>
        <w:ind w:firstLine="5103"/>
        <w:jc w:val="center"/>
        <w:rPr>
          <w:rFonts w:ascii="Times New Roman" w:hAnsi="Times New Roman"/>
          <w:sz w:val="24"/>
          <w:szCs w:val="24"/>
          <w:lang w:eastAsia="pl-PL"/>
        </w:rPr>
      </w:pPr>
      <w:r w:rsidRPr="00DB0F4A">
        <w:rPr>
          <w:rFonts w:ascii="Times New Roman" w:hAnsi="Times New Roman"/>
          <w:sz w:val="24"/>
          <w:szCs w:val="24"/>
          <w:lang w:eastAsia="pl-PL"/>
        </w:rPr>
        <w:t>...............................................</w:t>
      </w:r>
    </w:p>
    <w:p w14:paraId="7359C79A" w14:textId="77777777" w:rsidR="00EE2250" w:rsidRPr="00DB0F4A" w:rsidRDefault="00EE2250" w:rsidP="004E7ED7">
      <w:pPr>
        <w:autoSpaceDE w:val="0"/>
        <w:autoSpaceDN w:val="0"/>
        <w:adjustRightInd w:val="0"/>
        <w:spacing w:after="0"/>
        <w:ind w:firstLine="5103"/>
        <w:jc w:val="center"/>
        <w:rPr>
          <w:rFonts w:ascii="Times New Roman" w:hAnsi="Times New Roman"/>
          <w:sz w:val="20"/>
          <w:szCs w:val="20"/>
          <w:lang w:eastAsia="pl-PL"/>
        </w:rPr>
      </w:pPr>
      <w:r w:rsidRPr="00DB0F4A">
        <w:rPr>
          <w:rFonts w:ascii="Times New Roman" w:hAnsi="Times New Roman"/>
          <w:sz w:val="20"/>
          <w:szCs w:val="20"/>
          <w:lang w:eastAsia="pl-PL"/>
        </w:rPr>
        <w:t>(podpis studenta/studentki)</w:t>
      </w:r>
    </w:p>
    <w:p w14:paraId="682AF5B4" w14:textId="2B7B3A18" w:rsidR="00680A98" w:rsidRPr="00DB0F4A" w:rsidRDefault="00AB3AE5" w:rsidP="009E1DDA">
      <w:pPr>
        <w:spacing w:after="0"/>
        <w:rPr>
          <w:rFonts w:ascii="Times New Roman" w:hAnsi="Times New Roman" w:cs="Arial"/>
          <w:b/>
          <w:bCs/>
          <w:sz w:val="20"/>
          <w:szCs w:val="20"/>
        </w:rPr>
      </w:pPr>
      <w:r>
        <w:rPr>
          <w:rFonts w:ascii="Times New Roman" w:hAnsi="Times New Roman" w:cs="Arial"/>
          <w:b/>
          <w:bCs/>
          <w:sz w:val="20"/>
          <w:szCs w:val="20"/>
        </w:rPr>
        <w:br w:type="page"/>
      </w:r>
    </w:p>
    <w:p w14:paraId="30DE77CA" w14:textId="2E0DC337" w:rsidR="00EE2250" w:rsidRPr="00DB0F4A" w:rsidRDefault="00FF4BDE" w:rsidP="004E7ED7">
      <w:pPr>
        <w:spacing w:after="0"/>
        <w:jc w:val="center"/>
        <w:rPr>
          <w:rFonts w:ascii="Times New Roman" w:hAnsi="Times New Roman" w:cs="Arial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lastRenderedPageBreak/>
        <w:t>PU_13_</w:t>
      </w:r>
      <w:r w:rsidR="00EE2250" w:rsidRPr="00DB0F4A">
        <w:rPr>
          <w:rFonts w:ascii="Times New Roman" w:hAnsi="Times New Roman" w:cs="Arial"/>
          <w:b/>
          <w:bCs/>
          <w:sz w:val="20"/>
          <w:szCs w:val="20"/>
        </w:rPr>
        <w:t xml:space="preserve">ZAŁĄCZNIK </w:t>
      </w:r>
      <w:r w:rsidR="004F28FF" w:rsidRPr="00DB0F4A">
        <w:rPr>
          <w:rFonts w:ascii="Times New Roman" w:hAnsi="Times New Roman" w:cs="Arial"/>
          <w:b/>
          <w:bCs/>
          <w:sz w:val="20"/>
          <w:szCs w:val="20"/>
        </w:rPr>
        <w:t>7.</w:t>
      </w:r>
      <w:r w:rsidR="25CEE761" w:rsidRPr="00DB0F4A">
        <w:rPr>
          <w:rFonts w:ascii="Times New Roman" w:hAnsi="Times New Roman" w:cs="Arial"/>
          <w:b/>
          <w:bCs/>
          <w:sz w:val="20"/>
          <w:szCs w:val="20"/>
        </w:rPr>
        <w:t>3</w:t>
      </w:r>
    </w:p>
    <w:p w14:paraId="5043CB0F" w14:textId="77777777" w:rsidR="004F28FF" w:rsidRPr="00DB0F4A" w:rsidRDefault="004F28FF" w:rsidP="004E7ED7">
      <w:pPr>
        <w:spacing w:after="0"/>
        <w:jc w:val="center"/>
        <w:rPr>
          <w:rFonts w:ascii="Times New Roman" w:hAnsi="Times New Roman" w:cs="Arial"/>
          <w:bCs/>
          <w:sz w:val="20"/>
          <w:szCs w:val="20"/>
          <w:highlight w:val="green"/>
        </w:rPr>
      </w:pPr>
    </w:p>
    <w:p w14:paraId="1DFA7C55" w14:textId="77777777" w:rsidR="00EE2250" w:rsidRPr="00DB0F4A" w:rsidRDefault="00EE2250" w:rsidP="004E7ED7">
      <w:pPr>
        <w:spacing w:after="0"/>
        <w:jc w:val="center"/>
        <w:rPr>
          <w:rFonts w:ascii="Tahoma" w:eastAsia="Times New Roman" w:hAnsi="Tahoma" w:cs="Tahoma"/>
          <w:noProof/>
        </w:rPr>
      </w:pPr>
      <w:r w:rsidRPr="00DB0F4A">
        <w:rPr>
          <w:rFonts w:ascii="Times New Roman" w:hAnsi="Times New Roman"/>
          <w:b/>
          <w:bCs/>
        </w:rPr>
        <w:t>Oświadczenie dyplomanta do opublikowanego artykułu</w:t>
      </w:r>
    </w:p>
    <w:p w14:paraId="07459315" w14:textId="77777777" w:rsidR="00EE2250" w:rsidRPr="00DB0F4A" w:rsidRDefault="00EE2250" w:rsidP="004E7ED7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eastAsia="Batang" w:hAnsi="Times New Roman"/>
          <w:sz w:val="20"/>
          <w:szCs w:val="20"/>
          <w:lang w:eastAsia="pl-PL"/>
        </w:rPr>
      </w:pPr>
    </w:p>
    <w:p w14:paraId="6F2C7F0A" w14:textId="77777777" w:rsidR="00EE2250" w:rsidRPr="00DB0F4A" w:rsidRDefault="00EE2250" w:rsidP="004E7ED7">
      <w:pPr>
        <w:jc w:val="right"/>
        <w:rPr>
          <w:rFonts w:ascii="Times New Roman" w:eastAsiaTheme="minorHAnsi" w:hAnsi="Times New Roman"/>
        </w:rPr>
      </w:pPr>
      <w:r w:rsidRPr="00DB0F4A">
        <w:rPr>
          <w:rFonts w:ascii="Times New Roman" w:hAnsi="Times New Roman"/>
        </w:rPr>
        <w:t>Bielsko-Biała, dnia ......................20...... r.</w:t>
      </w:r>
    </w:p>
    <w:p w14:paraId="6537F28F" w14:textId="77777777" w:rsidR="00EE2250" w:rsidRPr="00DB0F4A" w:rsidRDefault="00EE2250" w:rsidP="004E7ED7">
      <w:pPr>
        <w:pStyle w:val="Default"/>
        <w:spacing w:after="20" w:line="259" w:lineRule="auto"/>
        <w:rPr>
          <w:rFonts w:ascii="Times New Roman" w:hAnsi="Times New Roman"/>
          <w:color w:val="auto"/>
          <w:sz w:val="20"/>
          <w:szCs w:val="20"/>
        </w:rPr>
      </w:pPr>
    </w:p>
    <w:p w14:paraId="198085B9" w14:textId="77777777" w:rsidR="00EE2250" w:rsidRPr="00FF4BDE" w:rsidRDefault="00EE2250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FF4BDE">
        <w:rPr>
          <w:rFonts w:ascii="Times New Roman" w:hAnsi="Times New Roman" w:cs="Times New Roman"/>
          <w:color w:val="auto"/>
          <w:sz w:val="20"/>
          <w:szCs w:val="20"/>
        </w:rPr>
        <w:t xml:space="preserve">................................................................................. </w:t>
      </w:r>
    </w:p>
    <w:p w14:paraId="4E4A7F0F" w14:textId="77777777" w:rsidR="00EE2250" w:rsidRPr="00FF4BDE" w:rsidRDefault="00EE2250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16"/>
          <w:szCs w:val="16"/>
        </w:rPr>
      </w:pPr>
      <w:r w:rsidRPr="00FF4BDE">
        <w:rPr>
          <w:rFonts w:ascii="Times New Roman" w:hAnsi="Times New Roman" w:cs="Times New Roman"/>
          <w:color w:val="auto"/>
          <w:sz w:val="16"/>
          <w:szCs w:val="16"/>
        </w:rPr>
        <w:t xml:space="preserve">(nazwisko i imię) </w:t>
      </w:r>
    </w:p>
    <w:p w14:paraId="3E1AF733" w14:textId="77777777" w:rsidR="00EE2250" w:rsidRPr="00FF4BDE" w:rsidRDefault="4658DCA5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16"/>
          <w:szCs w:val="16"/>
        </w:rPr>
      </w:pPr>
      <w:r w:rsidRPr="00FF4BDE">
        <w:rPr>
          <w:rFonts w:ascii="Times New Roman" w:hAnsi="Times New Roman" w:cs="Times New Roman"/>
          <w:color w:val="auto"/>
          <w:sz w:val="16"/>
          <w:szCs w:val="16"/>
        </w:rPr>
        <w:t>…...................................................................................................</w:t>
      </w:r>
    </w:p>
    <w:p w14:paraId="0FA2E9B4" w14:textId="77777777" w:rsidR="00EE2250" w:rsidRPr="00FF4BDE" w:rsidRDefault="4658DCA5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16"/>
          <w:szCs w:val="16"/>
        </w:rPr>
      </w:pPr>
      <w:r w:rsidRPr="00FF4BDE">
        <w:rPr>
          <w:rFonts w:ascii="Times New Roman" w:hAnsi="Times New Roman" w:cs="Times New Roman"/>
          <w:color w:val="auto"/>
          <w:sz w:val="16"/>
          <w:szCs w:val="16"/>
        </w:rPr>
        <w:t>(nr albumu)</w:t>
      </w:r>
    </w:p>
    <w:p w14:paraId="6CE8E163" w14:textId="77777777" w:rsidR="00EE2250" w:rsidRPr="00FF4BDE" w:rsidRDefault="00EE2250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FF4BDE">
        <w:rPr>
          <w:rFonts w:ascii="Times New Roman" w:hAnsi="Times New Roman" w:cs="Times New Roman"/>
          <w:color w:val="auto"/>
          <w:sz w:val="20"/>
          <w:szCs w:val="20"/>
        </w:rPr>
        <w:t xml:space="preserve">.................................................................................. </w:t>
      </w:r>
    </w:p>
    <w:p w14:paraId="2381BFD1" w14:textId="77777777" w:rsidR="00EE2250" w:rsidRPr="00FF4BDE" w:rsidRDefault="00EE2250" w:rsidP="004E7ED7">
      <w:pPr>
        <w:pStyle w:val="Default"/>
        <w:tabs>
          <w:tab w:val="left" w:pos="3261"/>
        </w:tabs>
        <w:spacing w:after="20" w:line="259" w:lineRule="auto"/>
        <w:rPr>
          <w:rFonts w:ascii="Times New Roman" w:hAnsi="Times New Roman" w:cs="Times New Roman"/>
          <w:color w:val="auto"/>
          <w:sz w:val="16"/>
          <w:szCs w:val="16"/>
        </w:rPr>
      </w:pPr>
      <w:r w:rsidRPr="00FF4BDE">
        <w:rPr>
          <w:rFonts w:ascii="Times New Roman" w:hAnsi="Times New Roman" w:cs="Times New Roman"/>
          <w:color w:val="auto"/>
          <w:sz w:val="16"/>
          <w:szCs w:val="16"/>
        </w:rPr>
        <w:t xml:space="preserve">(kierunek studiów) </w:t>
      </w:r>
      <w:r w:rsidRPr="00FF4BDE">
        <w:rPr>
          <w:rFonts w:ascii="Times New Roman" w:hAnsi="Times New Roman" w:cs="Times New Roman"/>
          <w:color w:val="auto"/>
          <w:sz w:val="16"/>
          <w:szCs w:val="16"/>
        </w:rPr>
        <w:tab/>
      </w:r>
    </w:p>
    <w:p w14:paraId="26321227" w14:textId="77777777" w:rsidR="00EE2250" w:rsidRPr="00FF4BDE" w:rsidRDefault="00EE2250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FF4BDE">
        <w:rPr>
          <w:rFonts w:ascii="Times New Roman" w:hAnsi="Times New Roman" w:cs="Times New Roman"/>
          <w:color w:val="auto"/>
          <w:sz w:val="20"/>
          <w:szCs w:val="20"/>
        </w:rPr>
        <w:t xml:space="preserve">.................................................................................. </w:t>
      </w:r>
    </w:p>
    <w:p w14:paraId="739FE254" w14:textId="77777777" w:rsidR="00EE2250" w:rsidRPr="00FF4BDE" w:rsidRDefault="00EE2250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16"/>
          <w:szCs w:val="16"/>
        </w:rPr>
      </w:pPr>
      <w:r w:rsidRPr="00FF4BDE">
        <w:rPr>
          <w:rFonts w:ascii="Times New Roman" w:hAnsi="Times New Roman" w:cs="Times New Roman"/>
          <w:color w:val="auto"/>
          <w:sz w:val="16"/>
          <w:szCs w:val="16"/>
        </w:rPr>
        <w:t>(specjalność</w:t>
      </w:r>
      <w:r w:rsidR="2486A316" w:rsidRPr="00FF4BDE">
        <w:rPr>
          <w:rFonts w:ascii="Times New Roman" w:hAnsi="Times New Roman" w:cs="Times New Roman"/>
          <w:color w:val="auto"/>
          <w:sz w:val="16"/>
          <w:szCs w:val="16"/>
        </w:rPr>
        <w:t>/</w:t>
      </w:r>
      <w:proofErr w:type="spellStart"/>
      <w:r w:rsidR="2486A316" w:rsidRPr="00FF4BDE">
        <w:rPr>
          <w:rFonts w:ascii="Times New Roman" w:hAnsi="Times New Roman" w:cs="Times New Roman"/>
          <w:color w:val="auto"/>
          <w:sz w:val="16"/>
          <w:szCs w:val="16"/>
        </w:rPr>
        <w:t>specjaliacja</w:t>
      </w:r>
      <w:proofErr w:type="spellEnd"/>
      <w:r w:rsidRPr="00FF4BDE">
        <w:rPr>
          <w:rFonts w:ascii="Times New Roman" w:hAnsi="Times New Roman" w:cs="Times New Roman"/>
          <w:color w:val="auto"/>
          <w:sz w:val="16"/>
          <w:szCs w:val="16"/>
        </w:rPr>
        <w:t xml:space="preserve">) </w:t>
      </w:r>
    </w:p>
    <w:p w14:paraId="60BD9E93" w14:textId="77777777" w:rsidR="00EE2250" w:rsidRPr="00FF4BDE" w:rsidRDefault="00EE2250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FF4BDE">
        <w:rPr>
          <w:rFonts w:ascii="Times New Roman" w:hAnsi="Times New Roman" w:cs="Times New Roman"/>
          <w:color w:val="auto"/>
          <w:sz w:val="20"/>
          <w:szCs w:val="20"/>
        </w:rPr>
        <w:t xml:space="preserve">.................................................................................. </w:t>
      </w:r>
    </w:p>
    <w:p w14:paraId="5D5F6C6B" w14:textId="77777777" w:rsidR="00EE2250" w:rsidRPr="00FF4BDE" w:rsidRDefault="00EE2250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16"/>
          <w:szCs w:val="16"/>
        </w:rPr>
      </w:pPr>
      <w:r w:rsidRPr="00FF4BDE">
        <w:rPr>
          <w:rFonts w:ascii="Times New Roman" w:hAnsi="Times New Roman" w:cs="Times New Roman"/>
          <w:color w:val="auto"/>
          <w:sz w:val="16"/>
          <w:szCs w:val="16"/>
        </w:rPr>
        <w:t>(forma studiów – stacjonarne/niestacjonarne)</w:t>
      </w:r>
    </w:p>
    <w:p w14:paraId="6DFB9E20" w14:textId="77777777" w:rsidR="00EE2250" w:rsidRPr="00DB0F4A" w:rsidRDefault="00EE2250" w:rsidP="004E7ED7">
      <w:pPr>
        <w:autoSpaceDE w:val="0"/>
        <w:autoSpaceDN w:val="0"/>
        <w:adjustRightInd w:val="0"/>
        <w:spacing w:after="0"/>
        <w:rPr>
          <w:rFonts w:ascii="Times New Roman" w:hAnsi="Times New Roman"/>
          <w:sz w:val="18"/>
          <w:szCs w:val="18"/>
        </w:rPr>
      </w:pPr>
    </w:p>
    <w:p w14:paraId="70DF9E56" w14:textId="77777777" w:rsidR="00EE2250" w:rsidRPr="00DB0F4A" w:rsidRDefault="00EE2250" w:rsidP="004E7ED7">
      <w:pPr>
        <w:autoSpaceDE w:val="0"/>
        <w:autoSpaceDN w:val="0"/>
        <w:adjustRightInd w:val="0"/>
        <w:spacing w:after="0"/>
        <w:rPr>
          <w:rFonts w:ascii="Times New Roman" w:hAnsi="Times New Roman"/>
          <w:bCs/>
          <w:sz w:val="24"/>
          <w:szCs w:val="24"/>
          <w:lang w:eastAsia="pl-PL"/>
        </w:rPr>
      </w:pPr>
    </w:p>
    <w:p w14:paraId="44E871BC" w14:textId="77777777" w:rsidR="00EE2250" w:rsidRPr="00DB0F4A" w:rsidRDefault="00EE2250" w:rsidP="004E7ED7">
      <w:pPr>
        <w:autoSpaceDE w:val="0"/>
        <w:autoSpaceDN w:val="0"/>
        <w:adjustRightInd w:val="0"/>
        <w:spacing w:after="0"/>
        <w:rPr>
          <w:rFonts w:ascii="Times New Roman" w:hAnsi="Times New Roman"/>
          <w:bCs/>
          <w:sz w:val="24"/>
          <w:szCs w:val="24"/>
          <w:lang w:eastAsia="pl-PL"/>
        </w:rPr>
      </w:pPr>
    </w:p>
    <w:p w14:paraId="0ABF83B2" w14:textId="77777777" w:rsidR="00EE2250" w:rsidRPr="00DB0F4A" w:rsidRDefault="00EE2250" w:rsidP="004E7ED7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bCs/>
          <w:sz w:val="26"/>
          <w:szCs w:val="26"/>
          <w:lang w:eastAsia="pl-PL"/>
        </w:rPr>
      </w:pPr>
      <w:r w:rsidRPr="00DB0F4A">
        <w:rPr>
          <w:rFonts w:ascii="Times New Roman" w:hAnsi="Times New Roman"/>
          <w:b/>
          <w:bCs/>
          <w:sz w:val="26"/>
          <w:szCs w:val="26"/>
          <w:lang w:eastAsia="pl-PL"/>
        </w:rPr>
        <w:t>O Ś W I A D C Z E N I E</w:t>
      </w:r>
    </w:p>
    <w:p w14:paraId="144A5D23" w14:textId="77777777" w:rsidR="00EE2250" w:rsidRPr="00DB0F4A" w:rsidRDefault="00EE2250" w:rsidP="004E7ED7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  <w:lang w:eastAsia="pl-PL"/>
        </w:rPr>
      </w:pPr>
    </w:p>
    <w:p w14:paraId="738610EB" w14:textId="77777777" w:rsidR="00EE2250" w:rsidRPr="00DB0F4A" w:rsidRDefault="00EE2250" w:rsidP="004E7ED7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  <w:lang w:eastAsia="pl-PL"/>
        </w:rPr>
      </w:pPr>
    </w:p>
    <w:p w14:paraId="5446B0C3" w14:textId="77777777" w:rsidR="00EE2250" w:rsidRPr="00DB0F4A" w:rsidRDefault="00EE2250" w:rsidP="004E7ED7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/>
          <w:sz w:val="24"/>
          <w:szCs w:val="24"/>
          <w:lang w:eastAsia="pl-PL"/>
        </w:rPr>
      </w:pPr>
      <w:r w:rsidRPr="00DB0F4A">
        <w:rPr>
          <w:rFonts w:ascii="Times New Roman" w:hAnsi="Times New Roman"/>
          <w:sz w:val="24"/>
          <w:szCs w:val="24"/>
          <w:lang w:eastAsia="pl-PL"/>
        </w:rPr>
        <w:t xml:space="preserve">Oświadczam, że złożona praca w formie opublikowanego artykułu </w:t>
      </w:r>
    </w:p>
    <w:p w14:paraId="4D09CDB9" w14:textId="77777777" w:rsidR="00EE2250" w:rsidRPr="00DB0F4A" w:rsidRDefault="00EE2250" w:rsidP="004E7ED7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  <w:lang w:eastAsia="pl-PL"/>
        </w:rPr>
      </w:pPr>
      <w:r w:rsidRPr="00DB0F4A">
        <w:rPr>
          <w:rFonts w:ascii="Times New Roman" w:hAnsi="Times New Roman"/>
          <w:sz w:val="24"/>
          <w:szCs w:val="24"/>
          <w:lang w:eastAsia="pl-PL"/>
        </w:rPr>
        <w:t>pt. ..................................................................................................................................................</w:t>
      </w:r>
    </w:p>
    <w:p w14:paraId="4AAD2065" w14:textId="77777777" w:rsidR="00EE2250" w:rsidRPr="00DB0F4A" w:rsidRDefault="00EE2250" w:rsidP="004E7ED7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  <w:lang w:eastAsia="pl-PL"/>
        </w:rPr>
      </w:pPr>
      <w:r w:rsidRPr="00DB0F4A">
        <w:rPr>
          <w:rFonts w:ascii="Times New Roman" w:hAnsi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</w:t>
      </w:r>
    </w:p>
    <w:p w14:paraId="26379D33" w14:textId="77777777" w:rsidR="00EE2250" w:rsidRPr="00DB0F4A" w:rsidRDefault="00EE2250" w:rsidP="004E7ED7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  <w:lang w:eastAsia="pl-PL"/>
        </w:rPr>
      </w:pPr>
      <w:r w:rsidRPr="00DB0F4A">
        <w:rPr>
          <w:rFonts w:ascii="Times New Roman" w:hAnsi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</w:t>
      </w:r>
    </w:p>
    <w:p w14:paraId="567AF0B5" w14:textId="77777777" w:rsidR="00EE2250" w:rsidRPr="00DB0F4A" w:rsidRDefault="00EE2250" w:rsidP="004E7ED7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sz w:val="18"/>
          <w:szCs w:val="24"/>
          <w:lang w:eastAsia="pl-PL"/>
        </w:rPr>
      </w:pPr>
      <w:r w:rsidRPr="00DB0F4A">
        <w:rPr>
          <w:rFonts w:ascii="Times New Roman" w:hAnsi="Times New Roman"/>
          <w:sz w:val="18"/>
          <w:szCs w:val="24"/>
          <w:lang w:eastAsia="pl-PL"/>
        </w:rPr>
        <w:t>(pełne informacje wydawnicze)</w:t>
      </w:r>
    </w:p>
    <w:p w14:paraId="71BEA755" w14:textId="77777777" w:rsidR="00EE2250" w:rsidRPr="00DB0F4A" w:rsidRDefault="00EE2250" w:rsidP="004E7ED7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  <w:lang w:eastAsia="pl-PL"/>
        </w:rPr>
      </w:pPr>
      <w:r w:rsidRPr="00DB0F4A">
        <w:rPr>
          <w:rFonts w:ascii="Times New Roman" w:hAnsi="Times New Roman"/>
          <w:sz w:val="24"/>
          <w:szCs w:val="24"/>
          <w:lang w:eastAsia="pl-PL"/>
        </w:rPr>
        <w:t>została napisana przeze mnie z udziałem wynoszącym ……% .</w:t>
      </w:r>
    </w:p>
    <w:p w14:paraId="295F4BBA" w14:textId="4B15ACBA" w:rsidR="00EE2250" w:rsidRPr="00DB0F4A" w:rsidRDefault="00EE2250" w:rsidP="004E7ED7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/>
          <w:sz w:val="24"/>
          <w:szCs w:val="24"/>
          <w:lang w:eastAsia="pl-PL"/>
        </w:rPr>
      </w:pPr>
      <w:r w:rsidRPr="212742AC">
        <w:rPr>
          <w:rFonts w:ascii="Times New Roman" w:hAnsi="Times New Roman"/>
          <w:sz w:val="24"/>
          <w:szCs w:val="24"/>
          <w:lang w:eastAsia="pl-PL"/>
        </w:rPr>
        <w:t xml:space="preserve">Równocześnie informuję, że praca nie narusza praw autorskich osób trzecich </w:t>
      </w:r>
      <w:r>
        <w:br/>
      </w:r>
      <w:r w:rsidRPr="212742AC">
        <w:rPr>
          <w:rFonts w:ascii="Times New Roman" w:hAnsi="Times New Roman"/>
          <w:sz w:val="24"/>
          <w:szCs w:val="24"/>
          <w:lang w:eastAsia="pl-PL"/>
        </w:rPr>
        <w:t>w rozumieniu ustawy z dnia 4 lutego 1994 r. o prawie autorskim i prawach pokrew</w:t>
      </w:r>
      <w:r w:rsidR="00681963" w:rsidRPr="212742AC">
        <w:rPr>
          <w:rFonts w:ascii="Times New Roman" w:hAnsi="Times New Roman"/>
          <w:sz w:val="24"/>
          <w:szCs w:val="24"/>
          <w:lang w:eastAsia="pl-PL"/>
        </w:rPr>
        <w:t xml:space="preserve">nych </w:t>
      </w:r>
      <w:r>
        <w:br/>
      </w:r>
      <w:r w:rsidR="00681963" w:rsidRPr="212742AC">
        <w:rPr>
          <w:rFonts w:ascii="Times New Roman" w:hAnsi="Times New Roman"/>
          <w:sz w:val="24"/>
          <w:szCs w:val="24"/>
          <w:lang w:eastAsia="pl-PL"/>
        </w:rPr>
        <w:t>(</w:t>
      </w:r>
      <w:r w:rsidR="58823955" w:rsidRPr="212742AC">
        <w:rPr>
          <w:rFonts w:ascii="Times New Roman" w:hAnsi="Times New Roman"/>
          <w:sz w:val="24"/>
          <w:szCs w:val="24"/>
          <w:lang w:eastAsia="pl-PL"/>
        </w:rPr>
        <w:t xml:space="preserve"> Dz.U z 2022 r. poz. 2509</w:t>
      </w:r>
      <w:r w:rsidRPr="212742AC">
        <w:rPr>
          <w:rFonts w:ascii="Times New Roman" w:hAnsi="Times New Roman"/>
          <w:sz w:val="24"/>
          <w:szCs w:val="24"/>
          <w:lang w:eastAsia="pl-PL"/>
        </w:rPr>
        <w:t>).</w:t>
      </w:r>
    </w:p>
    <w:p w14:paraId="6D498DDE" w14:textId="77777777" w:rsidR="00EE2250" w:rsidRPr="00DB0F4A" w:rsidRDefault="00EE2250" w:rsidP="004E7ED7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/>
          <w:sz w:val="24"/>
          <w:szCs w:val="24"/>
          <w:lang w:eastAsia="pl-PL"/>
        </w:rPr>
      </w:pPr>
      <w:r w:rsidRPr="00DB0F4A">
        <w:rPr>
          <w:rFonts w:ascii="Times New Roman" w:hAnsi="Times New Roman"/>
          <w:sz w:val="24"/>
          <w:szCs w:val="24"/>
          <w:lang w:eastAsia="pl-PL"/>
        </w:rPr>
        <w:t>Praca nie zawiera informacji i danych uzyskanych w sposób nielegalny i nie była wcześniej przedmiotem innych procedur związanych z uzyskaniem dyplomów zawodowych wyższych uczelni.</w:t>
      </w:r>
    </w:p>
    <w:p w14:paraId="637805D2" w14:textId="77777777" w:rsidR="00EE2250" w:rsidRPr="00DB0F4A" w:rsidRDefault="00EE2250" w:rsidP="004E7ED7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  <w:lang w:eastAsia="pl-PL"/>
        </w:rPr>
      </w:pPr>
    </w:p>
    <w:p w14:paraId="463F29E8" w14:textId="77777777" w:rsidR="00EE2250" w:rsidRPr="00DB0F4A" w:rsidRDefault="00EE2250" w:rsidP="004E7ED7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  <w:lang w:eastAsia="pl-PL"/>
        </w:rPr>
      </w:pPr>
    </w:p>
    <w:p w14:paraId="3369B77A" w14:textId="77777777" w:rsidR="00EE2250" w:rsidRPr="00DB0F4A" w:rsidRDefault="00EE2250" w:rsidP="004E7ED7">
      <w:pPr>
        <w:autoSpaceDE w:val="0"/>
        <w:autoSpaceDN w:val="0"/>
        <w:adjustRightInd w:val="0"/>
        <w:spacing w:after="0"/>
        <w:ind w:firstLine="5103"/>
        <w:jc w:val="center"/>
        <w:rPr>
          <w:rFonts w:ascii="Times New Roman" w:hAnsi="Times New Roman"/>
          <w:sz w:val="24"/>
          <w:szCs w:val="24"/>
          <w:lang w:eastAsia="pl-PL"/>
        </w:rPr>
      </w:pPr>
      <w:r w:rsidRPr="00DB0F4A">
        <w:rPr>
          <w:rFonts w:ascii="Times New Roman" w:hAnsi="Times New Roman"/>
          <w:sz w:val="24"/>
          <w:szCs w:val="24"/>
          <w:lang w:eastAsia="pl-PL"/>
        </w:rPr>
        <w:t>...............................................</w:t>
      </w:r>
    </w:p>
    <w:p w14:paraId="73E50DD1" w14:textId="77777777" w:rsidR="00EE2250" w:rsidRPr="00DB0F4A" w:rsidRDefault="00EE2250" w:rsidP="004E7ED7">
      <w:pPr>
        <w:autoSpaceDE w:val="0"/>
        <w:autoSpaceDN w:val="0"/>
        <w:adjustRightInd w:val="0"/>
        <w:spacing w:after="0"/>
        <w:ind w:firstLine="5103"/>
        <w:jc w:val="center"/>
        <w:rPr>
          <w:rFonts w:ascii="Times New Roman" w:hAnsi="Times New Roman"/>
          <w:sz w:val="20"/>
          <w:szCs w:val="20"/>
          <w:lang w:eastAsia="pl-PL"/>
        </w:rPr>
      </w:pPr>
      <w:r w:rsidRPr="00DB0F4A">
        <w:rPr>
          <w:rFonts w:ascii="Times New Roman" w:hAnsi="Times New Roman"/>
          <w:sz w:val="20"/>
          <w:szCs w:val="20"/>
          <w:lang w:eastAsia="pl-PL"/>
        </w:rPr>
        <w:t>(podpis studenta/studentki)</w:t>
      </w:r>
    </w:p>
    <w:p w14:paraId="3B7B4B86" w14:textId="77777777" w:rsidR="00C32582" w:rsidRPr="00DB0F4A" w:rsidRDefault="00C32582" w:rsidP="004E7ED7">
      <w:pPr>
        <w:spacing w:after="0"/>
        <w:rPr>
          <w:rFonts w:ascii="Times New Roman" w:hAnsi="Times New Roman" w:cs="Arial"/>
          <w:b/>
          <w:bCs/>
          <w:sz w:val="20"/>
          <w:szCs w:val="20"/>
        </w:rPr>
      </w:pPr>
      <w:r w:rsidRPr="00DB0F4A">
        <w:rPr>
          <w:rFonts w:ascii="Times New Roman" w:hAnsi="Times New Roman" w:cs="Arial"/>
          <w:b/>
          <w:bCs/>
          <w:sz w:val="20"/>
          <w:szCs w:val="20"/>
        </w:rPr>
        <w:br w:type="page"/>
      </w:r>
    </w:p>
    <w:p w14:paraId="20B0266F" w14:textId="44B53DE6" w:rsidR="00EE2250" w:rsidRPr="00DB0F4A" w:rsidRDefault="00FF4BDE" w:rsidP="004E7ED7">
      <w:pPr>
        <w:spacing w:after="0"/>
        <w:jc w:val="center"/>
        <w:rPr>
          <w:rFonts w:ascii="Times New Roman" w:hAnsi="Times New Roman" w:cs="Arial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lastRenderedPageBreak/>
        <w:t>PU_13_</w:t>
      </w:r>
      <w:r w:rsidR="00EE2250" w:rsidRPr="00DB0F4A">
        <w:rPr>
          <w:rFonts w:ascii="Times New Roman" w:hAnsi="Times New Roman" w:cs="Arial"/>
          <w:b/>
          <w:bCs/>
          <w:sz w:val="20"/>
          <w:szCs w:val="20"/>
        </w:rPr>
        <w:t xml:space="preserve">ZAŁĄCZNIK </w:t>
      </w:r>
      <w:r w:rsidR="004F28FF" w:rsidRPr="00DB0F4A">
        <w:rPr>
          <w:rFonts w:ascii="Times New Roman" w:hAnsi="Times New Roman" w:cs="Arial"/>
          <w:b/>
          <w:bCs/>
          <w:sz w:val="20"/>
          <w:szCs w:val="20"/>
        </w:rPr>
        <w:t>7.</w:t>
      </w:r>
      <w:r w:rsidR="0EC7E802" w:rsidRPr="00DB0F4A">
        <w:rPr>
          <w:rFonts w:ascii="Times New Roman" w:hAnsi="Times New Roman" w:cs="Arial"/>
          <w:b/>
          <w:bCs/>
          <w:sz w:val="20"/>
          <w:szCs w:val="20"/>
        </w:rPr>
        <w:t>4</w:t>
      </w:r>
    </w:p>
    <w:p w14:paraId="3A0FF5F2" w14:textId="77777777" w:rsidR="004F28FF" w:rsidRPr="00DB0F4A" w:rsidRDefault="004F28FF" w:rsidP="004E7ED7">
      <w:pPr>
        <w:spacing w:after="0"/>
        <w:jc w:val="center"/>
        <w:rPr>
          <w:rFonts w:ascii="Times New Roman" w:hAnsi="Times New Roman" w:cs="Arial"/>
          <w:b/>
          <w:bCs/>
          <w:sz w:val="20"/>
          <w:szCs w:val="20"/>
          <w:highlight w:val="green"/>
        </w:rPr>
      </w:pPr>
    </w:p>
    <w:p w14:paraId="59191818" w14:textId="77777777" w:rsidR="00EE2250" w:rsidRPr="00DB0F4A" w:rsidRDefault="00EE2250" w:rsidP="004E7ED7">
      <w:pPr>
        <w:spacing w:after="0"/>
        <w:jc w:val="center"/>
        <w:rPr>
          <w:rFonts w:ascii="Times New Roman" w:hAnsi="Times New Roman"/>
          <w:b/>
          <w:bCs/>
        </w:rPr>
      </w:pPr>
      <w:r w:rsidRPr="00DB0F4A">
        <w:rPr>
          <w:rFonts w:ascii="Times New Roman" w:hAnsi="Times New Roman"/>
          <w:b/>
          <w:bCs/>
        </w:rPr>
        <w:t xml:space="preserve">Oświadczenie </w:t>
      </w:r>
      <w:r w:rsidR="67F964D8" w:rsidRPr="00DB0F4A">
        <w:rPr>
          <w:rFonts w:ascii="Times New Roman" w:hAnsi="Times New Roman"/>
          <w:b/>
          <w:bCs/>
        </w:rPr>
        <w:t>współautor</w:t>
      </w:r>
      <w:r w:rsidR="1CDE22A6" w:rsidRPr="00DB0F4A">
        <w:rPr>
          <w:rFonts w:ascii="Times New Roman" w:hAnsi="Times New Roman"/>
          <w:b/>
          <w:bCs/>
        </w:rPr>
        <w:t>a</w:t>
      </w:r>
      <w:r w:rsidRPr="00DB0F4A">
        <w:rPr>
          <w:rFonts w:ascii="Times New Roman" w:hAnsi="Times New Roman"/>
          <w:b/>
          <w:bCs/>
        </w:rPr>
        <w:t xml:space="preserve"> do opublikowanego artykułu</w:t>
      </w:r>
    </w:p>
    <w:p w14:paraId="5630AD66" w14:textId="77777777" w:rsidR="00EE2250" w:rsidRPr="00DB0F4A" w:rsidRDefault="00EE2250" w:rsidP="004E7ED7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eastAsia="Batang" w:hAnsi="Times New Roman"/>
          <w:sz w:val="20"/>
          <w:szCs w:val="20"/>
          <w:lang w:eastAsia="pl-PL"/>
        </w:rPr>
      </w:pPr>
    </w:p>
    <w:p w14:paraId="2E032A32" w14:textId="77777777" w:rsidR="00EE2250" w:rsidRPr="00DB0F4A" w:rsidRDefault="00EE2250" w:rsidP="004E7ED7">
      <w:pPr>
        <w:jc w:val="right"/>
        <w:rPr>
          <w:rFonts w:ascii="Times New Roman" w:eastAsiaTheme="minorHAnsi" w:hAnsi="Times New Roman"/>
        </w:rPr>
      </w:pPr>
      <w:r w:rsidRPr="00DB0F4A">
        <w:rPr>
          <w:rFonts w:ascii="Times New Roman" w:hAnsi="Times New Roman"/>
        </w:rPr>
        <w:t>Bielsko-Biała, dnia ......................20...... r.</w:t>
      </w:r>
    </w:p>
    <w:p w14:paraId="61829076" w14:textId="77777777" w:rsidR="00EE2250" w:rsidRPr="00DB0F4A" w:rsidRDefault="00EE2250" w:rsidP="004E7ED7">
      <w:pPr>
        <w:pStyle w:val="Default"/>
        <w:spacing w:after="20" w:line="259" w:lineRule="auto"/>
        <w:rPr>
          <w:rFonts w:ascii="Times New Roman" w:hAnsi="Times New Roman"/>
          <w:color w:val="auto"/>
          <w:sz w:val="20"/>
          <w:szCs w:val="20"/>
        </w:rPr>
      </w:pPr>
    </w:p>
    <w:p w14:paraId="55E7C367" w14:textId="77777777" w:rsidR="00EE2250" w:rsidRPr="00FF4BDE" w:rsidRDefault="00EE2250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FF4BDE">
        <w:rPr>
          <w:rFonts w:ascii="Times New Roman" w:hAnsi="Times New Roman" w:cs="Times New Roman"/>
          <w:color w:val="auto"/>
          <w:sz w:val="20"/>
          <w:szCs w:val="20"/>
        </w:rPr>
        <w:t xml:space="preserve">................................................................................. </w:t>
      </w:r>
    </w:p>
    <w:p w14:paraId="473C9394" w14:textId="77777777" w:rsidR="00EE2250" w:rsidRPr="00FF4BDE" w:rsidRDefault="00EE2250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16"/>
          <w:szCs w:val="16"/>
        </w:rPr>
      </w:pPr>
      <w:r w:rsidRPr="00FF4BDE">
        <w:rPr>
          <w:rFonts w:ascii="Times New Roman" w:hAnsi="Times New Roman" w:cs="Times New Roman"/>
          <w:color w:val="auto"/>
          <w:sz w:val="16"/>
          <w:szCs w:val="16"/>
        </w:rPr>
        <w:t xml:space="preserve">(nazwisko i imię) </w:t>
      </w:r>
    </w:p>
    <w:p w14:paraId="7E0B893B" w14:textId="77777777" w:rsidR="00EE2250" w:rsidRPr="00FF4BDE" w:rsidRDefault="00EE2250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FF4BDE">
        <w:rPr>
          <w:rFonts w:ascii="Times New Roman" w:hAnsi="Times New Roman" w:cs="Times New Roman"/>
          <w:color w:val="auto"/>
          <w:sz w:val="20"/>
          <w:szCs w:val="20"/>
        </w:rPr>
        <w:t xml:space="preserve">.................................................................................. </w:t>
      </w:r>
    </w:p>
    <w:p w14:paraId="71628520" w14:textId="77777777" w:rsidR="00EE2250" w:rsidRPr="00FF4BDE" w:rsidRDefault="00EE2250" w:rsidP="004E7ED7">
      <w:pPr>
        <w:pStyle w:val="Default"/>
        <w:tabs>
          <w:tab w:val="left" w:pos="3261"/>
        </w:tabs>
        <w:spacing w:after="20" w:line="259" w:lineRule="auto"/>
        <w:rPr>
          <w:rFonts w:ascii="Times New Roman" w:hAnsi="Times New Roman" w:cs="Times New Roman"/>
          <w:color w:val="auto"/>
          <w:sz w:val="16"/>
          <w:szCs w:val="16"/>
        </w:rPr>
      </w:pPr>
      <w:r w:rsidRPr="00FF4BDE">
        <w:rPr>
          <w:rFonts w:ascii="Times New Roman" w:hAnsi="Times New Roman" w:cs="Times New Roman"/>
          <w:color w:val="auto"/>
          <w:sz w:val="16"/>
          <w:szCs w:val="16"/>
        </w:rPr>
        <w:t xml:space="preserve">(miejsce pracy/stanowisko) </w:t>
      </w:r>
      <w:r w:rsidRPr="00FF4BDE">
        <w:rPr>
          <w:rFonts w:ascii="Times New Roman" w:hAnsi="Times New Roman" w:cs="Times New Roman"/>
          <w:color w:val="auto"/>
          <w:sz w:val="16"/>
          <w:szCs w:val="16"/>
        </w:rPr>
        <w:tab/>
      </w:r>
    </w:p>
    <w:p w14:paraId="11E542C0" w14:textId="77777777" w:rsidR="00EE2250" w:rsidRPr="00FF4BDE" w:rsidRDefault="00EE2250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FF4BDE">
        <w:rPr>
          <w:rFonts w:ascii="Times New Roman" w:hAnsi="Times New Roman" w:cs="Times New Roman"/>
          <w:color w:val="auto"/>
          <w:sz w:val="20"/>
          <w:szCs w:val="20"/>
        </w:rPr>
        <w:t xml:space="preserve">.................................................................................. </w:t>
      </w:r>
    </w:p>
    <w:p w14:paraId="2BA226A1" w14:textId="77777777" w:rsidR="00EE2250" w:rsidRPr="00FF4BDE" w:rsidRDefault="00EE2250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20"/>
          <w:szCs w:val="20"/>
        </w:rPr>
      </w:pPr>
    </w:p>
    <w:p w14:paraId="46109BEF" w14:textId="77777777" w:rsidR="00EE2250" w:rsidRPr="00FF4BDE" w:rsidRDefault="00EE2250" w:rsidP="004E7ED7">
      <w:pPr>
        <w:pStyle w:val="Default"/>
        <w:spacing w:after="20" w:line="259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FF4BDE">
        <w:rPr>
          <w:rFonts w:ascii="Times New Roman" w:hAnsi="Times New Roman" w:cs="Times New Roman"/>
          <w:color w:val="auto"/>
          <w:sz w:val="20"/>
          <w:szCs w:val="20"/>
        </w:rPr>
        <w:t xml:space="preserve">.................................................................................. </w:t>
      </w:r>
    </w:p>
    <w:p w14:paraId="17AD93B2" w14:textId="77777777" w:rsidR="00EE2250" w:rsidRPr="00DB0F4A" w:rsidRDefault="00EE2250" w:rsidP="004E7ED7">
      <w:pPr>
        <w:autoSpaceDE w:val="0"/>
        <w:autoSpaceDN w:val="0"/>
        <w:adjustRightInd w:val="0"/>
        <w:spacing w:after="0"/>
        <w:rPr>
          <w:rFonts w:ascii="Times New Roman" w:hAnsi="Times New Roman"/>
          <w:bCs/>
          <w:sz w:val="24"/>
          <w:szCs w:val="24"/>
          <w:lang w:eastAsia="pl-PL"/>
        </w:rPr>
      </w:pPr>
    </w:p>
    <w:p w14:paraId="0DE4B5B7" w14:textId="77777777" w:rsidR="00EE2250" w:rsidRPr="00DB0F4A" w:rsidRDefault="00EE2250" w:rsidP="004E7ED7">
      <w:pPr>
        <w:autoSpaceDE w:val="0"/>
        <w:autoSpaceDN w:val="0"/>
        <w:adjustRightInd w:val="0"/>
        <w:spacing w:after="0"/>
        <w:rPr>
          <w:rFonts w:ascii="Times New Roman" w:hAnsi="Times New Roman"/>
          <w:bCs/>
          <w:sz w:val="24"/>
          <w:szCs w:val="24"/>
          <w:lang w:eastAsia="pl-PL"/>
        </w:rPr>
      </w:pPr>
    </w:p>
    <w:p w14:paraId="30CEBF34" w14:textId="77777777" w:rsidR="00EE2250" w:rsidRPr="00DB0F4A" w:rsidRDefault="00EE2250" w:rsidP="004E7ED7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bCs/>
          <w:sz w:val="26"/>
          <w:szCs w:val="26"/>
          <w:lang w:eastAsia="pl-PL"/>
        </w:rPr>
      </w:pPr>
      <w:r w:rsidRPr="00DB0F4A">
        <w:rPr>
          <w:rFonts w:ascii="Times New Roman" w:hAnsi="Times New Roman"/>
          <w:b/>
          <w:bCs/>
          <w:sz w:val="26"/>
          <w:szCs w:val="26"/>
          <w:lang w:eastAsia="pl-PL"/>
        </w:rPr>
        <w:t>O Ś W I A D C Z E N I E</w:t>
      </w:r>
    </w:p>
    <w:p w14:paraId="66204FF1" w14:textId="77777777" w:rsidR="00EE2250" w:rsidRPr="00DB0F4A" w:rsidRDefault="00EE2250" w:rsidP="004E7ED7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  <w:lang w:eastAsia="pl-PL"/>
        </w:rPr>
      </w:pPr>
    </w:p>
    <w:p w14:paraId="2DBF0D7D" w14:textId="77777777" w:rsidR="00EE2250" w:rsidRPr="00DB0F4A" w:rsidRDefault="00EE2250" w:rsidP="004E7ED7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  <w:lang w:eastAsia="pl-PL"/>
        </w:rPr>
      </w:pPr>
    </w:p>
    <w:p w14:paraId="07510C61" w14:textId="77777777" w:rsidR="00EE2250" w:rsidRPr="00DB0F4A" w:rsidRDefault="00EE2250" w:rsidP="004E7ED7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/>
          <w:sz w:val="24"/>
          <w:szCs w:val="24"/>
          <w:lang w:eastAsia="pl-PL"/>
        </w:rPr>
      </w:pPr>
      <w:r w:rsidRPr="00DB0F4A">
        <w:rPr>
          <w:rFonts w:ascii="Times New Roman" w:hAnsi="Times New Roman"/>
          <w:sz w:val="24"/>
          <w:szCs w:val="24"/>
          <w:lang w:eastAsia="pl-PL"/>
        </w:rPr>
        <w:t>Oświadczam, że w złożonym przez Panią/Pana:</w:t>
      </w:r>
    </w:p>
    <w:p w14:paraId="5969CF65" w14:textId="77777777" w:rsidR="00EE2250" w:rsidRPr="00DB0F4A" w:rsidRDefault="00EE2250" w:rsidP="004E7ED7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  <w:lang w:eastAsia="pl-PL"/>
        </w:rPr>
      </w:pPr>
      <w:r w:rsidRPr="00DB0F4A">
        <w:rPr>
          <w:rFonts w:ascii="Times New Roman" w:hAnsi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</w:t>
      </w:r>
    </w:p>
    <w:p w14:paraId="17E0D295" w14:textId="77777777" w:rsidR="00EE2250" w:rsidRPr="00DB0F4A" w:rsidRDefault="00EE2250" w:rsidP="004E7ED7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  <w:lang w:eastAsia="pl-PL"/>
        </w:rPr>
      </w:pPr>
      <w:r w:rsidRPr="00DB0F4A">
        <w:rPr>
          <w:rFonts w:ascii="Times New Roman" w:hAnsi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</w:t>
      </w:r>
    </w:p>
    <w:p w14:paraId="36C9AC50" w14:textId="77777777" w:rsidR="00EE2250" w:rsidRPr="00DB0F4A" w:rsidRDefault="00EE2250" w:rsidP="004E7ED7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  <w:lang w:eastAsia="pl-PL"/>
        </w:rPr>
      </w:pPr>
      <w:r w:rsidRPr="00DB0F4A">
        <w:rPr>
          <w:rFonts w:ascii="Times New Roman" w:hAnsi="Times New Roman"/>
          <w:sz w:val="24"/>
          <w:szCs w:val="24"/>
          <w:lang w:eastAsia="pl-PL"/>
        </w:rPr>
        <w:t>opublikowanym artykule:</w:t>
      </w:r>
    </w:p>
    <w:p w14:paraId="2A9B7AE0" w14:textId="77777777" w:rsidR="00EE2250" w:rsidRPr="00DB0F4A" w:rsidRDefault="00EE2250" w:rsidP="004E7ED7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  <w:lang w:eastAsia="pl-PL"/>
        </w:rPr>
      </w:pPr>
      <w:r w:rsidRPr="00DB0F4A">
        <w:rPr>
          <w:rFonts w:ascii="Times New Roman" w:hAnsi="Times New Roman"/>
          <w:sz w:val="24"/>
          <w:szCs w:val="24"/>
          <w:lang w:eastAsia="pl-PL"/>
        </w:rPr>
        <w:t>pt. ..................................................................................................................................................</w:t>
      </w:r>
    </w:p>
    <w:p w14:paraId="3DF27C3D" w14:textId="77777777" w:rsidR="00EE2250" w:rsidRPr="00DB0F4A" w:rsidRDefault="00EE2250" w:rsidP="004E7ED7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  <w:lang w:eastAsia="pl-PL"/>
        </w:rPr>
      </w:pPr>
      <w:r w:rsidRPr="00DB0F4A">
        <w:rPr>
          <w:rFonts w:ascii="Times New Roman" w:hAnsi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</w:t>
      </w:r>
    </w:p>
    <w:p w14:paraId="16B51DEF" w14:textId="77777777" w:rsidR="00EE2250" w:rsidRPr="00DB0F4A" w:rsidRDefault="00EE2250" w:rsidP="004E7ED7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  <w:lang w:eastAsia="pl-PL"/>
        </w:rPr>
      </w:pPr>
      <w:r w:rsidRPr="00DB0F4A">
        <w:rPr>
          <w:rFonts w:ascii="Times New Roman" w:hAnsi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</w:t>
      </w:r>
    </w:p>
    <w:p w14:paraId="20132D05" w14:textId="77777777" w:rsidR="00EE2250" w:rsidRPr="00DB0F4A" w:rsidRDefault="00EE2250" w:rsidP="004E7ED7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sz w:val="18"/>
          <w:szCs w:val="24"/>
          <w:lang w:eastAsia="pl-PL"/>
        </w:rPr>
      </w:pPr>
      <w:r w:rsidRPr="00DB0F4A">
        <w:rPr>
          <w:rFonts w:ascii="Times New Roman" w:hAnsi="Times New Roman"/>
          <w:sz w:val="18"/>
          <w:szCs w:val="24"/>
          <w:lang w:eastAsia="pl-PL"/>
        </w:rPr>
        <w:t>(pełne informacje wydawnicze)</w:t>
      </w:r>
    </w:p>
    <w:p w14:paraId="61639E0A" w14:textId="77777777" w:rsidR="00EE2250" w:rsidRPr="00DB0F4A" w:rsidRDefault="00EE2250" w:rsidP="004E7ED7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  <w:lang w:eastAsia="pl-PL"/>
        </w:rPr>
      </w:pPr>
      <w:r w:rsidRPr="00DB0F4A">
        <w:rPr>
          <w:rFonts w:ascii="Times New Roman" w:hAnsi="Times New Roman"/>
          <w:sz w:val="24"/>
          <w:szCs w:val="24"/>
          <w:lang w:eastAsia="pl-PL"/>
        </w:rPr>
        <w:t>mój udział wynosi ……%.</w:t>
      </w:r>
    </w:p>
    <w:p w14:paraId="441AC2D0" w14:textId="1990454C" w:rsidR="00EE2250" w:rsidRPr="00DB0F4A" w:rsidRDefault="00EE2250" w:rsidP="004E7ED7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/>
          <w:sz w:val="24"/>
          <w:szCs w:val="24"/>
          <w:lang w:eastAsia="pl-PL"/>
        </w:rPr>
      </w:pPr>
      <w:r w:rsidRPr="212742AC">
        <w:rPr>
          <w:rFonts w:ascii="Times New Roman" w:hAnsi="Times New Roman"/>
          <w:sz w:val="24"/>
          <w:szCs w:val="24"/>
          <w:lang w:eastAsia="pl-PL"/>
        </w:rPr>
        <w:t xml:space="preserve">Równocześnie informuję, że praca nie narusza praw autorskich osób trzecich </w:t>
      </w:r>
      <w:r>
        <w:br/>
      </w:r>
      <w:r w:rsidRPr="212742AC">
        <w:rPr>
          <w:rFonts w:ascii="Times New Roman" w:hAnsi="Times New Roman"/>
          <w:sz w:val="24"/>
          <w:szCs w:val="24"/>
          <w:lang w:eastAsia="pl-PL"/>
        </w:rPr>
        <w:t>w rozumieniu ustawy z dnia 4 lutego 1994 r. o prawie autorskim i prawach pokrew</w:t>
      </w:r>
      <w:r w:rsidR="00681963" w:rsidRPr="212742AC">
        <w:rPr>
          <w:rFonts w:ascii="Times New Roman" w:hAnsi="Times New Roman"/>
          <w:sz w:val="24"/>
          <w:szCs w:val="24"/>
          <w:lang w:eastAsia="pl-PL"/>
        </w:rPr>
        <w:t xml:space="preserve">nych </w:t>
      </w:r>
      <w:r>
        <w:br/>
      </w:r>
      <w:r w:rsidR="00681963" w:rsidRPr="212742AC">
        <w:rPr>
          <w:rFonts w:ascii="Times New Roman" w:hAnsi="Times New Roman"/>
          <w:sz w:val="24"/>
          <w:szCs w:val="24"/>
          <w:lang w:eastAsia="pl-PL"/>
        </w:rPr>
        <w:t>(</w:t>
      </w:r>
      <w:r w:rsidR="0DA9C2F6" w:rsidRPr="212742AC">
        <w:rPr>
          <w:rFonts w:ascii="Times New Roman" w:hAnsi="Times New Roman"/>
          <w:sz w:val="24"/>
          <w:szCs w:val="24"/>
          <w:lang w:eastAsia="pl-PL"/>
        </w:rPr>
        <w:t xml:space="preserve"> Dz.U z 2022 r. poz. 2509</w:t>
      </w:r>
      <w:r w:rsidRPr="212742AC">
        <w:rPr>
          <w:rFonts w:ascii="Times New Roman" w:hAnsi="Times New Roman"/>
          <w:sz w:val="24"/>
          <w:szCs w:val="24"/>
          <w:lang w:eastAsia="pl-PL"/>
        </w:rPr>
        <w:t>).</w:t>
      </w:r>
    </w:p>
    <w:p w14:paraId="33FB65AB" w14:textId="77777777" w:rsidR="00EE2250" w:rsidRPr="00DB0F4A" w:rsidRDefault="00EE2250" w:rsidP="004E7ED7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/>
          <w:sz w:val="24"/>
          <w:szCs w:val="24"/>
          <w:lang w:eastAsia="pl-PL"/>
        </w:rPr>
      </w:pPr>
      <w:r w:rsidRPr="00DB0F4A">
        <w:rPr>
          <w:rFonts w:ascii="Times New Roman" w:hAnsi="Times New Roman"/>
          <w:sz w:val="24"/>
          <w:szCs w:val="24"/>
          <w:lang w:eastAsia="pl-PL"/>
        </w:rPr>
        <w:t>Praca nie zawiera informacji i danych uzyskanych w sposób nielegalny i nie była wcześniej przedmiotem innych procedur związanych z uzyskaniem dyplomów zawodowych wyższych uczelni.</w:t>
      </w:r>
    </w:p>
    <w:p w14:paraId="6B62F1B3" w14:textId="77777777" w:rsidR="00EE2250" w:rsidRPr="00DB0F4A" w:rsidRDefault="00EE2250" w:rsidP="004E7ED7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  <w:lang w:eastAsia="pl-PL"/>
        </w:rPr>
      </w:pPr>
    </w:p>
    <w:p w14:paraId="5E411573" w14:textId="77777777" w:rsidR="00EE2250" w:rsidRPr="00DB0F4A" w:rsidRDefault="00EE2250" w:rsidP="004E7ED7">
      <w:pPr>
        <w:autoSpaceDE w:val="0"/>
        <w:autoSpaceDN w:val="0"/>
        <w:adjustRightInd w:val="0"/>
        <w:spacing w:after="0"/>
        <w:ind w:firstLine="5103"/>
        <w:jc w:val="center"/>
        <w:rPr>
          <w:rFonts w:ascii="Times New Roman" w:hAnsi="Times New Roman"/>
          <w:sz w:val="24"/>
          <w:szCs w:val="24"/>
          <w:lang w:eastAsia="pl-PL"/>
        </w:rPr>
      </w:pPr>
      <w:r w:rsidRPr="00DB0F4A">
        <w:rPr>
          <w:rFonts w:ascii="Times New Roman" w:hAnsi="Times New Roman"/>
          <w:sz w:val="24"/>
          <w:szCs w:val="24"/>
          <w:lang w:eastAsia="pl-PL"/>
        </w:rPr>
        <w:t>...............................................</w:t>
      </w:r>
    </w:p>
    <w:p w14:paraId="3CECC274" w14:textId="77777777" w:rsidR="00EE2250" w:rsidRPr="00DB0F4A" w:rsidRDefault="00EE2250" w:rsidP="004E7ED7">
      <w:pPr>
        <w:autoSpaceDE w:val="0"/>
        <w:autoSpaceDN w:val="0"/>
        <w:adjustRightInd w:val="0"/>
        <w:spacing w:after="0"/>
        <w:ind w:firstLine="5103"/>
        <w:jc w:val="center"/>
        <w:rPr>
          <w:rFonts w:ascii="Times New Roman" w:hAnsi="Times New Roman"/>
          <w:sz w:val="20"/>
          <w:szCs w:val="20"/>
          <w:lang w:eastAsia="pl-PL"/>
        </w:rPr>
      </w:pPr>
      <w:r w:rsidRPr="00DB0F4A">
        <w:rPr>
          <w:rFonts w:ascii="Times New Roman" w:hAnsi="Times New Roman"/>
          <w:sz w:val="20"/>
          <w:szCs w:val="20"/>
          <w:lang w:eastAsia="pl-PL"/>
        </w:rPr>
        <w:t>(podpis współautora/-ki)</w:t>
      </w:r>
    </w:p>
    <w:p w14:paraId="02F2C34E" w14:textId="77777777" w:rsidR="00C32582" w:rsidRPr="00DB0F4A" w:rsidRDefault="00C32582" w:rsidP="004E7ED7">
      <w:pPr>
        <w:spacing w:after="0"/>
        <w:rPr>
          <w:rFonts w:ascii="Times New Roman" w:hAnsi="Times New Roman" w:cs="Arial"/>
          <w:b/>
          <w:bCs/>
          <w:sz w:val="20"/>
          <w:szCs w:val="20"/>
        </w:rPr>
      </w:pPr>
      <w:r w:rsidRPr="00DB0F4A">
        <w:rPr>
          <w:rFonts w:ascii="Times New Roman" w:hAnsi="Times New Roman" w:cs="Arial"/>
          <w:b/>
          <w:bCs/>
          <w:sz w:val="20"/>
          <w:szCs w:val="20"/>
        </w:rPr>
        <w:br w:type="page"/>
      </w:r>
    </w:p>
    <w:p w14:paraId="2547D52B" w14:textId="362E6794" w:rsidR="00EE2250" w:rsidRPr="00DB0F4A" w:rsidRDefault="0088526F" w:rsidP="004E7ED7">
      <w:pPr>
        <w:spacing w:after="0"/>
        <w:jc w:val="center"/>
        <w:rPr>
          <w:rFonts w:ascii="Times New Roman" w:hAnsi="Times New Roman" w:cs="Arial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lastRenderedPageBreak/>
        <w:t>PU_13_</w:t>
      </w:r>
      <w:r w:rsidR="00EE2250" w:rsidRPr="00DB0F4A">
        <w:rPr>
          <w:rFonts w:ascii="Times New Roman" w:hAnsi="Times New Roman" w:cs="Arial"/>
          <w:b/>
          <w:bCs/>
          <w:sz w:val="20"/>
          <w:szCs w:val="20"/>
        </w:rPr>
        <w:t xml:space="preserve">ZAŁĄCZNIK </w:t>
      </w:r>
      <w:r w:rsidR="004F28FF" w:rsidRPr="00DB0F4A">
        <w:rPr>
          <w:rFonts w:ascii="Times New Roman" w:hAnsi="Times New Roman" w:cs="Arial"/>
          <w:b/>
          <w:bCs/>
          <w:sz w:val="20"/>
          <w:szCs w:val="20"/>
        </w:rPr>
        <w:t>7.</w:t>
      </w:r>
      <w:r w:rsidR="5600F55B" w:rsidRPr="00DB0F4A">
        <w:rPr>
          <w:rFonts w:ascii="Times New Roman" w:hAnsi="Times New Roman" w:cs="Arial"/>
          <w:b/>
          <w:bCs/>
          <w:sz w:val="20"/>
          <w:szCs w:val="20"/>
        </w:rPr>
        <w:t>5</w:t>
      </w:r>
    </w:p>
    <w:p w14:paraId="680A4E5D" w14:textId="77777777" w:rsidR="004F28FF" w:rsidRPr="00DB0F4A" w:rsidRDefault="004F28FF" w:rsidP="004E7ED7">
      <w:pPr>
        <w:spacing w:after="0"/>
        <w:jc w:val="center"/>
        <w:rPr>
          <w:rFonts w:ascii="Times New Roman" w:hAnsi="Times New Roman" w:cs="Arial"/>
          <w:bCs/>
          <w:sz w:val="20"/>
          <w:szCs w:val="20"/>
          <w:highlight w:val="green"/>
        </w:rPr>
      </w:pPr>
    </w:p>
    <w:p w14:paraId="498DFB58" w14:textId="77777777" w:rsidR="00EE2250" w:rsidRPr="00DB0F4A" w:rsidRDefault="00EE2250" w:rsidP="004E7ED7">
      <w:pPr>
        <w:pStyle w:val="Akapitzlist"/>
        <w:spacing w:after="0" w:line="259" w:lineRule="auto"/>
        <w:ind w:left="0"/>
        <w:jc w:val="center"/>
        <w:rPr>
          <w:rFonts w:ascii="Times New Roman" w:hAnsi="Times New Roman"/>
          <w:b/>
          <w:bCs/>
        </w:rPr>
      </w:pPr>
      <w:r w:rsidRPr="00DB0F4A">
        <w:rPr>
          <w:rFonts w:ascii="Times New Roman" w:hAnsi="Times New Roman"/>
          <w:b/>
          <w:bCs/>
        </w:rPr>
        <w:t>Ocena pracy dyplomowej/formularz recenzji</w:t>
      </w:r>
    </w:p>
    <w:p w14:paraId="19219836" w14:textId="77777777" w:rsidR="004579DC" w:rsidRPr="00DB0F4A" w:rsidRDefault="004579DC" w:rsidP="004E7ED7">
      <w:pPr>
        <w:spacing w:after="0"/>
        <w:rPr>
          <w:rFonts w:ascii="Times New Roman" w:eastAsia="Times New Roman" w:hAnsi="Times New Roman" w:cstheme="minorBidi"/>
          <w:sz w:val="24"/>
          <w:szCs w:val="20"/>
          <w:lang w:eastAsia="pl-PL"/>
        </w:rPr>
      </w:pPr>
    </w:p>
    <w:p w14:paraId="4088DAEB" w14:textId="77777777" w:rsidR="40767863" w:rsidRPr="00DB0F4A" w:rsidRDefault="40767863" w:rsidP="004E7ED7">
      <w:pPr>
        <w:spacing w:after="0"/>
        <w:jc w:val="right"/>
        <w:rPr>
          <w:rFonts w:ascii="Times New Roman" w:eastAsiaTheme="minorEastAsia" w:hAnsi="Times New Roman"/>
        </w:rPr>
      </w:pPr>
      <w:r w:rsidRPr="00DB0F4A">
        <w:rPr>
          <w:rFonts w:ascii="Times New Roman" w:hAnsi="Times New Roman"/>
        </w:rPr>
        <w:t>Bielsko-Biała, dnia ......................20...... r.</w:t>
      </w:r>
    </w:p>
    <w:p w14:paraId="296FEF7D" w14:textId="77777777" w:rsidR="3BE2712E" w:rsidRPr="00DB0F4A" w:rsidRDefault="3BE2712E" w:rsidP="004E7ED7">
      <w:pPr>
        <w:spacing w:after="0"/>
        <w:jc w:val="right"/>
        <w:rPr>
          <w:rFonts w:ascii="Times New Roman" w:eastAsia="Times New Roman" w:hAnsi="Times New Roman"/>
          <w:sz w:val="24"/>
          <w:szCs w:val="24"/>
          <w:lang w:eastAsia="pl-PL"/>
        </w:rPr>
      </w:pPr>
    </w:p>
    <w:p w14:paraId="615AB17C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0"/>
          <w:szCs w:val="20"/>
          <w:lang w:eastAsia="pl-PL"/>
        </w:rPr>
      </w:pPr>
      <w:r w:rsidRPr="00DB0F4A">
        <w:rPr>
          <w:rFonts w:ascii="Times New Roman" w:eastAsia="Times New Roman" w:hAnsi="Times New Roman"/>
          <w:sz w:val="20"/>
          <w:szCs w:val="20"/>
          <w:lang w:eastAsia="pl-PL"/>
        </w:rPr>
        <w:t>........................................</w:t>
      </w:r>
    </w:p>
    <w:p w14:paraId="4718140A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0"/>
          <w:szCs w:val="20"/>
          <w:lang w:eastAsia="pl-PL"/>
        </w:rPr>
      </w:pPr>
      <w:r w:rsidRPr="00DB0F4A">
        <w:rPr>
          <w:rFonts w:ascii="Times New Roman" w:eastAsia="Times New Roman" w:hAnsi="Times New Roman"/>
          <w:sz w:val="20"/>
          <w:szCs w:val="20"/>
          <w:lang w:eastAsia="pl-PL"/>
        </w:rPr>
        <w:t xml:space="preserve">pieczęć </w:t>
      </w:r>
      <w:r w:rsidR="31023010" w:rsidRPr="00DB0F4A">
        <w:rPr>
          <w:rFonts w:ascii="Times New Roman" w:eastAsia="Times New Roman" w:hAnsi="Times New Roman"/>
          <w:sz w:val="20"/>
          <w:szCs w:val="20"/>
          <w:lang w:eastAsia="pl-PL"/>
        </w:rPr>
        <w:t>wydziału</w:t>
      </w:r>
    </w:p>
    <w:p w14:paraId="7194DBDC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0"/>
          <w:szCs w:val="20"/>
          <w:lang w:eastAsia="pl-PL"/>
        </w:rPr>
      </w:pPr>
    </w:p>
    <w:p w14:paraId="1B483483" w14:textId="77777777" w:rsidR="004579DC" w:rsidRPr="00DB0F4A" w:rsidRDefault="004579DC" w:rsidP="004E7ED7">
      <w:pPr>
        <w:spacing w:after="0"/>
        <w:ind w:firstLine="2160"/>
        <w:rPr>
          <w:rFonts w:ascii="Times New Roman" w:eastAsia="Times New Roman" w:hAnsi="Times New Roman"/>
          <w:b/>
          <w:i/>
          <w:sz w:val="28"/>
          <w:szCs w:val="28"/>
          <w:lang w:eastAsia="pl-PL"/>
        </w:rPr>
      </w:pPr>
      <w:r w:rsidRPr="00DB0F4A">
        <w:rPr>
          <w:rFonts w:ascii="Times New Roman" w:eastAsia="Times New Roman" w:hAnsi="Times New Roman"/>
          <w:sz w:val="20"/>
          <w:szCs w:val="20"/>
          <w:lang w:eastAsia="pl-PL"/>
        </w:rPr>
        <w:tab/>
      </w:r>
      <w:r w:rsidRPr="00DB0F4A">
        <w:rPr>
          <w:rFonts w:ascii="Times New Roman" w:eastAsia="Times New Roman" w:hAnsi="Times New Roman"/>
          <w:sz w:val="20"/>
          <w:szCs w:val="20"/>
          <w:lang w:eastAsia="pl-PL"/>
        </w:rPr>
        <w:tab/>
      </w:r>
      <w:r w:rsidRPr="00DB0F4A">
        <w:rPr>
          <w:rFonts w:ascii="Times New Roman" w:eastAsia="Times New Roman" w:hAnsi="Times New Roman"/>
          <w:sz w:val="20"/>
          <w:szCs w:val="20"/>
          <w:lang w:eastAsia="pl-PL"/>
        </w:rPr>
        <w:tab/>
        <w:t xml:space="preserve">        </w:t>
      </w:r>
      <w:r w:rsidRPr="00DB0F4A">
        <w:rPr>
          <w:rFonts w:ascii="Times New Roman" w:eastAsia="Times New Roman" w:hAnsi="Times New Roman"/>
          <w:b/>
          <w:sz w:val="20"/>
          <w:szCs w:val="20"/>
          <w:lang w:eastAsia="pl-PL"/>
        </w:rPr>
        <w:t xml:space="preserve"> </w:t>
      </w:r>
      <w:r w:rsidRPr="00DB0F4A">
        <w:rPr>
          <w:rFonts w:ascii="Times New Roman" w:eastAsia="Times New Roman" w:hAnsi="Times New Roman"/>
          <w:b/>
          <w:i/>
          <w:sz w:val="28"/>
          <w:szCs w:val="28"/>
          <w:lang w:eastAsia="pl-PL"/>
        </w:rPr>
        <w:t>Pan/Pani*</w:t>
      </w:r>
      <w:r w:rsidRPr="00DB0F4A">
        <w:rPr>
          <w:rFonts w:ascii="Times New Roman" w:eastAsia="Times New Roman" w:hAnsi="Times New Roman"/>
          <w:b/>
          <w:i/>
          <w:sz w:val="28"/>
          <w:szCs w:val="28"/>
          <w:lang w:eastAsia="pl-PL"/>
        </w:rPr>
        <w:tab/>
      </w:r>
    </w:p>
    <w:p w14:paraId="62566457" w14:textId="77777777" w:rsidR="004579DC" w:rsidRPr="00DB0F4A" w:rsidRDefault="004579DC" w:rsidP="004E7ED7">
      <w:pPr>
        <w:spacing w:after="0"/>
        <w:ind w:left="2832" w:firstLine="708"/>
        <w:rPr>
          <w:rFonts w:ascii="Times New Roman" w:eastAsia="Times New Roman" w:hAnsi="Times New Roman"/>
          <w:b/>
          <w:bCs/>
          <w:i/>
          <w:iCs/>
          <w:sz w:val="28"/>
          <w:szCs w:val="28"/>
          <w:lang w:eastAsia="pl-PL"/>
        </w:rPr>
      </w:pPr>
      <w:r w:rsidRPr="00DB0F4A">
        <w:rPr>
          <w:rFonts w:ascii="Times New Roman" w:eastAsia="Times New Roman" w:hAnsi="Times New Roman"/>
          <w:b/>
          <w:bCs/>
          <w:i/>
          <w:iCs/>
          <w:sz w:val="28"/>
          <w:szCs w:val="28"/>
          <w:lang w:eastAsia="pl-PL"/>
        </w:rPr>
        <w:t>…………………………………</w:t>
      </w:r>
    </w:p>
    <w:p w14:paraId="0B1D29B2" w14:textId="77777777" w:rsidR="004579DC" w:rsidRPr="00DB0F4A" w:rsidRDefault="004579DC" w:rsidP="004E7ED7">
      <w:pPr>
        <w:spacing w:after="0"/>
        <w:ind w:left="3540"/>
        <w:rPr>
          <w:rFonts w:ascii="Times New Roman" w:eastAsia="Times New Roman" w:hAnsi="Times New Roman"/>
          <w:sz w:val="20"/>
          <w:szCs w:val="20"/>
          <w:lang w:eastAsia="pl-PL"/>
        </w:rPr>
      </w:pPr>
      <w:r w:rsidRPr="00DB0F4A">
        <w:rPr>
          <w:rFonts w:ascii="Times New Roman" w:eastAsia="Times New Roman" w:hAnsi="Times New Roman"/>
          <w:sz w:val="20"/>
          <w:szCs w:val="20"/>
          <w:lang w:eastAsia="pl-PL"/>
        </w:rPr>
        <w:t xml:space="preserve"> (</w:t>
      </w:r>
      <w:r w:rsidR="533C1840" w:rsidRPr="00DB0F4A">
        <w:rPr>
          <w:rFonts w:ascii="Times New Roman" w:eastAsia="Times New Roman" w:hAnsi="Times New Roman"/>
          <w:sz w:val="20"/>
          <w:szCs w:val="20"/>
          <w:lang w:eastAsia="pl-PL"/>
        </w:rPr>
        <w:t xml:space="preserve">imię i nazwisko </w:t>
      </w:r>
      <w:r w:rsidRPr="00DB0F4A">
        <w:rPr>
          <w:rFonts w:ascii="Times New Roman" w:eastAsia="Times New Roman" w:hAnsi="Times New Roman"/>
          <w:sz w:val="20"/>
          <w:szCs w:val="20"/>
          <w:lang w:eastAsia="pl-PL"/>
        </w:rPr>
        <w:t>promotor</w:t>
      </w:r>
      <w:r w:rsidR="4B208025" w:rsidRPr="00DB0F4A">
        <w:rPr>
          <w:rFonts w:ascii="Times New Roman" w:eastAsia="Times New Roman" w:hAnsi="Times New Roman"/>
          <w:sz w:val="20"/>
          <w:szCs w:val="20"/>
          <w:lang w:eastAsia="pl-PL"/>
        </w:rPr>
        <w:t>a</w:t>
      </w:r>
      <w:r w:rsidRPr="00DB0F4A">
        <w:rPr>
          <w:rFonts w:ascii="Times New Roman" w:eastAsia="Times New Roman" w:hAnsi="Times New Roman"/>
          <w:sz w:val="20"/>
          <w:szCs w:val="20"/>
          <w:lang w:eastAsia="pl-PL"/>
        </w:rPr>
        <w:t>/recenzent</w:t>
      </w:r>
      <w:r w:rsidR="130D27B6" w:rsidRPr="00DB0F4A">
        <w:rPr>
          <w:rFonts w:ascii="Times New Roman" w:eastAsia="Times New Roman" w:hAnsi="Times New Roman"/>
          <w:sz w:val="20"/>
          <w:szCs w:val="20"/>
          <w:lang w:eastAsia="pl-PL"/>
        </w:rPr>
        <w:t>a</w:t>
      </w:r>
      <w:r w:rsidRPr="00DB0F4A">
        <w:rPr>
          <w:rFonts w:ascii="Times New Roman" w:eastAsia="Times New Roman" w:hAnsi="Times New Roman"/>
          <w:sz w:val="20"/>
          <w:szCs w:val="20"/>
          <w:lang w:eastAsia="pl-PL"/>
        </w:rPr>
        <w:t>*)</w:t>
      </w:r>
    </w:p>
    <w:p w14:paraId="769D0D3C" w14:textId="77777777" w:rsidR="004579DC" w:rsidRPr="00DB0F4A" w:rsidRDefault="004579DC" w:rsidP="004E7ED7">
      <w:pPr>
        <w:spacing w:after="0"/>
        <w:ind w:left="3540" w:firstLine="708"/>
        <w:rPr>
          <w:rFonts w:ascii="Times New Roman" w:eastAsia="Times New Roman" w:hAnsi="Times New Roman"/>
          <w:sz w:val="20"/>
          <w:szCs w:val="20"/>
          <w:lang w:eastAsia="pl-PL"/>
        </w:rPr>
      </w:pPr>
    </w:p>
    <w:p w14:paraId="54A194CB" w14:textId="2C645CCA" w:rsidR="00133EDF" w:rsidRPr="00DB0F4A" w:rsidRDefault="004579DC" w:rsidP="004E7ED7">
      <w:pPr>
        <w:keepNext/>
        <w:spacing w:after="0"/>
        <w:ind w:firstLine="709"/>
        <w:jc w:val="both"/>
        <w:outlineLvl w:val="2"/>
        <w:rPr>
          <w:rFonts w:ascii="Times New Roman" w:eastAsia="Times New Roman" w:hAnsi="Times New Roman"/>
          <w:sz w:val="24"/>
          <w:szCs w:val="24"/>
          <w:lang w:eastAsia="pl-PL"/>
        </w:rPr>
      </w:pPr>
      <w:r w:rsidRPr="00DB0F4A">
        <w:rPr>
          <w:rFonts w:ascii="Times New Roman" w:eastAsia="Times New Roman" w:hAnsi="Times New Roman"/>
          <w:spacing w:val="20"/>
          <w:sz w:val="24"/>
          <w:szCs w:val="20"/>
          <w:lang w:eastAsia="pl-PL"/>
        </w:rPr>
        <w:t xml:space="preserve">Proszę o ocenę załączonej pracy dyplomowej </w:t>
      </w:r>
    </w:p>
    <w:p w14:paraId="021AEAFD" w14:textId="77777777" w:rsidR="004579DC" w:rsidRPr="00DB0F4A" w:rsidRDefault="004579DC" w:rsidP="004E7ED7">
      <w:pPr>
        <w:keepNext/>
        <w:spacing w:after="0"/>
        <w:jc w:val="both"/>
        <w:outlineLvl w:val="2"/>
        <w:rPr>
          <w:rFonts w:ascii="Times New Roman" w:eastAsia="Times New Roman" w:hAnsi="Times New Roman"/>
          <w:sz w:val="24"/>
          <w:szCs w:val="24"/>
          <w:lang w:eastAsia="pl-PL"/>
        </w:rPr>
      </w:pPr>
      <w:r w:rsidRPr="00DB0F4A">
        <w:rPr>
          <w:rFonts w:ascii="Times New Roman" w:eastAsia="Times New Roman" w:hAnsi="Times New Roman"/>
          <w:spacing w:val="20"/>
          <w:sz w:val="24"/>
          <w:szCs w:val="24"/>
          <w:lang w:eastAsia="pl-PL"/>
        </w:rPr>
        <w:t>Egzam</w:t>
      </w:r>
      <w:r w:rsidR="00133EDF" w:rsidRPr="00DB0F4A">
        <w:rPr>
          <w:rFonts w:ascii="Times New Roman" w:eastAsia="Times New Roman" w:hAnsi="Times New Roman"/>
          <w:spacing w:val="20"/>
          <w:sz w:val="24"/>
          <w:szCs w:val="24"/>
          <w:lang w:eastAsia="pl-PL"/>
        </w:rPr>
        <w:t>in dyplomowy przewiduję w dniu</w:t>
      </w:r>
      <w:r w:rsidRPr="00DB0F4A">
        <w:rPr>
          <w:rFonts w:ascii="Times New Roman" w:eastAsia="Times New Roman" w:hAnsi="Times New Roman"/>
          <w:sz w:val="24"/>
          <w:szCs w:val="24"/>
          <w:lang w:eastAsia="pl-PL"/>
        </w:rPr>
        <w:t>…………………</w:t>
      </w:r>
      <w:r w:rsidR="00133EDF" w:rsidRPr="00DB0F4A">
        <w:rPr>
          <w:rFonts w:ascii="Times New Roman" w:eastAsia="Times New Roman" w:hAnsi="Times New Roman"/>
          <w:sz w:val="24"/>
          <w:szCs w:val="24"/>
          <w:lang w:eastAsia="pl-PL"/>
        </w:rPr>
        <w:t>…………………….</w:t>
      </w:r>
      <w:r w:rsidRPr="00DB0F4A">
        <w:rPr>
          <w:rFonts w:ascii="Times New Roman" w:eastAsia="Times New Roman" w:hAnsi="Times New Roman"/>
          <w:sz w:val="24"/>
          <w:szCs w:val="24"/>
          <w:lang w:eastAsia="pl-PL"/>
        </w:rPr>
        <w:t>…</w:t>
      </w:r>
      <w:r w:rsidR="6AD29365" w:rsidRPr="00DB0F4A">
        <w:rPr>
          <w:rFonts w:ascii="Times New Roman" w:eastAsia="Times New Roman" w:hAnsi="Times New Roman"/>
          <w:sz w:val="24"/>
          <w:szCs w:val="24"/>
          <w:lang w:eastAsia="pl-PL"/>
        </w:rPr>
        <w:t>.....</w:t>
      </w:r>
      <w:r w:rsidRPr="00DB0F4A">
        <w:rPr>
          <w:rFonts w:ascii="Times New Roman" w:eastAsia="Times New Roman" w:hAnsi="Times New Roman"/>
          <w:sz w:val="24"/>
          <w:szCs w:val="24"/>
          <w:lang w:eastAsia="pl-PL"/>
        </w:rPr>
        <w:t>…</w:t>
      </w:r>
    </w:p>
    <w:p w14:paraId="54CD245A" w14:textId="77777777" w:rsidR="004579DC" w:rsidRPr="00DB0F4A" w:rsidRDefault="004579DC" w:rsidP="004E7ED7">
      <w:pPr>
        <w:keepNext/>
        <w:spacing w:after="0"/>
        <w:jc w:val="both"/>
        <w:outlineLvl w:val="2"/>
        <w:rPr>
          <w:rFonts w:ascii="Times New Roman" w:eastAsia="Times New Roman" w:hAnsi="Times New Roman"/>
          <w:szCs w:val="20"/>
          <w:lang w:eastAsia="pl-PL"/>
        </w:rPr>
      </w:pPr>
    </w:p>
    <w:p w14:paraId="3FDF1191" w14:textId="21487412" w:rsidR="004579DC" w:rsidRPr="00DB0F4A" w:rsidRDefault="00AB3AE5" w:rsidP="004E7ED7">
      <w:pPr>
        <w:spacing w:after="0"/>
        <w:ind w:left="6946"/>
        <w:rPr>
          <w:rFonts w:ascii="Times New Roman" w:eastAsia="Times New Roman" w:hAnsi="Times New Roman"/>
          <w:lang w:eastAsia="pl-PL"/>
        </w:rPr>
      </w:pPr>
      <w:r w:rsidRPr="10015A06">
        <w:rPr>
          <w:rFonts w:ascii="Times New Roman" w:eastAsia="Times New Roman" w:hAnsi="Times New Roman"/>
          <w:lang w:eastAsia="pl-PL"/>
        </w:rPr>
        <w:t>Kier</w:t>
      </w:r>
      <w:r w:rsidR="54FA0E73" w:rsidRPr="10015A06">
        <w:rPr>
          <w:rFonts w:ascii="Times New Roman" w:eastAsia="Times New Roman" w:hAnsi="Times New Roman"/>
          <w:lang w:eastAsia="pl-PL"/>
        </w:rPr>
        <w:t>o</w:t>
      </w:r>
      <w:r w:rsidRPr="10015A06">
        <w:rPr>
          <w:rFonts w:ascii="Times New Roman" w:eastAsia="Times New Roman" w:hAnsi="Times New Roman"/>
          <w:lang w:eastAsia="pl-PL"/>
        </w:rPr>
        <w:t>wnik Jednostki Dydaktycznej</w:t>
      </w:r>
    </w:p>
    <w:p w14:paraId="34AA4F0C" w14:textId="57C08A11" w:rsidR="004579DC" w:rsidRDefault="004579DC" w:rsidP="004E7ED7">
      <w:pPr>
        <w:keepNext/>
        <w:spacing w:after="0"/>
        <w:jc w:val="center"/>
        <w:outlineLvl w:val="0"/>
        <w:rPr>
          <w:rFonts w:ascii="Times New Roman" w:eastAsia="Times New Roman" w:hAnsi="Times New Roman"/>
          <w:b/>
          <w:bCs/>
          <w:sz w:val="32"/>
          <w:szCs w:val="32"/>
          <w:lang w:eastAsia="pl-PL"/>
        </w:rPr>
      </w:pPr>
      <w:r w:rsidRPr="00DB0F4A">
        <w:rPr>
          <w:rFonts w:ascii="Times New Roman" w:eastAsia="Times New Roman" w:hAnsi="Times New Roman"/>
          <w:b/>
          <w:bCs/>
          <w:sz w:val="32"/>
          <w:szCs w:val="32"/>
          <w:lang w:eastAsia="pl-PL"/>
        </w:rPr>
        <w:t>Ocena pracy dyplomowej</w:t>
      </w:r>
    </w:p>
    <w:p w14:paraId="107D8E2A" w14:textId="772226B0" w:rsidR="00AB3AE5" w:rsidRDefault="00AB3AE5" w:rsidP="004E7ED7">
      <w:pPr>
        <w:keepNext/>
        <w:spacing w:after="0"/>
        <w:outlineLvl w:val="0"/>
        <w:rPr>
          <w:rFonts w:ascii="Times New Roman" w:eastAsia="Times New Roman" w:hAnsi="Times New Roman"/>
          <w:sz w:val="24"/>
          <w:szCs w:val="24"/>
          <w:lang w:eastAsia="pl-PL"/>
        </w:rPr>
      </w:pPr>
      <w:r w:rsidRPr="00BD1968">
        <w:rPr>
          <w:rFonts w:ascii="Times New Roman" w:eastAsia="Times New Roman" w:hAnsi="Times New Roman"/>
          <w:sz w:val="24"/>
          <w:szCs w:val="24"/>
          <w:lang w:eastAsia="pl-PL"/>
        </w:rPr>
        <w:t>Autor</w:t>
      </w:r>
    </w:p>
    <w:p w14:paraId="74331D47" w14:textId="5155FAB6" w:rsidR="00AB3AE5" w:rsidRPr="00BD1968" w:rsidRDefault="00AB3AE5" w:rsidP="004E7ED7">
      <w:pPr>
        <w:keepNext/>
        <w:spacing w:after="0"/>
        <w:outlineLvl w:val="0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>Nr albumu</w:t>
      </w:r>
    </w:p>
    <w:p w14:paraId="70435E02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4"/>
          <w:szCs w:val="24"/>
          <w:lang w:eastAsia="pl-PL"/>
        </w:rPr>
      </w:pPr>
      <w:r w:rsidRPr="00DB0F4A">
        <w:rPr>
          <w:rFonts w:ascii="Times New Roman" w:eastAsia="Times New Roman" w:hAnsi="Times New Roman"/>
          <w:sz w:val="24"/>
          <w:szCs w:val="24"/>
          <w:lang w:eastAsia="pl-PL"/>
        </w:rPr>
        <w:t>Tytuł pracy ............................................................................................................................</w:t>
      </w:r>
      <w:r w:rsidR="00C32582" w:rsidRPr="00DB0F4A">
        <w:rPr>
          <w:rFonts w:ascii="Times New Roman" w:eastAsia="Times New Roman" w:hAnsi="Times New Roman"/>
          <w:sz w:val="24"/>
          <w:szCs w:val="24"/>
          <w:lang w:eastAsia="pl-PL"/>
        </w:rPr>
        <w:t>.</w:t>
      </w:r>
      <w:r w:rsidRPr="00DB0F4A">
        <w:rPr>
          <w:rFonts w:ascii="Times New Roman" w:eastAsia="Times New Roman" w:hAnsi="Times New Roman"/>
          <w:sz w:val="24"/>
          <w:szCs w:val="24"/>
          <w:lang w:eastAsia="pl-PL"/>
        </w:rPr>
        <w:t>.....</w:t>
      </w:r>
    </w:p>
    <w:p w14:paraId="51742AC5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4"/>
          <w:szCs w:val="20"/>
          <w:lang w:eastAsia="pl-PL"/>
        </w:rPr>
      </w:pPr>
      <w:r w:rsidRPr="00DB0F4A">
        <w:rPr>
          <w:rFonts w:ascii="Times New Roman" w:eastAsia="Times New Roman" w:hAnsi="Times New Roman"/>
          <w:sz w:val="24"/>
          <w:szCs w:val="20"/>
          <w:lang w:eastAsia="pl-PL"/>
        </w:rPr>
        <w:t>......................................................................................................................................................</w:t>
      </w:r>
    </w:p>
    <w:p w14:paraId="1231BE67" w14:textId="155F5B00" w:rsidR="004579DC" w:rsidRDefault="004579DC" w:rsidP="004E7ED7">
      <w:pPr>
        <w:spacing w:after="0"/>
        <w:rPr>
          <w:rFonts w:ascii="Times New Roman" w:eastAsia="Times New Roman" w:hAnsi="Times New Roman"/>
          <w:sz w:val="24"/>
          <w:szCs w:val="20"/>
          <w:lang w:eastAsia="pl-PL"/>
        </w:rPr>
      </w:pPr>
    </w:p>
    <w:p w14:paraId="0632BAD6" w14:textId="533AA8C2" w:rsidR="00AB3AE5" w:rsidRDefault="00AB3AE5" w:rsidP="004E7ED7">
      <w:pPr>
        <w:spacing w:after="0"/>
        <w:rPr>
          <w:rFonts w:ascii="Times New Roman" w:eastAsia="Times New Roman" w:hAnsi="Times New Roman"/>
          <w:sz w:val="24"/>
          <w:szCs w:val="20"/>
          <w:lang w:eastAsia="pl-PL"/>
        </w:rPr>
      </w:pPr>
      <w:r>
        <w:rPr>
          <w:rFonts w:ascii="Times New Roman" w:eastAsia="Times New Roman" w:hAnsi="Times New Roman"/>
          <w:sz w:val="24"/>
          <w:szCs w:val="20"/>
          <w:lang w:eastAsia="pl-PL"/>
        </w:rPr>
        <w:t>Kierujący pracą:</w:t>
      </w:r>
    </w:p>
    <w:p w14:paraId="0F8A0B55" w14:textId="01A916B9" w:rsidR="00AB3AE5" w:rsidRDefault="00AB3AE5" w:rsidP="004E7ED7">
      <w:pPr>
        <w:spacing w:after="0"/>
        <w:rPr>
          <w:rFonts w:ascii="Times New Roman" w:eastAsia="Times New Roman" w:hAnsi="Times New Roman"/>
          <w:sz w:val="24"/>
          <w:szCs w:val="20"/>
          <w:lang w:eastAsia="pl-PL"/>
        </w:rPr>
      </w:pPr>
      <w:r>
        <w:rPr>
          <w:rFonts w:ascii="Times New Roman" w:eastAsia="Times New Roman" w:hAnsi="Times New Roman"/>
          <w:sz w:val="24"/>
          <w:szCs w:val="20"/>
          <w:lang w:eastAsia="pl-PL"/>
        </w:rPr>
        <w:t>Miejsce napisania pracy:</w:t>
      </w:r>
    </w:p>
    <w:p w14:paraId="4ED966A3" w14:textId="36A56076" w:rsidR="00AB3AE5" w:rsidRDefault="00AB3AE5" w:rsidP="004E7ED7">
      <w:pPr>
        <w:spacing w:after="0"/>
        <w:rPr>
          <w:rFonts w:ascii="Times New Roman" w:eastAsia="Times New Roman" w:hAnsi="Times New Roman"/>
          <w:sz w:val="24"/>
          <w:szCs w:val="20"/>
          <w:lang w:eastAsia="pl-PL"/>
        </w:rPr>
      </w:pPr>
      <w:r>
        <w:rPr>
          <w:rFonts w:ascii="Times New Roman" w:eastAsia="Times New Roman" w:hAnsi="Times New Roman"/>
          <w:sz w:val="24"/>
          <w:szCs w:val="20"/>
          <w:lang w:eastAsia="pl-PL"/>
        </w:rPr>
        <w:t>Program studiów:</w:t>
      </w:r>
    </w:p>
    <w:p w14:paraId="77DC204D" w14:textId="615941F9" w:rsidR="00AB3AE5" w:rsidRDefault="00AB3AE5" w:rsidP="004E7ED7">
      <w:pPr>
        <w:spacing w:after="0"/>
        <w:rPr>
          <w:rFonts w:ascii="Times New Roman" w:eastAsia="Times New Roman" w:hAnsi="Times New Roman"/>
          <w:sz w:val="24"/>
          <w:szCs w:val="20"/>
          <w:lang w:eastAsia="pl-PL"/>
        </w:rPr>
      </w:pPr>
      <w:r>
        <w:rPr>
          <w:rFonts w:ascii="Times New Roman" w:eastAsia="Times New Roman" w:hAnsi="Times New Roman"/>
          <w:sz w:val="24"/>
          <w:szCs w:val="20"/>
          <w:lang w:eastAsia="pl-PL"/>
        </w:rPr>
        <w:t>Seminarium dyplomowe (jeśli dotyczy):</w:t>
      </w:r>
    </w:p>
    <w:p w14:paraId="230CDC9C" w14:textId="7960473B" w:rsidR="00AB3AE5" w:rsidRDefault="00AB3AE5" w:rsidP="004E7ED7">
      <w:pPr>
        <w:spacing w:after="0"/>
        <w:rPr>
          <w:rFonts w:ascii="Times New Roman" w:eastAsia="Times New Roman" w:hAnsi="Times New Roman"/>
          <w:sz w:val="24"/>
          <w:szCs w:val="20"/>
          <w:lang w:eastAsia="pl-PL"/>
        </w:rPr>
      </w:pPr>
      <w:r>
        <w:rPr>
          <w:rFonts w:ascii="Times New Roman" w:eastAsia="Times New Roman" w:hAnsi="Times New Roman"/>
          <w:sz w:val="24"/>
          <w:szCs w:val="20"/>
          <w:lang w:eastAsia="pl-PL"/>
        </w:rPr>
        <w:t>Słowa kluczowe:</w:t>
      </w:r>
    </w:p>
    <w:p w14:paraId="7D99AACD" w14:textId="6128CA18" w:rsidR="00AB3AE5" w:rsidRPr="00DB0F4A" w:rsidRDefault="00AB3AE5" w:rsidP="004E7ED7">
      <w:pPr>
        <w:spacing w:after="0"/>
        <w:rPr>
          <w:rFonts w:ascii="Times New Roman" w:eastAsia="Times New Roman" w:hAnsi="Times New Roman"/>
          <w:sz w:val="24"/>
          <w:szCs w:val="20"/>
          <w:lang w:eastAsia="pl-PL"/>
        </w:rPr>
      </w:pPr>
      <w:r>
        <w:rPr>
          <w:rFonts w:ascii="Times New Roman" w:eastAsia="Times New Roman" w:hAnsi="Times New Roman"/>
          <w:sz w:val="24"/>
          <w:szCs w:val="20"/>
          <w:lang w:eastAsia="pl-PL"/>
        </w:rPr>
        <w:t xml:space="preserve">Ocena: </w:t>
      </w:r>
    </w:p>
    <w:p w14:paraId="36FEB5B0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4"/>
          <w:szCs w:val="20"/>
          <w:lang w:eastAsia="pl-PL"/>
        </w:rPr>
      </w:pPr>
    </w:p>
    <w:p w14:paraId="30D7AA69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4"/>
          <w:szCs w:val="20"/>
          <w:lang w:eastAsia="pl-PL"/>
        </w:rPr>
      </w:pPr>
    </w:p>
    <w:p w14:paraId="7196D064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4"/>
          <w:szCs w:val="24"/>
          <w:lang w:eastAsia="pl-PL"/>
        </w:rPr>
      </w:pPr>
    </w:p>
    <w:p w14:paraId="145690BB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4"/>
          <w:szCs w:val="24"/>
          <w:lang w:eastAsia="pl-PL"/>
        </w:rPr>
      </w:pPr>
      <w:r w:rsidRPr="00DB0F4A">
        <w:rPr>
          <w:rFonts w:ascii="Times New Roman" w:eastAsia="Times New Roman" w:hAnsi="Times New Roman"/>
          <w:sz w:val="24"/>
          <w:szCs w:val="24"/>
          <w:lang w:eastAsia="pl-PL"/>
        </w:rPr>
        <w:t>1.</w:t>
      </w:r>
      <w:r w:rsidR="36A817E5" w:rsidRPr="00DB0F4A">
        <w:rPr>
          <w:rFonts w:ascii="Times New Roman" w:eastAsia="Times New Roman" w:hAnsi="Times New Roman"/>
          <w:sz w:val="24"/>
          <w:szCs w:val="24"/>
          <w:lang w:eastAsia="pl-PL"/>
        </w:rPr>
        <w:t xml:space="preserve"> </w:t>
      </w:r>
      <w:r w:rsidRPr="00DB0F4A">
        <w:rPr>
          <w:rFonts w:ascii="Times New Roman" w:eastAsia="Times New Roman" w:hAnsi="Times New Roman"/>
          <w:sz w:val="24"/>
          <w:szCs w:val="24"/>
          <w:lang w:eastAsia="pl-PL"/>
        </w:rPr>
        <w:t>Czy treść pracy odpowiada tematowi określonemu w tytule...............................................</w:t>
      </w:r>
      <w:r w:rsidR="00C32582" w:rsidRPr="00DB0F4A">
        <w:rPr>
          <w:rFonts w:ascii="Times New Roman" w:eastAsia="Times New Roman" w:hAnsi="Times New Roman"/>
          <w:sz w:val="24"/>
          <w:szCs w:val="24"/>
          <w:lang w:eastAsia="pl-PL"/>
        </w:rPr>
        <w:t>.</w:t>
      </w:r>
      <w:r w:rsidRPr="00DB0F4A">
        <w:rPr>
          <w:rFonts w:ascii="Times New Roman" w:eastAsia="Times New Roman" w:hAnsi="Times New Roman"/>
          <w:sz w:val="24"/>
          <w:szCs w:val="24"/>
          <w:lang w:eastAsia="pl-PL"/>
        </w:rPr>
        <w:t>...</w:t>
      </w:r>
    </w:p>
    <w:p w14:paraId="75C1EDF2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4"/>
          <w:szCs w:val="20"/>
          <w:lang w:eastAsia="pl-PL"/>
        </w:rPr>
      </w:pPr>
      <w:r w:rsidRPr="00DB0F4A">
        <w:rPr>
          <w:rFonts w:ascii="Times New Roman" w:eastAsia="Times New Roman" w:hAnsi="Times New Roman"/>
          <w:sz w:val="24"/>
          <w:szCs w:val="20"/>
          <w:lang w:eastAsia="pl-PL"/>
        </w:rPr>
        <w:t>.......................................................................................................................................................</w:t>
      </w:r>
    </w:p>
    <w:p w14:paraId="45D01671" w14:textId="77777777" w:rsidR="004579DC" w:rsidRPr="00DB0F4A" w:rsidRDefault="004579DC" w:rsidP="004E7ED7">
      <w:pPr>
        <w:spacing w:after="0"/>
        <w:ind w:right="-142"/>
        <w:rPr>
          <w:rFonts w:ascii="Times New Roman" w:eastAsia="Times New Roman" w:hAnsi="Times New Roman"/>
          <w:sz w:val="24"/>
          <w:szCs w:val="20"/>
          <w:lang w:eastAsia="pl-PL"/>
        </w:rPr>
      </w:pPr>
      <w:r w:rsidRPr="00DB0F4A">
        <w:rPr>
          <w:rFonts w:ascii="Times New Roman" w:eastAsia="Times New Roman" w:hAnsi="Times New Roman"/>
          <w:sz w:val="24"/>
          <w:szCs w:val="20"/>
          <w:lang w:eastAsia="pl-PL"/>
        </w:rPr>
        <w:t>2. Ocena układu pracy, struktury, podziału, treści, kolejności rozdziałów, kompletności tez itp.</w:t>
      </w:r>
    </w:p>
    <w:p w14:paraId="74B94973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4"/>
          <w:szCs w:val="24"/>
          <w:lang w:eastAsia="pl-PL"/>
        </w:rPr>
      </w:pPr>
      <w:r w:rsidRPr="00DB0F4A">
        <w:rPr>
          <w:rFonts w:ascii="Times New Roman" w:eastAsia="Times New Roman" w:hAnsi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</w:t>
      </w:r>
    </w:p>
    <w:p w14:paraId="482C9346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4"/>
          <w:szCs w:val="24"/>
          <w:lang w:eastAsia="pl-PL"/>
        </w:rPr>
      </w:pPr>
      <w:r w:rsidRPr="00DB0F4A">
        <w:rPr>
          <w:rFonts w:ascii="Times New Roman" w:eastAsia="Times New Roman" w:hAnsi="Times New Roman"/>
          <w:sz w:val="24"/>
          <w:szCs w:val="24"/>
          <w:lang w:eastAsia="pl-PL"/>
        </w:rPr>
        <w:t>3. Merytoryczna ocena pracy: .................................................................................................</w:t>
      </w:r>
      <w:r w:rsidR="00C32582" w:rsidRPr="00DB0F4A">
        <w:rPr>
          <w:rFonts w:ascii="Times New Roman" w:eastAsia="Times New Roman" w:hAnsi="Times New Roman"/>
          <w:sz w:val="24"/>
          <w:szCs w:val="24"/>
          <w:lang w:eastAsia="pl-PL"/>
        </w:rPr>
        <w:t>.</w:t>
      </w:r>
      <w:r w:rsidRPr="00DB0F4A">
        <w:rPr>
          <w:rFonts w:ascii="Times New Roman" w:eastAsia="Times New Roman" w:hAnsi="Times New Roman"/>
          <w:sz w:val="24"/>
          <w:szCs w:val="24"/>
          <w:lang w:eastAsia="pl-PL"/>
        </w:rPr>
        <w:t>....</w:t>
      </w:r>
    </w:p>
    <w:p w14:paraId="6CAD1360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4"/>
          <w:szCs w:val="20"/>
          <w:lang w:eastAsia="pl-PL"/>
        </w:rPr>
      </w:pPr>
      <w:r w:rsidRPr="00DB0F4A">
        <w:rPr>
          <w:rFonts w:ascii="Times New Roman" w:eastAsia="Times New Roman" w:hAnsi="Times New Roman"/>
          <w:sz w:val="24"/>
          <w:szCs w:val="20"/>
          <w:lang w:eastAsia="pl-PL"/>
        </w:rPr>
        <w:t>.......................................................................................................................................................</w:t>
      </w:r>
    </w:p>
    <w:p w14:paraId="1186EF13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4"/>
          <w:szCs w:val="20"/>
          <w:lang w:eastAsia="pl-PL"/>
        </w:rPr>
      </w:pPr>
      <w:r w:rsidRPr="00DB0F4A">
        <w:rPr>
          <w:rFonts w:ascii="Times New Roman" w:eastAsia="Times New Roman" w:hAnsi="Times New Roman"/>
          <w:sz w:val="24"/>
          <w:szCs w:val="20"/>
          <w:lang w:eastAsia="pl-PL"/>
        </w:rPr>
        <w:t>4. Inne uwagi.........................................................................................................................</w:t>
      </w:r>
      <w:r w:rsidR="00C32582" w:rsidRPr="00DB0F4A">
        <w:rPr>
          <w:rFonts w:ascii="Times New Roman" w:eastAsia="Times New Roman" w:hAnsi="Times New Roman"/>
          <w:sz w:val="24"/>
          <w:szCs w:val="20"/>
          <w:lang w:eastAsia="pl-PL"/>
        </w:rPr>
        <w:t>..</w:t>
      </w:r>
      <w:r w:rsidRPr="00DB0F4A">
        <w:rPr>
          <w:rFonts w:ascii="Times New Roman" w:eastAsia="Times New Roman" w:hAnsi="Times New Roman"/>
          <w:sz w:val="24"/>
          <w:szCs w:val="20"/>
          <w:lang w:eastAsia="pl-PL"/>
        </w:rPr>
        <w:t>......</w:t>
      </w:r>
    </w:p>
    <w:p w14:paraId="3A879821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4"/>
          <w:szCs w:val="20"/>
          <w:lang w:eastAsia="pl-PL"/>
        </w:rPr>
      </w:pPr>
      <w:r w:rsidRPr="00DB0F4A">
        <w:rPr>
          <w:rFonts w:ascii="Times New Roman" w:eastAsia="Times New Roman" w:hAnsi="Times New Roman"/>
          <w:sz w:val="24"/>
          <w:szCs w:val="20"/>
          <w:lang w:eastAsia="pl-PL"/>
        </w:rPr>
        <w:t>.......................................................................................................................................................</w:t>
      </w:r>
    </w:p>
    <w:p w14:paraId="44B72528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4"/>
          <w:szCs w:val="24"/>
          <w:lang w:eastAsia="pl-PL"/>
        </w:rPr>
      </w:pPr>
      <w:r w:rsidRPr="00DB0F4A">
        <w:rPr>
          <w:rFonts w:ascii="Times New Roman" w:eastAsia="Times New Roman" w:hAnsi="Times New Roman"/>
          <w:sz w:val="24"/>
          <w:szCs w:val="24"/>
          <w:lang w:eastAsia="pl-PL"/>
        </w:rPr>
        <w:t>5. Czy i w jakim zakresie praca stanowi nowe ujęcie</w:t>
      </w:r>
      <w:r w:rsidR="0A35C1FA" w:rsidRPr="00DB0F4A">
        <w:rPr>
          <w:rFonts w:ascii="Times New Roman" w:eastAsia="Times New Roman" w:hAnsi="Times New Roman"/>
          <w:sz w:val="24"/>
          <w:szCs w:val="24"/>
          <w:lang w:eastAsia="pl-PL"/>
        </w:rPr>
        <w:t xml:space="preserve"> p</w:t>
      </w:r>
      <w:r w:rsidRPr="00DB0F4A">
        <w:rPr>
          <w:rFonts w:ascii="Times New Roman" w:eastAsia="Times New Roman" w:hAnsi="Times New Roman"/>
          <w:sz w:val="24"/>
          <w:szCs w:val="24"/>
          <w:lang w:eastAsia="pl-PL"/>
        </w:rPr>
        <w:t>roblemu.............................................</w:t>
      </w:r>
      <w:r w:rsidR="00C32582" w:rsidRPr="00DB0F4A">
        <w:rPr>
          <w:rFonts w:ascii="Times New Roman" w:eastAsia="Times New Roman" w:hAnsi="Times New Roman"/>
          <w:sz w:val="24"/>
          <w:szCs w:val="24"/>
          <w:lang w:eastAsia="pl-PL"/>
        </w:rPr>
        <w:t>..</w:t>
      </w:r>
      <w:r w:rsidRPr="00DB0F4A">
        <w:rPr>
          <w:rFonts w:ascii="Times New Roman" w:eastAsia="Times New Roman" w:hAnsi="Times New Roman"/>
          <w:sz w:val="24"/>
          <w:szCs w:val="24"/>
          <w:lang w:eastAsia="pl-PL"/>
        </w:rPr>
        <w:t>...</w:t>
      </w:r>
    </w:p>
    <w:p w14:paraId="2566A7B4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4"/>
          <w:szCs w:val="24"/>
          <w:lang w:eastAsia="pl-PL"/>
        </w:rPr>
      </w:pPr>
      <w:r w:rsidRPr="00DB0F4A">
        <w:rPr>
          <w:rFonts w:ascii="Times New Roman" w:eastAsia="Times New Roman" w:hAnsi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 6. Charakterystyka doboru i wykorzystania źródeł......................................................................</w:t>
      </w:r>
    </w:p>
    <w:p w14:paraId="59F71B86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4"/>
          <w:szCs w:val="20"/>
          <w:lang w:eastAsia="pl-PL"/>
        </w:rPr>
      </w:pPr>
      <w:r w:rsidRPr="00DB0F4A">
        <w:rPr>
          <w:rFonts w:ascii="Times New Roman" w:eastAsia="Times New Roman" w:hAnsi="Times New Roman"/>
          <w:sz w:val="24"/>
          <w:szCs w:val="20"/>
          <w:lang w:eastAsia="pl-PL"/>
        </w:rPr>
        <w:t>.......................................................................................................................................................</w:t>
      </w:r>
    </w:p>
    <w:p w14:paraId="39291265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4"/>
          <w:szCs w:val="24"/>
          <w:lang w:eastAsia="pl-PL"/>
        </w:rPr>
      </w:pPr>
      <w:r w:rsidRPr="00DB0F4A">
        <w:rPr>
          <w:rFonts w:ascii="Times New Roman" w:eastAsia="Times New Roman" w:hAnsi="Times New Roman"/>
          <w:sz w:val="24"/>
          <w:szCs w:val="24"/>
          <w:lang w:eastAsia="pl-PL"/>
        </w:rPr>
        <w:t>7. Ocena formalnej strony pracy (poprawność języka, opanowanie techniki pisania pracy, spis rzeczy, odsyłacze</w:t>
      </w:r>
      <w:r w:rsidR="37BF9228" w:rsidRPr="00DB0F4A">
        <w:rPr>
          <w:rFonts w:ascii="Times New Roman" w:eastAsia="Times New Roman" w:hAnsi="Times New Roman"/>
          <w:sz w:val="24"/>
          <w:szCs w:val="24"/>
          <w:lang w:eastAsia="pl-PL"/>
        </w:rPr>
        <w:t>)</w:t>
      </w:r>
      <w:r w:rsidRPr="00DB0F4A">
        <w:rPr>
          <w:rFonts w:ascii="Times New Roman" w:eastAsia="Times New Roman" w:hAnsi="Times New Roman"/>
          <w:sz w:val="24"/>
          <w:szCs w:val="24"/>
          <w:lang w:eastAsia="pl-PL"/>
        </w:rPr>
        <w:t>...</w:t>
      </w:r>
      <w:r w:rsidR="6B727F17" w:rsidRPr="00DB0F4A">
        <w:rPr>
          <w:rFonts w:ascii="Times New Roman" w:eastAsia="Times New Roman" w:hAnsi="Times New Roman"/>
          <w:sz w:val="24"/>
          <w:szCs w:val="24"/>
          <w:lang w:eastAsia="pl-PL"/>
        </w:rPr>
        <w:t>............................................................................................................</w:t>
      </w:r>
      <w:r w:rsidR="0093270F" w:rsidRPr="00DB0F4A">
        <w:rPr>
          <w:rFonts w:ascii="Times New Roman" w:eastAsia="Times New Roman" w:hAnsi="Times New Roman"/>
          <w:sz w:val="24"/>
          <w:szCs w:val="24"/>
          <w:lang w:eastAsia="pl-PL"/>
        </w:rPr>
        <w:t>........</w:t>
      </w:r>
      <w:r w:rsidR="6B727F17" w:rsidRPr="00DB0F4A">
        <w:rPr>
          <w:rFonts w:ascii="Times New Roman" w:eastAsia="Times New Roman" w:hAnsi="Times New Roman"/>
          <w:sz w:val="24"/>
          <w:szCs w:val="24"/>
          <w:lang w:eastAsia="pl-PL"/>
        </w:rPr>
        <w:t>..</w:t>
      </w:r>
    </w:p>
    <w:p w14:paraId="7C5D2A6D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4"/>
          <w:szCs w:val="24"/>
          <w:lang w:eastAsia="pl-PL"/>
        </w:rPr>
      </w:pPr>
      <w:r w:rsidRPr="00DB0F4A">
        <w:rPr>
          <w:rFonts w:ascii="Times New Roman" w:eastAsia="Times New Roman" w:hAnsi="Times New Roman"/>
          <w:sz w:val="24"/>
          <w:szCs w:val="24"/>
          <w:lang w:eastAsia="pl-PL"/>
        </w:rPr>
        <w:lastRenderedPageBreak/>
        <w:t xml:space="preserve">.......................................................................................................................................................8. </w:t>
      </w:r>
      <w:r w:rsidR="6E697B2B" w:rsidRPr="00DB0F4A">
        <w:rPr>
          <w:rFonts w:ascii="Times New Roman" w:eastAsia="Times New Roman" w:hAnsi="Times New Roman"/>
          <w:sz w:val="24"/>
          <w:szCs w:val="24"/>
          <w:lang w:eastAsia="pl-PL"/>
        </w:rPr>
        <w:t>Możliwości</w:t>
      </w:r>
      <w:r w:rsidRPr="00DB0F4A">
        <w:rPr>
          <w:rFonts w:ascii="Times New Roman" w:eastAsia="Times New Roman" w:hAnsi="Times New Roman"/>
          <w:sz w:val="24"/>
          <w:szCs w:val="24"/>
          <w:lang w:eastAsia="pl-PL"/>
        </w:rPr>
        <w:t xml:space="preserve"> wykorzystania pracy (publikacja, udostępnienie instytucjom, materiał źródłowy)</w:t>
      </w:r>
    </w:p>
    <w:p w14:paraId="11D1ED41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4"/>
          <w:szCs w:val="24"/>
          <w:lang w:eastAsia="pl-PL"/>
        </w:rPr>
      </w:pPr>
      <w:r w:rsidRPr="00DB0F4A">
        <w:rPr>
          <w:rFonts w:ascii="Times New Roman" w:eastAsia="Times New Roman" w:hAnsi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</w:t>
      </w:r>
      <w:r w:rsidR="31EE7A7B" w:rsidRPr="00DB0F4A">
        <w:rPr>
          <w:rFonts w:ascii="Times New Roman" w:eastAsia="Times New Roman" w:hAnsi="Times New Roman"/>
          <w:sz w:val="24"/>
          <w:szCs w:val="24"/>
          <w:lang w:eastAsia="pl-PL"/>
        </w:rPr>
        <w:t>9. Odniesienie do efektów kształcenia/uczenia się określonych w sylabusie (jeśli dotyczy)</w:t>
      </w:r>
    </w:p>
    <w:p w14:paraId="112F0A97" w14:textId="77777777" w:rsidR="31EE7A7B" w:rsidRPr="00DB0F4A" w:rsidRDefault="31EE7A7B" w:rsidP="004E7ED7">
      <w:pPr>
        <w:spacing w:after="0"/>
        <w:rPr>
          <w:rFonts w:ascii="Times New Roman" w:eastAsia="Times New Roman" w:hAnsi="Times New Roman"/>
          <w:sz w:val="24"/>
          <w:szCs w:val="24"/>
          <w:lang w:eastAsia="pl-PL"/>
        </w:rPr>
      </w:pPr>
      <w:r w:rsidRPr="00DB0F4A">
        <w:rPr>
          <w:rFonts w:ascii="Times New Roman" w:eastAsia="Times New Roman" w:hAnsi="Times New Roman"/>
          <w:sz w:val="24"/>
          <w:szCs w:val="24"/>
          <w:lang w:eastAsia="pl-PL"/>
        </w:rPr>
        <w:t>A) spełnia warunki określone w sylabusie</w:t>
      </w:r>
      <w:r w:rsidR="70249702" w:rsidRPr="00DB0F4A">
        <w:rPr>
          <w:rFonts w:ascii="Times New Roman" w:eastAsia="Times New Roman" w:hAnsi="Times New Roman"/>
          <w:sz w:val="24"/>
          <w:szCs w:val="24"/>
          <w:lang w:eastAsia="pl-PL"/>
        </w:rPr>
        <w:t>*</w:t>
      </w:r>
    </w:p>
    <w:p w14:paraId="0633F99A" w14:textId="77777777" w:rsidR="31EE7A7B" w:rsidRPr="00DB0F4A" w:rsidRDefault="31EE7A7B" w:rsidP="004E7ED7">
      <w:pPr>
        <w:spacing w:after="0"/>
        <w:rPr>
          <w:rFonts w:ascii="Times New Roman" w:eastAsia="Times New Roman" w:hAnsi="Times New Roman"/>
          <w:sz w:val="24"/>
          <w:szCs w:val="24"/>
          <w:lang w:eastAsia="pl-PL"/>
        </w:rPr>
      </w:pPr>
      <w:r w:rsidRPr="00DB0F4A">
        <w:rPr>
          <w:rFonts w:ascii="Times New Roman" w:eastAsia="Times New Roman" w:hAnsi="Times New Roman"/>
          <w:sz w:val="24"/>
          <w:szCs w:val="24"/>
          <w:lang w:eastAsia="pl-PL"/>
        </w:rPr>
        <w:t>B) nie spełnia warunków określonych w sylabusie</w:t>
      </w:r>
      <w:r w:rsidR="712C6DF9" w:rsidRPr="00DB0F4A">
        <w:rPr>
          <w:rFonts w:ascii="Times New Roman" w:eastAsia="Times New Roman" w:hAnsi="Times New Roman"/>
          <w:sz w:val="24"/>
          <w:szCs w:val="24"/>
          <w:lang w:eastAsia="pl-PL"/>
        </w:rPr>
        <w:t>*</w:t>
      </w:r>
    </w:p>
    <w:p w14:paraId="34FF1C98" w14:textId="77777777" w:rsidR="004579DC" w:rsidRPr="00DB0F4A" w:rsidRDefault="004579DC" w:rsidP="004E7ED7">
      <w:pPr>
        <w:spacing w:after="0"/>
        <w:rPr>
          <w:rFonts w:ascii="Times New Roman" w:eastAsia="Times New Roman" w:hAnsi="Times New Roman" w:cstheme="minorBidi"/>
          <w:sz w:val="24"/>
          <w:szCs w:val="20"/>
          <w:lang w:eastAsia="pl-PL"/>
        </w:rPr>
      </w:pPr>
    </w:p>
    <w:p w14:paraId="6D072C0D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4"/>
          <w:szCs w:val="20"/>
          <w:lang w:eastAsia="pl-PL"/>
        </w:rPr>
      </w:pPr>
    </w:p>
    <w:p w14:paraId="48A21919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4"/>
          <w:szCs w:val="20"/>
          <w:lang w:eastAsia="pl-PL"/>
        </w:rPr>
      </w:pPr>
    </w:p>
    <w:p w14:paraId="2C97620B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4"/>
          <w:szCs w:val="20"/>
          <w:lang w:eastAsia="pl-PL"/>
        </w:rPr>
      </w:pPr>
      <w:r w:rsidRPr="00DB0F4A">
        <w:rPr>
          <w:rFonts w:ascii="Times New Roman" w:eastAsia="Times New Roman" w:hAnsi="Times New Roman"/>
          <w:sz w:val="24"/>
          <w:szCs w:val="20"/>
          <w:lang w:eastAsia="pl-PL"/>
        </w:rPr>
        <w:t>.......................................</w:t>
      </w:r>
      <w:r w:rsidRPr="00DB0F4A">
        <w:rPr>
          <w:rFonts w:ascii="Times New Roman" w:eastAsia="Times New Roman" w:hAnsi="Times New Roman"/>
          <w:sz w:val="24"/>
          <w:szCs w:val="20"/>
          <w:lang w:eastAsia="pl-PL"/>
        </w:rPr>
        <w:tab/>
      </w:r>
      <w:r w:rsidRPr="00DB0F4A">
        <w:rPr>
          <w:rFonts w:ascii="Times New Roman" w:eastAsia="Times New Roman" w:hAnsi="Times New Roman"/>
          <w:sz w:val="24"/>
          <w:szCs w:val="20"/>
          <w:lang w:eastAsia="pl-PL"/>
        </w:rPr>
        <w:tab/>
      </w:r>
      <w:r w:rsidRPr="00DB0F4A">
        <w:rPr>
          <w:rFonts w:ascii="Times New Roman" w:eastAsia="Times New Roman" w:hAnsi="Times New Roman"/>
          <w:sz w:val="24"/>
          <w:szCs w:val="20"/>
          <w:lang w:eastAsia="pl-PL"/>
        </w:rPr>
        <w:tab/>
      </w:r>
      <w:r w:rsidRPr="00DB0F4A">
        <w:rPr>
          <w:rFonts w:ascii="Times New Roman" w:eastAsia="Times New Roman" w:hAnsi="Times New Roman"/>
          <w:sz w:val="24"/>
          <w:szCs w:val="20"/>
          <w:lang w:eastAsia="pl-PL"/>
        </w:rPr>
        <w:tab/>
      </w:r>
      <w:r w:rsidRPr="00DB0F4A">
        <w:rPr>
          <w:rFonts w:ascii="Times New Roman" w:eastAsia="Times New Roman" w:hAnsi="Times New Roman"/>
          <w:sz w:val="24"/>
          <w:szCs w:val="20"/>
          <w:lang w:eastAsia="pl-PL"/>
        </w:rPr>
        <w:tab/>
      </w:r>
      <w:r w:rsidRPr="00DB0F4A">
        <w:rPr>
          <w:rFonts w:ascii="Times New Roman" w:eastAsia="Times New Roman" w:hAnsi="Times New Roman"/>
          <w:sz w:val="24"/>
          <w:szCs w:val="20"/>
          <w:lang w:eastAsia="pl-PL"/>
        </w:rPr>
        <w:tab/>
        <w:t>............................................</w:t>
      </w:r>
    </w:p>
    <w:p w14:paraId="7413A8A1" w14:textId="3EDA2C58" w:rsidR="004579DC" w:rsidRPr="00DB0F4A" w:rsidRDefault="0088526F" w:rsidP="004E7ED7">
      <w:pPr>
        <w:spacing w:after="0"/>
        <w:jc w:val="both"/>
        <w:rPr>
          <w:rFonts w:ascii="Times New Roman" w:eastAsia="Times New Roman" w:hAnsi="Times New Roman"/>
          <w:sz w:val="20"/>
          <w:szCs w:val="20"/>
          <w:lang w:eastAsia="pl-PL"/>
        </w:rPr>
      </w:pPr>
      <w:r w:rsidRPr="0088526F">
        <w:rPr>
          <w:rFonts w:ascii="Times New Roman" w:eastAsia="Times New Roman" w:hAnsi="Times New Roman"/>
          <w:sz w:val="20"/>
          <w:szCs w:val="20"/>
          <w:lang w:eastAsia="pl-PL"/>
        </w:rPr>
        <w:t xml:space="preserve">         </w:t>
      </w:r>
      <w:r w:rsidR="004579DC" w:rsidRPr="0088526F">
        <w:rPr>
          <w:rFonts w:ascii="Times New Roman" w:eastAsia="Times New Roman" w:hAnsi="Times New Roman"/>
          <w:sz w:val="20"/>
          <w:szCs w:val="20"/>
          <w:lang w:eastAsia="pl-PL"/>
        </w:rPr>
        <w:t>data</w:t>
      </w:r>
      <w:r w:rsidR="00C32582" w:rsidRPr="0088526F">
        <w:rPr>
          <w:rFonts w:ascii="Times New Roman" w:eastAsia="Times New Roman" w:hAnsi="Times New Roman"/>
          <w:sz w:val="20"/>
          <w:szCs w:val="20"/>
          <w:lang w:eastAsia="pl-PL"/>
        </w:rPr>
        <w:t xml:space="preserve"> </w:t>
      </w:r>
      <w:r w:rsidR="00AB3AE5" w:rsidRPr="0088526F">
        <w:rPr>
          <w:rFonts w:ascii="Times New Roman" w:eastAsia="Times New Roman" w:hAnsi="Times New Roman"/>
          <w:sz w:val="20"/>
          <w:szCs w:val="20"/>
          <w:lang w:eastAsia="pl-PL"/>
        </w:rPr>
        <w:t>i miejsce</w:t>
      </w:r>
      <w:r w:rsidR="00C32582" w:rsidRPr="00DB0F4A">
        <w:rPr>
          <w:rFonts w:ascii="Times New Roman" w:eastAsia="Times New Roman" w:hAnsi="Times New Roman"/>
          <w:sz w:val="24"/>
          <w:szCs w:val="20"/>
          <w:lang w:eastAsia="pl-PL"/>
        </w:rPr>
        <w:tab/>
      </w:r>
      <w:r w:rsidR="00C32582" w:rsidRPr="00DB0F4A">
        <w:rPr>
          <w:rFonts w:ascii="Times New Roman" w:eastAsia="Times New Roman" w:hAnsi="Times New Roman"/>
          <w:sz w:val="24"/>
          <w:szCs w:val="20"/>
          <w:lang w:eastAsia="pl-PL"/>
        </w:rPr>
        <w:tab/>
      </w:r>
      <w:r w:rsidR="00C32582" w:rsidRPr="00DB0F4A">
        <w:rPr>
          <w:rFonts w:ascii="Times New Roman" w:eastAsia="Times New Roman" w:hAnsi="Times New Roman"/>
          <w:sz w:val="24"/>
          <w:szCs w:val="20"/>
          <w:lang w:eastAsia="pl-PL"/>
        </w:rPr>
        <w:tab/>
      </w:r>
      <w:r w:rsidR="00C32582" w:rsidRPr="00DB0F4A">
        <w:rPr>
          <w:rFonts w:ascii="Times New Roman" w:eastAsia="Times New Roman" w:hAnsi="Times New Roman"/>
          <w:sz w:val="24"/>
          <w:szCs w:val="20"/>
          <w:lang w:eastAsia="pl-PL"/>
        </w:rPr>
        <w:tab/>
      </w:r>
      <w:r w:rsidR="00C32582" w:rsidRPr="00DB0F4A">
        <w:rPr>
          <w:rFonts w:ascii="Times New Roman" w:eastAsia="Times New Roman" w:hAnsi="Times New Roman"/>
          <w:sz w:val="24"/>
          <w:szCs w:val="20"/>
          <w:lang w:eastAsia="pl-PL"/>
        </w:rPr>
        <w:tab/>
      </w:r>
      <w:r w:rsidR="00C32582" w:rsidRPr="00DB0F4A">
        <w:rPr>
          <w:rFonts w:ascii="Times New Roman" w:eastAsia="Times New Roman" w:hAnsi="Times New Roman"/>
          <w:sz w:val="24"/>
          <w:szCs w:val="20"/>
          <w:lang w:eastAsia="pl-PL"/>
        </w:rPr>
        <w:tab/>
      </w:r>
      <w:r w:rsidR="00C32582" w:rsidRPr="00DB0F4A">
        <w:rPr>
          <w:rFonts w:ascii="Times New Roman" w:eastAsia="Times New Roman" w:hAnsi="Times New Roman"/>
          <w:sz w:val="24"/>
          <w:szCs w:val="20"/>
          <w:lang w:eastAsia="pl-PL"/>
        </w:rPr>
        <w:tab/>
      </w:r>
      <w:r w:rsidR="00C32582" w:rsidRPr="00DB0F4A">
        <w:rPr>
          <w:rFonts w:ascii="Times New Roman" w:eastAsia="Times New Roman" w:hAnsi="Times New Roman"/>
          <w:sz w:val="24"/>
          <w:szCs w:val="20"/>
          <w:lang w:eastAsia="pl-PL"/>
        </w:rPr>
        <w:tab/>
      </w:r>
      <w:r>
        <w:rPr>
          <w:rFonts w:ascii="Times New Roman" w:eastAsia="Times New Roman" w:hAnsi="Times New Roman"/>
          <w:sz w:val="24"/>
          <w:szCs w:val="20"/>
          <w:lang w:eastAsia="pl-PL"/>
        </w:rPr>
        <w:t xml:space="preserve">      </w:t>
      </w:r>
      <w:r w:rsidR="004579DC" w:rsidRPr="00DB0F4A">
        <w:rPr>
          <w:rFonts w:ascii="Times New Roman" w:eastAsia="Times New Roman" w:hAnsi="Times New Roman"/>
          <w:sz w:val="20"/>
          <w:szCs w:val="20"/>
          <w:lang w:eastAsia="pl-PL"/>
        </w:rPr>
        <w:t>podpis</w:t>
      </w:r>
    </w:p>
    <w:p w14:paraId="6BD18F9B" w14:textId="77777777" w:rsidR="004579DC" w:rsidRPr="00DB0F4A" w:rsidRDefault="004579DC" w:rsidP="004E7ED7">
      <w:pPr>
        <w:spacing w:after="0"/>
        <w:jc w:val="right"/>
        <w:rPr>
          <w:rFonts w:ascii="Times New Roman" w:eastAsia="Times New Roman" w:hAnsi="Times New Roman"/>
          <w:sz w:val="24"/>
          <w:szCs w:val="20"/>
          <w:lang w:eastAsia="pl-PL"/>
        </w:rPr>
      </w:pPr>
    </w:p>
    <w:p w14:paraId="238601FE" w14:textId="77777777" w:rsidR="004579DC" w:rsidRPr="00DB0F4A" w:rsidRDefault="004579DC" w:rsidP="004E7ED7">
      <w:pPr>
        <w:spacing w:after="0"/>
        <w:rPr>
          <w:rFonts w:ascii="Times New Roman" w:eastAsia="Times New Roman" w:hAnsi="Times New Roman"/>
          <w:sz w:val="20"/>
          <w:szCs w:val="20"/>
          <w:lang w:eastAsia="pl-PL"/>
        </w:rPr>
      </w:pPr>
    </w:p>
    <w:p w14:paraId="4D652C51" w14:textId="77777777" w:rsidR="004579DC" w:rsidRPr="00DB0F4A" w:rsidRDefault="004579DC" w:rsidP="004E7ED7">
      <w:pPr>
        <w:pStyle w:val="Domylnie"/>
        <w:spacing w:line="259" w:lineRule="auto"/>
        <w:rPr>
          <w:sz w:val="20"/>
          <w:szCs w:val="20"/>
        </w:rPr>
      </w:pPr>
      <w:r w:rsidRPr="00DB0F4A">
        <w:rPr>
          <w:sz w:val="20"/>
          <w:szCs w:val="20"/>
        </w:rPr>
        <w:t>*) odpowiednie zostawić</w:t>
      </w:r>
    </w:p>
    <w:p w14:paraId="0F3CABC7" w14:textId="77777777" w:rsidR="004579DC" w:rsidRPr="00DB0F4A" w:rsidRDefault="004579DC" w:rsidP="004E7ED7">
      <w:pPr>
        <w:pStyle w:val="Domylnie"/>
        <w:spacing w:line="259" w:lineRule="auto"/>
      </w:pPr>
    </w:p>
    <w:p w14:paraId="3969BAEC" w14:textId="4C63C111" w:rsidR="00AB3AE5" w:rsidRDefault="00AB3AE5" w:rsidP="004E7ED7">
      <w:pPr>
        <w:spacing w:after="0"/>
        <w:rPr>
          <w:rFonts w:ascii="Times New Roman" w:hAnsi="Times New Roman" w:cs="Arial"/>
          <w:b/>
          <w:bCs/>
          <w:sz w:val="20"/>
          <w:szCs w:val="20"/>
        </w:rPr>
      </w:pPr>
      <w:r>
        <w:rPr>
          <w:rFonts w:ascii="Times New Roman" w:hAnsi="Times New Roman" w:cs="Arial"/>
          <w:b/>
          <w:bCs/>
          <w:sz w:val="20"/>
          <w:szCs w:val="20"/>
        </w:rPr>
        <w:br w:type="page"/>
      </w:r>
    </w:p>
    <w:p w14:paraId="4C57BE65" w14:textId="2C89FF4E" w:rsidR="00EE2250" w:rsidRPr="00DB0F4A" w:rsidRDefault="006C0C51" w:rsidP="004E7ED7">
      <w:pPr>
        <w:spacing w:after="0"/>
        <w:jc w:val="center"/>
        <w:rPr>
          <w:rFonts w:ascii="Times New Roman" w:hAnsi="Times New Roman" w:cs="Arial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lastRenderedPageBreak/>
        <w:t>PU_13_</w:t>
      </w:r>
      <w:r w:rsidR="00EE2250" w:rsidRPr="00DB0F4A">
        <w:rPr>
          <w:rFonts w:ascii="Times New Roman" w:hAnsi="Times New Roman" w:cs="Arial"/>
          <w:b/>
          <w:bCs/>
          <w:sz w:val="20"/>
          <w:szCs w:val="20"/>
        </w:rPr>
        <w:t xml:space="preserve">ZAŁĄCZNIK </w:t>
      </w:r>
      <w:r w:rsidR="004F28FF" w:rsidRPr="00DB0F4A">
        <w:rPr>
          <w:rFonts w:ascii="Times New Roman" w:hAnsi="Times New Roman" w:cs="Arial"/>
          <w:b/>
          <w:bCs/>
          <w:sz w:val="20"/>
          <w:szCs w:val="20"/>
        </w:rPr>
        <w:t>7.</w:t>
      </w:r>
      <w:r w:rsidR="4768CA33" w:rsidRPr="00DB0F4A">
        <w:rPr>
          <w:rFonts w:ascii="Times New Roman" w:hAnsi="Times New Roman" w:cs="Arial"/>
          <w:b/>
          <w:bCs/>
          <w:sz w:val="20"/>
          <w:szCs w:val="20"/>
        </w:rPr>
        <w:t>6</w:t>
      </w:r>
      <w:r w:rsidR="556A62B5" w:rsidRPr="00DB0F4A">
        <w:rPr>
          <w:rFonts w:ascii="Times New Roman" w:hAnsi="Times New Roman" w:cs="Arial"/>
          <w:b/>
          <w:bCs/>
          <w:sz w:val="20"/>
          <w:szCs w:val="20"/>
        </w:rPr>
        <w:t>a</w:t>
      </w:r>
    </w:p>
    <w:p w14:paraId="16DEB4AB" w14:textId="77777777" w:rsidR="0093270F" w:rsidRPr="00DB0F4A" w:rsidRDefault="0093270F" w:rsidP="004E7ED7">
      <w:pPr>
        <w:spacing w:after="0"/>
        <w:jc w:val="center"/>
        <w:rPr>
          <w:rFonts w:ascii="Times New Roman" w:hAnsi="Times New Roman" w:cs="Arial"/>
          <w:b/>
          <w:bCs/>
          <w:sz w:val="20"/>
          <w:szCs w:val="20"/>
        </w:rPr>
      </w:pPr>
    </w:p>
    <w:p w14:paraId="4D210AAE" w14:textId="77777777" w:rsidR="0093270F" w:rsidRPr="00DB0F4A" w:rsidRDefault="0093270F" w:rsidP="004E7ED7">
      <w:pPr>
        <w:spacing w:after="0"/>
        <w:ind w:left="360" w:hanging="360"/>
        <w:jc w:val="center"/>
        <w:rPr>
          <w:rFonts w:ascii="Times New Roman" w:hAnsi="Times New Roman"/>
          <w:b/>
        </w:rPr>
      </w:pPr>
      <w:r w:rsidRPr="00DB0F4A">
        <w:rPr>
          <w:rFonts w:ascii="Times New Roman" w:hAnsi="Times New Roman"/>
          <w:b/>
        </w:rPr>
        <w:t>Protokół egzaminu dyplomowego</w:t>
      </w:r>
    </w:p>
    <w:p w14:paraId="0AD9C6F4" w14:textId="77777777" w:rsidR="004579DC" w:rsidRPr="00DB0F4A" w:rsidRDefault="004579DC" w:rsidP="004E7ED7">
      <w:pPr>
        <w:spacing w:after="0"/>
        <w:jc w:val="center"/>
        <w:rPr>
          <w:rFonts w:ascii="Times New Roman" w:hAnsi="Times New Roman"/>
        </w:rPr>
      </w:pPr>
    </w:p>
    <w:p w14:paraId="0540CB69" w14:textId="1155EF4E" w:rsidR="004579DC" w:rsidRPr="00DB0F4A" w:rsidRDefault="36B1D9D6" w:rsidP="004E7ED7">
      <w:pPr>
        <w:pStyle w:val="Domylnie"/>
        <w:spacing w:line="259" w:lineRule="auto"/>
        <w:jc w:val="both"/>
        <w:rPr>
          <w:b/>
          <w:bCs/>
        </w:rPr>
      </w:pPr>
      <w:r w:rsidRPr="212742AC">
        <w:rPr>
          <w:b/>
          <w:bCs/>
        </w:rPr>
        <w:t>Uniwersytet Bielsko-Bialski</w:t>
      </w:r>
    </w:p>
    <w:p w14:paraId="68285C38" w14:textId="77777777" w:rsidR="004579DC" w:rsidRPr="00DB0F4A" w:rsidRDefault="004579DC" w:rsidP="004E7ED7">
      <w:pPr>
        <w:pStyle w:val="Domylnie"/>
        <w:spacing w:line="259" w:lineRule="auto"/>
        <w:jc w:val="both"/>
        <w:rPr>
          <w:b/>
          <w:bCs/>
        </w:rPr>
      </w:pPr>
      <w:r w:rsidRPr="00DB0F4A">
        <w:rPr>
          <w:b/>
          <w:bCs/>
        </w:rPr>
        <w:t>ul. Willowa 2</w:t>
      </w:r>
    </w:p>
    <w:p w14:paraId="57E9E854" w14:textId="77777777" w:rsidR="004579DC" w:rsidRPr="00DB0F4A" w:rsidRDefault="004579DC" w:rsidP="004E7ED7">
      <w:pPr>
        <w:pStyle w:val="Domylnie"/>
        <w:spacing w:line="259" w:lineRule="auto"/>
        <w:jc w:val="both"/>
        <w:rPr>
          <w:sz w:val="20"/>
          <w:szCs w:val="20"/>
        </w:rPr>
      </w:pPr>
      <w:r w:rsidRPr="00DB0F4A">
        <w:rPr>
          <w:b/>
          <w:bCs/>
        </w:rPr>
        <w:t>43-309 Bielsko-Biała</w:t>
      </w:r>
    </w:p>
    <w:p w14:paraId="62D5F0EB" w14:textId="77777777" w:rsidR="004579DC" w:rsidRPr="00DB0F4A" w:rsidRDefault="004579DC" w:rsidP="004E7ED7">
      <w:pPr>
        <w:pStyle w:val="Domylnie"/>
        <w:spacing w:line="259" w:lineRule="auto"/>
        <w:jc w:val="center"/>
        <w:rPr>
          <w:b/>
          <w:bCs/>
        </w:rPr>
      </w:pPr>
      <w:r w:rsidRPr="00DB0F4A">
        <w:rPr>
          <w:b/>
          <w:bCs/>
        </w:rPr>
        <w:t xml:space="preserve">P R O T O K Ó Ł </w:t>
      </w:r>
    </w:p>
    <w:p w14:paraId="3A289AC3" w14:textId="77777777" w:rsidR="004579DC" w:rsidRPr="00DB0F4A" w:rsidRDefault="004579DC" w:rsidP="004E7ED7">
      <w:pPr>
        <w:pStyle w:val="Domylnie"/>
        <w:spacing w:line="259" w:lineRule="auto"/>
        <w:jc w:val="center"/>
        <w:rPr>
          <w:b/>
          <w:bCs/>
        </w:rPr>
      </w:pPr>
      <w:r w:rsidRPr="00DB0F4A">
        <w:rPr>
          <w:b/>
          <w:bCs/>
        </w:rPr>
        <w:t>egzaminu dyplomowego inżynierskiego/licencjackiego/magisterskiego</w:t>
      </w:r>
    </w:p>
    <w:p w14:paraId="1B67D337" w14:textId="77777777" w:rsidR="004579DC" w:rsidRPr="00DB0F4A" w:rsidRDefault="004579DC" w:rsidP="004E7ED7">
      <w:pPr>
        <w:pStyle w:val="Domylnie"/>
        <w:spacing w:line="259" w:lineRule="auto"/>
        <w:jc w:val="center"/>
        <w:rPr>
          <w:b/>
          <w:bCs/>
        </w:rPr>
      </w:pPr>
      <w:r w:rsidRPr="00DB0F4A">
        <w:rPr>
          <w:b/>
          <w:bCs/>
        </w:rPr>
        <w:t>z dnia ………………………… r.</w:t>
      </w:r>
    </w:p>
    <w:p w14:paraId="39001F26" w14:textId="77777777" w:rsidR="004579DC" w:rsidRPr="00DB0F4A" w:rsidRDefault="004579DC" w:rsidP="004E7ED7">
      <w:pPr>
        <w:pStyle w:val="Domylnie"/>
        <w:tabs>
          <w:tab w:val="left" w:pos="5812"/>
        </w:tabs>
        <w:spacing w:line="259" w:lineRule="auto"/>
        <w:jc w:val="both"/>
      </w:pPr>
      <w:r w:rsidRPr="00DB0F4A">
        <w:t>Pan/Pan</w:t>
      </w:r>
      <w:r w:rsidR="7F5193B0" w:rsidRPr="00DB0F4A">
        <w:t>i</w:t>
      </w:r>
      <w:r w:rsidRPr="00DB0F4A">
        <w:t xml:space="preserve"> ……………………</w:t>
      </w:r>
      <w:r w:rsidR="00626ABB" w:rsidRPr="00DB0F4A">
        <w:t>....</w:t>
      </w:r>
      <w:r w:rsidRPr="00DB0F4A">
        <w:t>………………</w:t>
      </w:r>
    </w:p>
    <w:p w14:paraId="1B4F83EA" w14:textId="77777777" w:rsidR="004579DC" w:rsidRPr="00DB0F4A" w:rsidRDefault="004579DC" w:rsidP="004E7ED7">
      <w:pPr>
        <w:pStyle w:val="Domylnie"/>
        <w:tabs>
          <w:tab w:val="left" w:pos="5812"/>
        </w:tabs>
        <w:spacing w:line="259" w:lineRule="auto"/>
        <w:jc w:val="both"/>
      </w:pPr>
      <w:r w:rsidRPr="00DB0F4A">
        <w:t>Urodzon</w:t>
      </w:r>
      <w:r w:rsidR="00626ABB" w:rsidRPr="00DB0F4A">
        <w:t>y/a</w:t>
      </w:r>
      <w:r w:rsidRPr="00DB0F4A">
        <w:t xml:space="preserve"> dnia …………………</w:t>
      </w:r>
      <w:r w:rsidR="509AB9BD" w:rsidRPr="00DB0F4A">
        <w:t>....</w:t>
      </w:r>
      <w:r w:rsidR="13FE530F" w:rsidRPr="00DB0F4A">
        <w:t>......</w:t>
      </w:r>
      <w:r w:rsidR="5ABED05B" w:rsidRPr="00DB0F4A">
        <w:t>.....</w:t>
      </w:r>
      <w:r w:rsidR="13FE530F" w:rsidRPr="00DB0F4A">
        <w:t>.</w:t>
      </w:r>
      <w:r w:rsidR="509AB9BD" w:rsidRPr="00DB0F4A">
        <w:t>..</w:t>
      </w:r>
      <w:r w:rsidRPr="00DB0F4A">
        <w:tab/>
        <w:t>miejsce urodzenia ……</w:t>
      </w:r>
      <w:r w:rsidR="00626ABB" w:rsidRPr="00DB0F4A">
        <w:t>……..…..</w:t>
      </w:r>
    </w:p>
    <w:p w14:paraId="31D3E443" w14:textId="77777777" w:rsidR="004579DC" w:rsidRPr="00DB0F4A" w:rsidRDefault="004579DC" w:rsidP="004E7ED7">
      <w:pPr>
        <w:pStyle w:val="Domylnie"/>
        <w:tabs>
          <w:tab w:val="left" w:pos="5812"/>
        </w:tabs>
        <w:spacing w:line="259" w:lineRule="auto"/>
        <w:jc w:val="both"/>
      </w:pPr>
      <w:r w:rsidRPr="00DB0F4A">
        <w:t>Student(ka)</w:t>
      </w:r>
      <w:r w:rsidR="6D1F046A" w:rsidRPr="00DB0F4A">
        <w:t xml:space="preserve"> Wydziału</w:t>
      </w:r>
      <w:r w:rsidRPr="00DB0F4A">
        <w:t xml:space="preserve"> ………………………</w:t>
      </w:r>
      <w:r w:rsidR="6634069E" w:rsidRPr="00DB0F4A">
        <w:t>.</w:t>
      </w:r>
      <w:r w:rsidRPr="00DB0F4A">
        <w:rPr>
          <w:b/>
          <w:bCs/>
        </w:rPr>
        <w:tab/>
      </w:r>
      <w:r w:rsidRPr="00DB0F4A">
        <w:t>numer albumu ………</w:t>
      </w:r>
      <w:r w:rsidR="00626ABB" w:rsidRPr="00DB0F4A">
        <w:t>……..</w:t>
      </w:r>
      <w:r w:rsidRPr="00DB0F4A">
        <w:t>…</w:t>
      </w:r>
      <w:r w:rsidR="00626ABB" w:rsidRPr="00DB0F4A">
        <w:t>....</w:t>
      </w:r>
    </w:p>
    <w:p w14:paraId="7DBC0911" w14:textId="77777777" w:rsidR="004579DC" w:rsidRPr="00DB0F4A" w:rsidRDefault="004579DC" w:rsidP="004E7ED7">
      <w:pPr>
        <w:pStyle w:val="Domylnie"/>
        <w:tabs>
          <w:tab w:val="left" w:pos="5812"/>
        </w:tabs>
        <w:spacing w:line="259" w:lineRule="auto"/>
        <w:jc w:val="both"/>
        <w:rPr>
          <w:b/>
          <w:bCs/>
        </w:rPr>
      </w:pPr>
      <w:r w:rsidRPr="00DB0F4A">
        <w:t>kierunek ………………………….</w:t>
      </w:r>
      <w:r w:rsidR="634ECB9A" w:rsidRPr="00DB0F4A">
        <w:t>.....</w:t>
      </w:r>
      <w:r w:rsidR="4418498E" w:rsidRPr="00DB0F4A">
        <w:t>.......</w:t>
      </w:r>
      <w:r w:rsidR="634ECB9A" w:rsidRPr="00DB0F4A">
        <w:t>..</w:t>
      </w:r>
      <w:r w:rsidR="7AA67D24" w:rsidRPr="00DB0F4A">
        <w:t>..</w:t>
      </w:r>
      <w:r w:rsidR="634ECB9A" w:rsidRPr="00DB0F4A">
        <w:t>.</w:t>
      </w:r>
      <w:r w:rsidRPr="00DB0F4A">
        <w:rPr>
          <w:b/>
          <w:bCs/>
        </w:rPr>
        <w:tab/>
      </w:r>
      <w:r w:rsidR="00626ABB" w:rsidRPr="00DB0F4A">
        <w:t>rok immatrykulacji.</w:t>
      </w:r>
      <w:r w:rsidRPr="00DB0F4A">
        <w:t>……</w:t>
      </w:r>
      <w:r w:rsidR="00626ABB" w:rsidRPr="00DB0F4A">
        <w:t>……….</w:t>
      </w:r>
      <w:r w:rsidRPr="00DB0F4A">
        <w:t>.</w:t>
      </w:r>
    </w:p>
    <w:p w14:paraId="70EA3EC8" w14:textId="77777777" w:rsidR="004579DC" w:rsidRPr="00DB0F4A" w:rsidRDefault="004579DC" w:rsidP="004E7ED7">
      <w:pPr>
        <w:pStyle w:val="Domylnie"/>
        <w:spacing w:line="259" w:lineRule="auto"/>
        <w:jc w:val="both"/>
      </w:pPr>
      <w:r w:rsidRPr="00DB0F4A">
        <w:t>specjalność ………………………………….</w:t>
      </w:r>
    </w:p>
    <w:p w14:paraId="603FCC00" w14:textId="77777777" w:rsidR="3186E22F" w:rsidRPr="00DB0F4A" w:rsidRDefault="3186E22F" w:rsidP="004E7ED7">
      <w:pPr>
        <w:spacing w:after="0"/>
        <w:rPr>
          <w:rFonts w:ascii="Times New Roman" w:hAnsi="Times New Roman"/>
          <w:sz w:val="24"/>
          <w:szCs w:val="24"/>
        </w:rPr>
      </w:pPr>
      <w:r w:rsidRPr="00DB0F4A">
        <w:rPr>
          <w:rFonts w:ascii="Times New Roman" w:hAnsi="Times New Roman"/>
          <w:sz w:val="24"/>
          <w:szCs w:val="24"/>
        </w:rPr>
        <w:t>Poziom studiów …………………………….</w:t>
      </w:r>
    </w:p>
    <w:p w14:paraId="42418C13" w14:textId="77777777" w:rsidR="004579DC" w:rsidRPr="00DB0F4A" w:rsidRDefault="004579DC" w:rsidP="004E7ED7">
      <w:pPr>
        <w:pStyle w:val="Domylnie"/>
        <w:spacing w:line="259" w:lineRule="auto"/>
        <w:jc w:val="both"/>
        <w:rPr>
          <w:b/>
          <w:bCs/>
        </w:rPr>
      </w:pPr>
      <w:r w:rsidRPr="00DB0F4A">
        <w:t>z</w:t>
      </w:r>
      <w:r w:rsidR="5E4C870B" w:rsidRPr="00DB0F4A">
        <w:t>łożył</w:t>
      </w:r>
      <w:r w:rsidR="4D6471CF" w:rsidRPr="00DB0F4A">
        <w:t>/</w:t>
      </w:r>
      <w:r w:rsidRPr="00DB0F4A">
        <w:t xml:space="preserve">a egzamin dyplomowy </w:t>
      </w:r>
      <w:r w:rsidRPr="00DB0F4A">
        <w:rPr>
          <w:b/>
          <w:bCs/>
        </w:rPr>
        <w:t>inżynierski/licencjacki/magisterski</w:t>
      </w:r>
    </w:p>
    <w:p w14:paraId="0508FDF6" w14:textId="77777777" w:rsidR="004579DC" w:rsidRPr="00DB0F4A" w:rsidRDefault="00626ABB" w:rsidP="004E7ED7">
      <w:pPr>
        <w:pStyle w:val="Domylnie"/>
        <w:spacing w:line="259" w:lineRule="auto"/>
        <w:jc w:val="both"/>
      </w:pPr>
      <w:r w:rsidRPr="00DB0F4A">
        <w:t>w dniu ……………………</w:t>
      </w:r>
      <w:r w:rsidR="004579DC" w:rsidRPr="00DB0F4A">
        <w:t>przed Komisją Egzaminacyjną w składzie:</w:t>
      </w:r>
    </w:p>
    <w:p w14:paraId="63EAB574" w14:textId="77777777" w:rsidR="004579DC" w:rsidRPr="00DB0F4A" w:rsidRDefault="004579DC" w:rsidP="004E7ED7">
      <w:pPr>
        <w:pStyle w:val="Domylnie"/>
        <w:tabs>
          <w:tab w:val="left" w:pos="2835"/>
          <w:tab w:val="right" w:leader="dot" w:pos="9356"/>
        </w:tabs>
        <w:spacing w:line="259" w:lineRule="auto"/>
        <w:jc w:val="both"/>
      </w:pPr>
      <w:r w:rsidRPr="00DB0F4A">
        <w:t>Przewodniczący:</w:t>
      </w:r>
      <w:r w:rsidRPr="00DB0F4A">
        <w:rPr>
          <w:b/>
          <w:bCs/>
        </w:rPr>
        <w:t xml:space="preserve"> </w:t>
      </w:r>
      <w:r w:rsidRPr="00DB0F4A">
        <w:rPr>
          <w:b/>
          <w:bCs/>
        </w:rPr>
        <w:tab/>
      </w:r>
      <w:r w:rsidRPr="00DB0F4A">
        <w:rPr>
          <w:bCs/>
        </w:rPr>
        <w:t>…………………………………</w:t>
      </w:r>
      <w:r w:rsidR="00626ABB" w:rsidRPr="00DB0F4A">
        <w:rPr>
          <w:bCs/>
        </w:rPr>
        <w:t>..............</w:t>
      </w:r>
    </w:p>
    <w:p w14:paraId="05E104F4" w14:textId="77777777" w:rsidR="004579DC" w:rsidRPr="00DB0F4A" w:rsidRDefault="004579DC" w:rsidP="004E7ED7">
      <w:pPr>
        <w:pStyle w:val="Domylnie"/>
        <w:tabs>
          <w:tab w:val="left" w:pos="2835"/>
          <w:tab w:val="right" w:leader="dot" w:pos="9356"/>
        </w:tabs>
        <w:spacing w:line="259" w:lineRule="auto"/>
        <w:jc w:val="both"/>
      </w:pPr>
      <w:r w:rsidRPr="00DB0F4A">
        <w:t>Promotor:</w:t>
      </w:r>
      <w:r w:rsidRPr="00DB0F4A">
        <w:tab/>
      </w:r>
      <w:r w:rsidRPr="00DB0F4A">
        <w:rPr>
          <w:bCs/>
        </w:rPr>
        <w:t>…………………………………</w:t>
      </w:r>
      <w:r w:rsidR="00626ABB" w:rsidRPr="00DB0F4A">
        <w:rPr>
          <w:bCs/>
        </w:rPr>
        <w:t>..............</w:t>
      </w:r>
    </w:p>
    <w:p w14:paraId="6A683AAA" w14:textId="77777777" w:rsidR="004579DC" w:rsidRPr="00DB0F4A" w:rsidRDefault="004579DC" w:rsidP="004E7ED7">
      <w:pPr>
        <w:pStyle w:val="Domylnie"/>
        <w:tabs>
          <w:tab w:val="left" w:pos="2835"/>
          <w:tab w:val="right" w:leader="dot" w:pos="9356"/>
        </w:tabs>
        <w:spacing w:line="259" w:lineRule="auto"/>
        <w:jc w:val="both"/>
      </w:pPr>
      <w:r w:rsidRPr="00DB0F4A">
        <w:t>Recenzent/ci</w:t>
      </w:r>
      <w:r w:rsidR="4AF668CF" w:rsidRPr="00DB0F4A">
        <w:t xml:space="preserve"> </w:t>
      </w:r>
      <w:r w:rsidR="7D897F90" w:rsidRPr="00DB0F4A">
        <w:t xml:space="preserve">(jeśli dotyczy): </w:t>
      </w:r>
      <w:r w:rsidRPr="00DB0F4A">
        <w:rPr>
          <w:bCs/>
        </w:rPr>
        <w:tab/>
        <w:t>…………………………………………..</w:t>
      </w:r>
    </w:p>
    <w:p w14:paraId="3F916B0C" w14:textId="77777777" w:rsidR="004579DC" w:rsidRPr="00DB0F4A" w:rsidRDefault="004579DC" w:rsidP="004E7ED7">
      <w:pPr>
        <w:pStyle w:val="Domylnie"/>
        <w:tabs>
          <w:tab w:val="left" w:pos="2835"/>
          <w:tab w:val="right" w:leader="dot" w:pos="9356"/>
        </w:tabs>
        <w:spacing w:line="259" w:lineRule="auto"/>
        <w:jc w:val="both"/>
      </w:pPr>
      <w:r w:rsidRPr="00DB0F4A">
        <w:t>Inni członkowie komisji:</w:t>
      </w:r>
      <w:r w:rsidRPr="00DB0F4A">
        <w:tab/>
      </w:r>
      <w:r w:rsidRPr="00DB0F4A">
        <w:rPr>
          <w:bCs/>
        </w:rPr>
        <w:t>…………………………………</w:t>
      </w:r>
      <w:r w:rsidR="74DE1F8A" w:rsidRPr="00DB0F4A">
        <w:rPr>
          <w:bCs/>
        </w:rPr>
        <w:t>......</w:t>
      </w:r>
      <w:r w:rsidR="00626ABB" w:rsidRPr="00DB0F4A">
        <w:rPr>
          <w:bCs/>
        </w:rPr>
        <w:t>……</w:t>
      </w:r>
    </w:p>
    <w:p w14:paraId="38E80B6F" w14:textId="77777777" w:rsidR="004579DC" w:rsidRPr="00DB0F4A" w:rsidRDefault="004579DC" w:rsidP="004E7ED7">
      <w:pPr>
        <w:pStyle w:val="Domylnie"/>
        <w:tabs>
          <w:tab w:val="left" w:pos="2835"/>
          <w:tab w:val="right" w:leader="dot" w:pos="9356"/>
        </w:tabs>
        <w:spacing w:line="259" w:lineRule="auto"/>
        <w:jc w:val="both"/>
      </w:pPr>
      <w:r w:rsidRPr="00DB0F4A">
        <w:rPr>
          <w:bCs/>
        </w:rPr>
        <w:tab/>
        <w:t>…………………………………………..</w:t>
      </w:r>
    </w:p>
    <w:p w14:paraId="47DB269E" w14:textId="77777777" w:rsidR="004579DC" w:rsidRPr="00DB0F4A" w:rsidRDefault="004579DC" w:rsidP="004E7ED7">
      <w:pPr>
        <w:pStyle w:val="Domylnie"/>
        <w:tabs>
          <w:tab w:val="right" w:leader="dot" w:pos="9356"/>
        </w:tabs>
        <w:spacing w:line="259" w:lineRule="auto"/>
      </w:pPr>
      <w:r w:rsidRPr="00DB0F4A">
        <w:t>Temat pracy dyplomowej:……………………………………………………………………. …………………………………………………………………………………………………</w:t>
      </w:r>
    </w:p>
    <w:p w14:paraId="3FE09696" w14:textId="77777777" w:rsidR="004579DC" w:rsidRPr="00DB0F4A" w:rsidRDefault="7C942DB5" w:rsidP="004E7ED7">
      <w:pPr>
        <w:pStyle w:val="Domylnie"/>
        <w:tabs>
          <w:tab w:val="right" w:leader="dot" w:pos="9356"/>
        </w:tabs>
        <w:spacing w:line="259" w:lineRule="auto"/>
        <w:rPr>
          <w:b/>
          <w:bCs/>
        </w:rPr>
      </w:pPr>
      <w:r w:rsidRPr="00DB0F4A">
        <w:t>Kategoria</w:t>
      </w:r>
      <w:r w:rsidR="004579DC" w:rsidRPr="00DB0F4A">
        <w:t xml:space="preserve"> pracy dyplomowej: …………………………………………………………………</w:t>
      </w:r>
    </w:p>
    <w:p w14:paraId="41FAEBA0" w14:textId="77777777" w:rsidR="004579DC" w:rsidRPr="00DB0F4A" w:rsidRDefault="004579DC" w:rsidP="004E7ED7">
      <w:pPr>
        <w:pStyle w:val="Domylnie"/>
        <w:tabs>
          <w:tab w:val="left" w:leader="dot" w:pos="6663"/>
          <w:tab w:val="left" w:pos="6946"/>
          <w:tab w:val="right" w:leader="dot" w:pos="9356"/>
        </w:tabs>
        <w:spacing w:line="259" w:lineRule="auto"/>
        <w:jc w:val="both"/>
      </w:pPr>
      <w:r w:rsidRPr="00DB0F4A">
        <w:t>O</w:t>
      </w:r>
      <w:r w:rsidR="51F0169B" w:rsidRPr="00DB0F4A">
        <w:t>ceny egzaminacyjne</w:t>
      </w:r>
      <w:r w:rsidRPr="00DB0F4A">
        <w:t>:</w:t>
      </w:r>
    </w:p>
    <w:tbl>
      <w:tblPr>
        <w:tblStyle w:val="Tabela-Siatka"/>
        <w:tblW w:w="9181" w:type="dxa"/>
        <w:jc w:val="center"/>
        <w:tblLook w:val="04A0" w:firstRow="1" w:lastRow="0" w:firstColumn="1" w:lastColumn="0" w:noHBand="0" w:noVBand="1"/>
      </w:tblPr>
      <w:tblGrid>
        <w:gridCol w:w="571"/>
        <w:gridCol w:w="7005"/>
        <w:gridCol w:w="1605"/>
      </w:tblGrid>
      <w:tr w:rsidR="00DB0F4A" w:rsidRPr="00DB0F4A" w14:paraId="4E75BD64" w14:textId="77777777" w:rsidTr="00626ABB">
        <w:trPr>
          <w:jc w:val="center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40D583" w14:textId="77777777" w:rsidR="004579DC" w:rsidRPr="00DB0F4A" w:rsidRDefault="004579DC" w:rsidP="004E7ED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DB0F4A">
              <w:rPr>
                <w:rFonts w:ascii="Times New Roman" w:hAnsi="Times New Roman"/>
                <w:sz w:val="20"/>
                <w:szCs w:val="20"/>
              </w:rPr>
              <w:t>Lp</w:t>
            </w:r>
            <w:r w:rsidR="4CEA3B8A" w:rsidRPr="00DB0F4A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7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FAD3A4" w14:textId="77777777" w:rsidR="004579DC" w:rsidRPr="00DB0F4A" w:rsidRDefault="228D856A" w:rsidP="004E7ED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DB0F4A">
              <w:rPr>
                <w:rFonts w:ascii="Times New Roman" w:hAnsi="Times New Roman"/>
                <w:sz w:val="20"/>
                <w:szCs w:val="20"/>
              </w:rPr>
              <w:t>Pytanie egzaminacyjne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481FE8" w14:textId="77777777" w:rsidR="004579DC" w:rsidRPr="00DB0F4A" w:rsidRDefault="4E83E05A" w:rsidP="004E7ED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B0F4A">
              <w:rPr>
                <w:rFonts w:ascii="Times New Roman" w:hAnsi="Times New Roman"/>
                <w:sz w:val="20"/>
                <w:szCs w:val="20"/>
              </w:rPr>
              <w:t>Ocena</w:t>
            </w:r>
          </w:p>
          <w:p w14:paraId="31E768A0" w14:textId="77777777" w:rsidR="004579DC" w:rsidRPr="00DB0F4A" w:rsidRDefault="4E83E05A" w:rsidP="004E7ED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highlight w:val="magenta"/>
              </w:rPr>
            </w:pPr>
            <w:r w:rsidRPr="00DB0F4A">
              <w:rPr>
                <w:rFonts w:ascii="Times New Roman" w:hAnsi="Times New Roman"/>
                <w:sz w:val="20"/>
                <w:szCs w:val="20"/>
              </w:rPr>
              <w:t xml:space="preserve">(w skali </w:t>
            </w:r>
            <w:r w:rsidR="004579DC" w:rsidRPr="00DB0F4A">
              <w:rPr>
                <w:sz w:val="20"/>
                <w:szCs w:val="20"/>
              </w:rPr>
              <w:br/>
            </w:r>
            <w:r w:rsidRPr="00DB0F4A">
              <w:rPr>
                <w:rFonts w:ascii="Times New Roman" w:hAnsi="Times New Roman"/>
                <w:sz w:val="20"/>
                <w:szCs w:val="20"/>
              </w:rPr>
              <w:t>od 2 do 5)</w:t>
            </w:r>
          </w:p>
        </w:tc>
      </w:tr>
      <w:tr w:rsidR="00DB0F4A" w:rsidRPr="00DB0F4A" w14:paraId="4B1F511A" w14:textId="77777777" w:rsidTr="00626ABB">
        <w:trPr>
          <w:jc w:val="center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9C3DC" w14:textId="77777777" w:rsidR="004579DC" w:rsidRPr="00DB0F4A" w:rsidRDefault="004579DC" w:rsidP="004E7ED7">
            <w:pPr>
              <w:spacing w:before="120" w:after="120"/>
              <w:rPr>
                <w:rFonts w:ascii="Times New Roman" w:hAnsi="Times New Roman"/>
              </w:rPr>
            </w:pPr>
          </w:p>
        </w:tc>
        <w:tc>
          <w:tcPr>
            <w:tcW w:w="7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3141B" w14:textId="77777777" w:rsidR="004579DC" w:rsidRPr="00DB0F4A" w:rsidRDefault="004579DC" w:rsidP="004E7ED7">
            <w:pPr>
              <w:spacing w:before="120" w:after="120"/>
              <w:rPr>
                <w:rFonts w:ascii="Times New Roman" w:hAnsi="Times New Roman"/>
              </w:rPr>
            </w:pP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1409" w14:textId="77777777" w:rsidR="004579DC" w:rsidRPr="00DB0F4A" w:rsidRDefault="004579DC" w:rsidP="004E7ED7">
            <w:pPr>
              <w:spacing w:before="120" w:after="120"/>
              <w:rPr>
                <w:rFonts w:ascii="Times New Roman" w:hAnsi="Times New Roman"/>
                <w:highlight w:val="magenta"/>
              </w:rPr>
            </w:pPr>
          </w:p>
        </w:tc>
      </w:tr>
      <w:tr w:rsidR="00DB0F4A" w:rsidRPr="00DB0F4A" w14:paraId="562C75D1" w14:textId="77777777" w:rsidTr="00626ABB">
        <w:trPr>
          <w:jc w:val="center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355AD" w14:textId="77777777" w:rsidR="004579DC" w:rsidRPr="00DB0F4A" w:rsidRDefault="004579DC" w:rsidP="004E7ED7">
            <w:pPr>
              <w:spacing w:before="120" w:after="120"/>
              <w:rPr>
                <w:rFonts w:ascii="Times New Roman" w:hAnsi="Times New Roman"/>
              </w:rPr>
            </w:pPr>
          </w:p>
        </w:tc>
        <w:tc>
          <w:tcPr>
            <w:tcW w:w="7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65116" w14:textId="77777777" w:rsidR="004579DC" w:rsidRPr="00DB0F4A" w:rsidRDefault="004579DC" w:rsidP="004E7ED7">
            <w:pPr>
              <w:spacing w:before="120" w:after="120"/>
              <w:rPr>
                <w:rFonts w:ascii="Times New Roman" w:hAnsi="Times New Roman"/>
              </w:rPr>
            </w:pP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4E37C" w14:textId="77777777" w:rsidR="004579DC" w:rsidRPr="00DB0F4A" w:rsidRDefault="004579DC" w:rsidP="004E7ED7">
            <w:pPr>
              <w:spacing w:before="120" w:after="120"/>
              <w:rPr>
                <w:rFonts w:ascii="Times New Roman" w:hAnsi="Times New Roman"/>
                <w:highlight w:val="magenta"/>
              </w:rPr>
            </w:pPr>
          </w:p>
        </w:tc>
      </w:tr>
      <w:tr w:rsidR="004579DC" w:rsidRPr="00DB0F4A" w14:paraId="44FB30F8" w14:textId="77777777" w:rsidTr="00626ABB">
        <w:trPr>
          <w:jc w:val="center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6542E" w14:textId="77777777" w:rsidR="004579DC" w:rsidRPr="00DB0F4A" w:rsidRDefault="004579DC" w:rsidP="004E7ED7">
            <w:pPr>
              <w:spacing w:before="120" w:after="120"/>
              <w:rPr>
                <w:rFonts w:ascii="Times New Roman" w:hAnsi="Times New Roman"/>
              </w:rPr>
            </w:pPr>
          </w:p>
        </w:tc>
        <w:tc>
          <w:tcPr>
            <w:tcW w:w="7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1E394" w14:textId="77777777" w:rsidR="004579DC" w:rsidRPr="00DB0F4A" w:rsidRDefault="004579DC" w:rsidP="004E7ED7">
            <w:pPr>
              <w:spacing w:before="120" w:after="120"/>
              <w:rPr>
                <w:rFonts w:ascii="Times New Roman" w:hAnsi="Times New Roman"/>
              </w:rPr>
            </w:pP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B00AE" w14:textId="77777777" w:rsidR="004579DC" w:rsidRPr="00DB0F4A" w:rsidRDefault="004579DC" w:rsidP="004E7ED7">
            <w:pPr>
              <w:spacing w:before="120" w:after="120"/>
              <w:rPr>
                <w:rFonts w:ascii="Times New Roman" w:hAnsi="Times New Roman"/>
              </w:rPr>
            </w:pPr>
          </w:p>
        </w:tc>
      </w:tr>
    </w:tbl>
    <w:p w14:paraId="42C6D796" w14:textId="77777777" w:rsidR="3BE2712E" w:rsidRPr="00DB0F4A" w:rsidRDefault="3BE2712E" w:rsidP="004E7ED7">
      <w:pPr>
        <w:pStyle w:val="Domylnie"/>
        <w:spacing w:line="259" w:lineRule="auto"/>
        <w:jc w:val="both"/>
      </w:pPr>
    </w:p>
    <w:p w14:paraId="030B6985" w14:textId="77777777" w:rsidR="004579DC" w:rsidRPr="00DB0F4A" w:rsidRDefault="004579DC" w:rsidP="004E7ED7">
      <w:pPr>
        <w:pStyle w:val="Domylnie"/>
        <w:spacing w:line="259" w:lineRule="auto"/>
        <w:jc w:val="both"/>
      </w:pPr>
      <w:r w:rsidRPr="00DB0F4A">
        <w:t>Biorąc pod uwagę w/w oceny z odpowiedzi Komisja uznała, że</w:t>
      </w:r>
    </w:p>
    <w:p w14:paraId="119D3687" w14:textId="77777777" w:rsidR="004579DC" w:rsidRPr="00DB0F4A" w:rsidRDefault="00626ABB" w:rsidP="004E7ED7">
      <w:pPr>
        <w:pStyle w:val="Domylnie"/>
        <w:spacing w:line="259" w:lineRule="auto"/>
        <w:jc w:val="both"/>
      </w:pPr>
      <w:r w:rsidRPr="00DB0F4A">
        <w:t>Pan</w:t>
      </w:r>
      <w:r w:rsidR="004579DC" w:rsidRPr="00DB0F4A">
        <w:t>/Pan</w:t>
      </w:r>
      <w:r w:rsidRPr="00DB0F4A">
        <w:t>i</w:t>
      </w:r>
      <w:r w:rsidR="004579DC" w:rsidRPr="00DB0F4A">
        <w:t>…………………………………………….</w:t>
      </w:r>
    </w:p>
    <w:p w14:paraId="13A16F7C" w14:textId="77777777" w:rsidR="004579DC" w:rsidRPr="00DB0F4A" w:rsidRDefault="00626ABB" w:rsidP="004E7ED7">
      <w:pPr>
        <w:pStyle w:val="Domylnie"/>
        <w:tabs>
          <w:tab w:val="left" w:leader="dot" w:pos="8364"/>
        </w:tabs>
        <w:spacing w:line="259" w:lineRule="auto"/>
        <w:jc w:val="both"/>
      </w:pPr>
      <w:r w:rsidRPr="00DB0F4A">
        <w:t>z</w:t>
      </w:r>
      <w:r w:rsidR="004579DC" w:rsidRPr="00DB0F4A">
        <w:t>łożył</w:t>
      </w:r>
      <w:r w:rsidRPr="00DB0F4A">
        <w:t>/</w:t>
      </w:r>
      <w:r w:rsidR="004579DC" w:rsidRPr="00DB0F4A">
        <w:t>a egzamin dyplomowy …………</w:t>
      </w:r>
      <w:r w:rsidR="3DDC74CE" w:rsidRPr="00DB0F4A">
        <w:t>....</w:t>
      </w:r>
      <w:r w:rsidR="004579DC" w:rsidRPr="00DB0F4A">
        <w:t>…………..wynikiem</w:t>
      </w:r>
      <w:r w:rsidR="064C930A" w:rsidRPr="00DB0F4A">
        <w:t>........................................</w:t>
      </w:r>
      <w:r w:rsidRPr="00DB0F4A">
        <w:t>....</w:t>
      </w:r>
      <w:r w:rsidR="064C930A" w:rsidRPr="00DB0F4A">
        <w:t>..</w:t>
      </w:r>
    </w:p>
    <w:p w14:paraId="6E1831B3" w14:textId="77777777" w:rsidR="00626ABB" w:rsidRPr="00DB0F4A" w:rsidRDefault="00626ABB" w:rsidP="004E7ED7">
      <w:pPr>
        <w:pStyle w:val="Domylnie"/>
        <w:tabs>
          <w:tab w:val="left" w:leader="dot" w:pos="8364"/>
        </w:tabs>
        <w:spacing w:line="259" w:lineRule="auto"/>
        <w:jc w:val="both"/>
      </w:pPr>
    </w:p>
    <w:p w14:paraId="0546E9C8" w14:textId="77777777" w:rsidR="004579DC" w:rsidRPr="00DB0F4A" w:rsidRDefault="004579DC" w:rsidP="004E7ED7">
      <w:pPr>
        <w:pStyle w:val="Domylnie"/>
        <w:tabs>
          <w:tab w:val="left" w:leader="dot" w:pos="9781"/>
        </w:tabs>
        <w:spacing w:line="259" w:lineRule="auto"/>
        <w:jc w:val="both"/>
      </w:pPr>
      <w:r w:rsidRPr="00DB0F4A">
        <w:t xml:space="preserve">Uwzględniając średnią ocen z </w:t>
      </w:r>
      <w:r w:rsidR="753B9E4E" w:rsidRPr="00DB0F4A">
        <w:t>przebiegu</w:t>
      </w:r>
      <w:r w:rsidR="00626ABB" w:rsidRPr="00DB0F4A">
        <w:t xml:space="preserve"> studiów</w:t>
      </w:r>
      <w:r w:rsidRPr="00DB0F4A">
        <w:t>….</w:t>
      </w:r>
      <w:r w:rsidR="00626ABB" w:rsidRPr="00DB0F4A">
        <w:t>.</w:t>
      </w:r>
      <w:r w:rsidRPr="00DB0F4A">
        <w:t>… ocenę pracy dyplomowej ………</w:t>
      </w:r>
      <w:r w:rsidR="00626ABB" w:rsidRPr="00DB0F4A">
        <w:t>……</w:t>
      </w:r>
    </w:p>
    <w:p w14:paraId="3C10489A" w14:textId="77777777" w:rsidR="004579DC" w:rsidRPr="00DB0F4A" w:rsidRDefault="004579DC" w:rsidP="004E7ED7">
      <w:pPr>
        <w:pStyle w:val="Domylnie"/>
        <w:tabs>
          <w:tab w:val="left" w:pos="9781"/>
        </w:tabs>
        <w:spacing w:line="259" w:lineRule="auto"/>
        <w:jc w:val="both"/>
      </w:pPr>
      <w:r w:rsidRPr="00DB0F4A">
        <w:t>oraz wynik egzaminu dyplomowego, Komisja ustaliła ocenę końcową studiów:</w:t>
      </w:r>
    </w:p>
    <w:p w14:paraId="54E11D2A" w14:textId="77777777" w:rsidR="004579DC" w:rsidRPr="00DB0F4A" w:rsidRDefault="004579DC" w:rsidP="004E7ED7">
      <w:pPr>
        <w:pStyle w:val="Domylnie"/>
        <w:tabs>
          <w:tab w:val="left" w:pos="567"/>
          <w:tab w:val="left" w:leader="dot" w:pos="1701"/>
          <w:tab w:val="left" w:pos="2552"/>
          <w:tab w:val="left" w:leader="dot" w:pos="3686"/>
          <w:tab w:val="left" w:pos="4536"/>
          <w:tab w:val="left" w:leader="dot" w:pos="5954"/>
          <w:tab w:val="left" w:pos="6096"/>
          <w:tab w:val="left" w:leader="dot" w:pos="7938"/>
        </w:tabs>
        <w:spacing w:line="259" w:lineRule="auto"/>
        <w:jc w:val="both"/>
      </w:pPr>
    </w:p>
    <w:p w14:paraId="703F035A" w14:textId="77777777" w:rsidR="004579DC" w:rsidRPr="00DB0F4A" w:rsidRDefault="004579DC" w:rsidP="004E7ED7">
      <w:pPr>
        <w:pStyle w:val="Domylnie"/>
        <w:tabs>
          <w:tab w:val="left" w:pos="567"/>
          <w:tab w:val="left" w:leader="dot" w:pos="1701"/>
          <w:tab w:val="left" w:pos="2552"/>
          <w:tab w:val="left" w:leader="dot" w:pos="3686"/>
          <w:tab w:val="left" w:pos="4536"/>
          <w:tab w:val="left" w:leader="dot" w:pos="5954"/>
          <w:tab w:val="left" w:pos="6096"/>
          <w:tab w:val="left" w:leader="dot" w:pos="7938"/>
        </w:tabs>
        <w:spacing w:line="259" w:lineRule="auto"/>
        <w:jc w:val="both"/>
      </w:pPr>
      <w:r w:rsidRPr="00DB0F4A">
        <w:t xml:space="preserve">1/2 </w:t>
      </w:r>
      <w:r w:rsidR="0A932BDC" w:rsidRPr="00DB0F4A">
        <w:t>x</w:t>
      </w:r>
      <w:r w:rsidR="53F67E9C" w:rsidRPr="00DB0F4A">
        <w:t xml:space="preserve"> </w:t>
      </w:r>
      <w:r w:rsidR="08CB0FA6" w:rsidRPr="00DB0F4A">
        <w:t>....</w:t>
      </w:r>
      <w:r w:rsidR="42D17AA9" w:rsidRPr="00DB0F4A">
        <w:t>...</w:t>
      </w:r>
      <w:r w:rsidR="08CB0FA6" w:rsidRPr="00DB0F4A">
        <w:t>...</w:t>
      </w:r>
      <w:r w:rsidRPr="00DB0F4A">
        <w:t xml:space="preserve"> </w:t>
      </w:r>
      <w:r w:rsidRPr="00DB0F4A">
        <w:tab/>
      </w:r>
      <w:r w:rsidRPr="00DB0F4A">
        <w:tab/>
        <w:t xml:space="preserve">+ 1/4 </w:t>
      </w:r>
      <w:r w:rsidR="35ED4437" w:rsidRPr="00DB0F4A">
        <w:t>x</w:t>
      </w:r>
      <w:r w:rsidRPr="00DB0F4A">
        <w:t xml:space="preserve"> </w:t>
      </w:r>
      <w:r w:rsidR="62D4F498" w:rsidRPr="00DB0F4A">
        <w:t>…</w:t>
      </w:r>
      <w:r w:rsidR="46DCCF84" w:rsidRPr="00DB0F4A">
        <w:t>.</w:t>
      </w:r>
      <w:r w:rsidR="62D4F498" w:rsidRPr="00DB0F4A">
        <w:t>....</w:t>
      </w:r>
      <w:r w:rsidR="46DCCF84" w:rsidRPr="00DB0F4A">
        <w:t>.</w:t>
      </w:r>
      <w:r w:rsidRPr="00DB0F4A">
        <w:t xml:space="preserve"> </w:t>
      </w:r>
      <w:r w:rsidRPr="00DB0F4A">
        <w:tab/>
      </w:r>
      <w:r w:rsidRPr="00DB0F4A">
        <w:tab/>
        <w:t xml:space="preserve">+ 1/4 </w:t>
      </w:r>
      <w:r w:rsidR="73A8FF27" w:rsidRPr="00DB0F4A">
        <w:t>x</w:t>
      </w:r>
      <w:r w:rsidRPr="00DB0F4A">
        <w:t xml:space="preserve"> </w:t>
      </w:r>
      <w:r w:rsidR="43DA141D" w:rsidRPr="00DB0F4A">
        <w:t>..........</w:t>
      </w:r>
      <w:r w:rsidRPr="00DB0F4A">
        <w:tab/>
      </w:r>
      <w:r w:rsidRPr="00DB0F4A">
        <w:tab/>
      </w:r>
      <w:r w:rsidR="0EA85D80" w:rsidRPr="00DB0F4A">
        <w:t xml:space="preserve"> </w:t>
      </w:r>
      <w:r w:rsidRPr="00DB0F4A">
        <w:t xml:space="preserve">= </w:t>
      </w:r>
      <w:r w:rsidR="31E9325A" w:rsidRPr="00DB0F4A">
        <w:t>…....</w:t>
      </w:r>
      <w:r w:rsidRPr="00DB0F4A">
        <w:tab/>
      </w:r>
    </w:p>
    <w:p w14:paraId="19C90535" w14:textId="77777777" w:rsidR="004579DC" w:rsidRPr="00DB0F4A" w:rsidRDefault="004579DC" w:rsidP="004E7ED7">
      <w:pPr>
        <w:pStyle w:val="Domylnie"/>
        <w:spacing w:line="259" w:lineRule="auto"/>
        <w:jc w:val="both"/>
      </w:pPr>
      <w:r w:rsidRPr="00DB0F4A">
        <w:t>i postanowiła nadać tytuł</w:t>
      </w:r>
      <w:r w:rsidR="16681ED2" w:rsidRPr="00DB0F4A">
        <w:t>:</w:t>
      </w:r>
    </w:p>
    <w:p w14:paraId="74273D3D" w14:textId="77777777" w:rsidR="004579DC" w:rsidRPr="00DB0F4A" w:rsidRDefault="004579DC" w:rsidP="004E7ED7">
      <w:pPr>
        <w:pStyle w:val="Domylnie"/>
        <w:tabs>
          <w:tab w:val="left" w:pos="2552"/>
          <w:tab w:val="left" w:leader="dot" w:pos="5103"/>
        </w:tabs>
        <w:spacing w:line="259" w:lineRule="auto"/>
        <w:jc w:val="both"/>
      </w:pPr>
      <w:r w:rsidRPr="00DB0F4A">
        <w:t>z ostatecznym wynikiem:</w:t>
      </w:r>
      <w:r w:rsidRPr="00DB0F4A">
        <w:tab/>
      </w:r>
      <w:r w:rsidRPr="00DB0F4A">
        <w:tab/>
      </w:r>
    </w:p>
    <w:p w14:paraId="31126E5D" w14:textId="77777777" w:rsidR="3BE2712E" w:rsidRPr="00DB0F4A" w:rsidRDefault="3BE2712E" w:rsidP="004E7ED7">
      <w:pPr>
        <w:pStyle w:val="Domylnie"/>
        <w:spacing w:line="259" w:lineRule="auto"/>
        <w:jc w:val="both"/>
      </w:pPr>
    </w:p>
    <w:p w14:paraId="2DE403A5" w14:textId="77777777" w:rsidR="3BE2712E" w:rsidRPr="00DB0F4A" w:rsidRDefault="3BE2712E" w:rsidP="004E7ED7">
      <w:pPr>
        <w:pStyle w:val="Domylnie"/>
        <w:spacing w:line="259" w:lineRule="auto"/>
        <w:jc w:val="both"/>
      </w:pPr>
    </w:p>
    <w:p w14:paraId="62431CDC" w14:textId="77777777" w:rsidR="004579DC" w:rsidRPr="00DB0F4A" w:rsidRDefault="004579DC" w:rsidP="004E7ED7">
      <w:pPr>
        <w:pStyle w:val="Domylnie"/>
        <w:spacing w:line="259" w:lineRule="auto"/>
        <w:jc w:val="both"/>
        <w:rPr>
          <w:sz w:val="20"/>
          <w:szCs w:val="20"/>
        </w:rPr>
      </w:pPr>
      <w:r w:rsidRPr="00DB0F4A">
        <w:tab/>
      </w:r>
      <w:r w:rsidRPr="00DB0F4A">
        <w:tab/>
      </w:r>
      <w:r w:rsidRPr="00DB0F4A">
        <w:tab/>
      </w:r>
      <w:r w:rsidRPr="00DB0F4A">
        <w:tab/>
      </w:r>
      <w:r w:rsidRPr="00DB0F4A">
        <w:tab/>
      </w:r>
    </w:p>
    <w:p w14:paraId="0C3A1D6C" w14:textId="77777777" w:rsidR="004579DC" w:rsidRPr="00DB0F4A" w:rsidRDefault="004579DC" w:rsidP="004E7ED7">
      <w:pPr>
        <w:pStyle w:val="Domylnie"/>
        <w:spacing w:line="259" w:lineRule="auto"/>
        <w:jc w:val="both"/>
      </w:pPr>
      <w:r w:rsidRPr="00DB0F4A">
        <w:tab/>
        <w:t>podpisy Członków Komisji</w:t>
      </w:r>
      <w:r w:rsidR="0EBF8C9E" w:rsidRPr="00DB0F4A">
        <w:t>/</w:t>
      </w:r>
      <w:r w:rsidRPr="00DB0F4A">
        <w:tab/>
      </w:r>
      <w:r w:rsidRPr="00DB0F4A">
        <w:tab/>
      </w:r>
      <w:r w:rsidRPr="00DB0F4A">
        <w:tab/>
      </w:r>
      <w:r w:rsidRPr="00DB0F4A">
        <w:tab/>
        <w:t>podpis Przewodniczącego Komisji</w:t>
      </w:r>
    </w:p>
    <w:p w14:paraId="49E398E2" w14:textId="77777777" w:rsidR="3BE2712E" w:rsidRPr="00DB0F4A" w:rsidRDefault="3BE2712E" w:rsidP="004E7ED7">
      <w:pPr>
        <w:pStyle w:val="Domylnie"/>
        <w:spacing w:line="259" w:lineRule="auto"/>
        <w:jc w:val="both"/>
      </w:pPr>
    </w:p>
    <w:p w14:paraId="16287F21" w14:textId="77777777" w:rsidR="3BE2712E" w:rsidRPr="00DB0F4A" w:rsidRDefault="3BE2712E" w:rsidP="004E7ED7">
      <w:pPr>
        <w:pStyle w:val="Domylnie"/>
        <w:spacing w:line="259" w:lineRule="auto"/>
        <w:jc w:val="both"/>
      </w:pPr>
    </w:p>
    <w:p w14:paraId="5BE93A62" w14:textId="77777777" w:rsidR="3BE2712E" w:rsidRPr="00DB0F4A" w:rsidRDefault="3BE2712E" w:rsidP="004E7ED7">
      <w:pPr>
        <w:pStyle w:val="Domylnie"/>
        <w:spacing w:line="259" w:lineRule="auto"/>
        <w:jc w:val="both"/>
      </w:pPr>
    </w:p>
    <w:p w14:paraId="2BD2465A" w14:textId="77777777" w:rsidR="6044A051" w:rsidRPr="00DB0F4A" w:rsidRDefault="6044A051" w:rsidP="004E7ED7">
      <w:pPr>
        <w:pStyle w:val="Domylnie"/>
        <w:spacing w:line="259" w:lineRule="auto"/>
        <w:jc w:val="both"/>
      </w:pPr>
      <w:r w:rsidRPr="00DB0F4A">
        <w:t>Wnioskuję o nadanie dyplomu z wyróżnieniem pod warunkiem spełnienia wymagań o</w:t>
      </w:r>
      <w:r w:rsidR="00626ABB" w:rsidRPr="00DB0F4A">
        <w:t>kreślonych regulaminem studiów.</w:t>
      </w:r>
    </w:p>
    <w:p w14:paraId="10747732" w14:textId="77777777" w:rsidR="6044A051" w:rsidRPr="00DB0F4A" w:rsidRDefault="6044A051" w:rsidP="004E7ED7">
      <w:pPr>
        <w:pStyle w:val="Domylnie"/>
        <w:numPr>
          <w:ilvl w:val="0"/>
          <w:numId w:val="3"/>
        </w:numPr>
        <w:spacing w:line="259" w:lineRule="auto"/>
        <w:jc w:val="both"/>
      </w:pPr>
      <w:r w:rsidRPr="00DB0F4A">
        <w:t>Tak</w:t>
      </w:r>
    </w:p>
    <w:p w14:paraId="01F24352" w14:textId="77777777" w:rsidR="6044A051" w:rsidRPr="00DB0F4A" w:rsidRDefault="00626ABB" w:rsidP="004E7ED7">
      <w:pPr>
        <w:pStyle w:val="Domylnie"/>
        <w:numPr>
          <w:ilvl w:val="0"/>
          <w:numId w:val="3"/>
        </w:numPr>
        <w:spacing w:line="259" w:lineRule="auto"/>
        <w:jc w:val="both"/>
      </w:pPr>
      <w:r w:rsidRPr="00DB0F4A">
        <w:t>Nie</w:t>
      </w:r>
    </w:p>
    <w:p w14:paraId="1C986061" w14:textId="77777777" w:rsidR="0093270F" w:rsidRPr="00DB0F4A" w:rsidRDefault="0093270F" w:rsidP="004E7ED7">
      <w:pPr>
        <w:pStyle w:val="Domylnie"/>
        <w:spacing w:line="259" w:lineRule="auto"/>
        <w:ind w:left="4536" w:firstLine="567"/>
        <w:jc w:val="center"/>
      </w:pPr>
      <w:r w:rsidRPr="00DB0F4A">
        <w:t>Podpis Przewodniczącego</w:t>
      </w:r>
    </w:p>
    <w:p w14:paraId="750D2CFC" w14:textId="77777777" w:rsidR="6044A051" w:rsidRPr="00DB0F4A" w:rsidRDefault="6044A051" w:rsidP="004E7ED7">
      <w:pPr>
        <w:pStyle w:val="Domylnie"/>
        <w:spacing w:line="259" w:lineRule="auto"/>
        <w:ind w:left="4536" w:firstLine="567"/>
        <w:jc w:val="center"/>
      </w:pPr>
      <w:r w:rsidRPr="00DB0F4A">
        <w:t>Komisji</w:t>
      </w:r>
      <w:r w:rsidR="0093270F" w:rsidRPr="00DB0F4A">
        <w:t xml:space="preserve"> </w:t>
      </w:r>
      <w:r w:rsidR="468E3E21" w:rsidRPr="00DB0F4A">
        <w:t>Egzaminu Dyplomowego</w:t>
      </w:r>
    </w:p>
    <w:p w14:paraId="384BA73E" w14:textId="77777777" w:rsidR="3BE2712E" w:rsidRPr="00DB0F4A" w:rsidRDefault="3BE2712E" w:rsidP="004E7ED7">
      <w:pPr>
        <w:spacing w:after="0"/>
        <w:jc w:val="center"/>
        <w:rPr>
          <w:rFonts w:ascii="Times New Roman" w:hAnsi="Times New Roman"/>
          <w:bCs/>
        </w:rPr>
      </w:pPr>
    </w:p>
    <w:p w14:paraId="34B3F2EB" w14:textId="77777777" w:rsidR="3BE2712E" w:rsidRPr="00DB0F4A" w:rsidRDefault="3BE2712E" w:rsidP="004E7ED7">
      <w:pPr>
        <w:pStyle w:val="Domylnie"/>
        <w:spacing w:line="259" w:lineRule="auto"/>
        <w:jc w:val="center"/>
      </w:pPr>
    </w:p>
    <w:p w14:paraId="7D34F5C7" w14:textId="77777777" w:rsidR="3BE2712E" w:rsidRPr="00DB0F4A" w:rsidRDefault="3BE2712E" w:rsidP="004E7ED7">
      <w:pPr>
        <w:pStyle w:val="Domylnie"/>
        <w:spacing w:line="259" w:lineRule="auto"/>
        <w:jc w:val="both"/>
      </w:pPr>
    </w:p>
    <w:p w14:paraId="0B4020A7" w14:textId="77777777" w:rsidR="004579DC" w:rsidRPr="00DB0F4A" w:rsidRDefault="004579DC" w:rsidP="004E7ED7">
      <w:pPr>
        <w:pStyle w:val="Domylnie"/>
        <w:tabs>
          <w:tab w:val="left" w:pos="426"/>
          <w:tab w:val="left" w:leader="dot" w:pos="3686"/>
          <w:tab w:val="left" w:pos="5387"/>
          <w:tab w:val="left" w:leader="dot" w:pos="9356"/>
        </w:tabs>
        <w:spacing w:line="259" w:lineRule="auto"/>
        <w:jc w:val="both"/>
      </w:pPr>
      <w:r w:rsidRPr="00DB0F4A">
        <w:tab/>
      </w:r>
      <w:r w:rsidRPr="00DB0F4A">
        <w:tab/>
      </w:r>
      <w:r w:rsidRPr="00DB0F4A">
        <w:tab/>
      </w:r>
      <w:r w:rsidRPr="00DB0F4A">
        <w:tab/>
      </w:r>
    </w:p>
    <w:p w14:paraId="1D7B270A" w14:textId="77777777" w:rsidR="004579DC" w:rsidRPr="00DB0F4A" w:rsidRDefault="004579DC" w:rsidP="004E7ED7">
      <w:pPr>
        <w:pStyle w:val="Domylnie"/>
        <w:tabs>
          <w:tab w:val="left" w:pos="426"/>
          <w:tab w:val="left" w:leader="dot" w:pos="3686"/>
          <w:tab w:val="left" w:pos="5387"/>
          <w:tab w:val="left" w:leader="dot" w:pos="9356"/>
        </w:tabs>
        <w:spacing w:line="259" w:lineRule="auto"/>
        <w:jc w:val="both"/>
      </w:pPr>
      <w:r w:rsidRPr="00DB0F4A">
        <w:tab/>
      </w:r>
      <w:r w:rsidRPr="00DB0F4A">
        <w:tab/>
      </w:r>
    </w:p>
    <w:p w14:paraId="2834B1E6" w14:textId="77777777" w:rsidR="00680A98" w:rsidRPr="00DB0F4A" w:rsidRDefault="00680A98" w:rsidP="004E7ED7">
      <w:pPr>
        <w:spacing w:after="0"/>
        <w:jc w:val="center"/>
        <w:rPr>
          <w:rFonts w:ascii="Times New Roman" w:hAnsi="Times New Roman" w:cs="Arial"/>
          <w:b/>
          <w:bCs/>
          <w:sz w:val="20"/>
          <w:szCs w:val="20"/>
        </w:rPr>
      </w:pPr>
    </w:p>
    <w:p w14:paraId="64471A0B" w14:textId="77777777" w:rsidR="00023040" w:rsidRDefault="00023040" w:rsidP="004E7ED7">
      <w:pPr>
        <w:spacing w:after="0"/>
        <w:rPr>
          <w:rFonts w:ascii="Times New Roman" w:hAnsi="Times New Roman" w:cs="Arial"/>
          <w:b/>
          <w:bCs/>
          <w:sz w:val="20"/>
          <w:szCs w:val="20"/>
        </w:rPr>
      </w:pPr>
      <w:r>
        <w:rPr>
          <w:rFonts w:ascii="Times New Roman" w:hAnsi="Times New Roman" w:cs="Arial"/>
          <w:b/>
          <w:bCs/>
          <w:sz w:val="20"/>
          <w:szCs w:val="20"/>
        </w:rPr>
        <w:br w:type="page"/>
      </w:r>
    </w:p>
    <w:p w14:paraId="45956676" w14:textId="16BF12A8" w:rsidR="00EE2250" w:rsidRPr="00DB0F4A" w:rsidRDefault="00023040" w:rsidP="004E7ED7">
      <w:pPr>
        <w:spacing w:after="0"/>
        <w:jc w:val="center"/>
        <w:rPr>
          <w:rFonts w:ascii="Times New Roman" w:hAnsi="Times New Roman" w:cs="Arial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lastRenderedPageBreak/>
        <w:t>PU_13_</w:t>
      </w:r>
      <w:r w:rsidR="369FB331" w:rsidRPr="00DB0F4A">
        <w:rPr>
          <w:rFonts w:ascii="Times New Roman" w:hAnsi="Times New Roman" w:cs="Arial"/>
          <w:b/>
          <w:bCs/>
          <w:sz w:val="20"/>
          <w:szCs w:val="20"/>
        </w:rPr>
        <w:t xml:space="preserve">ZAŁĄCZNIK </w:t>
      </w:r>
      <w:r w:rsidR="00E22835" w:rsidRPr="00DB0F4A">
        <w:rPr>
          <w:rFonts w:ascii="Times New Roman" w:hAnsi="Times New Roman" w:cs="Arial"/>
          <w:b/>
          <w:bCs/>
          <w:sz w:val="20"/>
          <w:szCs w:val="20"/>
        </w:rPr>
        <w:t>7.</w:t>
      </w:r>
      <w:r w:rsidR="369FB331" w:rsidRPr="00DB0F4A">
        <w:rPr>
          <w:rFonts w:ascii="Times New Roman" w:hAnsi="Times New Roman" w:cs="Arial"/>
          <w:b/>
          <w:bCs/>
          <w:sz w:val="20"/>
          <w:szCs w:val="20"/>
        </w:rPr>
        <w:t>6b</w:t>
      </w:r>
    </w:p>
    <w:p w14:paraId="06971CD3" w14:textId="77777777" w:rsidR="0093270F" w:rsidRPr="00DB0F4A" w:rsidRDefault="0093270F" w:rsidP="004E7ED7">
      <w:pPr>
        <w:spacing w:after="0"/>
        <w:jc w:val="center"/>
        <w:rPr>
          <w:rFonts w:ascii="Times New Roman" w:hAnsi="Times New Roman" w:cs="Arial"/>
          <w:b/>
          <w:bCs/>
          <w:sz w:val="20"/>
          <w:szCs w:val="20"/>
        </w:rPr>
      </w:pPr>
    </w:p>
    <w:p w14:paraId="2AEF553A" w14:textId="666BCD61" w:rsidR="0093270F" w:rsidRPr="00DB0F4A" w:rsidRDefault="0093270F" w:rsidP="004E7ED7">
      <w:pPr>
        <w:spacing w:after="0"/>
        <w:ind w:left="357" w:hanging="357"/>
        <w:jc w:val="center"/>
        <w:rPr>
          <w:rFonts w:ascii="Times New Roman" w:hAnsi="Times New Roman"/>
          <w:b/>
          <w:bCs/>
        </w:rPr>
      </w:pPr>
      <w:r w:rsidRPr="307C2592">
        <w:rPr>
          <w:rFonts w:ascii="Times New Roman" w:hAnsi="Times New Roman"/>
          <w:b/>
          <w:bCs/>
        </w:rPr>
        <w:t xml:space="preserve">Protokół egzaminu dyplomowego dla studiów I stopnia </w:t>
      </w:r>
      <w:proofErr w:type="spellStart"/>
      <w:r w:rsidRPr="307C2592">
        <w:rPr>
          <w:rFonts w:ascii="Times New Roman" w:hAnsi="Times New Roman"/>
          <w:b/>
          <w:bCs/>
        </w:rPr>
        <w:t>WNoZ</w:t>
      </w:r>
      <w:proofErr w:type="spellEnd"/>
      <w:r w:rsidR="00D90699" w:rsidRPr="307C2592">
        <w:rPr>
          <w:rFonts w:ascii="Times New Roman" w:hAnsi="Times New Roman"/>
          <w:b/>
          <w:bCs/>
        </w:rPr>
        <w:t xml:space="preserve"> na kierunku Ratownictwo medyczne</w:t>
      </w:r>
    </w:p>
    <w:p w14:paraId="2A1F701D" w14:textId="77777777" w:rsidR="00EE2250" w:rsidRPr="00DB0F4A" w:rsidRDefault="00EE2250" w:rsidP="004E7ED7">
      <w:pPr>
        <w:spacing w:after="0"/>
        <w:jc w:val="center"/>
        <w:rPr>
          <w:rFonts w:ascii="Times New Roman" w:hAnsi="Times New Roman"/>
          <w:bCs/>
        </w:rPr>
      </w:pPr>
    </w:p>
    <w:p w14:paraId="51EB25AE" w14:textId="28CA34B7" w:rsidR="00EE2250" w:rsidRPr="00DB0F4A" w:rsidRDefault="46AC9CD1" w:rsidP="004E7ED7">
      <w:pPr>
        <w:pStyle w:val="Domylnie"/>
        <w:spacing w:line="259" w:lineRule="auto"/>
        <w:jc w:val="both"/>
        <w:rPr>
          <w:b/>
          <w:bCs/>
        </w:rPr>
      </w:pPr>
      <w:r w:rsidRPr="212742AC">
        <w:rPr>
          <w:b/>
          <w:bCs/>
        </w:rPr>
        <w:t>Uniwersytet Bielsko-Bialski</w:t>
      </w:r>
    </w:p>
    <w:p w14:paraId="1FC33D75" w14:textId="77777777" w:rsidR="00EE2250" w:rsidRPr="00DB0F4A" w:rsidRDefault="369FB331" w:rsidP="004E7ED7">
      <w:pPr>
        <w:pStyle w:val="Domylnie"/>
        <w:spacing w:line="259" w:lineRule="auto"/>
        <w:jc w:val="both"/>
        <w:rPr>
          <w:b/>
          <w:bCs/>
        </w:rPr>
      </w:pPr>
      <w:r w:rsidRPr="00DB0F4A">
        <w:rPr>
          <w:b/>
          <w:bCs/>
        </w:rPr>
        <w:t>ul. Willowa 2</w:t>
      </w:r>
    </w:p>
    <w:p w14:paraId="1A7BCA4B" w14:textId="77777777" w:rsidR="00EE2250" w:rsidRPr="00DB0F4A" w:rsidRDefault="369FB331" w:rsidP="004E7ED7">
      <w:pPr>
        <w:pStyle w:val="Domylnie"/>
        <w:spacing w:line="259" w:lineRule="auto"/>
        <w:jc w:val="both"/>
        <w:rPr>
          <w:sz w:val="20"/>
          <w:szCs w:val="20"/>
        </w:rPr>
      </w:pPr>
      <w:r w:rsidRPr="00DB0F4A">
        <w:rPr>
          <w:b/>
          <w:bCs/>
        </w:rPr>
        <w:t>43-309 Bielsko-Biała</w:t>
      </w:r>
    </w:p>
    <w:p w14:paraId="07EA6FFC" w14:textId="77777777" w:rsidR="00EE2250" w:rsidRPr="00DB0F4A" w:rsidRDefault="369FB331" w:rsidP="004E7ED7">
      <w:pPr>
        <w:pStyle w:val="Domylnie"/>
        <w:spacing w:line="259" w:lineRule="auto"/>
        <w:jc w:val="center"/>
        <w:rPr>
          <w:b/>
          <w:bCs/>
        </w:rPr>
      </w:pPr>
      <w:r w:rsidRPr="00DB0F4A">
        <w:rPr>
          <w:b/>
          <w:bCs/>
        </w:rPr>
        <w:t xml:space="preserve">P R O T O K Ó Ł </w:t>
      </w:r>
    </w:p>
    <w:p w14:paraId="3C9BB420" w14:textId="77777777" w:rsidR="00EE2250" w:rsidRPr="00DB0F4A" w:rsidRDefault="369FB331" w:rsidP="004E7ED7">
      <w:pPr>
        <w:pStyle w:val="Domylnie"/>
        <w:spacing w:line="259" w:lineRule="auto"/>
        <w:jc w:val="center"/>
        <w:rPr>
          <w:b/>
          <w:bCs/>
        </w:rPr>
      </w:pPr>
      <w:r w:rsidRPr="00DB0F4A">
        <w:rPr>
          <w:b/>
          <w:bCs/>
        </w:rPr>
        <w:t>egzaminu dyplomowego licencjackiego</w:t>
      </w:r>
    </w:p>
    <w:p w14:paraId="2369AC4A" w14:textId="77777777" w:rsidR="00EE2250" w:rsidRPr="00DB0F4A" w:rsidRDefault="369FB331" w:rsidP="004E7ED7">
      <w:pPr>
        <w:pStyle w:val="Domylnie"/>
        <w:spacing w:line="259" w:lineRule="auto"/>
        <w:jc w:val="center"/>
        <w:rPr>
          <w:b/>
          <w:bCs/>
        </w:rPr>
      </w:pPr>
      <w:r w:rsidRPr="00DB0F4A">
        <w:rPr>
          <w:b/>
          <w:bCs/>
        </w:rPr>
        <w:t>z dnia ………………………… r.</w:t>
      </w:r>
    </w:p>
    <w:p w14:paraId="5D3BE3C1" w14:textId="77777777" w:rsidR="006764D0" w:rsidRPr="00DB0F4A" w:rsidRDefault="006764D0" w:rsidP="004E7ED7">
      <w:pPr>
        <w:pStyle w:val="Domylnie"/>
        <w:tabs>
          <w:tab w:val="left" w:pos="5812"/>
        </w:tabs>
        <w:spacing w:line="259" w:lineRule="auto"/>
        <w:jc w:val="both"/>
      </w:pPr>
      <w:r w:rsidRPr="00DB0F4A">
        <w:t>Pan/Pani ……………………....………………</w:t>
      </w:r>
    </w:p>
    <w:p w14:paraId="07978AD3" w14:textId="77777777" w:rsidR="006764D0" w:rsidRPr="00DB0F4A" w:rsidRDefault="006764D0" w:rsidP="004E7ED7">
      <w:pPr>
        <w:pStyle w:val="Domylnie"/>
        <w:tabs>
          <w:tab w:val="left" w:pos="5812"/>
        </w:tabs>
        <w:spacing w:line="259" w:lineRule="auto"/>
        <w:jc w:val="both"/>
      </w:pPr>
      <w:r w:rsidRPr="00DB0F4A">
        <w:t>Urodzony/a dnia …………………..................</w:t>
      </w:r>
      <w:r w:rsidRPr="00DB0F4A">
        <w:tab/>
        <w:t>miejsce urodzenia …………..…..</w:t>
      </w:r>
    </w:p>
    <w:p w14:paraId="43CF20FF" w14:textId="77777777" w:rsidR="006764D0" w:rsidRPr="00DB0F4A" w:rsidRDefault="006764D0" w:rsidP="004E7ED7">
      <w:pPr>
        <w:pStyle w:val="Domylnie"/>
        <w:tabs>
          <w:tab w:val="left" w:pos="5812"/>
        </w:tabs>
        <w:spacing w:line="259" w:lineRule="auto"/>
        <w:jc w:val="both"/>
      </w:pPr>
      <w:r w:rsidRPr="00DB0F4A">
        <w:t>Student(ka) Wydziału Nauk o Zdrowiu …….</w:t>
      </w:r>
      <w:r w:rsidRPr="00DB0F4A">
        <w:rPr>
          <w:b/>
          <w:bCs/>
        </w:rPr>
        <w:tab/>
      </w:r>
      <w:r w:rsidRPr="00DB0F4A">
        <w:t>numer albumu ……………..…....</w:t>
      </w:r>
    </w:p>
    <w:p w14:paraId="4204DDF2" w14:textId="77777777" w:rsidR="006764D0" w:rsidRPr="00DB0F4A" w:rsidRDefault="006764D0" w:rsidP="004E7ED7">
      <w:pPr>
        <w:pStyle w:val="Domylnie"/>
        <w:tabs>
          <w:tab w:val="left" w:pos="5812"/>
        </w:tabs>
        <w:spacing w:line="259" w:lineRule="auto"/>
        <w:jc w:val="both"/>
        <w:rPr>
          <w:b/>
          <w:bCs/>
        </w:rPr>
      </w:pPr>
      <w:r w:rsidRPr="00DB0F4A">
        <w:t>kierunek …………………………..................</w:t>
      </w:r>
      <w:r w:rsidRPr="00DB0F4A">
        <w:rPr>
          <w:b/>
          <w:bCs/>
        </w:rPr>
        <w:tab/>
      </w:r>
      <w:r w:rsidRPr="00DB0F4A">
        <w:t>rok immatrykulacji.……………..</w:t>
      </w:r>
    </w:p>
    <w:p w14:paraId="2235CB8E" w14:textId="77777777" w:rsidR="68E46A8E" w:rsidRPr="00DB0F4A" w:rsidRDefault="68E46A8E" w:rsidP="004E7ED7">
      <w:pPr>
        <w:spacing w:after="0"/>
        <w:rPr>
          <w:rFonts w:ascii="Times New Roman" w:hAnsi="Times New Roman"/>
          <w:sz w:val="24"/>
          <w:szCs w:val="24"/>
        </w:rPr>
      </w:pPr>
      <w:r w:rsidRPr="00DB0F4A">
        <w:rPr>
          <w:rFonts w:ascii="Times New Roman" w:hAnsi="Times New Roman"/>
          <w:sz w:val="24"/>
          <w:szCs w:val="24"/>
        </w:rPr>
        <w:t>Poziom studiów - I stopnia</w:t>
      </w:r>
    </w:p>
    <w:p w14:paraId="6514E84A" w14:textId="3390051A" w:rsidR="68E46A8E" w:rsidRDefault="68E46A8E" w:rsidP="004E7ED7">
      <w:pPr>
        <w:pStyle w:val="Domylnie"/>
        <w:spacing w:line="259" w:lineRule="auto"/>
        <w:jc w:val="both"/>
        <w:rPr>
          <w:b/>
          <w:bCs/>
        </w:rPr>
      </w:pPr>
      <w:r w:rsidRPr="00DB0F4A">
        <w:t xml:space="preserve">złożył/a egzamin dyplomowy </w:t>
      </w:r>
      <w:r w:rsidRPr="00DB0F4A">
        <w:rPr>
          <w:b/>
          <w:bCs/>
        </w:rPr>
        <w:t>licencjacki</w:t>
      </w:r>
      <w:r w:rsidR="00D90699">
        <w:rPr>
          <w:b/>
          <w:bCs/>
        </w:rPr>
        <w:t xml:space="preserve"> w dniu ….. przed Komisją Egzaminacyjną w składzie:</w:t>
      </w:r>
    </w:p>
    <w:p w14:paraId="372075E9" w14:textId="733065DB" w:rsidR="00D90699" w:rsidRDefault="00D90699" w:rsidP="004E7ED7">
      <w:pPr>
        <w:pStyle w:val="Domylnie"/>
        <w:spacing w:line="259" w:lineRule="auto"/>
        <w:jc w:val="both"/>
        <w:rPr>
          <w:b/>
          <w:bCs/>
        </w:rPr>
      </w:pPr>
      <w:r>
        <w:rPr>
          <w:b/>
          <w:bCs/>
        </w:rPr>
        <w:t>Przewodniczący:</w:t>
      </w:r>
    </w:p>
    <w:p w14:paraId="22C07580" w14:textId="145249A0" w:rsidR="00D90699" w:rsidRDefault="00D90699" w:rsidP="004E7ED7">
      <w:pPr>
        <w:pStyle w:val="Domylnie"/>
        <w:spacing w:line="259" w:lineRule="auto"/>
        <w:jc w:val="both"/>
        <w:rPr>
          <w:b/>
          <w:bCs/>
        </w:rPr>
      </w:pPr>
      <w:r>
        <w:rPr>
          <w:b/>
          <w:bCs/>
        </w:rPr>
        <w:t>Promotor:</w:t>
      </w:r>
    </w:p>
    <w:p w14:paraId="33DF463C" w14:textId="71BE1CCC" w:rsidR="00D90699" w:rsidRDefault="00D90699" w:rsidP="004E7ED7">
      <w:pPr>
        <w:pStyle w:val="Domylnie"/>
        <w:spacing w:line="259" w:lineRule="auto"/>
        <w:jc w:val="both"/>
        <w:rPr>
          <w:b/>
          <w:bCs/>
        </w:rPr>
      </w:pPr>
      <w:r>
        <w:rPr>
          <w:b/>
          <w:bCs/>
        </w:rPr>
        <w:t>Recenzent/ci (jeśli dotyczy)</w:t>
      </w:r>
    </w:p>
    <w:p w14:paraId="2563B1CD" w14:textId="7DC7BD77" w:rsidR="00D90699" w:rsidRPr="00DB0F4A" w:rsidRDefault="00D90699" w:rsidP="004E7ED7">
      <w:pPr>
        <w:pStyle w:val="Domylnie"/>
        <w:spacing w:line="259" w:lineRule="auto"/>
        <w:jc w:val="both"/>
        <w:rPr>
          <w:b/>
          <w:bCs/>
        </w:rPr>
      </w:pPr>
      <w:r>
        <w:rPr>
          <w:b/>
          <w:bCs/>
        </w:rPr>
        <w:t>Inni członkowie komisji:</w:t>
      </w:r>
    </w:p>
    <w:p w14:paraId="03EFCA41" w14:textId="77777777" w:rsidR="3BE2712E" w:rsidRPr="00DB0F4A" w:rsidRDefault="3BE2712E" w:rsidP="004E7ED7">
      <w:pPr>
        <w:pStyle w:val="Domylnie"/>
        <w:spacing w:line="259" w:lineRule="auto"/>
        <w:ind w:firstLine="2835"/>
        <w:jc w:val="both"/>
      </w:pPr>
    </w:p>
    <w:p w14:paraId="620FEFAE" w14:textId="77777777" w:rsidR="00EE2250" w:rsidRPr="00DB0F4A" w:rsidRDefault="369FB331" w:rsidP="004E7ED7">
      <w:pPr>
        <w:pStyle w:val="Domylnie"/>
        <w:spacing w:line="259" w:lineRule="auto"/>
      </w:pPr>
      <w:r w:rsidRPr="00DB0F4A">
        <w:t>Temat pracy dyplomowej:……………………………………………………………………. …………………………………………………………………………………………………</w:t>
      </w:r>
    </w:p>
    <w:p w14:paraId="465AF463" w14:textId="6890147F" w:rsidR="00EE2250" w:rsidRPr="00DB0F4A" w:rsidRDefault="369FB331" w:rsidP="004E7ED7">
      <w:pPr>
        <w:pStyle w:val="Domylnie"/>
        <w:spacing w:line="259" w:lineRule="auto"/>
      </w:pPr>
      <w:r w:rsidRPr="00DB0F4A">
        <w:t>Kategoria pracy dyplomowej:</w:t>
      </w:r>
      <w:r w:rsidR="04F2B155" w:rsidRPr="00DB0F4A">
        <w:t xml:space="preserve"> </w:t>
      </w:r>
      <w:r w:rsidRPr="00DB0F4A">
        <w:t>………………</w:t>
      </w:r>
      <w:r w:rsidR="7DF7A0A3" w:rsidRPr="00DB0F4A">
        <w:t>........</w:t>
      </w:r>
      <w:r w:rsidRPr="00DB0F4A">
        <w:t>……………………</w:t>
      </w:r>
      <w:r w:rsidR="006764D0" w:rsidRPr="00DB0F4A">
        <w:t>…</w:t>
      </w:r>
      <w:r w:rsidRPr="00DB0F4A">
        <w:t>…</w:t>
      </w:r>
    </w:p>
    <w:p w14:paraId="5F96A722" w14:textId="77777777" w:rsidR="3BE2712E" w:rsidRPr="00DB0F4A" w:rsidRDefault="3BE2712E" w:rsidP="004E7ED7">
      <w:pPr>
        <w:pStyle w:val="Domylnie"/>
        <w:spacing w:line="259" w:lineRule="auto"/>
      </w:pPr>
    </w:p>
    <w:p w14:paraId="5B95CD12" w14:textId="77777777" w:rsidR="00EE2250" w:rsidRPr="00DB0F4A" w:rsidRDefault="00EE2250" w:rsidP="004E7ED7">
      <w:pPr>
        <w:pStyle w:val="Domylnie"/>
        <w:spacing w:line="259" w:lineRule="auto"/>
        <w:jc w:val="both"/>
      </w:pPr>
    </w:p>
    <w:p w14:paraId="42DDB5B0" w14:textId="77777777" w:rsidR="00EE2250" w:rsidRPr="00DB0F4A" w:rsidRDefault="369FB331" w:rsidP="004E7ED7">
      <w:pPr>
        <w:pStyle w:val="Domylnie"/>
        <w:spacing w:line="259" w:lineRule="auto"/>
        <w:jc w:val="both"/>
      </w:pPr>
      <w:r w:rsidRPr="00DB0F4A">
        <w:t>Oceny egzaminacyjne:</w:t>
      </w:r>
    </w:p>
    <w:tbl>
      <w:tblPr>
        <w:tblStyle w:val="Tabela-Siatka"/>
        <w:tblW w:w="9322" w:type="dxa"/>
        <w:tblLook w:val="04A0" w:firstRow="1" w:lastRow="0" w:firstColumn="1" w:lastColumn="0" w:noHBand="0" w:noVBand="1"/>
      </w:tblPr>
      <w:tblGrid>
        <w:gridCol w:w="630"/>
        <w:gridCol w:w="6141"/>
        <w:gridCol w:w="2551"/>
      </w:tblGrid>
      <w:tr w:rsidR="00D90699" w:rsidRPr="00DB0F4A" w14:paraId="7F5C50C4" w14:textId="77777777" w:rsidTr="00BD1968"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53B84" w14:textId="77777777" w:rsidR="00D90699" w:rsidRPr="00DB0F4A" w:rsidRDefault="00D90699" w:rsidP="004E7ED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DB0F4A">
              <w:rPr>
                <w:rFonts w:ascii="Times New Roman" w:hAnsi="Times New Roman"/>
                <w:sz w:val="20"/>
                <w:szCs w:val="20"/>
              </w:rPr>
              <w:t>Lp</w:t>
            </w:r>
            <w:proofErr w:type="spellEnd"/>
          </w:p>
        </w:tc>
        <w:tc>
          <w:tcPr>
            <w:tcW w:w="6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CCA3D" w14:textId="77777777" w:rsidR="00D90699" w:rsidRPr="00DB0F4A" w:rsidRDefault="00D90699" w:rsidP="004E7ED7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DB0F4A">
              <w:rPr>
                <w:rFonts w:ascii="Times New Roman" w:eastAsia="Times New Roman" w:hAnsi="Times New Roman"/>
                <w:sz w:val="24"/>
                <w:szCs w:val="24"/>
              </w:rPr>
              <w:t>Ocena z egzaminu dyplomowego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B9627" w14:textId="77777777" w:rsidR="00D90699" w:rsidRPr="00DB0F4A" w:rsidRDefault="00D90699" w:rsidP="004E7ED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B0F4A">
              <w:rPr>
                <w:rFonts w:ascii="Times New Roman" w:hAnsi="Times New Roman"/>
                <w:sz w:val="20"/>
                <w:szCs w:val="20"/>
              </w:rPr>
              <w:t>Ocena</w:t>
            </w:r>
          </w:p>
          <w:p w14:paraId="543B8630" w14:textId="77777777" w:rsidR="00D90699" w:rsidRPr="00DB0F4A" w:rsidRDefault="00D90699" w:rsidP="004E7ED7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B0F4A">
              <w:rPr>
                <w:rFonts w:ascii="Times New Roman" w:hAnsi="Times New Roman"/>
                <w:sz w:val="20"/>
                <w:szCs w:val="20"/>
              </w:rPr>
              <w:t xml:space="preserve">(w skali </w:t>
            </w:r>
            <w:r w:rsidRPr="00DB0F4A">
              <w:rPr>
                <w:sz w:val="20"/>
                <w:szCs w:val="20"/>
              </w:rPr>
              <w:br/>
            </w:r>
            <w:r w:rsidRPr="00DB0F4A">
              <w:rPr>
                <w:rFonts w:ascii="Times New Roman" w:hAnsi="Times New Roman"/>
                <w:sz w:val="20"/>
                <w:szCs w:val="20"/>
              </w:rPr>
              <w:t>od 2 do 5)</w:t>
            </w:r>
          </w:p>
        </w:tc>
      </w:tr>
      <w:tr w:rsidR="00D90699" w:rsidRPr="00DB0F4A" w14:paraId="3682F0B5" w14:textId="77777777" w:rsidTr="00BD1968"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C2177" w14:textId="77777777" w:rsidR="00D90699" w:rsidRPr="00DB0F4A" w:rsidRDefault="00D90699" w:rsidP="004E7ED7">
            <w:pPr>
              <w:spacing w:before="120" w:after="120"/>
              <w:rPr>
                <w:rFonts w:ascii="Times New Roman" w:hAnsi="Times New Roman"/>
              </w:rPr>
            </w:pPr>
            <w:r w:rsidRPr="00DB0F4A">
              <w:rPr>
                <w:rFonts w:ascii="Times New Roman" w:hAnsi="Times New Roman"/>
              </w:rPr>
              <w:t>1a</w:t>
            </w:r>
          </w:p>
        </w:tc>
        <w:tc>
          <w:tcPr>
            <w:tcW w:w="6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3ABFA" w14:textId="675DC5C2" w:rsidR="00D90699" w:rsidRPr="00DB0F4A" w:rsidRDefault="00CD3C55" w:rsidP="004E7ED7">
            <w:pPr>
              <w:spacing w:before="120" w:after="12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</w:t>
            </w:r>
            <w:r w:rsidR="00D90699" w:rsidRPr="00DB0F4A">
              <w:rPr>
                <w:rFonts w:ascii="Times New Roman" w:eastAsia="Times New Roman" w:hAnsi="Times New Roman"/>
                <w:sz w:val="24"/>
                <w:szCs w:val="24"/>
              </w:rPr>
              <w:t>zęść praktyczn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C8D39" w14:textId="77777777" w:rsidR="00D90699" w:rsidRPr="00DB0F4A" w:rsidRDefault="00D90699" w:rsidP="004E7ED7">
            <w:pPr>
              <w:spacing w:before="120" w:after="120"/>
              <w:rPr>
                <w:rFonts w:ascii="Times New Roman" w:hAnsi="Times New Roman"/>
              </w:rPr>
            </w:pPr>
          </w:p>
        </w:tc>
      </w:tr>
      <w:tr w:rsidR="00D90699" w:rsidRPr="00DB0F4A" w14:paraId="6EA73B34" w14:textId="77777777" w:rsidTr="00BD1968"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B6D63" w14:textId="77777777" w:rsidR="00D90699" w:rsidRPr="00DB0F4A" w:rsidRDefault="00D90699" w:rsidP="004E7ED7">
            <w:pPr>
              <w:spacing w:before="120" w:after="120"/>
              <w:rPr>
                <w:rFonts w:ascii="Times New Roman" w:hAnsi="Times New Roman"/>
              </w:rPr>
            </w:pPr>
            <w:r w:rsidRPr="00DB0F4A">
              <w:rPr>
                <w:rFonts w:ascii="Times New Roman" w:hAnsi="Times New Roman"/>
              </w:rPr>
              <w:t>1b</w:t>
            </w:r>
          </w:p>
        </w:tc>
        <w:tc>
          <w:tcPr>
            <w:tcW w:w="6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614DB" w14:textId="13788D81" w:rsidR="00D90699" w:rsidRPr="00DB0F4A" w:rsidRDefault="00CD3C55" w:rsidP="004E7ED7">
            <w:pPr>
              <w:spacing w:before="120" w:after="12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</w:t>
            </w:r>
            <w:r w:rsidR="00D90699" w:rsidRPr="00DB0F4A">
              <w:rPr>
                <w:rFonts w:ascii="Times New Roman" w:eastAsia="Times New Roman" w:hAnsi="Times New Roman"/>
                <w:sz w:val="24"/>
                <w:szCs w:val="24"/>
              </w:rPr>
              <w:t>zęść teoretyczn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F7224" w14:textId="77777777" w:rsidR="00D90699" w:rsidRPr="00DB0F4A" w:rsidRDefault="00D90699" w:rsidP="004E7ED7">
            <w:pPr>
              <w:spacing w:before="120" w:after="120"/>
              <w:rPr>
                <w:rFonts w:ascii="Times New Roman" w:hAnsi="Times New Roman"/>
              </w:rPr>
            </w:pPr>
          </w:p>
        </w:tc>
      </w:tr>
      <w:tr w:rsidR="00CD3C55" w:rsidRPr="00DB0F4A" w14:paraId="6C4D1811" w14:textId="77777777" w:rsidTr="00BD1968">
        <w:trPr>
          <w:trHeight w:val="562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43AF7" w14:textId="120C10FE" w:rsidR="00CD3C55" w:rsidRPr="00DB0F4A" w:rsidRDefault="00CD3C55" w:rsidP="004E7ED7">
            <w:pPr>
              <w:spacing w:before="120" w:after="120"/>
              <w:rPr>
                <w:rFonts w:ascii="Times New Roman" w:hAnsi="Times New Roman"/>
              </w:rPr>
            </w:pPr>
          </w:p>
        </w:tc>
        <w:tc>
          <w:tcPr>
            <w:tcW w:w="6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6EFDF" w14:textId="1F61A057" w:rsidR="00CD3C55" w:rsidRPr="00DB0F4A" w:rsidRDefault="00CD3C55" w:rsidP="004E7ED7">
            <w:pPr>
              <w:spacing w:before="120" w:after="12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D0531" w14:textId="77777777" w:rsidR="00CD3C55" w:rsidRPr="00DB0F4A" w:rsidRDefault="00CD3C55" w:rsidP="004E7ED7">
            <w:pPr>
              <w:spacing w:before="120" w:after="120"/>
              <w:rPr>
                <w:rFonts w:ascii="Times New Roman" w:hAnsi="Times New Roman"/>
              </w:rPr>
            </w:pPr>
          </w:p>
        </w:tc>
      </w:tr>
    </w:tbl>
    <w:p w14:paraId="5AE48A43" w14:textId="77777777" w:rsidR="3BE2712E" w:rsidRPr="00DB0F4A" w:rsidRDefault="3BE2712E" w:rsidP="004E7ED7">
      <w:pPr>
        <w:pStyle w:val="Domylnie"/>
        <w:spacing w:line="259" w:lineRule="auto"/>
        <w:jc w:val="both"/>
      </w:pPr>
    </w:p>
    <w:p w14:paraId="50F40DEB" w14:textId="1690DC5C" w:rsidR="00EE2250" w:rsidRPr="00DB0F4A" w:rsidRDefault="369FB331" w:rsidP="004E7ED7">
      <w:pPr>
        <w:pStyle w:val="Domylnie"/>
        <w:spacing w:line="259" w:lineRule="auto"/>
        <w:jc w:val="both"/>
      </w:pPr>
      <w:r w:rsidRPr="00DB0F4A">
        <w:t>Biorąc pod uwagę w/w oceny Komisja</w:t>
      </w:r>
      <w:r w:rsidR="56FF268F" w:rsidRPr="00DB0F4A">
        <w:t xml:space="preserve"> </w:t>
      </w:r>
    </w:p>
    <w:p w14:paraId="556A2183" w14:textId="089641D5" w:rsidR="00EE2250" w:rsidRPr="00DB0F4A" w:rsidRDefault="369FB331" w:rsidP="004E7ED7">
      <w:pPr>
        <w:pStyle w:val="Domylnie"/>
        <w:spacing w:line="259" w:lineRule="auto"/>
        <w:jc w:val="both"/>
      </w:pPr>
      <w:r>
        <w:t>uznała, że</w:t>
      </w:r>
      <w:r w:rsidR="3EF16365">
        <w:t xml:space="preserve"> </w:t>
      </w:r>
      <w:r>
        <w:t>Pan/Pan</w:t>
      </w:r>
      <w:r w:rsidR="006764D0">
        <w:t>i</w:t>
      </w:r>
      <w:r>
        <w:t xml:space="preserve"> …………………………………………….</w:t>
      </w:r>
      <w:r w:rsidR="4197A44D">
        <w:t xml:space="preserve"> </w:t>
      </w:r>
      <w:r>
        <w:t>złożył</w:t>
      </w:r>
      <w:r w:rsidR="6229867C">
        <w:t>/</w:t>
      </w:r>
      <w:r>
        <w:t xml:space="preserve">a egzamin dyplomowy </w:t>
      </w:r>
      <w:r w:rsidR="6092C204">
        <w:t>licencjacki</w:t>
      </w:r>
      <w:r>
        <w:t xml:space="preserve"> z wynikiem </w:t>
      </w:r>
      <w:r w:rsidR="1155E48F">
        <w:t>…............................</w:t>
      </w:r>
    </w:p>
    <w:p w14:paraId="3C392A02" w14:textId="77777777" w:rsidR="00EE2250" w:rsidRPr="00DB0F4A" w:rsidRDefault="369FB331" w:rsidP="004E7ED7">
      <w:pPr>
        <w:pStyle w:val="Domylnie"/>
        <w:spacing w:line="259" w:lineRule="auto"/>
        <w:jc w:val="both"/>
      </w:pPr>
      <w:r w:rsidRPr="00DB0F4A">
        <w:t>Uwzględniając średnią ocen z całego okresu studiów ….</w:t>
      </w:r>
      <w:r w:rsidR="13AF0F7E" w:rsidRPr="00DB0F4A">
        <w:t>..</w:t>
      </w:r>
      <w:r w:rsidRPr="00DB0F4A">
        <w:t xml:space="preserve">… ocenę pracy </w:t>
      </w:r>
      <w:r w:rsidR="41EF1B4F" w:rsidRPr="00DB0F4A">
        <w:t>dyplomowej</w:t>
      </w:r>
      <w:r w:rsidRPr="00DB0F4A">
        <w:t xml:space="preserve"> ……… </w:t>
      </w:r>
    </w:p>
    <w:p w14:paraId="33A95678" w14:textId="77777777" w:rsidR="00EE2250" w:rsidRPr="00DB0F4A" w:rsidRDefault="369FB331" w:rsidP="004E7ED7">
      <w:pPr>
        <w:pStyle w:val="Domylnie"/>
        <w:spacing w:line="259" w:lineRule="auto"/>
        <w:jc w:val="both"/>
      </w:pPr>
      <w:r w:rsidRPr="00DB0F4A">
        <w:t>oraz wynik egzaminu dyplomowego, Komisja ustaliła ocenę końcową studiów:</w:t>
      </w:r>
    </w:p>
    <w:p w14:paraId="77A52294" w14:textId="77777777" w:rsidR="00EE2250" w:rsidRPr="00DB0F4A" w:rsidRDefault="00EE2250" w:rsidP="004E7ED7">
      <w:pPr>
        <w:pStyle w:val="Domylnie"/>
        <w:spacing w:line="259" w:lineRule="auto"/>
        <w:jc w:val="both"/>
      </w:pPr>
    </w:p>
    <w:p w14:paraId="721C4C74" w14:textId="77777777" w:rsidR="00EE2250" w:rsidRPr="00DB0F4A" w:rsidRDefault="369FB331" w:rsidP="004E7ED7">
      <w:pPr>
        <w:pStyle w:val="Domylnie"/>
        <w:spacing w:line="259" w:lineRule="auto"/>
        <w:jc w:val="both"/>
      </w:pPr>
      <w:r w:rsidRPr="00DB0F4A">
        <w:t xml:space="preserve">1/2 x </w:t>
      </w:r>
      <w:r w:rsidR="1C8538E3" w:rsidRPr="00DB0F4A">
        <w:t>…................</w:t>
      </w:r>
      <w:r w:rsidRPr="00DB0F4A">
        <w:t>+ 1/4 x</w:t>
      </w:r>
      <w:r w:rsidR="0F988979" w:rsidRPr="00DB0F4A">
        <w:t>................</w:t>
      </w:r>
      <w:r w:rsidRPr="00DB0F4A">
        <w:t xml:space="preserve">  + 1/4 x </w:t>
      </w:r>
      <w:r w:rsidR="62881C5B" w:rsidRPr="00DB0F4A">
        <w:t>…................</w:t>
      </w:r>
      <w:r w:rsidRPr="00DB0F4A">
        <w:t xml:space="preserve">= </w:t>
      </w:r>
    </w:p>
    <w:p w14:paraId="007DCDA8" w14:textId="77777777" w:rsidR="3BE2712E" w:rsidRPr="00DB0F4A" w:rsidRDefault="3BE2712E" w:rsidP="004E7ED7">
      <w:pPr>
        <w:spacing w:after="0"/>
        <w:jc w:val="both"/>
        <w:rPr>
          <w:rFonts w:ascii="Times New Roman" w:eastAsia="Times New Roman" w:hAnsi="Times New Roman"/>
          <w:sz w:val="24"/>
          <w:szCs w:val="24"/>
        </w:rPr>
      </w:pPr>
    </w:p>
    <w:p w14:paraId="555CA12A" w14:textId="33CC16DB" w:rsidR="00EE2250" w:rsidRPr="00DB0F4A" w:rsidRDefault="369FB331" w:rsidP="004E7ED7">
      <w:pPr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 w:rsidRPr="307C2592">
        <w:rPr>
          <w:rFonts w:ascii="Times New Roman" w:eastAsia="Times New Roman" w:hAnsi="Times New Roman"/>
          <w:sz w:val="24"/>
          <w:szCs w:val="24"/>
        </w:rPr>
        <w:t xml:space="preserve">i postanowiła nadać tytuł </w:t>
      </w:r>
      <w:r w:rsidR="12391CF6" w:rsidRPr="307C2592">
        <w:rPr>
          <w:rFonts w:ascii="Times New Roman" w:eastAsia="Times New Roman" w:hAnsi="Times New Roman"/>
          <w:sz w:val="24"/>
          <w:szCs w:val="24"/>
        </w:rPr>
        <w:t>licencjat</w:t>
      </w:r>
    </w:p>
    <w:p w14:paraId="62B28672" w14:textId="4995FAE8" w:rsidR="00EE2250" w:rsidRPr="00DB0F4A" w:rsidRDefault="369FB331" w:rsidP="004E7ED7">
      <w:pPr>
        <w:pStyle w:val="Domylnie"/>
        <w:spacing w:line="259" w:lineRule="auto"/>
        <w:jc w:val="both"/>
      </w:pPr>
      <w:r w:rsidRPr="00DB0F4A">
        <w:lastRenderedPageBreak/>
        <w:t>z ostatecznym wynikiem:</w:t>
      </w:r>
      <w:r w:rsidR="00CD3C55">
        <w:t xml:space="preserve"> ….</w:t>
      </w:r>
    </w:p>
    <w:p w14:paraId="450EA2D7" w14:textId="4FE5C2F3" w:rsidR="00EE2250" w:rsidRPr="00DB0F4A" w:rsidRDefault="00CD3C55" w:rsidP="004E7ED7">
      <w:pPr>
        <w:pStyle w:val="Domylnie"/>
        <w:spacing w:line="259" w:lineRule="auto"/>
        <w:ind w:firstLine="3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3DD355C9" w14:textId="77777777" w:rsidR="3BE2712E" w:rsidRPr="00DB0F4A" w:rsidRDefault="3BE2712E" w:rsidP="004E7ED7">
      <w:pPr>
        <w:pStyle w:val="Domylnie"/>
        <w:spacing w:line="259" w:lineRule="auto"/>
        <w:ind w:firstLine="3540"/>
        <w:jc w:val="both"/>
        <w:rPr>
          <w:sz w:val="20"/>
          <w:szCs w:val="20"/>
        </w:rPr>
      </w:pPr>
    </w:p>
    <w:p w14:paraId="1A81F0B1" w14:textId="77777777" w:rsidR="3BE2712E" w:rsidRDefault="3BE2712E" w:rsidP="004E7ED7">
      <w:pPr>
        <w:pStyle w:val="Domylnie"/>
        <w:spacing w:line="259" w:lineRule="auto"/>
        <w:ind w:firstLine="3540"/>
        <w:jc w:val="both"/>
        <w:rPr>
          <w:sz w:val="20"/>
          <w:szCs w:val="20"/>
        </w:rPr>
      </w:pPr>
    </w:p>
    <w:p w14:paraId="3B3B77C5" w14:textId="77777777" w:rsidR="00023040" w:rsidRDefault="00023040" w:rsidP="004E7ED7">
      <w:pPr>
        <w:pStyle w:val="Domylnie"/>
        <w:spacing w:line="259" w:lineRule="auto"/>
        <w:ind w:firstLine="3540"/>
        <w:jc w:val="both"/>
        <w:rPr>
          <w:sz w:val="20"/>
          <w:szCs w:val="20"/>
        </w:rPr>
      </w:pPr>
    </w:p>
    <w:p w14:paraId="736E9801" w14:textId="77777777" w:rsidR="00023040" w:rsidRPr="00DB0F4A" w:rsidRDefault="00023040" w:rsidP="004E7ED7">
      <w:pPr>
        <w:pStyle w:val="Domylnie"/>
        <w:spacing w:line="259" w:lineRule="auto"/>
        <w:ind w:firstLine="3540"/>
        <w:jc w:val="both"/>
        <w:rPr>
          <w:sz w:val="20"/>
          <w:szCs w:val="20"/>
        </w:rPr>
      </w:pPr>
    </w:p>
    <w:p w14:paraId="4FF4EDFE" w14:textId="18387272" w:rsidR="00EE2250" w:rsidRPr="00DB0F4A" w:rsidRDefault="369FB331" w:rsidP="004E7ED7">
      <w:pPr>
        <w:pStyle w:val="Domylnie"/>
        <w:spacing w:line="259" w:lineRule="auto"/>
        <w:jc w:val="both"/>
      </w:pPr>
      <w:r w:rsidRPr="00DB0F4A">
        <w:t>podpisy Członków Komisji</w:t>
      </w:r>
      <w:r w:rsidR="3EEFA7CA" w:rsidRPr="00DB0F4A">
        <w:t xml:space="preserve"> </w:t>
      </w:r>
      <w:r w:rsidR="00CD3C55">
        <w:t xml:space="preserve">       </w:t>
      </w:r>
      <w:r w:rsidR="00BD1968">
        <w:t xml:space="preserve">                                          </w:t>
      </w:r>
      <w:r w:rsidR="00CD3C55">
        <w:t xml:space="preserve"> </w:t>
      </w:r>
      <w:r w:rsidRPr="00DB0F4A">
        <w:t>podpis Przewodniczącego Komisji</w:t>
      </w:r>
    </w:p>
    <w:p w14:paraId="717AAFBA" w14:textId="77777777" w:rsidR="006764D0" w:rsidRPr="00DB0F4A" w:rsidRDefault="006764D0" w:rsidP="004E7ED7">
      <w:pPr>
        <w:pStyle w:val="Domylnie"/>
        <w:spacing w:line="259" w:lineRule="auto"/>
        <w:jc w:val="both"/>
      </w:pPr>
    </w:p>
    <w:p w14:paraId="56EE48EE" w14:textId="77777777" w:rsidR="00EE2250" w:rsidRPr="00DB0F4A" w:rsidRDefault="00EE2250" w:rsidP="004E7ED7">
      <w:pPr>
        <w:pStyle w:val="Domylnie"/>
        <w:spacing w:line="259" w:lineRule="auto"/>
        <w:ind w:firstLine="708"/>
        <w:jc w:val="both"/>
      </w:pPr>
    </w:p>
    <w:p w14:paraId="2908EB2C" w14:textId="77777777" w:rsidR="00EE2250" w:rsidRPr="00DB0F4A" w:rsidRDefault="00EE2250" w:rsidP="004E7ED7">
      <w:pPr>
        <w:pStyle w:val="Domylnie"/>
        <w:spacing w:line="259" w:lineRule="auto"/>
        <w:ind w:firstLine="708"/>
        <w:jc w:val="both"/>
      </w:pPr>
    </w:p>
    <w:p w14:paraId="73FE2C57" w14:textId="77777777" w:rsidR="00EE2250" w:rsidRPr="00DB0F4A" w:rsidRDefault="7736C1C1" w:rsidP="004E7ED7">
      <w:pPr>
        <w:pStyle w:val="Domylnie"/>
        <w:spacing w:line="259" w:lineRule="auto"/>
        <w:jc w:val="both"/>
      </w:pPr>
      <w:r w:rsidRPr="00DB0F4A">
        <w:t xml:space="preserve">Wnioskuję o nadanie dyplomu z wyróżnieniem pod warunkiem spełnienia wymagań określonych regulaminem studiów. </w:t>
      </w:r>
    </w:p>
    <w:p w14:paraId="7D2948BC" w14:textId="77777777" w:rsidR="00EE2250" w:rsidRPr="00DB0F4A" w:rsidRDefault="7736C1C1" w:rsidP="004E7ED7">
      <w:pPr>
        <w:pStyle w:val="Domylnie"/>
        <w:numPr>
          <w:ilvl w:val="0"/>
          <w:numId w:val="3"/>
        </w:numPr>
        <w:spacing w:line="259" w:lineRule="auto"/>
        <w:jc w:val="both"/>
      </w:pPr>
      <w:r w:rsidRPr="00DB0F4A">
        <w:t>Tak</w:t>
      </w:r>
    </w:p>
    <w:p w14:paraId="08997912" w14:textId="77777777" w:rsidR="00EE2250" w:rsidRPr="00DB0F4A" w:rsidRDefault="7736C1C1" w:rsidP="004E7ED7">
      <w:pPr>
        <w:pStyle w:val="Domylnie"/>
        <w:numPr>
          <w:ilvl w:val="0"/>
          <w:numId w:val="3"/>
        </w:numPr>
        <w:spacing w:line="259" w:lineRule="auto"/>
        <w:jc w:val="both"/>
      </w:pPr>
      <w:r w:rsidRPr="00DB0F4A">
        <w:t xml:space="preserve">Nie </w:t>
      </w:r>
    </w:p>
    <w:p w14:paraId="377A86AE" w14:textId="77777777" w:rsidR="0093270F" w:rsidRPr="00DB0F4A" w:rsidRDefault="7736C1C1" w:rsidP="004E7ED7">
      <w:pPr>
        <w:pStyle w:val="Domylnie"/>
        <w:spacing w:line="259" w:lineRule="auto"/>
        <w:ind w:left="5103"/>
        <w:jc w:val="center"/>
      </w:pPr>
      <w:r w:rsidRPr="00DB0F4A">
        <w:t>Pod</w:t>
      </w:r>
      <w:r w:rsidR="0093270F" w:rsidRPr="00DB0F4A">
        <w:t>pis Przewodniczącego</w:t>
      </w:r>
    </w:p>
    <w:p w14:paraId="5BAB28EF" w14:textId="77777777" w:rsidR="00EE2250" w:rsidRPr="00DB0F4A" w:rsidRDefault="7736C1C1" w:rsidP="004E7ED7">
      <w:pPr>
        <w:pStyle w:val="Domylnie"/>
        <w:spacing w:line="259" w:lineRule="auto"/>
        <w:ind w:left="5103"/>
        <w:jc w:val="center"/>
      </w:pPr>
      <w:r>
        <w:t>Komis</w:t>
      </w:r>
      <w:r w:rsidR="7384C62E">
        <w:t>ji Egzaminu Dyplomowego</w:t>
      </w:r>
    </w:p>
    <w:p w14:paraId="29DF1364" w14:textId="1C1F6A80" w:rsidR="307C2592" w:rsidRDefault="307C2592" w:rsidP="004E7ED7">
      <w:pPr>
        <w:pStyle w:val="Domylnie"/>
        <w:spacing w:line="259" w:lineRule="auto"/>
        <w:ind w:left="5103"/>
        <w:jc w:val="center"/>
      </w:pPr>
    </w:p>
    <w:p w14:paraId="208B0075" w14:textId="0D7484A8" w:rsidR="307C2592" w:rsidRDefault="307C2592" w:rsidP="004E7ED7">
      <w:pPr>
        <w:jc w:val="center"/>
        <w:rPr>
          <w:rFonts w:ascii="Times New Roman" w:eastAsia="Times New Roman" w:hAnsi="Times New Roman"/>
          <w:b/>
          <w:bCs/>
          <w:sz w:val="20"/>
          <w:szCs w:val="20"/>
          <w:lang w:val="pl"/>
        </w:rPr>
      </w:pPr>
    </w:p>
    <w:p w14:paraId="1275542F" w14:textId="77777777" w:rsidR="00023040" w:rsidRDefault="00023040" w:rsidP="004E7ED7">
      <w:pPr>
        <w:spacing w:after="0"/>
        <w:rPr>
          <w:rFonts w:ascii="Times New Roman" w:eastAsia="Times New Roman" w:hAnsi="Times New Roman"/>
          <w:b/>
          <w:bCs/>
          <w:sz w:val="20"/>
          <w:szCs w:val="20"/>
          <w:lang w:val="pl"/>
        </w:rPr>
      </w:pPr>
      <w:r>
        <w:rPr>
          <w:rFonts w:ascii="Times New Roman" w:eastAsia="Times New Roman" w:hAnsi="Times New Roman"/>
          <w:b/>
          <w:bCs/>
          <w:sz w:val="20"/>
          <w:szCs w:val="20"/>
          <w:lang w:val="pl"/>
        </w:rPr>
        <w:br w:type="page"/>
      </w:r>
    </w:p>
    <w:p w14:paraId="7BDFE70F" w14:textId="3A2B38F6" w:rsidR="7E2DE26C" w:rsidRDefault="00023040" w:rsidP="004E7ED7">
      <w:pPr>
        <w:jc w:val="center"/>
        <w:rPr>
          <w:rFonts w:ascii="Times New Roman" w:eastAsia="Times New Roman" w:hAnsi="Times New Roman"/>
          <w:b/>
          <w:bCs/>
          <w:sz w:val="20"/>
          <w:szCs w:val="20"/>
          <w:lang w:val="pl"/>
        </w:rPr>
      </w:pPr>
      <w:r>
        <w:rPr>
          <w:rFonts w:ascii="Times New Roman" w:hAnsi="Times New Roman"/>
          <w:b/>
          <w:bCs/>
          <w:sz w:val="20"/>
          <w:szCs w:val="20"/>
        </w:rPr>
        <w:lastRenderedPageBreak/>
        <w:t>PU_13_</w:t>
      </w:r>
      <w:r w:rsidR="7E2DE26C" w:rsidRPr="307C2592">
        <w:rPr>
          <w:rFonts w:ascii="Times New Roman" w:eastAsia="Times New Roman" w:hAnsi="Times New Roman"/>
          <w:b/>
          <w:bCs/>
          <w:sz w:val="20"/>
          <w:szCs w:val="20"/>
          <w:lang w:val="pl"/>
        </w:rPr>
        <w:t xml:space="preserve">ZAŁĄCZNIK 7.6c </w:t>
      </w:r>
    </w:p>
    <w:p w14:paraId="06F09143" w14:textId="03C2C8D7" w:rsidR="7E2DE26C" w:rsidRDefault="7E2DE26C" w:rsidP="004E7ED7">
      <w:pPr>
        <w:jc w:val="center"/>
        <w:rPr>
          <w:rFonts w:ascii="Times New Roman" w:eastAsia="Times New Roman" w:hAnsi="Times New Roman"/>
          <w:b/>
          <w:bCs/>
          <w:sz w:val="20"/>
          <w:szCs w:val="20"/>
          <w:lang w:val="pl"/>
        </w:rPr>
      </w:pPr>
      <w:r w:rsidRPr="307C2592">
        <w:rPr>
          <w:rFonts w:ascii="Times New Roman" w:eastAsia="Times New Roman" w:hAnsi="Times New Roman"/>
          <w:b/>
          <w:bCs/>
          <w:sz w:val="20"/>
          <w:szCs w:val="20"/>
          <w:lang w:val="pl"/>
        </w:rPr>
        <w:t xml:space="preserve"> </w:t>
      </w:r>
    </w:p>
    <w:p w14:paraId="3320537D" w14:textId="0FDBE0BA" w:rsidR="7E2DE26C" w:rsidRDefault="7E2DE26C" w:rsidP="004E7ED7">
      <w:pPr>
        <w:ind w:left="357" w:hanging="357"/>
        <w:jc w:val="center"/>
        <w:rPr>
          <w:rFonts w:ascii="Times New Roman" w:eastAsia="Times New Roman" w:hAnsi="Times New Roman"/>
          <w:b/>
          <w:bCs/>
          <w:color w:val="FF0000"/>
          <w:lang w:val="pl"/>
        </w:rPr>
      </w:pPr>
      <w:r w:rsidRPr="307C2592">
        <w:rPr>
          <w:rFonts w:ascii="Times New Roman" w:eastAsia="Times New Roman" w:hAnsi="Times New Roman"/>
          <w:b/>
          <w:bCs/>
          <w:color w:val="000000" w:themeColor="text1"/>
          <w:lang w:val="pl"/>
        </w:rPr>
        <w:t xml:space="preserve">Protokół egzaminu dyplomowego dla studiów I stopnia </w:t>
      </w:r>
      <w:proofErr w:type="spellStart"/>
      <w:r w:rsidRPr="307C2592">
        <w:rPr>
          <w:rFonts w:ascii="Times New Roman" w:eastAsia="Times New Roman" w:hAnsi="Times New Roman"/>
          <w:b/>
          <w:bCs/>
          <w:color w:val="000000" w:themeColor="text1"/>
          <w:lang w:val="pl"/>
        </w:rPr>
        <w:t>WNoZ</w:t>
      </w:r>
      <w:proofErr w:type="spellEnd"/>
      <w:r w:rsidRPr="307C2592">
        <w:rPr>
          <w:rFonts w:ascii="Times New Roman" w:eastAsia="Times New Roman" w:hAnsi="Times New Roman"/>
          <w:b/>
          <w:bCs/>
          <w:color w:val="000000" w:themeColor="text1"/>
          <w:lang w:val="pl"/>
        </w:rPr>
        <w:t xml:space="preserve"> </w:t>
      </w:r>
      <w:r w:rsidRPr="00BD1968">
        <w:rPr>
          <w:rFonts w:ascii="Times New Roman" w:eastAsia="Times New Roman" w:hAnsi="Times New Roman"/>
          <w:b/>
          <w:bCs/>
          <w:color w:val="000000" w:themeColor="text1"/>
          <w:lang w:val="pl"/>
        </w:rPr>
        <w:t>na kierunku Pielęgniarstwo</w:t>
      </w:r>
    </w:p>
    <w:p w14:paraId="169EF4CC" w14:textId="15129667" w:rsidR="7E2DE26C" w:rsidRDefault="7E2DE26C" w:rsidP="004E7ED7">
      <w:pPr>
        <w:jc w:val="center"/>
        <w:rPr>
          <w:rFonts w:ascii="Times New Roman" w:eastAsia="Times New Roman" w:hAnsi="Times New Roman"/>
          <w:color w:val="FF0000"/>
          <w:lang w:val="pl"/>
        </w:rPr>
      </w:pPr>
    </w:p>
    <w:p w14:paraId="0C8D9140" w14:textId="77777777" w:rsidR="003B0668" w:rsidRDefault="06FDEBCE" w:rsidP="004E7ED7">
      <w:pPr>
        <w:jc w:val="both"/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val="pl"/>
        </w:rPr>
      </w:pPr>
      <w:r w:rsidRPr="212742AC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val="pl"/>
        </w:rPr>
        <w:t>Uniwersytet Bielsko-Bialski</w:t>
      </w:r>
    </w:p>
    <w:p w14:paraId="0308E944" w14:textId="2E0A0810" w:rsidR="7E2DE26C" w:rsidRDefault="7E2DE26C" w:rsidP="004E7ED7">
      <w:pPr>
        <w:jc w:val="both"/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val="pl"/>
        </w:rPr>
        <w:t>ul. Willowa 2</w:t>
      </w:r>
    </w:p>
    <w:p w14:paraId="7A135CBF" w14:textId="3CA4E466" w:rsidR="7E2DE26C" w:rsidRDefault="7E2DE26C" w:rsidP="004E7ED7">
      <w:pPr>
        <w:jc w:val="both"/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val="pl"/>
        </w:rPr>
        <w:t>43-309 Bielsko-Biała</w:t>
      </w:r>
    </w:p>
    <w:p w14:paraId="08EF8B91" w14:textId="3787DA93" w:rsidR="7E2DE26C" w:rsidRDefault="7E2DE26C" w:rsidP="004E7ED7">
      <w:pPr>
        <w:jc w:val="center"/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val="pl"/>
        </w:rPr>
        <w:t xml:space="preserve">P R O T O K Ó Ł </w:t>
      </w:r>
    </w:p>
    <w:p w14:paraId="5B2C990A" w14:textId="7303BD32" w:rsidR="7E2DE26C" w:rsidRDefault="7E2DE26C" w:rsidP="004E7ED7">
      <w:pPr>
        <w:jc w:val="center"/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val="pl"/>
        </w:rPr>
        <w:t>egzaminu dyplomowego licencjackiego</w:t>
      </w:r>
    </w:p>
    <w:p w14:paraId="7D063CDB" w14:textId="279AFFE5" w:rsidR="7E2DE26C" w:rsidRDefault="7E2DE26C" w:rsidP="004E7ED7">
      <w:pPr>
        <w:jc w:val="center"/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val="pl"/>
        </w:rPr>
        <w:t>z dnia ………………………… r.</w:t>
      </w:r>
    </w:p>
    <w:p w14:paraId="159FAEFD" w14:textId="3003A18A" w:rsidR="7E2DE26C" w:rsidRDefault="7E2DE26C" w:rsidP="004E7ED7">
      <w:pPr>
        <w:tabs>
          <w:tab w:val="left" w:pos="5812"/>
        </w:tabs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Pan/Pani ……………………....………………</w:t>
      </w:r>
    </w:p>
    <w:p w14:paraId="3EDFABDA" w14:textId="178918B7" w:rsidR="7E2DE26C" w:rsidRDefault="7E2DE26C" w:rsidP="004E7ED7">
      <w:pPr>
        <w:tabs>
          <w:tab w:val="left" w:pos="5812"/>
        </w:tabs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Urodzony/a dnia …………………..................</w:t>
      </w:r>
      <w:r>
        <w:tab/>
      </w: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miejsce urodzenia …………..…..</w:t>
      </w:r>
    </w:p>
    <w:p w14:paraId="537A1007" w14:textId="5766F92C" w:rsidR="7E2DE26C" w:rsidRDefault="7E2DE26C" w:rsidP="004E7ED7">
      <w:pPr>
        <w:tabs>
          <w:tab w:val="left" w:pos="5812"/>
        </w:tabs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Student(ka) Wydziału ……………………….</w:t>
      </w:r>
      <w:r>
        <w:tab/>
      </w: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numer albumu ……………..…....</w:t>
      </w:r>
    </w:p>
    <w:p w14:paraId="19836AF3" w14:textId="4784A8FE" w:rsidR="7E2DE26C" w:rsidRDefault="7E2DE26C" w:rsidP="004E7ED7">
      <w:pPr>
        <w:tabs>
          <w:tab w:val="left" w:pos="5812"/>
        </w:tabs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kierunek …………………………..................</w:t>
      </w:r>
      <w:r>
        <w:tab/>
      </w: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rok immatrykulacji.……………..</w:t>
      </w:r>
    </w:p>
    <w:p w14:paraId="20A49F64" w14:textId="13AE89B7" w:rsidR="7E2DE26C" w:rsidRDefault="7E2DE26C" w:rsidP="004E7ED7">
      <w:pPr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specjalność ………………………………….</w:t>
      </w:r>
    </w:p>
    <w:p w14:paraId="28A75A96" w14:textId="15BE89DB" w:rsidR="7E2DE26C" w:rsidRDefault="7E2DE26C" w:rsidP="004E7ED7"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Poziom studiów …………………………….</w:t>
      </w:r>
    </w:p>
    <w:p w14:paraId="58881EE6" w14:textId="2ACC8325" w:rsidR="7E2DE26C" w:rsidRDefault="7E2DE26C" w:rsidP="004E7ED7">
      <w:pPr>
        <w:jc w:val="both"/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 xml:space="preserve">złożył/a egzamin dyplomowy </w:t>
      </w:r>
      <w:r w:rsidRPr="307C2592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val="pl"/>
        </w:rPr>
        <w:t>licencjacki</w:t>
      </w:r>
    </w:p>
    <w:p w14:paraId="4EF533D3" w14:textId="7DACDF20" w:rsidR="7E2DE26C" w:rsidRDefault="7E2DE26C" w:rsidP="004E7ED7">
      <w:pPr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w dniu ……………………przed Komisją Egzaminacyjną w składzie:</w:t>
      </w:r>
    </w:p>
    <w:p w14:paraId="21BDEDFF" w14:textId="2069768C" w:rsidR="7E2DE26C" w:rsidRDefault="7E2DE26C" w:rsidP="004E7ED7">
      <w:pPr>
        <w:tabs>
          <w:tab w:val="left" w:pos="2835"/>
          <w:tab w:val="right" w:leader="dot" w:pos="9356"/>
        </w:tabs>
        <w:jc w:val="both"/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Przewodniczący:</w:t>
      </w:r>
      <w:r w:rsidRPr="307C2592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val="pl"/>
        </w:rPr>
        <w:t xml:space="preserve"> </w:t>
      </w:r>
      <w:r>
        <w:tab/>
      </w:r>
      <w:r w:rsidRPr="307C2592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val="pl"/>
        </w:rPr>
        <w:t>…………………………………..............</w:t>
      </w:r>
    </w:p>
    <w:p w14:paraId="1B8AAA8C" w14:textId="1D6B1D41" w:rsidR="7E2DE26C" w:rsidRDefault="7E2DE26C" w:rsidP="004E7ED7">
      <w:pPr>
        <w:tabs>
          <w:tab w:val="left" w:pos="2835"/>
          <w:tab w:val="right" w:leader="dot" w:pos="9356"/>
        </w:tabs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Promotor:</w:t>
      </w:r>
      <w:r>
        <w:tab/>
      </w: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…………………………………..............</w:t>
      </w:r>
    </w:p>
    <w:p w14:paraId="77FBA7A9" w14:textId="40061C2A" w:rsidR="7E2DE26C" w:rsidRDefault="7E2DE26C" w:rsidP="004E7ED7">
      <w:pPr>
        <w:tabs>
          <w:tab w:val="left" w:pos="2835"/>
          <w:tab w:val="right" w:leader="dot" w:pos="9356"/>
        </w:tabs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 xml:space="preserve">Recenzent/ci (jeśli dotyczy): </w:t>
      </w:r>
      <w:r>
        <w:tab/>
      </w: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…………………………………………..</w:t>
      </w:r>
    </w:p>
    <w:p w14:paraId="4BD463CF" w14:textId="23827881" w:rsidR="7E2DE26C" w:rsidRDefault="7E2DE26C" w:rsidP="004E7ED7">
      <w:pPr>
        <w:tabs>
          <w:tab w:val="left" w:pos="2835"/>
          <w:tab w:val="right" w:leader="dot" w:pos="9356"/>
        </w:tabs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Inni członkowie komisji:</w:t>
      </w:r>
      <w:r>
        <w:tab/>
      </w: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…………………………………......……</w:t>
      </w:r>
    </w:p>
    <w:p w14:paraId="490CD253" w14:textId="580A1740" w:rsidR="7E2DE26C" w:rsidRDefault="7E2DE26C" w:rsidP="004E7ED7">
      <w:pPr>
        <w:tabs>
          <w:tab w:val="left" w:pos="2835"/>
          <w:tab w:val="right" w:leader="dot" w:pos="9356"/>
        </w:tabs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…………………………………………..</w:t>
      </w:r>
    </w:p>
    <w:p w14:paraId="6099A5A6" w14:textId="0DF33C54" w:rsidR="7E2DE26C" w:rsidRDefault="7E2DE26C" w:rsidP="004E7ED7">
      <w:pPr>
        <w:tabs>
          <w:tab w:val="right" w:leader="dot" w:pos="9356"/>
        </w:tabs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Temat pracy dyplomowej:……………………………………………………………………. …………………………………………………………………………………………………</w:t>
      </w:r>
    </w:p>
    <w:p w14:paraId="53754AED" w14:textId="31D47E1B" w:rsidR="7E2DE26C" w:rsidRDefault="7E2DE26C" w:rsidP="004E7ED7">
      <w:pPr>
        <w:tabs>
          <w:tab w:val="right" w:leader="dot" w:pos="9356"/>
        </w:tabs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Kategoria pracy dyplomowej: …………………………………………………………………</w:t>
      </w:r>
    </w:p>
    <w:p w14:paraId="3A265055" w14:textId="7903B4BA" w:rsidR="7E2DE26C" w:rsidRDefault="7E2DE26C" w:rsidP="004E7ED7">
      <w:pPr>
        <w:tabs>
          <w:tab w:val="left" w:leader="dot" w:pos="6663"/>
          <w:tab w:val="left" w:pos="6946"/>
          <w:tab w:val="right" w:leader="dot" w:pos="9356"/>
        </w:tabs>
        <w:jc w:val="both"/>
        <w:rPr>
          <w:rFonts w:ascii="Times New Roman" w:eastAsia="Times New Roman" w:hAnsi="Times New Roman"/>
          <w:color w:val="FF0000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color w:val="FF0000"/>
          <w:sz w:val="24"/>
          <w:szCs w:val="24"/>
          <w:lang w:val="pl"/>
        </w:rPr>
        <w:t xml:space="preserve"> </w:t>
      </w:r>
    </w:p>
    <w:p w14:paraId="6F9E4509" w14:textId="5F7A1B95" w:rsidR="7E2DE26C" w:rsidRPr="00BD1968" w:rsidRDefault="7E2DE26C" w:rsidP="004E7ED7">
      <w:pPr>
        <w:tabs>
          <w:tab w:val="left" w:leader="dot" w:pos="6663"/>
          <w:tab w:val="left" w:pos="6946"/>
          <w:tab w:val="right" w:leader="dot" w:pos="9356"/>
        </w:tabs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 w:rsidRPr="00BD1968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Oceny egzaminacyjne: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6913"/>
        <w:gridCol w:w="1584"/>
      </w:tblGrid>
      <w:tr w:rsidR="00BD1968" w:rsidRPr="00BD1968" w14:paraId="65C83E55" w14:textId="77777777" w:rsidTr="00CD1AC2">
        <w:trPr>
          <w:trHeight w:val="300"/>
        </w:trPr>
        <w:tc>
          <w:tcPr>
            <w:tcW w:w="563" w:type="dxa"/>
            <w:vAlign w:val="center"/>
          </w:tcPr>
          <w:p w14:paraId="3F64988B" w14:textId="2253D7A0" w:rsidR="307C2592" w:rsidRPr="00BD1968" w:rsidRDefault="307C2592" w:rsidP="004E7ED7">
            <w:pPr>
              <w:rPr>
                <w:color w:val="000000" w:themeColor="text1"/>
              </w:rPr>
            </w:pPr>
            <w:r w:rsidRPr="00BD1968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val="pl"/>
              </w:rPr>
              <w:t>Lp.</w:t>
            </w:r>
          </w:p>
        </w:tc>
        <w:tc>
          <w:tcPr>
            <w:tcW w:w="6913" w:type="dxa"/>
            <w:vAlign w:val="center"/>
          </w:tcPr>
          <w:p w14:paraId="3A21B77E" w14:textId="76B6ECF1" w:rsidR="307C2592" w:rsidRPr="00BD1968" w:rsidRDefault="307C2592" w:rsidP="004E7ED7">
            <w:pPr>
              <w:rPr>
                <w:color w:val="000000" w:themeColor="text1"/>
              </w:rPr>
            </w:pPr>
            <w:r w:rsidRPr="00BD1968">
              <w:rPr>
                <w:rFonts w:ascii="Times New Roman" w:eastAsia="Times New Roman" w:hAnsi="Times New Roman"/>
                <w:color w:val="000000" w:themeColor="text1"/>
                <w:lang w:val="pl"/>
              </w:rPr>
              <w:t>Oceny z egzaminu dyplomowego</w:t>
            </w:r>
          </w:p>
        </w:tc>
        <w:tc>
          <w:tcPr>
            <w:tcW w:w="1584" w:type="dxa"/>
            <w:vAlign w:val="center"/>
          </w:tcPr>
          <w:p w14:paraId="10ACA791" w14:textId="4E723EB7" w:rsidR="307C2592" w:rsidRPr="00BD1968" w:rsidRDefault="307C2592" w:rsidP="004E7ED7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val="pl"/>
              </w:rPr>
            </w:pPr>
            <w:r w:rsidRPr="00BD1968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val="pl"/>
              </w:rPr>
              <w:t>Ocena</w:t>
            </w:r>
          </w:p>
          <w:p w14:paraId="3D641325" w14:textId="2160E582" w:rsidR="307C2592" w:rsidRPr="00BD1968" w:rsidRDefault="307C2592" w:rsidP="004E7ED7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val="pl"/>
              </w:rPr>
            </w:pPr>
            <w:r w:rsidRPr="00BD1968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val="pl"/>
              </w:rPr>
              <w:t xml:space="preserve">(w skali </w:t>
            </w:r>
            <w:r w:rsidRPr="00BD1968">
              <w:rPr>
                <w:color w:val="000000" w:themeColor="text1"/>
              </w:rPr>
              <w:br/>
            </w:r>
            <w:r w:rsidRPr="00BD1968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val="pl"/>
              </w:rPr>
              <w:t>od 2 do 5)</w:t>
            </w:r>
          </w:p>
        </w:tc>
      </w:tr>
      <w:tr w:rsidR="00BD1968" w:rsidRPr="00BD1968" w14:paraId="0E40A46A" w14:textId="77777777" w:rsidTr="00CD1AC2">
        <w:trPr>
          <w:trHeight w:val="300"/>
        </w:trPr>
        <w:tc>
          <w:tcPr>
            <w:tcW w:w="563" w:type="dxa"/>
          </w:tcPr>
          <w:p w14:paraId="5AE1EE48" w14:textId="6B3C5F1B" w:rsidR="307C2592" w:rsidRPr="00BD1968" w:rsidRDefault="307C2592" w:rsidP="004E7ED7">
            <w:pPr>
              <w:rPr>
                <w:color w:val="000000" w:themeColor="text1"/>
              </w:rPr>
            </w:pPr>
            <w:r w:rsidRPr="00BD1968">
              <w:rPr>
                <w:rFonts w:ascii="Times New Roman" w:eastAsia="Times New Roman" w:hAnsi="Times New Roman"/>
                <w:color w:val="000000" w:themeColor="text1"/>
                <w:lang w:val="pl"/>
              </w:rPr>
              <w:lastRenderedPageBreak/>
              <w:t>1a</w:t>
            </w:r>
          </w:p>
        </w:tc>
        <w:tc>
          <w:tcPr>
            <w:tcW w:w="6913" w:type="dxa"/>
          </w:tcPr>
          <w:p w14:paraId="722CE385" w14:textId="2785D14D" w:rsidR="307C2592" w:rsidRPr="00BD1968" w:rsidRDefault="307C2592" w:rsidP="004E7ED7">
            <w:pPr>
              <w:rPr>
                <w:color w:val="000000" w:themeColor="text1"/>
              </w:rPr>
            </w:pPr>
            <w:r w:rsidRPr="00BD1968">
              <w:rPr>
                <w:rFonts w:ascii="Times New Roman" w:eastAsia="Times New Roman" w:hAnsi="Times New Roman"/>
                <w:color w:val="000000" w:themeColor="text1"/>
                <w:lang w:val="pl"/>
              </w:rPr>
              <w:t>Część praktyczna</w:t>
            </w:r>
          </w:p>
        </w:tc>
        <w:tc>
          <w:tcPr>
            <w:tcW w:w="1584" w:type="dxa"/>
          </w:tcPr>
          <w:p w14:paraId="5D58F807" w14:textId="0CBBB5DA" w:rsidR="307C2592" w:rsidRPr="00BD1968" w:rsidRDefault="307C2592" w:rsidP="004E7ED7">
            <w:pPr>
              <w:rPr>
                <w:rFonts w:ascii="Times New Roman" w:eastAsia="Times New Roman" w:hAnsi="Times New Roman"/>
                <w:color w:val="000000" w:themeColor="text1"/>
                <w:highlight w:val="magenta"/>
                <w:lang w:val="pl"/>
              </w:rPr>
            </w:pPr>
          </w:p>
        </w:tc>
      </w:tr>
      <w:tr w:rsidR="00BD1968" w:rsidRPr="00BD1968" w14:paraId="0371D2D2" w14:textId="77777777" w:rsidTr="00CD1AC2">
        <w:trPr>
          <w:trHeight w:val="300"/>
        </w:trPr>
        <w:tc>
          <w:tcPr>
            <w:tcW w:w="563" w:type="dxa"/>
          </w:tcPr>
          <w:p w14:paraId="5CCC5850" w14:textId="4180FA06" w:rsidR="307C2592" w:rsidRPr="00BD1968" w:rsidRDefault="307C2592" w:rsidP="004E7ED7">
            <w:pPr>
              <w:rPr>
                <w:color w:val="000000" w:themeColor="text1"/>
              </w:rPr>
            </w:pPr>
            <w:r w:rsidRPr="00BD1968">
              <w:rPr>
                <w:rFonts w:ascii="Times New Roman" w:eastAsia="Times New Roman" w:hAnsi="Times New Roman"/>
                <w:color w:val="000000" w:themeColor="text1"/>
                <w:lang w:val="pl"/>
              </w:rPr>
              <w:t>1b</w:t>
            </w:r>
          </w:p>
        </w:tc>
        <w:tc>
          <w:tcPr>
            <w:tcW w:w="6913" w:type="dxa"/>
          </w:tcPr>
          <w:p w14:paraId="42CCAA0B" w14:textId="0458FE65" w:rsidR="307C2592" w:rsidRPr="00BD1968" w:rsidRDefault="307C2592" w:rsidP="004E7ED7">
            <w:pPr>
              <w:rPr>
                <w:color w:val="000000" w:themeColor="text1"/>
              </w:rPr>
            </w:pPr>
            <w:r w:rsidRPr="00BD1968">
              <w:rPr>
                <w:rFonts w:ascii="Times New Roman" w:eastAsia="Times New Roman" w:hAnsi="Times New Roman"/>
                <w:color w:val="000000" w:themeColor="text1"/>
                <w:lang w:val="pl"/>
              </w:rPr>
              <w:t>Część teoretyczna</w:t>
            </w:r>
          </w:p>
        </w:tc>
        <w:tc>
          <w:tcPr>
            <w:tcW w:w="1584" w:type="dxa"/>
          </w:tcPr>
          <w:p w14:paraId="3BF29CB0" w14:textId="2D228AB8" w:rsidR="307C2592" w:rsidRPr="00BD1968" w:rsidRDefault="307C2592" w:rsidP="004E7ED7">
            <w:pPr>
              <w:rPr>
                <w:rFonts w:ascii="Times New Roman" w:eastAsia="Times New Roman" w:hAnsi="Times New Roman"/>
                <w:color w:val="000000" w:themeColor="text1"/>
                <w:highlight w:val="magenta"/>
                <w:lang w:val="pl"/>
              </w:rPr>
            </w:pPr>
          </w:p>
        </w:tc>
      </w:tr>
      <w:tr w:rsidR="00BD1968" w:rsidRPr="00BD1968" w14:paraId="5FCDE3A6" w14:textId="77777777" w:rsidTr="00CD1AC2">
        <w:trPr>
          <w:trHeight w:val="300"/>
        </w:trPr>
        <w:tc>
          <w:tcPr>
            <w:tcW w:w="563" w:type="dxa"/>
          </w:tcPr>
          <w:p w14:paraId="6AC67738" w14:textId="07695A53" w:rsidR="307C2592" w:rsidRPr="00BD1968" w:rsidRDefault="307C2592" w:rsidP="004E7ED7">
            <w:pPr>
              <w:rPr>
                <w:color w:val="000000" w:themeColor="text1"/>
              </w:rPr>
            </w:pPr>
            <w:r w:rsidRPr="00BD1968">
              <w:rPr>
                <w:rFonts w:ascii="Times New Roman" w:eastAsia="Times New Roman" w:hAnsi="Times New Roman"/>
                <w:color w:val="000000" w:themeColor="text1"/>
                <w:lang w:val="pl"/>
              </w:rPr>
              <w:t xml:space="preserve">1c </w:t>
            </w:r>
          </w:p>
        </w:tc>
        <w:tc>
          <w:tcPr>
            <w:tcW w:w="6913" w:type="dxa"/>
          </w:tcPr>
          <w:p w14:paraId="4A53000A" w14:textId="61AB9A79" w:rsidR="307C2592" w:rsidRPr="00BD1968" w:rsidRDefault="307C2592" w:rsidP="004E7ED7">
            <w:pPr>
              <w:rPr>
                <w:color w:val="000000" w:themeColor="text1"/>
              </w:rPr>
            </w:pPr>
            <w:r w:rsidRPr="00BD1968">
              <w:rPr>
                <w:rFonts w:ascii="Times New Roman" w:eastAsia="Times New Roman" w:hAnsi="Times New Roman"/>
                <w:color w:val="000000" w:themeColor="text1"/>
                <w:lang w:val="pl"/>
              </w:rPr>
              <w:t>Obrona pracy dyplomowej</w:t>
            </w:r>
          </w:p>
        </w:tc>
        <w:tc>
          <w:tcPr>
            <w:tcW w:w="1584" w:type="dxa"/>
          </w:tcPr>
          <w:p w14:paraId="2C5644A0" w14:textId="1741D2D3" w:rsidR="307C2592" w:rsidRPr="00BD1968" w:rsidRDefault="307C2592" w:rsidP="004E7ED7">
            <w:pPr>
              <w:rPr>
                <w:rFonts w:ascii="Times New Roman" w:eastAsia="Times New Roman" w:hAnsi="Times New Roman"/>
                <w:color w:val="000000" w:themeColor="text1"/>
                <w:lang w:val="pl"/>
              </w:rPr>
            </w:pPr>
          </w:p>
        </w:tc>
      </w:tr>
    </w:tbl>
    <w:p w14:paraId="6882A642" w14:textId="77777777" w:rsidR="00023040" w:rsidRDefault="00023040" w:rsidP="004E7ED7">
      <w:pPr>
        <w:jc w:val="both"/>
        <w:rPr>
          <w:rFonts w:ascii="Times New Roman" w:eastAsia="Times New Roman" w:hAnsi="Times New Roman"/>
          <w:color w:val="FF0000"/>
          <w:sz w:val="24"/>
          <w:szCs w:val="24"/>
        </w:rPr>
      </w:pPr>
    </w:p>
    <w:p w14:paraId="20D43EDF" w14:textId="22DBE23B" w:rsidR="7E2DE26C" w:rsidRDefault="7E2DE26C" w:rsidP="004E7ED7">
      <w:pPr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Biorąc pod uwagę w/w oceny z egzaminu Komisja uznała, że</w:t>
      </w:r>
    </w:p>
    <w:p w14:paraId="25DDB240" w14:textId="581EF0C9" w:rsidR="7E2DE26C" w:rsidRDefault="7E2DE26C" w:rsidP="004E7ED7">
      <w:pPr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Pan/Pani…………………………………………….</w:t>
      </w:r>
    </w:p>
    <w:p w14:paraId="6670596B" w14:textId="43AD794F" w:rsidR="7E2DE26C" w:rsidRDefault="7E2DE26C" w:rsidP="004E7ED7">
      <w:pPr>
        <w:tabs>
          <w:tab w:val="left" w:leader="dot" w:pos="8364"/>
        </w:tabs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złożył/a egzamin dyplomowy licencjacki z wynikiem..............................................</w:t>
      </w:r>
    </w:p>
    <w:p w14:paraId="584AA848" w14:textId="01AA4EAD" w:rsidR="7E2DE26C" w:rsidRDefault="7E2DE26C" w:rsidP="004E7ED7">
      <w:pPr>
        <w:tabs>
          <w:tab w:val="left" w:leader="dot" w:pos="8364"/>
        </w:tabs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 xml:space="preserve"> Uwzględniając średnią ocen z przebiegu studiów…..… ocenę pracy dyplomowej ……………</w:t>
      </w:r>
    </w:p>
    <w:p w14:paraId="68DD8D7B" w14:textId="752267B9" w:rsidR="7E2DE26C" w:rsidRDefault="7E2DE26C" w:rsidP="004E7ED7">
      <w:pPr>
        <w:tabs>
          <w:tab w:val="left" w:pos="9781"/>
        </w:tabs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oraz wynik egzaminu dyplomowego, Komisja ustaliła ocenę końcową studiów:</w:t>
      </w:r>
    </w:p>
    <w:p w14:paraId="6BA42A0B" w14:textId="6EC4701E" w:rsidR="7E2DE26C" w:rsidRDefault="7E2DE26C" w:rsidP="004E7ED7">
      <w:pPr>
        <w:tabs>
          <w:tab w:val="left" w:pos="567"/>
          <w:tab w:val="left" w:leader="dot" w:pos="1701"/>
          <w:tab w:val="left" w:pos="2552"/>
          <w:tab w:val="left" w:leader="dot" w:pos="3686"/>
          <w:tab w:val="left" w:pos="4535"/>
          <w:tab w:val="left" w:leader="dot" w:pos="5954"/>
          <w:tab w:val="left" w:pos="6096"/>
          <w:tab w:val="left" w:leader="dot" w:pos="7937"/>
        </w:tabs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 xml:space="preserve"> 1/2 x .......... </w:t>
      </w:r>
      <w:r>
        <w:tab/>
      </w:r>
      <w:r>
        <w:tab/>
      </w: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 xml:space="preserve">+ 1/4 x …...... </w:t>
      </w:r>
      <w:r>
        <w:tab/>
      </w:r>
      <w:r>
        <w:tab/>
      </w: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+ 1/4 x ..........</w:t>
      </w:r>
      <w:r>
        <w:tab/>
      </w:r>
      <w:r>
        <w:tab/>
      </w: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 xml:space="preserve"> = …....</w:t>
      </w:r>
      <w:r>
        <w:tab/>
      </w:r>
    </w:p>
    <w:p w14:paraId="3C657EBA" w14:textId="63A838CF" w:rsidR="7E2DE26C" w:rsidRDefault="7E2DE26C" w:rsidP="004E7ED7">
      <w:pPr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i postanowiła nadać tytuł licencjata pielęgniarstwa</w:t>
      </w:r>
    </w:p>
    <w:p w14:paraId="79C6EE7D" w14:textId="6D4EA58A" w:rsidR="7E2DE26C" w:rsidRDefault="7E2DE26C" w:rsidP="004E7ED7">
      <w:pPr>
        <w:tabs>
          <w:tab w:val="left" w:pos="2552"/>
          <w:tab w:val="left" w:leader="dot" w:pos="5102"/>
        </w:tabs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z ostatecznym wynikiem:</w:t>
      </w:r>
      <w:r>
        <w:tab/>
      </w:r>
      <w:r>
        <w:tab/>
      </w:r>
    </w:p>
    <w:p w14:paraId="70F19562" w14:textId="010E285D" w:rsidR="7E2DE26C" w:rsidRDefault="7E2DE26C" w:rsidP="004E7ED7">
      <w:pPr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 xml:space="preserve">  </w:t>
      </w:r>
    </w:p>
    <w:p w14:paraId="2FF27ED9" w14:textId="6448B46E" w:rsidR="00023040" w:rsidRDefault="00023040" w:rsidP="004E7ED7">
      <w:pPr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.............................................</w:t>
      </w:r>
      <w:r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ab/>
      </w:r>
      <w:r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ab/>
      </w:r>
      <w:r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ab/>
      </w:r>
      <w:r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ab/>
        <w:t>.......................................................</w:t>
      </w:r>
    </w:p>
    <w:p w14:paraId="2AB39B00" w14:textId="4544BB34" w:rsidR="7E2DE26C" w:rsidRDefault="00A73609" w:rsidP="004E7ED7">
      <w:pPr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podpisy Członków Komisji</w:t>
      </w:r>
      <w:r w:rsidR="7E2DE26C">
        <w:tab/>
      </w:r>
      <w:r w:rsidR="7E2DE26C">
        <w:tab/>
      </w:r>
      <w:r w:rsidR="7E2DE26C">
        <w:tab/>
      </w:r>
      <w:r w:rsidR="7E2DE26C">
        <w:tab/>
      </w:r>
      <w:r w:rsidR="7E2DE26C"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podpis Przewodniczącego Komisji</w:t>
      </w:r>
    </w:p>
    <w:p w14:paraId="236662A4" w14:textId="0AF8B0FB" w:rsidR="7E2DE26C" w:rsidRDefault="7E2DE26C" w:rsidP="004E7ED7">
      <w:pPr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 xml:space="preserve"> Wnioskuję o nadanie dyplomu z wyróżnieniem pod warunkiem spełnienia wymagań określonych regulaminem studiów.</w:t>
      </w:r>
    </w:p>
    <w:p w14:paraId="4E8024A9" w14:textId="7ECA9AE8" w:rsidR="7E2DE26C" w:rsidRDefault="7E2DE26C" w:rsidP="004E7ED7">
      <w:pPr>
        <w:pStyle w:val="Akapitzlist"/>
        <w:numPr>
          <w:ilvl w:val="0"/>
          <w:numId w:val="1"/>
        </w:numPr>
        <w:spacing w:line="259" w:lineRule="auto"/>
        <w:rPr>
          <w:color w:val="000000" w:themeColor="text1"/>
          <w:lang w:val="pl"/>
        </w:rPr>
      </w:pPr>
      <w:r w:rsidRPr="307C2592">
        <w:rPr>
          <w:color w:val="000000" w:themeColor="text1"/>
          <w:lang w:val="pl"/>
        </w:rPr>
        <w:t>Tak</w:t>
      </w:r>
    </w:p>
    <w:p w14:paraId="7F2DF72C" w14:textId="79D6F449" w:rsidR="7E2DE26C" w:rsidRDefault="7E2DE26C" w:rsidP="004E7ED7">
      <w:pPr>
        <w:pStyle w:val="Akapitzlist"/>
        <w:numPr>
          <w:ilvl w:val="0"/>
          <w:numId w:val="1"/>
        </w:numPr>
        <w:spacing w:line="259" w:lineRule="auto"/>
        <w:rPr>
          <w:color w:val="000000" w:themeColor="text1"/>
          <w:lang w:val="pl"/>
        </w:rPr>
      </w:pPr>
      <w:r w:rsidRPr="307C2592">
        <w:rPr>
          <w:color w:val="000000" w:themeColor="text1"/>
          <w:lang w:val="pl"/>
        </w:rPr>
        <w:t>Nie</w:t>
      </w:r>
    </w:p>
    <w:p w14:paraId="43F5F2EC" w14:textId="33EB9C10" w:rsidR="7E2DE26C" w:rsidRDefault="00BD1968" w:rsidP="004E7ED7">
      <w:pPr>
        <w:ind w:firstLine="567"/>
        <w:jc w:val="center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 xml:space="preserve">                                                                           </w:t>
      </w:r>
      <w:r w:rsidR="7E2DE26C"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Podpis Przewodniczącego</w:t>
      </w:r>
    </w:p>
    <w:p w14:paraId="2CB95EDE" w14:textId="70CEDE76" w:rsidR="7E2DE26C" w:rsidRDefault="00BD1968" w:rsidP="004E7ED7">
      <w:pPr>
        <w:ind w:firstLine="567"/>
        <w:jc w:val="center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  <w:r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 xml:space="preserve">                                                                                  </w:t>
      </w:r>
      <w:r w:rsidR="7E2DE26C" w:rsidRPr="307C2592"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  <w:t>Komisji Egzaminu Dyplomowego</w:t>
      </w:r>
    </w:p>
    <w:p w14:paraId="6DE84676" w14:textId="77777777" w:rsidR="00023040" w:rsidRDefault="00023040" w:rsidP="004E7ED7">
      <w:pPr>
        <w:ind w:firstLine="567"/>
        <w:jc w:val="center"/>
        <w:rPr>
          <w:rFonts w:ascii="Times New Roman" w:eastAsia="Times New Roman" w:hAnsi="Times New Roman"/>
          <w:color w:val="000000" w:themeColor="text1"/>
          <w:sz w:val="24"/>
          <w:szCs w:val="24"/>
          <w:lang w:val="pl"/>
        </w:rPr>
      </w:pPr>
    </w:p>
    <w:p w14:paraId="620FC537" w14:textId="2F2D5AFB" w:rsidR="307C2592" w:rsidRDefault="00023040" w:rsidP="004E7ED7">
      <w:pPr>
        <w:pStyle w:val="Domylnie"/>
        <w:spacing w:line="259" w:lineRule="auto"/>
        <w:ind w:left="5103"/>
        <w:jc w:val="center"/>
      </w:pPr>
      <w:r>
        <w:t>………………………..……….</w:t>
      </w:r>
    </w:p>
    <w:p w14:paraId="1FE2DD96" w14:textId="77777777" w:rsidR="006764D0" w:rsidRPr="00DB0F4A" w:rsidRDefault="006764D0" w:rsidP="004E7ED7">
      <w:pPr>
        <w:spacing w:after="0"/>
        <w:rPr>
          <w:rFonts w:ascii="Times New Roman" w:hAnsi="Times New Roman"/>
          <w:bCs/>
        </w:rPr>
      </w:pPr>
    </w:p>
    <w:p w14:paraId="5C71F136" w14:textId="77777777" w:rsidR="00A65CF1" w:rsidRPr="00DB0F4A" w:rsidRDefault="00A65CF1" w:rsidP="004E7ED7">
      <w:pPr>
        <w:spacing w:after="0"/>
        <w:rPr>
          <w:rFonts w:ascii="Times New Roman" w:hAnsi="Times New Roman"/>
          <w:sz w:val="24"/>
          <w:szCs w:val="24"/>
        </w:rPr>
      </w:pPr>
    </w:p>
    <w:sectPr w:rsidR="00A65CF1" w:rsidRPr="00DB0F4A" w:rsidSect="00CD3E56">
      <w:footerReference w:type="default" r:id="rId12"/>
      <w:headerReference w:type="first" r:id="rId13"/>
      <w:footerReference w:type="first" r:id="rId14"/>
      <w:pgSz w:w="11906" w:h="16838" w:code="9"/>
      <w:pgMar w:top="1417" w:right="1417" w:bottom="1417" w:left="1417" w:header="454" w:footer="0" w:gutter="0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ED367DC" w16cex:dateUtc="2023-11-15T11:17:43.661Z">
    <w16cex:extLst>
      <w16:ext w16:uri="{CE6994B0-6A32-4C9F-8C6B-6E91EDA988CE}">
        <cr:reactions xmlns:cr="http://schemas.microsoft.com/office/comments/2020/reactions">
          <cr:reaction reactionType="1">
            <cr:reactionInfo dateUtc="2023-11-27T21:54:16.546Z">
              <cr:user userId="S::monika.rom@m365.ubb.edu.pl::c94cb173-1f5a-4bf7-88c0-20f1421ee17a" userProvider="AD" userName="Monika Rom"/>
            </cr:reactionInfo>
          </cr:reaction>
        </cr:reactions>
      </w16:ext>
    </w16cex:extLst>
  </w16cex:commentExtensible>
  <w16cex:commentExtensible w16cex:durableId="7AF53AA0" w16cex:dateUtc="2023-11-27T21:54:14.286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3D7C0023" w16cid:durableId="2ED367DC"/>
  <w16cid:commentId w16cid:paraId="5573B978" w16cid:durableId="7AF53AA0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0BC3DD" w14:textId="77777777" w:rsidR="00840638" w:rsidRDefault="00840638" w:rsidP="006A2A41">
      <w:pPr>
        <w:spacing w:after="0" w:line="240" w:lineRule="auto"/>
      </w:pPr>
      <w:r>
        <w:separator/>
      </w:r>
    </w:p>
  </w:endnote>
  <w:endnote w:type="continuationSeparator" w:id="0">
    <w:p w14:paraId="1091B54A" w14:textId="77777777" w:rsidR="00840638" w:rsidRDefault="00840638" w:rsidP="006A2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EE2250" w14:paraId="30DCCCAD" w14:textId="77777777" w:rsidTr="35774145">
      <w:tc>
        <w:tcPr>
          <w:tcW w:w="3020" w:type="dxa"/>
        </w:tcPr>
        <w:p w14:paraId="36AF6883" w14:textId="77777777" w:rsidR="00EE2250" w:rsidRDefault="00EE2250" w:rsidP="35774145">
          <w:pPr>
            <w:pStyle w:val="Nagwek"/>
            <w:ind w:left="-115"/>
          </w:pPr>
        </w:p>
      </w:tc>
      <w:tc>
        <w:tcPr>
          <w:tcW w:w="3020" w:type="dxa"/>
        </w:tcPr>
        <w:p w14:paraId="54C529ED" w14:textId="77777777" w:rsidR="00EE2250" w:rsidRDefault="00EE2250" w:rsidP="35774145">
          <w:pPr>
            <w:pStyle w:val="Nagwek"/>
            <w:jc w:val="center"/>
          </w:pPr>
        </w:p>
      </w:tc>
      <w:tc>
        <w:tcPr>
          <w:tcW w:w="3020" w:type="dxa"/>
        </w:tcPr>
        <w:p w14:paraId="1C0157D6" w14:textId="77777777" w:rsidR="00EE2250" w:rsidRDefault="00EE2250" w:rsidP="35774145">
          <w:pPr>
            <w:pStyle w:val="Nagwek"/>
            <w:ind w:right="-115"/>
            <w:jc w:val="right"/>
          </w:pPr>
        </w:p>
      </w:tc>
    </w:tr>
  </w:tbl>
  <w:p w14:paraId="3691E7B2" w14:textId="77777777" w:rsidR="00EE2250" w:rsidRDefault="00EE2250" w:rsidP="3577414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8FE7CE" w14:textId="77777777" w:rsidR="00EE2250" w:rsidRDefault="00EE2250">
    <w:pPr>
      <w:pStyle w:val="Stopka"/>
      <w:spacing w:after="0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FA8F85" w14:textId="77777777" w:rsidR="00840638" w:rsidRDefault="00840638" w:rsidP="006A2A41">
      <w:pPr>
        <w:spacing w:after="0" w:line="240" w:lineRule="auto"/>
      </w:pPr>
      <w:r>
        <w:separator/>
      </w:r>
    </w:p>
  </w:footnote>
  <w:footnote w:type="continuationSeparator" w:id="0">
    <w:p w14:paraId="618AD613" w14:textId="77777777" w:rsidR="00840638" w:rsidRDefault="00840638" w:rsidP="006A2A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939487" w14:textId="77777777" w:rsidR="00EE2250" w:rsidRDefault="00EE2250" w:rsidP="00422875">
    <w:pPr>
      <w:pStyle w:val="Nagwek"/>
      <w:ind w:left="3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4332A"/>
    <w:multiLevelType w:val="hybridMultilevel"/>
    <w:tmpl w:val="270EA43C"/>
    <w:lvl w:ilvl="0" w:tplc="3D2E5A44">
      <w:start w:val="1"/>
      <w:numFmt w:val="decimal"/>
      <w:lvlText w:val="%1."/>
      <w:lvlJc w:val="left"/>
      <w:pPr>
        <w:ind w:left="720" w:hanging="360"/>
      </w:pPr>
    </w:lvl>
    <w:lvl w:ilvl="1" w:tplc="7616C9DE">
      <w:start w:val="1"/>
      <w:numFmt w:val="lowerLetter"/>
      <w:lvlText w:val="%2."/>
      <w:lvlJc w:val="left"/>
      <w:pPr>
        <w:ind w:left="1440" w:hanging="360"/>
      </w:pPr>
    </w:lvl>
    <w:lvl w:ilvl="2" w:tplc="E7425DF8">
      <w:start w:val="1"/>
      <w:numFmt w:val="lowerRoman"/>
      <w:lvlText w:val="%3."/>
      <w:lvlJc w:val="right"/>
      <w:pPr>
        <w:ind w:left="2160" w:hanging="180"/>
      </w:pPr>
    </w:lvl>
    <w:lvl w:ilvl="3" w:tplc="8182E4BE">
      <w:start w:val="1"/>
      <w:numFmt w:val="decimal"/>
      <w:lvlText w:val="%4."/>
      <w:lvlJc w:val="left"/>
      <w:pPr>
        <w:ind w:left="2880" w:hanging="360"/>
      </w:pPr>
    </w:lvl>
    <w:lvl w:ilvl="4" w:tplc="D1344DAC">
      <w:start w:val="1"/>
      <w:numFmt w:val="lowerLetter"/>
      <w:lvlText w:val="%5."/>
      <w:lvlJc w:val="left"/>
      <w:pPr>
        <w:ind w:left="3600" w:hanging="360"/>
      </w:pPr>
    </w:lvl>
    <w:lvl w:ilvl="5" w:tplc="24A8A080">
      <w:start w:val="1"/>
      <w:numFmt w:val="lowerRoman"/>
      <w:lvlText w:val="%6."/>
      <w:lvlJc w:val="right"/>
      <w:pPr>
        <w:ind w:left="4320" w:hanging="180"/>
      </w:pPr>
    </w:lvl>
    <w:lvl w:ilvl="6" w:tplc="F2B8FEEC">
      <w:start w:val="1"/>
      <w:numFmt w:val="decimal"/>
      <w:lvlText w:val="%7."/>
      <w:lvlJc w:val="left"/>
      <w:pPr>
        <w:ind w:left="5040" w:hanging="360"/>
      </w:pPr>
    </w:lvl>
    <w:lvl w:ilvl="7" w:tplc="5678CFF8">
      <w:start w:val="1"/>
      <w:numFmt w:val="lowerLetter"/>
      <w:lvlText w:val="%8."/>
      <w:lvlJc w:val="left"/>
      <w:pPr>
        <w:ind w:left="5760" w:hanging="360"/>
      </w:pPr>
    </w:lvl>
    <w:lvl w:ilvl="8" w:tplc="D7C8B39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33125"/>
    <w:multiLevelType w:val="hybridMultilevel"/>
    <w:tmpl w:val="0E68FC50"/>
    <w:lvl w:ilvl="0" w:tplc="17127A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F82A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56DB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DE4F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64B3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8079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682E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6A1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2EEC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E64C90"/>
    <w:multiLevelType w:val="multilevel"/>
    <w:tmpl w:val="94ECB5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6166EF5"/>
    <w:multiLevelType w:val="hybridMultilevel"/>
    <w:tmpl w:val="F0024302"/>
    <w:lvl w:ilvl="0" w:tplc="F8A8E8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6855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C81A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6051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8E5F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7850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4267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6ADB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F0D9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B7B4CC"/>
    <w:multiLevelType w:val="hybridMultilevel"/>
    <w:tmpl w:val="9CD652DE"/>
    <w:lvl w:ilvl="0" w:tplc="8204791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BA4A9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E02E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6ABE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B0BE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B2E2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368C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AC29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94A3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434F49"/>
    <w:multiLevelType w:val="hybridMultilevel"/>
    <w:tmpl w:val="F1D03A0C"/>
    <w:lvl w:ilvl="0" w:tplc="2204447A"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754458"/>
    <w:multiLevelType w:val="hybridMultilevel"/>
    <w:tmpl w:val="6B4E18D8"/>
    <w:lvl w:ilvl="0" w:tplc="FDA8CC5A">
      <w:start w:val="1"/>
      <w:numFmt w:val="decimal"/>
      <w:lvlText w:val="%1."/>
      <w:lvlJc w:val="left"/>
      <w:pPr>
        <w:ind w:left="720" w:hanging="360"/>
      </w:pPr>
    </w:lvl>
    <w:lvl w:ilvl="1" w:tplc="E2463268">
      <w:start w:val="1"/>
      <w:numFmt w:val="lowerLetter"/>
      <w:lvlText w:val="%2."/>
      <w:lvlJc w:val="left"/>
      <w:pPr>
        <w:ind w:left="1440" w:hanging="360"/>
      </w:pPr>
    </w:lvl>
    <w:lvl w:ilvl="2" w:tplc="111E179E">
      <w:start w:val="1"/>
      <w:numFmt w:val="lowerRoman"/>
      <w:lvlText w:val="%3."/>
      <w:lvlJc w:val="right"/>
      <w:pPr>
        <w:ind w:left="2160" w:hanging="180"/>
      </w:pPr>
    </w:lvl>
    <w:lvl w:ilvl="3" w:tplc="7EB66B74">
      <w:start w:val="1"/>
      <w:numFmt w:val="decimal"/>
      <w:lvlText w:val="%4."/>
      <w:lvlJc w:val="left"/>
      <w:pPr>
        <w:ind w:left="2880" w:hanging="360"/>
      </w:pPr>
    </w:lvl>
    <w:lvl w:ilvl="4" w:tplc="AF38879C">
      <w:start w:val="1"/>
      <w:numFmt w:val="lowerLetter"/>
      <w:lvlText w:val="%5."/>
      <w:lvlJc w:val="left"/>
      <w:pPr>
        <w:ind w:left="3600" w:hanging="360"/>
      </w:pPr>
    </w:lvl>
    <w:lvl w:ilvl="5" w:tplc="CE1EED10">
      <w:start w:val="1"/>
      <w:numFmt w:val="lowerRoman"/>
      <w:lvlText w:val="%6."/>
      <w:lvlJc w:val="right"/>
      <w:pPr>
        <w:ind w:left="4320" w:hanging="180"/>
      </w:pPr>
    </w:lvl>
    <w:lvl w:ilvl="6" w:tplc="0DB438D4">
      <w:start w:val="1"/>
      <w:numFmt w:val="decimal"/>
      <w:lvlText w:val="%7."/>
      <w:lvlJc w:val="left"/>
      <w:pPr>
        <w:ind w:left="5040" w:hanging="360"/>
      </w:pPr>
    </w:lvl>
    <w:lvl w:ilvl="7" w:tplc="A8F8B692">
      <w:start w:val="1"/>
      <w:numFmt w:val="lowerLetter"/>
      <w:lvlText w:val="%8."/>
      <w:lvlJc w:val="left"/>
      <w:pPr>
        <w:ind w:left="5760" w:hanging="360"/>
      </w:pPr>
    </w:lvl>
    <w:lvl w:ilvl="8" w:tplc="95F8BAB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5"/>
  </w:num>
  <w:num w:numId="7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tjQ0MzE0NzI2NzJU0lEKTi0uzszPAykwrAUAK6xhkCwAAAA="/>
  </w:docVars>
  <w:rsids>
    <w:rsidRoot w:val="006A2A41"/>
    <w:rsid w:val="00000986"/>
    <w:rsid w:val="00016455"/>
    <w:rsid w:val="00023040"/>
    <w:rsid w:val="00037F5F"/>
    <w:rsid w:val="00041FA2"/>
    <w:rsid w:val="000577A7"/>
    <w:rsid w:val="000779FD"/>
    <w:rsid w:val="00086928"/>
    <w:rsid w:val="00090932"/>
    <w:rsid w:val="000A1798"/>
    <w:rsid w:val="000A6451"/>
    <w:rsid w:val="000B6B2E"/>
    <w:rsid w:val="000C415D"/>
    <w:rsid w:val="000D33A4"/>
    <w:rsid w:val="000E39C1"/>
    <w:rsid w:val="000E61CD"/>
    <w:rsid w:val="000E6E32"/>
    <w:rsid w:val="00107987"/>
    <w:rsid w:val="00110BD2"/>
    <w:rsid w:val="00124487"/>
    <w:rsid w:val="00133EDF"/>
    <w:rsid w:val="00145D5A"/>
    <w:rsid w:val="001519FC"/>
    <w:rsid w:val="0016176C"/>
    <w:rsid w:val="00161899"/>
    <w:rsid w:val="00165B83"/>
    <w:rsid w:val="00171799"/>
    <w:rsid w:val="001870EC"/>
    <w:rsid w:val="0019028C"/>
    <w:rsid w:val="001914EB"/>
    <w:rsid w:val="00193878"/>
    <w:rsid w:val="001B160D"/>
    <w:rsid w:val="001D6CD6"/>
    <w:rsid w:val="001E248A"/>
    <w:rsid w:val="001E25C4"/>
    <w:rsid w:val="001F5481"/>
    <w:rsid w:val="00201FC3"/>
    <w:rsid w:val="00210A13"/>
    <w:rsid w:val="0022799A"/>
    <w:rsid w:val="00233189"/>
    <w:rsid w:val="00234F2C"/>
    <w:rsid w:val="002361C0"/>
    <w:rsid w:val="00242794"/>
    <w:rsid w:val="002634FC"/>
    <w:rsid w:val="00267298"/>
    <w:rsid w:val="002744D4"/>
    <w:rsid w:val="002873E6"/>
    <w:rsid w:val="00288479"/>
    <w:rsid w:val="002946A5"/>
    <w:rsid w:val="002B69C9"/>
    <w:rsid w:val="002C4EE7"/>
    <w:rsid w:val="002E076D"/>
    <w:rsid w:val="002F0775"/>
    <w:rsid w:val="003026E2"/>
    <w:rsid w:val="00311230"/>
    <w:rsid w:val="003160F6"/>
    <w:rsid w:val="0031690F"/>
    <w:rsid w:val="00317BD7"/>
    <w:rsid w:val="00322828"/>
    <w:rsid w:val="003302ED"/>
    <w:rsid w:val="003423FE"/>
    <w:rsid w:val="003449F8"/>
    <w:rsid w:val="00353189"/>
    <w:rsid w:val="003559E1"/>
    <w:rsid w:val="00371E76"/>
    <w:rsid w:val="00382B51"/>
    <w:rsid w:val="00385201"/>
    <w:rsid w:val="003877B3"/>
    <w:rsid w:val="003B0668"/>
    <w:rsid w:val="003B34BE"/>
    <w:rsid w:val="003B42E1"/>
    <w:rsid w:val="003B6CC1"/>
    <w:rsid w:val="003E4C3F"/>
    <w:rsid w:val="003F2523"/>
    <w:rsid w:val="00406F2A"/>
    <w:rsid w:val="0041545D"/>
    <w:rsid w:val="00422875"/>
    <w:rsid w:val="0043529F"/>
    <w:rsid w:val="00436512"/>
    <w:rsid w:val="0043679C"/>
    <w:rsid w:val="004579DC"/>
    <w:rsid w:val="00493216"/>
    <w:rsid w:val="004A6D6C"/>
    <w:rsid w:val="004C6C0E"/>
    <w:rsid w:val="004E7ED7"/>
    <w:rsid w:val="004F28FF"/>
    <w:rsid w:val="00510390"/>
    <w:rsid w:val="00511C78"/>
    <w:rsid w:val="005176CD"/>
    <w:rsid w:val="005324FD"/>
    <w:rsid w:val="005328EB"/>
    <w:rsid w:val="00537D7E"/>
    <w:rsid w:val="00541251"/>
    <w:rsid w:val="005510BA"/>
    <w:rsid w:val="005704F6"/>
    <w:rsid w:val="00576010"/>
    <w:rsid w:val="0059655F"/>
    <w:rsid w:val="005B2116"/>
    <w:rsid w:val="005B738E"/>
    <w:rsid w:val="005C4C16"/>
    <w:rsid w:val="005D019D"/>
    <w:rsid w:val="005D2673"/>
    <w:rsid w:val="005E2158"/>
    <w:rsid w:val="005E4EEA"/>
    <w:rsid w:val="005F11B5"/>
    <w:rsid w:val="00603D02"/>
    <w:rsid w:val="0060470F"/>
    <w:rsid w:val="006078CB"/>
    <w:rsid w:val="006201CC"/>
    <w:rsid w:val="006211BA"/>
    <w:rsid w:val="00624AD3"/>
    <w:rsid w:val="00626ABB"/>
    <w:rsid w:val="006379EB"/>
    <w:rsid w:val="00646FA9"/>
    <w:rsid w:val="006537A2"/>
    <w:rsid w:val="00673493"/>
    <w:rsid w:val="006764D0"/>
    <w:rsid w:val="006809CE"/>
    <w:rsid w:val="00680A98"/>
    <w:rsid w:val="00681963"/>
    <w:rsid w:val="00684E10"/>
    <w:rsid w:val="006878F6"/>
    <w:rsid w:val="00694702"/>
    <w:rsid w:val="006A2A41"/>
    <w:rsid w:val="006A5FAD"/>
    <w:rsid w:val="006C0C51"/>
    <w:rsid w:val="006E131E"/>
    <w:rsid w:val="006E306A"/>
    <w:rsid w:val="006E3A66"/>
    <w:rsid w:val="00705D54"/>
    <w:rsid w:val="00712630"/>
    <w:rsid w:val="0071408C"/>
    <w:rsid w:val="00715F23"/>
    <w:rsid w:val="00721595"/>
    <w:rsid w:val="00723FA2"/>
    <w:rsid w:val="00746708"/>
    <w:rsid w:val="00754964"/>
    <w:rsid w:val="00764D9F"/>
    <w:rsid w:val="007732E5"/>
    <w:rsid w:val="007732EB"/>
    <w:rsid w:val="00780494"/>
    <w:rsid w:val="00785F7D"/>
    <w:rsid w:val="00792C73"/>
    <w:rsid w:val="007A5F4B"/>
    <w:rsid w:val="007C18C8"/>
    <w:rsid w:val="007C24EC"/>
    <w:rsid w:val="007C3F1E"/>
    <w:rsid w:val="007DEF73"/>
    <w:rsid w:val="007F0A55"/>
    <w:rsid w:val="007F0F17"/>
    <w:rsid w:val="007F761C"/>
    <w:rsid w:val="008053ED"/>
    <w:rsid w:val="00815521"/>
    <w:rsid w:val="008214A1"/>
    <w:rsid w:val="00837F30"/>
    <w:rsid w:val="00840638"/>
    <w:rsid w:val="008742A3"/>
    <w:rsid w:val="008765A4"/>
    <w:rsid w:val="0088526F"/>
    <w:rsid w:val="008A0FEE"/>
    <w:rsid w:val="008A23A7"/>
    <w:rsid w:val="008A3FE2"/>
    <w:rsid w:val="008D0425"/>
    <w:rsid w:val="008D08E1"/>
    <w:rsid w:val="008D36E7"/>
    <w:rsid w:val="008F39FE"/>
    <w:rsid w:val="0093270F"/>
    <w:rsid w:val="00933A77"/>
    <w:rsid w:val="00933C10"/>
    <w:rsid w:val="00942D0E"/>
    <w:rsid w:val="00945D19"/>
    <w:rsid w:val="00946ED0"/>
    <w:rsid w:val="00947D6F"/>
    <w:rsid w:val="00957882"/>
    <w:rsid w:val="009633F2"/>
    <w:rsid w:val="0098366B"/>
    <w:rsid w:val="00983D14"/>
    <w:rsid w:val="009B6633"/>
    <w:rsid w:val="009C3A49"/>
    <w:rsid w:val="009C4F91"/>
    <w:rsid w:val="009E1DDA"/>
    <w:rsid w:val="009F5E18"/>
    <w:rsid w:val="00A10A1B"/>
    <w:rsid w:val="00A11331"/>
    <w:rsid w:val="00A144FC"/>
    <w:rsid w:val="00A22F93"/>
    <w:rsid w:val="00A36846"/>
    <w:rsid w:val="00A55AF1"/>
    <w:rsid w:val="00A65CF1"/>
    <w:rsid w:val="00A72CAA"/>
    <w:rsid w:val="00A73031"/>
    <w:rsid w:val="00A73609"/>
    <w:rsid w:val="00A75669"/>
    <w:rsid w:val="00A925CB"/>
    <w:rsid w:val="00AA3229"/>
    <w:rsid w:val="00AA5370"/>
    <w:rsid w:val="00AA71D5"/>
    <w:rsid w:val="00AB3AE5"/>
    <w:rsid w:val="00AC48CF"/>
    <w:rsid w:val="00AC559D"/>
    <w:rsid w:val="00AD292E"/>
    <w:rsid w:val="00AE3D80"/>
    <w:rsid w:val="00AE56C9"/>
    <w:rsid w:val="00B01EA6"/>
    <w:rsid w:val="00B09B2A"/>
    <w:rsid w:val="00B12964"/>
    <w:rsid w:val="00B41E1E"/>
    <w:rsid w:val="00B46007"/>
    <w:rsid w:val="00B46BE3"/>
    <w:rsid w:val="00B472C1"/>
    <w:rsid w:val="00B51A2B"/>
    <w:rsid w:val="00B56A4C"/>
    <w:rsid w:val="00B6011C"/>
    <w:rsid w:val="00B626CF"/>
    <w:rsid w:val="00B63CBA"/>
    <w:rsid w:val="00B676B3"/>
    <w:rsid w:val="00B767BC"/>
    <w:rsid w:val="00B92202"/>
    <w:rsid w:val="00BB6612"/>
    <w:rsid w:val="00BB7C4B"/>
    <w:rsid w:val="00BC5DFC"/>
    <w:rsid w:val="00BD1968"/>
    <w:rsid w:val="00BD6C4C"/>
    <w:rsid w:val="00BF70D2"/>
    <w:rsid w:val="00C02A70"/>
    <w:rsid w:val="00C11CBA"/>
    <w:rsid w:val="00C16038"/>
    <w:rsid w:val="00C21440"/>
    <w:rsid w:val="00C32582"/>
    <w:rsid w:val="00C35235"/>
    <w:rsid w:val="00C36055"/>
    <w:rsid w:val="00C407AF"/>
    <w:rsid w:val="00C452FF"/>
    <w:rsid w:val="00C4741D"/>
    <w:rsid w:val="00C94481"/>
    <w:rsid w:val="00CA08E6"/>
    <w:rsid w:val="00CA5131"/>
    <w:rsid w:val="00CC2CB6"/>
    <w:rsid w:val="00CC7986"/>
    <w:rsid w:val="00CD1AC2"/>
    <w:rsid w:val="00CD3C55"/>
    <w:rsid w:val="00CD3E56"/>
    <w:rsid w:val="00CE1883"/>
    <w:rsid w:val="00D15B76"/>
    <w:rsid w:val="00D26981"/>
    <w:rsid w:val="00D36E79"/>
    <w:rsid w:val="00D44579"/>
    <w:rsid w:val="00D478AF"/>
    <w:rsid w:val="00D534F6"/>
    <w:rsid w:val="00D60908"/>
    <w:rsid w:val="00D654A0"/>
    <w:rsid w:val="00D71563"/>
    <w:rsid w:val="00D74E44"/>
    <w:rsid w:val="00D84526"/>
    <w:rsid w:val="00D90699"/>
    <w:rsid w:val="00DA7602"/>
    <w:rsid w:val="00DB0F4A"/>
    <w:rsid w:val="00DB13BA"/>
    <w:rsid w:val="00DC23B4"/>
    <w:rsid w:val="00DE4B0F"/>
    <w:rsid w:val="00DF2CBB"/>
    <w:rsid w:val="00DF35D7"/>
    <w:rsid w:val="00E1147C"/>
    <w:rsid w:val="00E22835"/>
    <w:rsid w:val="00E317EE"/>
    <w:rsid w:val="00E31C5F"/>
    <w:rsid w:val="00E357DB"/>
    <w:rsid w:val="00E37013"/>
    <w:rsid w:val="00E41C63"/>
    <w:rsid w:val="00E64780"/>
    <w:rsid w:val="00E83F4E"/>
    <w:rsid w:val="00EA3735"/>
    <w:rsid w:val="00EB11C8"/>
    <w:rsid w:val="00EB1906"/>
    <w:rsid w:val="00EE2250"/>
    <w:rsid w:val="00F03A25"/>
    <w:rsid w:val="00F340F2"/>
    <w:rsid w:val="00F440EF"/>
    <w:rsid w:val="00F50976"/>
    <w:rsid w:val="00F810CD"/>
    <w:rsid w:val="00F92C58"/>
    <w:rsid w:val="00FA44EF"/>
    <w:rsid w:val="00FB1533"/>
    <w:rsid w:val="00FC0F64"/>
    <w:rsid w:val="00FD77A1"/>
    <w:rsid w:val="00FF27B5"/>
    <w:rsid w:val="00FF4051"/>
    <w:rsid w:val="00FF4BDE"/>
    <w:rsid w:val="00FF6420"/>
    <w:rsid w:val="01722475"/>
    <w:rsid w:val="017A0B08"/>
    <w:rsid w:val="01C0013E"/>
    <w:rsid w:val="01E4A3F9"/>
    <w:rsid w:val="02205AB8"/>
    <w:rsid w:val="026B245D"/>
    <w:rsid w:val="0289F9AB"/>
    <w:rsid w:val="02975A97"/>
    <w:rsid w:val="02A36F91"/>
    <w:rsid w:val="02B3FB48"/>
    <w:rsid w:val="02B7C176"/>
    <w:rsid w:val="02D6B951"/>
    <w:rsid w:val="02EE0D44"/>
    <w:rsid w:val="03021471"/>
    <w:rsid w:val="031DFD8F"/>
    <w:rsid w:val="032FB3DE"/>
    <w:rsid w:val="03379C47"/>
    <w:rsid w:val="0340C79C"/>
    <w:rsid w:val="0347E93C"/>
    <w:rsid w:val="0368125C"/>
    <w:rsid w:val="039C67D8"/>
    <w:rsid w:val="03E3EDC5"/>
    <w:rsid w:val="03FD4E1A"/>
    <w:rsid w:val="041ABB66"/>
    <w:rsid w:val="041CC2E0"/>
    <w:rsid w:val="04A043EB"/>
    <w:rsid w:val="04B148A6"/>
    <w:rsid w:val="04E7B207"/>
    <w:rsid w:val="04F2B155"/>
    <w:rsid w:val="04FD4121"/>
    <w:rsid w:val="053F9EB8"/>
    <w:rsid w:val="057B7122"/>
    <w:rsid w:val="058DFE3B"/>
    <w:rsid w:val="059CE81F"/>
    <w:rsid w:val="05AA6B49"/>
    <w:rsid w:val="05BD91D8"/>
    <w:rsid w:val="05C3D5B2"/>
    <w:rsid w:val="05D664BA"/>
    <w:rsid w:val="05E203A3"/>
    <w:rsid w:val="05F03D9B"/>
    <w:rsid w:val="05FD2ED6"/>
    <w:rsid w:val="0606428D"/>
    <w:rsid w:val="0622A474"/>
    <w:rsid w:val="063A7E90"/>
    <w:rsid w:val="064C930A"/>
    <w:rsid w:val="0655F363"/>
    <w:rsid w:val="067E08ED"/>
    <w:rsid w:val="0683195B"/>
    <w:rsid w:val="06C0D506"/>
    <w:rsid w:val="06FDEBCE"/>
    <w:rsid w:val="0740C5DC"/>
    <w:rsid w:val="077E81F6"/>
    <w:rsid w:val="079CB4A8"/>
    <w:rsid w:val="07BC5D37"/>
    <w:rsid w:val="07BDF7A5"/>
    <w:rsid w:val="07E502F6"/>
    <w:rsid w:val="07E843FE"/>
    <w:rsid w:val="07F39A1F"/>
    <w:rsid w:val="08518351"/>
    <w:rsid w:val="0856D366"/>
    <w:rsid w:val="086115D4"/>
    <w:rsid w:val="0862AD94"/>
    <w:rsid w:val="086820D4"/>
    <w:rsid w:val="0869BAD4"/>
    <w:rsid w:val="08802BAA"/>
    <w:rsid w:val="08B928F6"/>
    <w:rsid w:val="08C1CA26"/>
    <w:rsid w:val="08C59EFD"/>
    <w:rsid w:val="08CB0FA6"/>
    <w:rsid w:val="08E64CB1"/>
    <w:rsid w:val="08EBDD6C"/>
    <w:rsid w:val="08F17598"/>
    <w:rsid w:val="0932B8C3"/>
    <w:rsid w:val="0936856E"/>
    <w:rsid w:val="094184A7"/>
    <w:rsid w:val="095E6329"/>
    <w:rsid w:val="09957BDF"/>
    <w:rsid w:val="0997E32A"/>
    <w:rsid w:val="09A4A226"/>
    <w:rsid w:val="09B310DA"/>
    <w:rsid w:val="09BBE27C"/>
    <w:rsid w:val="09D22F2C"/>
    <w:rsid w:val="09E87FFD"/>
    <w:rsid w:val="09EAF0AF"/>
    <w:rsid w:val="0A24D1B9"/>
    <w:rsid w:val="0A35C1FA"/>
    <w:rsid w:val="0A44A1C8"/>
    <w:rsid w:val="0A456B17"/>
    <w:rsid w:val="0A668795"/>
    <w:rsid w:val="0A86708F"/>
    <w:rsid w:val="0A932BDC"/>
    <w:rsid w:val="0AD7FE73"/>
    <w:rsid w:val="0AF466D6"/>
    <w:rsid w:val="0AF61597"/>
    <w:rsid w:val="0B296486"/>
    <w:rsid w:val="0B5E88D2"/>
    <w:rsid w:val="0B817875"/>
    <w:rsid w:val="0BD74F52"/>
    <w:rsid w:val="0BDB2193"/>
    <w:rsid w:val="0BEA8965"/>
    <w:rsid w:val="0C1CC457"/>
    <w:rsid w:val="0C2B7D2E"/>
    <w:rsid w:val="0C328136"/>
    <w:rsid w:val="0C3D9B1A"/>
    <w:rsid w:val="0C432912"/>
    <w:rsid w:val="0C538FB5"/>
    <w:rsid w:val="0C620AC5"/>
    <w:rsid w:val="0C68AF88"/>
    <w:rsid w:val="0C8325EF"/>
    <w:rsid w:val="0CA6B817"/>
    <w:rsid w:val="0CAB88B2"/>
    <w:rsid w:val="0CF91EF7"/>
    <w:rsid w:val="0D02E4DC"/>
    <w:rsid w:val="0D148677"/>
    <w:rsid w:val="0D276B6A"/>
    <w:rsid w:val="0D4CF4A5"/>
    <w:rsid w:val="0D5C90C7"/>
    <w:rsid w:val="0D62ECF6"/>
    <w:rsid w:val="0D8CDF62"/>
    <w:rsid w:val="0D912334"/>
    <w:rsid w:val="0D9C331B"/>
    <w:rsid w:val="0DA9C2F6"/>
    <w:rsid w:val="0DB4C305"/>
    <w:rsid w:val="0DCA45D6"/>
    <w:rsid w:val="0DD374B7"/>
    <w:rsid w:val="0DEED2BB"/>
    <w:rsid w:val="0E370D11"/>
    <w:rsid w:val="0E64D24C"/>
    <w:rsid w:val="0E6BBD30"/>
    <w:rsid w:val="0E8632B5"/>
    <w:rsid w:val="0E8A8144"/>
    <w:rsid w:val="0EA85D80"/>
    <w:rsid w:val="0EBED186"/>
    <w:rsid w:val="0EBF8C9E"/>
    <w:rsid w:val="0EC7E802"/>
    <w:rsid w:val="0EF05782"/>
    <w:rsid w:val="0EF75407"/>
    <w:rsid w:val="0EFFF6D1"/>
    <w:rsid w:val="0F187939"/>
    <w:rsid w:val="0F1B522E"/>
    <w:rsid w:val="0F28C6D8"/>
    <w:rsid w:val="0F2A94C7"/>
    <w:rsid w:val="0F3D2589"/>
    <w:rsid w:val="0F838278"/>
    <w:rsid w:val="0F988979"/>
    <w:rsid w:val="0FB9E732"/>
    <w:rsid w:val="0FC9A29F"/>
    <w:rsid w:val="0FCB0E38"/>
    <w:rsid w:val="0FEDB621"/>
    <w:rsid w:val="10015A06"/>
    <w:rsid w:val="10242A11"/>
    <w:rsid w:val="1024D3A1"/>
    <w:rsid w:val="10676939"/>
    <w:rsid w:val="10868115"/>
    <w:rsid w:val="10C8BC33"/>
    <w:rsid w:val="111A8562"/>
    <w:rsid w:val="113793D2"/>
    <w:rsid w:val="114CEE55"/>
    <w:rsid w:val="1155E48F"/>
    <w:rsid w:val="119964D6"/>
    <w:rsid w:val="11BF50E6"/>
    <w:rsid w:val="11DE9627"/>
    <w:rsid w:val="120D80EC"/>
    <w:rsid w:val="1216BB41"/>
    <w:rsid w:val="12391CF6"/>
    <w:rsid w:val="12925E2A"/>
    <w:rsid w:val="12BF21EB"/>
    <w:rsid w:val="12C2D8B5"/>
    <w:rsid w:val="12F95F4B"/>
    <w:rsid w:val="130D27B6"/>
    <w:rsid w:val="131D9ED6"/>
    <w:rsid w:val="133B87A6"/>
    <w:rsid w:val="1344F1A2"/>
    <w:rsid w:val="13520421"/>
    <w:rsid w:val="135A3A9B"/>
    <w:rsid w:val="13AF0F7E"/>
    <w:rsid w:val="13D84F1A"/>
    <w:rsid w:val="13E262EE"/>
    <w:rsid w:val="13FE530F"/>
    <w:rsid w:val="1442F344"/>
    <w:rsid w:val="1446B407"/>
    <w:rsid w:val="1465B85C"/>
    <w:rsid w:val="14AF555A"/>
    <w:rsid w:val="14F14DDB"/>
    <w:rsid w:val="15105C35"/>
    <w:rsid w:val="15678460"/>
    <w:rsid w:val="1584C61D"/>
    <w:rsid w:val="159BCE89"/>
    <w:rsid w:val="15BB9A79"/>
    <w:rsid w:val="15EC1F49"/>
    <w:rsid w:val="15FECE21"/>
    <w:rsid w:val="16681ED2"/>
    <w:rsid w:val="167FD143"/>
    <w:rsid w:val="16B720B0"/>
    <w:rsid w:val="16F8375E"/>
    <w:rsid w:val="17240A3F"/>
    <w:rsid w:val="17242433"/>
    <w:rsid w:val="173682F5"/>
    <w:rsid w:val="17433E40"/>
    <w:rsid w:val="17777389"/>
    <w:rsid w:val="17BFB35C"/>
    <w:rsid w:val="180BA03F"/>
    <w:rsid w:val="180E2145"/>
    <w:rsid w:val="1810467B"/>
    <w:rsid w:val="181F28D6"/>
    <w:rsid w:val="182B7984"/>
    <w:rsid w:val="1853BB44"/>
    <w:rsid w:val="185CC881"/>
    <w:rsid w:val="187916CD"/>
    <w:rsid w:val="187C4A03"/>
    <w:rsid w:val="18888A99"/>
    <w:rsid w:val="18BE1F13"/>
    <w:rsid w:val="18C643F4"/>
    <w:rsid w:val="18D84059"/>
    <w:rsid w:val="18DEC02A"/>
    <w:rsid w:val="18E28224"/>
    <w:rsid w:val="18E7315C"/>
    <w:rsid w:val="19180CFD"/>
    <w:rsid w:val="192D2A1E"/>
    <w:rsid w:val="196849A4"/>
    <w:rsid w:val="196912F2"/>
    <w:rsid w:val="196F51B1"/>
    <w:rsid w:val="1976A7C5"/>
    <w:rsid w:val="19934312"/>
    <w:rsid w:val="19CD48B6"/>
    <w:rsid w:val="19E92473"/>
    <w:rsid w:val="19ECB892"/>
    <w:rsid w:val="19EF6968"/>
    <w:rsid w:val="19F583A6"/>
    <w:rsid w:val="1A07C3D9"/>
    <w:rsid w:val="1A162775"/>
    <w:rsid w:val="1A1FAAF1"/>
    <w:rsid w:val="1A21CD26"/>
    <w:rsid w:val="1A291849"/>
    <w:rsid w:val="1A4EB139"/>
    <w:rsid w:val="1A5052D8"/>
    <w:rsid w:val="1A7315F9"/>
    <w:rsid w:val="1A7E7536"/>
    <w:rsid w:val="1AA5867B"/>
    <w:rsid w:val="1ACE474A"/>
    <w:rsid w:val="1AFF526B"/>
    <w:rsid w:val="1B7BAADA"/>
    <w:rsid w:val="1B89E39B"/>
    <w:rsid w:val="1B8F01D7"/>
    <w:rsid w:val="1B946943"/>
    <w:rsid w:val="1BB4FD4B"/>
    <w:rsid w:val="1BC39677"/>
    <w:rsid w:val="1BC4150A"/>
    <w:rsid w:val="1BCE47D5"/>
    <w:rsid w:val="1C102F36"/>
    <w:rsid w:val="1C3226EA"/>
    <w:rsid w:val="1C477434"/>
    <w:rsid w:val="1C4A003F"/>
    <w:rsid w:val="1C5ED984"/>
    <w:rsid w:val="1C725ACB"/>
    <w:rsid w:val="1C810A4C"/>
    <w:rsid w:val="1C8538E3"/>
    <w:rsid w:val="1C8D385B"/>
    <w:rsid w:val="1CAE4887"/>
    <w:rsid w:val="1CCA77FF"/>
    <w:rsid w:val="1CDE22A6"/>
    <w:rsid w:val="1D08EF41"/>
    <w:rsid w:val="1D263F59"/>
    <w:rsid w:val="1D722553"/>
    <w:rsid w:val="1DB51871"/>
    <w:rsid w:val="1DBDE841"/>
    <w:rsid w:val="1DCFAFC8"/>
    <w:rsid w:val="1E086356"/>
    <w:rsid w:val="1E192AD2"/>
    <w:rsid w:val="1E4A18E8"/>
    <w:rsid w:val="1E505100"/>
    <w:rsid w:val="1E6535A5"/>
    <w:rsid w:val="1E664860"/>
    <w:rsid w:val="1E88D65A"/>
    <w:rsid w:val="1EB828CB"/>
    <w:rsid w:val="1EC924E3"/>
    <w:rsid w:val="1ED5A4F5"/>
    <w:rsid w:val="1EF53E49"/>
    <w:rsid w:val="1F0E66A6"/>
    <w:rsid w:val="1F26B319"/>
    <w:rsid w:val="1F42CD32"/>
    <w:rsid w:val="1F7048DA"/>
    <w:rsid w:val="1FA433B7"/>
    <w:rsid w:val="1FB48A16"/>
    <w:rsid w:val="1FBFB8B6"/>
    <w:rsid w:val="1FC31AAC"/>
    <w:rsid w:val="1FCC580F"/>
    <w:rsid w:val="1FDC9958"/>
    <w:rsid w:val="1FFABC39"/>
    <w:rsid w:val="200CBFAD"/>
    <w:rsid w:val="200DC9DA"/>
    <w:rsid w:val="20389E79"/>
    <w:rsid w:val="2052A7CC"/>
    <w:rsid w:val="205D54BE"/>
    <w:rsid w:val="20769893"/>
    <w:rsid w:val="2095549C"/>
    <w:rsid w:val="20A9A96F"/>
    <w:rsid w:val="21059D8A"/>
    <w:rsid w:val="211A59C0"/>
    <w:rsid w:val="211ED962"/>
    <w:rsid w:val="212742AC"/>
    <w:rsid w:val="213F4106"/>
    <w:rsid w:val="2150A777"/>
    <w:rsid w:val="215BDBF8"/>
    <w:rsid w:val="21647EE6"/>
    <w:rsid w:val="216BA940"/>
    <w:rsid w:val="2174C5B6"/>
    <w:rsid w:val="21ABF06F"/>
    <w:rsid w:val="21B0E850"/>
    <w:rsid w:val="21B87161"/>
    <w:rsid w:val="221B9F5C"/>
    <w:rsid w:val="224F6B6C"/>
    <w:rsid w:val="22650159"/>
    <w:rsid w:val="226B0562"/>
    <w:rsid w:val="2270C221"/>
    <w:rsid w:val="228D856A"/>
    <w:rsid w:val="2294DD12"/>
    <w:rsid w:val="22BA2630"/>
    <w:rsid w:val="22D7E385"/>
    <w:rsid w:val="22E7F94B"/>
    <w:rsid w:val="22F5CACA"/>
    <w:rsid w:val="22FD0AA7"/>
    <w:rsid w:val="23109617"/>
    <w:rsid w:val="23609354"/>
    <w:rsid w:val="23711397"/>
    <w:rsid w:val="23C3FA27"/>
    <w:rsid w:val="23C46CD7"/>
    <w:rsid w:val="23CD8404"/>
    <w:rsid w:val="240DF51A"/>
    <w:rsid w:val="24340740"/>
    <w:rsid w:val="2486A316"/>
    <w:rsid w:val="249FC932"/>
    <w:rsid w:val="250EFA48"/>
    <w:rsid w:val="252632EF"/>
    <w:rsid w:val="25324164"/>
    <w:rsid w:val="2538EEDF"/>
    <w:rsid w:val="2541278E"/>
    <w:rsid w:val="255D5B73"/>
    <w:rsid w:val="255F1751"/>
    <w:rsid w:val="25996ACD"/>
    <w:rsid w:val="25CD2FE0"/>
    <w:rsid w:val="25CEE761"/>
    <w:rsid w:val="25DF8D13"/>
    <w:rsid w:val="25FB6D00"/>
    <w:rsid w:val="2614CD5D"/>
    <w:rsid w:val="261BEBC2"/>
    <w:rsid w:val="262966D0"/>
    <w:rsid w:val="263348B5"/>
    <w:rsid w:val="263B9993"/>
    <w:rsid w:val="26A2247F"/>
    <w:rsid w:val="26ABAC40"/>
    <w:rsid w:val="26AC5D48"/>
    <w:rsid w:val="26C26476"/>
    <w:rsid w:val="26D05DBE"/>
    <w:rsid w:val="26EF1557"/>
    <w:rsid w:val="271A9C8C"/>
    <w:rsid w:val="2722D16F"/>
    <w:rsid w:val="27650DBB"/>
    <w:rsid w:val="276C3E19"/>
    <w:rsid w:val="27805CF4"/>
    <w:rsid w:val="2784FC74"/>
    <w:rsid w:val="27C53731"/>
    <w:rsid w:val="283F7A65"/>
    <w:rsid w:val="28515E7A"/>
    <w:rsid w:val="2856056E"/>
    <w:rsid w:val="28740D05"/>
    <w:rsid w:val="288322AC"/>
    <w:rsid w:val="28877439"/>
    <w:rsid w:val="28981BD1"/>
    <w:rsid w:val="28C6B5DD"/>
    <w:rsid w:val="28D58C60"/>
    <w:rsid w:val="28EFA616"/>
    <w:rsid w:val="292F6BBA"/>
    <w:rsid w:val="295AD921"/>
    <w:rsid w:val="295E4197"/>
    <w:rsid w:val="29C3993C"/>
    <w:rsid w:val="29C48046"/>
    <w:rsid w:val="29E95FD0"/>
    <w:rsid w:val="29EBE509"/>
    <w:rsid w:val="29EC68E1"/>
    <w:rsid w:val="29F04994"/>
    <w:rsid w:val="2A0E3562"/>
    <w:rsid w:val="2A0E9DD2"/>
    <w:rsid w:val="2A19D158"/>
    <w:rsid w:val="2A233549"/>
    <w:rsid w:val="2A6CDBF0"/>
    <w:rsid w:val="2A706272"/>
    <w:rsid w:val="2A741A3E"/>
    <w:rsid w:val="2A7A7DB9"/>
    <w:rsid w:val="2A99CBE5"/>
    <w:rsid w:val="2AA35AD2"/>
    <w:rsid w:val="2AB16760"/>
    <w:rsid w:val="2AC3EDA4"/>
    <w:rsid w:val="2AC7E38C"/>
    <w:rsid w:val="2AEFD7B7"/>
    <w:rsid w:val="2B2BDD0A"/>
    <w:rsid w:val="2B36060D"/>
    <w:rsid w:val="2B6024F2"/>
    <w:rsid w:val="2B6A3D32"/>
    <w:rsid w:val="2B6C53FC"/>
    <w:rsid w:val="2B866E3B"/>
    <w:rsid w:val="2BB772FC"/>
    <w:rsid w:val="2BD71510"/>
    <w:rsid w:val="2BDEF6E9"/>
    <w:rsid w:val="2BE2265A"/>
    <w:rsid w:val="2BEBBCEA"/>
    <w:rsid w:val="2C0459E3"/>
    <w:rsid w:val="2C0B7E39"/>
    <w:rsid w:val="2C132386"/>
    <w:rsid w:val="2C6678B9"/>
    <w:rsid w:val="2CB1B207"/>
    <w:rsid w:val="2CBD5868"/>
    <w:rsid w:val="2D12836F"/>
    <w:rsid w:val="2D5E56DB"/>
    <w:rsid w:val="2D6E17EE"/>
    <w:rsid w:val="2D714F7C"/>
    <w:rsid w:val="2D74AD10"/>
    <w:rsid w:val="2D96645E"/>
    <w:rsid w:val="2DA346EF"/>
    <w:rsid w:val="2DAB99A1"/>
    <w:rsid w:val="2DBC84B1"/>
    <w:rsid w:val="2DDFB46B"/>
    <w:rsid w:val="2E05B604"/>
    <w:rsid w:val="2E24FD19"/>
    <w:rsid w:val="2E4DD064"/>
    <w:rsid w:val="2E4F5CC7"/>
    <w:rsid w:val="2E647336"/>
    <w:rsid w:val="2E686E03"/>
    <w:rsid w:val="2EC7445B"/>
    <w:rsid w:val="2EC9B9D3"/>
    <w:rsid w:val="2F03C94A"/>
    <w:rsid w:val="2F2310AC"/>
    <w:rsid w:val="2F404D13"/>
    <w:rsid w:val="2F4B71E7"/>
    <w:rsid w:val="2FAD225B"/>
    <w:rsid w:val="2FF3F786"/>
    <w:rsid w:val="2FF665C6"/>
    <w:rsid w:val="300E0B64"/>
    <w:rsid w:val="303BD558"/>
    <w:rsid w:val="3044B69B"/>
    <w:rsid w:val="307C2592"/>
    <w:rsid w:val="308FB065"/>
    <w:rsid w:val="30C2CC30"/>
    <w:rsid w:val="30D43D76"/>
    <w:rsid w:val="30E22D5B"/>
    <w:rsid w:val="31023010"/>
    <w:rsid w:val="3127EBA6"/>
    <w:rsid w:val="317736AB"/>
    <w:rsid w:val="317CFC5D"/>
    <w:rsid w:val="3186E22F"/>
    <w:rsid w:val="31A16CEA"/>
    <w:rsid w:val="31C9A4C5"/>
    <w:rsid w:val="31D3296B"/>
    <w:rsid w:val="31E9325A"/>
    <w:rsid w:val="31EE7A7B"/>
    <w:rsid w:val="320E995D"/>
    <w:rsid w:val="324B4B58"/>
    <w:rsid w:val="3252669E"/>
    <w:rsid w:val="3264CB39"/>
    <w:rsid w:val="326E65A3"/>
    <w:rsid w:val="32A775BA"/>
    <w:rsid w:val="32B66747"/>
    <w:rsid w:val="32CEFF89"/>
    <w:rsid w:val="3318CCBE"/>
    <w:rsid w:val="33214149"/>
    <w:rsid w:val="33567F81"/>
    <w:rsid w:val="335836A8"/>
    <w:rsid w:val="3381FB39"/>
    <w:rsid w:val="3399DE73"/>
    <w:rsid w:val="33A435ED"/>
    <w:rsid w:val="33BC8A62"/>
    <w:rsid w:val="33D2EA68"/>
    <w:rsid w:val="33DBD3B1"/>
    <w:rsid w:val="3401A2D7"/>
    <w:rsid w:val="3406F719"/>
    <w:rsid w:val="34229B35"/>
    <w:rsid w:val="348E2137"/>
    <w:rsid w:val="348EE41B"/>
    <w:rsid w:val="34C0A2FB"/>
    <w:rsid w:val="34CB3066"/>
    <w:rsid w:val="34D44026"/>
    <w:rsid w:val="350B07AB"/>
    <w:rsid w:val="35249B3B"/>
    <w:rsid w:val="352E6A2F"/>
    <w:rsid w:val="354FFA4B"/>
    <w:rsid w:val="35774145"/>
    <w:rsid w:val="357CA74C"/>
    <w:rsid w:val="358F6435"/>
    <w:rsid w:val="35908792"/>
    <w:rsid w:val="3597E901"/>
    <w:rsid w:val="35A3AC2D"/>
    <w:rsid w:val="35E087E4"/>
    <w:rsid w:val="35ED4437"/>
    <w:rsid w:val="36121974"/>
    <w:rsid w:val="361AEEAE"/>
    <w:rsid w:val="36307AD2"/>
    <w:rsid w:val="363FBE8E"/>
    <w:rsid w:val="36538996"/>
    <w:rsid w:val="36693E39"/>
    <w:rsid w:val="367CCB93"/>
    <w:rsid w:val="367DCA53"/>
    <w:rsid w:val="369FB331"/>
    <w:rsid w:val="36A817E5"/>
    <w:rsid w:val="36B1D9D6"/>
    <w:rsid w:val="370EB3E8"/>
    <w:rsid w:val="370F847F"/>
    <w:rsid w:val="37334D8D"/>
    <w:rsid w:val="3788F276"/>
    <w:rsid w:val="37BF9228"/>
    <w:rsid w:val="37C8B3E0"/>
    <w:rsid w:val="37C8BE66"/>
    <w:rsid w:val="37CD3DF3"/>
    <w:rsid w:val="37CE5ABF"/>
    <w:rsid w:val="37CFC7D0"/>
    <w:rsid w:val="383A070C"/>
    <w:rsid w:val="383ACF7D"/>
    <w:rsid w:val="386CCBBD"/>
    <w:rsid w:val="388C807A"/>
    <w:rsid w:val="388FDF1C"/>
    <w:rsid w:val="38A27F9B"/>
    <w:rsid w:val="38B19380"/>
    <w:rsid w:val="38E5EC2F"/>
    <w:rsid w:val="38F3CE02"/>
    <w:rsid w:val="38FB5279"/>
    <w:rsid w:val="391E303B"/>
    <w:rsid w:val="392B45C0"/>
    <w:rsid w:val="392FDDED"/>
    <w:rsid w:val="393655BB"/>
    <w:rsid w:val="393BB810"/>
    <w:rsid w:val="397413C8"/>
    <w:rsid w:val="399DE1F0"/>
    <w:rsid w:val="39A6074C"/>
    <w:rsid w:val="39FE65EE"/>
    <w:rsid w:val="3A05064C"/>
    <w:rsid w:val="3A42FC7F"/>
    <w:rsid w:val="3A646192"/>
    <w:rsid w:val="3AA29851"/>
    <w:rsid w:val="3ADD8166"/>
    <w:rsid w:val="3AE33D73"/>
    <w:rsid w:val="3AEDC45D"/>
    <w:rsid w:val="3B77BE8C"/>
    <w:rsid w:val="3B78D982"/>
    <w:rsid w:val="3B863809"/>
    <w:rsid w:val="3BB52B1D"/>
    <w:rsid w:val="3BE2712E"/>
    <w:rsid w:val="3BEC2013"/>
    <w:rsid w:val="3BEE9D0D"/>
    <w:rsid w:val="3C1E866F"/>
    <w:rsid w:val="3C2B6EC4"/>
    <w:rsid w:val="3C3370CE"/>
    <w:rsid w:val="3C456F51"/>
    <w:rsid w:val="3CCC6D37"/>
    <w:rsid w:val="3CD08629"/>
    <w:rsid w:val="3CEC0D17"/>
    <w:rsid w:val="3D2B71BF"/>
    <w:rsid w:val="3D40C0B9"/>
    <w:rsid w:val="3D42F56A"/>
    <w:rsid w:val="3D48979A"/>
    <w:rsid w:val="3D5CFD2E"/>
    <w:rsid w:val="3D5D8FC8"/>
    <w:rsid w:val="3D60F86A"/>
    <w:rsid w:val="3D69628F"/>
    <w:rsid w:val="3D7504B2"/>
    <w:rsid w:val="3DAC19CE"/>
    <w:rsid w:val="3DB9BFEF"/>
    <w:rsid w:val="3DC0302A"/>
    <w:rsid w:val="3DD7D5A2"/>
    <w:rsid w:val="3DDC74CE"/>
    <w:rsid w:val="3DF334F5"/>
    <w:rsid w:val="3E5C97E7"/>
    <w:rsid w:val="3E753E3F"/>
    <w:rsid w:val="3EB31733"/>
    <w:rsid w:val="3EBDED52"/>
    <w:rsid w:val="3EC4FB1B"/>
    <w:rsid w:val="3ECAD929"/>
    <w:rsid w:val="3EEFA7CA"/>
    <w:rsid w:val="3EF16365"/>
    <w:rsid w:val="3F337FAD"/>
    <w:rsid w:val="3F3A3251"/>
    <w:rsid w:val="3F509235"/>
    <w:rsid w:val="3F668110"/>
    <w:rsid w:val="3F692DB2"/>
    <w:rsid w:val="3F737227"/>
    <w:rsid w:val="3FA0A14C"/>
    <w:rsid w:val="3FC46AC2"/>
    <w:rsid w:val="3FF37D96"/>
    <w:rsid w:val="401677C0"/>
    <w:rsid w:val="403CAFBB"/>
    <w:rsid w:val="404442EA"/>
    <w:rsid w:val="40767863"/>
    <w:rsid w:val="407A962C"/>
    <w:rsid w:val="408F9EF0"/>
    <w:rsid w:val="40ADC5B4"/>
    <w:rsid w:val="40AFEF84"/>
    <w:rsid w:val="40C8323A"/>
    <w:rsid w:val="40D8CAA8"/>
    <w:rsid w:val="40E04481"/>
    <w:rsid w:val="41003533"/>
    <w:rsid w:val="417CAFB9"/>
    <w:rsid w:val="41814EC2"/>
    <w:rsid w:val="4197A44D"/>
    <w:rsid w:val="41AF9F6D"/>
    <w:rsid w:val="41B6C2AA"/>
    <w:rsid w:val="41B9418C"/>
    <w:rsid w:val="41BF7E3A"/>
    <w:rsid w:val="41EF1B4F"/>
    <w:rsid w:val="420C0F9C"/>
    <w:rsid w:val="421F9BA0"/>
    <w:rsid w:val="42449F7A"/>
    <w:rsid w:val="424D4887"/>
    <w:rsid w:val="42763428"/>
    <w:rsid w:val="42836EBB"/>
    <w:rsid w:val="42C66181"/>
    <w:rsid w:val="42D17AA9"/>
    <w:rsid w:val="42D765DD"/>
    <w:rsid w:val="43048AB2"/>
    <w:rsid w:val="430743AE"/>
    <w:rsid w:val="430FD6C2"/>
    <w:rsid w:val="431C6E7B"/>
    <w:rsid w:val="432FFEED"/>
    <w:rsid w:val="4355C241"/>
    <w:rsid w:val="4365AF9B"/>
    <w:rsid w:val="438D57D5"/>
    <w:rsid w:val="4395948D"/>
    <w:rsid w:val="439E4A4C"/>
    <w:rsid w:val="43DA141D"/>
    <w:rsid w:val="43FCE486"/>
    <w:rsid w:val="441822B5"/>
    <w:rsid w:val="4418498E"/>
    <w:rsid w:val="442DC871"/>
    <w:rsid w:val="4457C9C2"/>
    <w:rsid w:val="4480F885"/>
    <w:rsid w:val="44A05194"/>
    <w:rsid w:val="44A8A32C"/>
    <w:rsid w:val="44B8A47E"/>
    <w:rsid w:val="44E7402F"/>
    <w:rsid w:val="44EFB8A4"/>
    <w:rsid w:val="45020BBA"/>
    <w:rsid w:val="45037E24"/>
    <w:rsid w:val="45049297"/>
    <w:rsid w:val="45080318"/>
    <w:rsid w:val="450F1E45"/>
    <w:rsid w:val="4530DFFB"/>
    <w:rsid w:val="4545C5EA"/>
    <w:rsid w:val="45479D4F"/>
    <w:rsid w:val="4583BF82"/>
    <w:rsid w:val="45C0D8CA"/>
    <w:rsid w:val="45C6EDE0"/>
    <w:rsid w:val="45C86DE7"/>
    <w:rsid w:val="45F41568"/>
    <w:rsid w:val="4642BAD8"/>
    <w:rsid w:val="46477784"/>
    <w:rsid w:val="4658DCA5"/>
    <w:rsid w:val="466BED6C"/>
    <w:rsid w:val="467260A8"/>
    <w:rsid w:val="468E3E21"/>
    <w:rsid w:val="469385DA"/>
    <w:rsid w:val="469BC4B8"/>
    <w:rsid w:val="46A738D4"/>
    <w:rsid w:val="46AC9CD1"/>
    <w:rsid w:val="46ADD86B"/>
    <w:rsid w:val="46C41823"/>
    <w:rsid w:val="46CAB346"/>
    <w:rsid w:val="46D5AD1F"/>
    <w:rsid w:val="46DAB689"/>
    <w:rsid w:val="46DCCF84"/>
    <w:rsid w:val="46E05FB4"/>
    <w:rsid w:val="46EF9085"/>
    <w:rsid w:val="47317F88"/>
    <w:rsid w:val="47400261"/>
    <w:rsid w:val="474A6943"/>
    <w:rsid w:val="4768CA33"/>
    <w:rsid w:val="47F07BD2"/>
    <w:rsid w:val="4828240A"/>
    <w:rsid w:val="48319D94"/>
    <w:rsid w:val="486BA53D"/>
    <w:rsid w:val="4871D583"/>
    <w:rsid w:val="4875070B"/>
    <w:rsid w:val="48836BD9"/>
    <w:rsid w:val="488749AD"/>
    <w:rsid w:val="48993442"/>
    <w:rsid w:val="48DD8D68"/>
    <w:rsid w:val="48E2D943"/>
    <w:rsid w:val="48FE4841"/>
    <w:rsid w:val="491F9C62"/>
    <w:rsid w:val="498B115D"/>
    <w:rsid w:val="49A6EBEC"/>
    <w:rsid w:val="49AAF03F"/>
    <w:rsid w:val="49ADC297"/>
    <w:rsid w:val="49D398F9"/>
    <w:rsid w:val="49DDDF0E"/>
    <w:rsid w:val="4A07CC59"/>
    <w:rsid w:val="4A1CE4F4"/>
    <w:rsid w:val="4A648743"/>
    <w:rsid w:val="4A81187E"/>
    <w:rsid w:val="4A8BAD9E"/>
    <w:rsid w:val="4A8CC1DC"/>
    <w:rsid w:val="4AF14687"/>
    <w:rsid w:val="4AF22C51"/>
    <w:rsid w:val="4AF668CF"/>
    <w:rsid w:val="4B04A29E"/>
    <w:rsid w:val="4B0F48C3"/>
    <w:rsid w:val="4B208025"/>
    <w:rsid w:val="4B240CD1"/>
    <w:rsid w:val="4B4D3823"/>
    <w:rsid w:val="4B4D4BC8"/>
    <w:rsid w:val="4B5EB0A6"/>
    <w:rsid w:val="4B5EF4C7"/>
    <w:rsid w:val="4B6B485F"/>
    <w:rsid w:val="4B77033E"/>
    <w:rsid w:val="4B7833A4"/>
    <w:rsid w:val="4B7CBABE"/>
    <w:rsid w:val="4B81B2F1"/>
    <w:rsid w:val="4B8E0C08"/>
    <w:rsid w:val="4B97E0F3"/>
    <w:rsid w:val="4C102407"/>
    <w:rsid w:val="4C15ECE0"/>
    <w:rsid w:val="4C1DDA66"/>
    <w:rsid w:val="4C215B36"/>
    <w:rsid w:val="4C21FF3F"/>
    <w:rsid w:val="4C4EF8ED"/>
    <w:rsid w:val="4C63B3F8"/>
    <w:rsid w:val="4C8F152A"/>
    <w:rsid w:val="4C97CEEC"/>
    <w:rsid w:val="4CCFD587"/>
    <w:rsid w:val="4CD221DF"/>
    <w:rsid w:val="4CE27CBF"/>
    <w:rsid w:val="4CEA3B8A"/>
    <w:rsid w:val="4D0704D3"/>
    <w:rsid w:val="4D361A13"/>
    <w:rsid w:val="4D4DBE70"/>
    <w:rsid w:val="4D5ED209"/>
    <w:rsid w:val="4D6471CF"/>
    <w:rsid w:val="4D71C044"/>
    <w:rsid w:val="4D895510"/>
    <w:rsid w:val="4DBF896F"/>
    <w:rsid w:val="4DCE666E"/>
    <w:rsid w:val="4DFDFA56"/>
    <w:rsid w:val="4E0C0BDB"/>
    <w:rsid w:val="4E517B14"/>
    <w:rsid w:val="4E83E05A"/>
    <w:rsid w:val="4E9D5B53"/>
    <w:rsid w:val="4EAC65DE"/>
    <w:rsid w:val="4ECEFC79"/>
    <w:rsid w:val="4EE89B72"/>
    <w:rsid w:val="4EFAA26A"/>
    <w:rsid w:val="4F0AAD54"/>
    <w:rsid w:val="4F18BF07"/>
    <w:rsid w:val="4F1ABDFD"/>
    <w:rsid w:val="4F37D71D"/>
    <w:rsid w:val="4F71DAB7"/>
    <w:rsid w:val="4F98848C"/>
    <w:rsid w:val="4F9A72D2"/>
    <w:rsid w:val="4FA081E5"/>
    <w:rsid w:val="4FA28DCA"/>
    <w:rsid w:val="4FE677D7"/>
    <w:rsid w:val="4FEB507A"/>
    <w:rsid w:val="4FF04478"/>
    <w:rsid w:val="4FFA6B73"/>
    <w:rsid w:val="50010966"/>
    <w:rsid w:val="500639E5"/>
    <w:rsid w:val="501A31C3"/>
    <w:rsid w:val="501F065B"/>
    <w:rsid w:val="5021A806"/>
    <w:rsid w:val="502834DF"/>
    <w:rsid w:val="504140C1"/>
    <w:rsid w:val="5058100D"/>
    <w:rsid w:val="5064A1E2"/>
    <w:rsid w:val="506CE7B2"/>
    <w:rsid w:val="509AB9BD"/>
    <w:rsid w:val="50BB451B"/>
    <w:rsid w:val="50D5623A"/>
    <w:rsid w:val="50D9EDCA"/>
    <w:rsid w:val="50F41402"/>
    <w:rsid w:val="51448EE4"/>
    <w:rsid w:val="5163ABF8"/>
    <w:rsid w:val="516BCF5E"/>
    <w:rsid w:val="51C4BCB3"/>
    <w:rsid w:val="51F0169B"/>
    <w:rsid w:val="522BE91D"/>
    <w:rsid w:val="52372FC7"/>
    <w:rsid w:val="5238C5BC"/>
    <w:rsid w:val="524C8F28"/>
    <w:rsid w:val="5252053A"/>
    <w:rsid w:val="525FC48E"/>
    <w:rsid w:val="5285B175"/>
    <w:rsid w:val="529294F8"/>
    <w:rsid w:val="529A4741"/>
    <w:rsid w:val="530C90C2"/>
    <w:rsid w:val="530D5D8F"/>
    <w:rsid w:val="531E1899"/>
    <w:rsid w:val="533C1840"/>
    <w:rsid w:val="533C2557"/>
    <w:rsid w:val="53427112"/>
    <w:rsid w:val="5362BE4F"/>
    <w:rsid w:val="537337D2"/>
    <w:rsid w:val="53786AC8"/>
    <w:rsid w:val="5386D7D1"/>
    <w:rsid w:val="538E242A"/>
    <w:rsid w:val="53C7D96B"/>
    <w:rsid w:val="53D860CF"/>
    <w:rsid w:val="53E7C48C"/>
    <w:rsid w:val="53F67E9C"/>
    <w:rsid w:val="545BE97B"/>
    <w:rsid w:val="548087C9"/>
    <w:rsid w:val="54A96109"/>
    <w:rsid w:val="54C1C234"/>
    <w:rsid w:val="54EBF908"/>
    <w:rsid w:val="54EEA4DE"/>
    <w:rsid w:val="54F55E1F"/>
    <w:rsid w:val="54F5DBA9"/>
    <w:rsid w:val="54FA0E73"/>
    <w:rsid w:val="55220972"/>
    <w:rsid w:val="5530CABE"/>
    <w:rsid w:val="553F2157"/>
    <w:rsid w:val="55603FB0"/>
    <w:rsid w:val="5561C1AE"/>
    <w:rsid w:val="5563A9CC"/>
    <w:rsid w:val="556A62B5"/>
    <w:rsid w:val="558BEBC0"/>
    <w:rsid w:val="55C0F375"/>
    <w:rsid w:val="5600F55B"/>
    <w:rsid w:val="56082ED2"/>
    <w:rsid w:val="560ED6CC"/>
    <w:rsid w:val="56109096"/>
    <w:rsid w:val="564C9348"/>
    <w:rsid w:val="564EAEB8"/>
    <w:rsid w:val="56EB557B"/>
    <w:rsid w:val="56EEA093"/>
    <w:rsid w:val="56FF268F"/>
    <w:rsid w:val="5727C8F7"/>
    <w:rsid w:val="5750B156"/>
    <w:rsid w:val="577BE870"/>
    <w:rsid w:val="5781EE26"/>
    <w:rsid w:val="57BF21B0"/>
    <w:rsid w:val="57F5518F"/>
    <w:rsid w:val="58823955"/>
    <w:rsid w:val="58851C85"/>
    <w:rsid w:val="58971023"/>
    <w:rsid w:val="58B1C784"/>
    <w:rsid w:val="58CADDEA"/>
    <w:rsid w:val="58D596F8"/>
    <w:rsid w:val="58D6A9FA"/>
    <w:rsid w:val="59121D08"/>
    <w:rsid w:val="595DCA75"/>
    <w:rsid w:val="598D11D9"/>
    <w:rsid w:val="599C6BBA"/>
    <w:rsid w:val="599DB8F3"/>
    <w:rsid w:val="59A55F7C"/>
    <w:rsid w:val="59E937D4"/>
    <w:rsid w:val="5A3377FC"/>
    <w:rsid w:val="5A3532D1"/>
    <w:rsid w:val="5AA88482"/>
    <w:rsid w:val="5ABED05B"/>
    <w:rsid w:val="5AC1AA14"/>
    <w:rsid w:val="5ACD71C1"/>
    <w:rsid w:val="5ADF8E65"/>
    <w:rsid w:val="5AF55E3B"/>
    <w:rsid w:val="5AFF2AFB"/>
    <w:rsid w:val="5B2429FA"/>
    <w:rsid w:val="5B472C72"/>
    <w:rsid w:val="5B5F7B82"/>
    <w:rsid w:val="5B63492C"/>
    <w:rsid w:val="5B63DF93"/>
    <w:rsid w:val="5B67FDFC"/>
    <w:rsid w:val="5B6CF27D"/>
    <w:rsid w:val="5B71A508"/>
    <w:rsid w:val="5B9DAF6E"/>
    <w:rsid w:val="5BB5FE71"/>
    <w:rsid w:val="5BC37AF9"/>
    <w:rsid w:val="5BD24AD4"/>
    <w:rsid w:val="5BD6F77F"/>
    <w:rsid w:val="5C0266DB"/>
    <w:rsid w:val="5C03C514"/>
    <w:rsid w:val="5C0E4ABC"/>
    <w:rsid w:val="5C5363A7"/>
    <w:rsid w:val="5C5AC533"/>
    <w:rsid w:val="5C6CC190"/>
    <w:rsid w:val="5C8A3562"/>
    <w:rsid w:val="5C932192"/>
    <w:rsid w:val="5C9BE59F"/>
    <w:rsid w:val="5CDA6146"/>
    <w:rsid w:val="5D0D7285"/>
    <w:rsid w:val="5D2A899C"/>
    <w:rsid w:val="5D601273"/>
    <w:rsid w:val="5D6CF1C0"/>
    <w:rsid w:val="5D9F4875"/>
    <w:rsid w:val="5E10282A"/>
    <w:rsid w:val="5E4C870B"/>
    <w:rsid w:val="5E71211A"/>
    <w:rsid w:val="5E834A55"/>
    <w:rsid w:val="5E9FB309"/>
    <w:rsid w:val="5EAA6927"/>
    <w:rsid w:val="5EC3FA61"/>
    <w:rsid w:val="5ED2639A"/>
    <w:rsid w:val="5EE74897"/>
    <w:rsid w:val="5EEE22DE"/>
    <w:rsid w:val="5EF9D288"/>
    <w:rsid w:val="5F0CDC77"/>
    <w:rsid w:val="5F1B7546"/>
    <w:rsid w:val="5F2FB0CF"/>
    <w:rsid w:val="5F51B389"/>
    <w:rsid w:val="5F5951B2"/>
    <w:rsid w:val="5F5D59C3"/>
    <w:rsid w:val="5F88481F"/>
    <w:rsid w:val="5F9FA3BE"/>
    <w:rsid w:val="5FD25406"/>
    <w:rsid w:val="5FDAB9CB"/>
    <w:rsid w:val="5FF504F0"/>
    <w:rsid w:val="602EDBC9"/>
    <w:rsid w:val="603DFB35"/>
    <w:rsid w:val="6044A051"/>
    <w:rsid w:val="6045162B"/>
    <w:rsid w:val="604C1830"/>
    <w:rsid w:val="604FCE38"/>
    <w:rsid w:val="6092C204"/>
    <w:rsid w:val="60BEE922"/>
    <w:rsid w:val="60BFE038"/>
    <w:rsid w:val="61346169"/>
    <w:rsid w:val="61428F4C"/>
    <w:rsid w:val="61A5A089"/>
    <w:rsid w:val="61BAEB17"/>
    <w:rsid w:val="61BBDF74"/>
    <w:rsid w:val="61E7641D"/>
    <w:rsid w:val="61F3EFB8"/>
    <w:rsid w:val="6229867C"/>
    <w:rsid w:val="622B69FF"/>
    <w:rsid w:val="6235BFA1"/>
    <w:rsid w:val="62370CBF"/>
    <w:rsid w:val="623EA46C"/>
    <w:rsid w:val="623F5ABF"/>
    <w:rsid w:val="625A863E"/>
    <w:rsid w:val="625FBB32"/>
    <w:rsid w:val="626A6986"/>
    <w:rsid w:val="626EE03A"/>
    <w:rsid w:val="6272D256"/>
    <w:rsid w:val="62881C5B"/>
    <w:rsid w:val="6297574E"/>
    <w:rsid w:val="629C8499"/>
    <w:rsid w:val="629C94A8"/>
    <w:rsid w:val="62C9CFD6"/>
    <w:rsid w:val="62D4F498"/>
    <w:rsid w:val="62D53038"/>
    <w:rsid w:val="62ECA87B"/>
    <w:rsid w:val="6325847C"/>
    <w:rsid w:val="6343AC76"/>
    <w:rsid w:val="634ECB9A"/>
    <w:rsid w:val="6355841C"/>
    <w:rsid w:val="636E76C4"/>
    <w:rsid w:val="63755A7D"/>
    <w:rsid w:val="638E5AA1"/>
    <w:rsid w:val="63ABAAD5"/>
    <w:rsid w:val="63B406D1"/>
    <w:rsid w:val="63BCF5D2"/>
    <w:rsid w:val="6416777F"/>
    <w:rsid w:val="6489D413"/>
    <w:rsid w:val="649B5CAF"/>
    <w:rsid w:val="649B7391"/>
    <w:rsid w:val="64B7E4A3"/>
    <w:rsid w:val="64C72BCE"/>
    <w:rsid w:val="64CBD3D2"/>
    <w:rsid w:val="64D1C028"/>
    <w:rsid w:val="64FAE7E6"/>
    <w:rsid w:val="651A1388"/>
    <w:rsid w:val="6535B543"/>
    <w:rsid w:val="65377BD7"/>
    <w:rsid w:val="658C9036"/>
    <w:rsid w:val="6609F2EC"/>
    <w:rsid w:val="6634069E"/>
    <w:rsid w:val="663C8381"/>
    <w:rsid w:val="6645681F"/>
    <w:rsid w:val="6654FF75"/>
    <w:rsid w:val="665BF87C"/>
    <w:rsid w:val="668CEEEA"/>
    <w:rsid w:val="66B5E3E9"/>
    <w:rsid w:val="6700CC8C"/>
    <w:rsid w:val="67042B3F"/>
    <w:rsid w:val="6737A6D8"/>
    <w:rsid w:val="678294EC"/>
    <w:rsid w:val="678AA836"/>
    <w:rsid w:val="67D85BC6"/>
    <w:rsid w:val="67E55F16"/>
    <w:rsid w:val="67F3C4BE"/>
    <w:rsid w:val="67F964D8"/>
    <w:rsid w:val="68134F56"/>
    <w:rsid w:val="683D1C39"/>
    <w:rsid w:val="684C8503"/>
    <w:rsid w:val="684EB45A"/>
    <w:rsid w:val="68830568"/>
    <w:rsid w:val="68A8E6EB"/>
    <w:rsid w:val="68B468D9"/>
    <w:rsid w:val="68E46A8E"/>
    <w:rsid w:val="68F4BB4A"/>
    <w:rsid w:val="68F8AD29"/>
    <w:rsid w:val="690B276C"/>
    <w:rsid w:val="691C798B"/>
    <w:rsid w:val="69728172"/>
    <w:rsid w:val="6985AFBD"/>
    <w:rsid w:val="698C89D8"/>
    <w:rsid w:val="699A9CF1"/>
    <w:rsid w:val="69CE728E"/>
    <w:rsid w:val="6A00EF4D"/>
    <w:rsid w:val="6A06B81A"/>
    <w:rsid w:val="6A103C7E"/>
    <w:rsid w:val="6A249E6B"/>
    <w:rsid w:val="6A60C9C2"/>
    <w:rsid w:val="6A75F63D"/>
    <w:rsid w:val="6AD29365"/>
    <w:rsid w:val="6AFB9358"/>
    <w:rsid w:val="6B1BDBF9"/>
    <w:rsid w:val="6B1C5B80"/>
    <w:rsid w:val="6B48BF9C"/>
    <w:rsid w:val="6B569C5E"/>
    <w:rsid w:val="6B60AEDE"/>
    <w:rsid w:val="6B61CD5D"/>
    <w:rsid w:val="6B6CE37F"/>
    <w:rsid w:val="6B727F17"/>
    <w:rsid w:val="6B7C6118"/>
    <w:rsid w:val="6BC248D6"/>
    <w:rsid w:val="6BC5D333"/>
    <w:rsid w:val="6BCCFACC"/>
    <w:rsid w:val="6BE23301"/>
    <w:rsid w:val="6C0C4896"/>
    <w:rsid w:val="6C11F380"/>
    <w:rsid w:val="6C168467"/>
    <w:rsid w:val="6C2C5C0C"/>
    <w:rsid w:val="6C3EC5CB"/>
    <w:rsid w:val="6C7F5684"/>
    <w:rsid w:val="6CC9E3D2"/>
    <w:rsid w:val="6D16C74C"/>
    <w:rsid w:val="6D1F046A"/>
    <w:rsid w:val="6D615783"/>
    <w:rsid w:val="6D6C298C"/>
    <w:rsid w:val="6D73B87C"/>
    <w:rsid w:val="6DB41401"/>
    <w:rsid w:val="6E54DD0D"/>
    <w:rsid w:val="6E697B2B"/>
    <w:rsid w:val="6E8F0B7F"/>
    <w:rsid w:val="6ED10D48"/>
    <w:rsid w:val="6EF494CB"/>
    <w:rsid w:val="6F235BF5"/>
    <w:rsid w:val="6F3D79A2"/>
    <w:rsid w:val="6F4C81DB"/>
    <w:rsid w:val="6F4EFE7B"/>
    <w:rsid w:val="6F5B03C2"/>
    <w:rsid w:val="6FB9DBD1"/>
    <w:rsid w:val="6FE688DE"/>
    <w:rsid w:val="70249702"/>
    <w:rsid w:val="7029FDFE"/>
    <w:rsid w:val="7038B29A"/>
    <w:rsid w:val="70421198"/>
    <w:rsid w:val="7049E71C"/>
    <w:rsid w:val="704D1409"/>
    <w:rsid w:val="7085D997"/>
    <w:rsid w:val="70B48968"/>
    <w:rsid w:val="70EC4F40"/>
    <w:rsid w:val="71217894"/>
    <w:rsid w:val="712C6DF9"/>
    <w:rsid w:val="713549AA"/>
    <w:rsid w:val="7138C286"/>
    <w:rsid w:val="714D232C"/>
    <w:rsid w:val="71A0F886"/>
    <w:rsid w:val="71BE5E07"/>
    <w:rsid w:val="72003393"/>
    <w:rsid w:val="723B9FD9"/>
    <w:rsid w:val="723EBE2B"/>
    <w:rsid w:val="724715C7"/>
    <w:rsid w:val="7267D63A"/>
    <w:rsid w:val="72A02D75"/>
    <w:rsid w:val="72BDFC71"/>
    <w:rsid w:val="730B6489"/>
    <w:rsid w:val="737C2145"/>
    <w:rsid w:val="73830A9C"/>
    <w:rsid w:val="7384C62E"/>
    <w:rsid w:val="73A8FF27"/>
    <w:rsid w:val="74059CE2"/>
    <w:rsid w:val="7409B1A2"/>
    <w:rsid w:val="74245079"/>
    <w:rsid w:val="7426A2C6"/>
    <w:rsid w:val="74285154"/>
    <w:rsid w:val="743D5BDB"/>
    <w:rsid w:val="747A3A0C"/>
    <w:rsid w:val="74C30846"/>
    <w:rsid w:val="74DE1F8A"/>
    <w:rsid w:val="75020AE0"/>
    <w:rsid w:val="7521D931"/>
    <w:rsid w:val="7527A994"/>
    <w:rsid w:val="753B9E4E"/>
    <w:rsid w:val="756EA9D9"/>
    <w:rsid w:val="75BA15F5"/>
    <w:rsid w:val="75C013F8"/>
    <w:rsid w:val="75CC5C1A"/>
    <w:rsid w:val="75D33E52"/>
    <w:rsid w:val="75F17F18"/>
    <w:rsid w:val="7622FDE1"/>
    <w:rsid w:val="76283982"/>
    <w:rsid w:val="76A1643C"/>
    <w:rsid w:val="76C379F5"/>
    <w:rsid w:val="76D2C34C"/>
    <w:rsid w:val="76ED0FF4"/>
    <w:rsid w:val="76F459C4"/>
    <w:rsid w:val="77164C7F"/>
    <w:rsid w:val="7719C229"/>
    <w:rsid w:val="77276926"/>
    <w:rsid w:val="7736C1C1"/>
    <w:rsid w:val="7742C8DE"/>
    <w:rsid w:val="7758F0BC"/>
    <w:rsid w:val="77594B57"/>
    <w:rsid w:val="77A19169"/>
    <w:rsid w:val="77B62466"/>
    <w:rsid w:val="77C54071"/>
    <w:rsid w:val="77E8212D"/>
    <w:rsid w:val="78082672"/>
    <w:rsid w:val="781C9266"/>
    <w:rsid w:val="785037CB"/>
    <w:rsid w:val="785D9162"/>
    <w:rsid w:val="785F5841"/>
    <w:rsid w:val="786368E1"/>
    <w:rsid w:val="789D41F2"/>
    <w:rsid w:val="78AEE513"/>
    <w:rsid w:val="78CCEF63"/>
    <w:rsid w:val="78CF60A4"/>
    <w:rsid w:val="78DB8F1E"/>
    <w:rsid w:val="78E24248"/>
    <w:rsid w:val="79108457"/>
    <w:rsid w:val="792C25D2"/>
    <w:rsid w:val="79332483"/>
    <w:rsid w:val="795D4812"/>
    <w:rsid w:val="799AA841"/>
    <w:rsid w:val="79BED464"/>
    <w:rsid w:val="79CEE01E"/>
    <w:rsid w:val="79D3B8C6"/>
    <w:rsid w:val="79E7F3F5"/>
    <w:rsid w:val="79ECE85B"/>
    <w:rsid w:val="7A20DDDB"/>
    <w:rsid w:val="7A416E22"/>
    <w:rsid w:val="7A49115D"/>
    <w:rsid w:val="7A7C8F6D"/>
    <w:rsid w:val="7A8DC86F"/>
    <w:rsid w:val="7AA43022"/>
    <w:rsid w:val="7AA67D24"/>
    <w:rsid w:val="7AE0E88E"/>
    <w:rsid w:val="7AEEDDAA"/>
    <w:rsid w:val="7B125DEE"/>
    <w:rsid w:val="7B13163F"/>
    <w:rsid w:val="7B53074D"/>
    <w:rsid w:val="7B59D18F"/>
    <w:rsid w:val="7B663D67"/>
    <w:rsid w:val="7B6F8C90"/>
    <w:rsid w:val="7BBCF976"/>
    <w:rsid w:val="7BDE7979"/>
    <w:rsid w:val="7BE77376"/>
    <w:rsid w:val="7C396360"/>
    <w:rsid w:val="7C48CCF5"/>
    <w:rsid w:val="7C536406"/>
    <w:rsid w:val="7C942DB5"/>
    <w:rsid w:val="7CA5671F"/>
    <w:rsid w:val="7CC83979"/>
    <w:rsid w:val="7CF7EAB0"/>
    <w:rsid w:val="7D020DC8"/>
    <w:rsid w:val="7D05A6D6"/>
    <w:rsid w:val="7D07FAA0"/>
    <w:rsid w:val="7D099EDE"/>
    <w:rsid w:val="7D152CE6"/>
    <w:rsid w:val="7D2A485C"/>
    <w:rsid w:val="7D2B3C6E"/>
    <w:rsid w:val="7D3969EF"/>
    <w:rsid w:val="7D4093CF"/>
    <w:rsid w:val="7D578987"/>
    <w:rsid w:val="7D73FF98"/>
    <w:rsid w:val="7D897F90"/>
    <w:rsid w:val="7DBAA232"/>
    <w:rsid w:val="7DEA897E"/>
    <w:rsid w:val="7DEADB4E"/>
    <w:rsid w:val="7DF7A0A3"/>
    <w:rsid w:val="7DFB63F7"/>
    <w:rsid w:val="7E013833"/>
    <w:rsid w:val="7E185758"/>
    <w:rsid w:val="7E201F40"/>
    <w:rsid w:val="7E2DE26C"/>
    <w:rsid w:val="7E44A8D3"/>
    <w:rsid w:val="7E472602"/>
    <w:rsid w:val="7E5A3405"/>
    <w:rsid w:val="7E914955"/>
    <w:rsid w:val="7EA2F6C5"/>
    <w:rsid w:val="7EA39AE9"/>
    <w:rsid w:val="7EDE4191"/>
    <w:rsid w:val="7EEDFB39"/>
    <w:rsid w:val="7F1253D9"/>
    <w:rsid w:val="7F462615"/>
    <w:rsid w:val="7F4FE390"/>
    <w:rsid w:val="7F5183CC"/>
    <w:rsid w:val="7F5193B0"/>
    <w:rsid w:val="7F6F425D"/>
    <w:rsid w:val="7F799C1C"/>
    <w:rsid w:val="7F8A2C7F"/>
    <w:rsid w:val="7F8C7D26"/>
    <w:rsid w:val="7FB02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60CB9D"/>
  <w15:docId w15:val="{6D08EF72-6BE0-4CA3-8FCA-AF099DBC5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3">
    <w:name w:val="heading 3"/>
    <w:basedOn w:val="Normalny"/>
    <w:next w:val="Normalny"/>
    <w:link w:val="Nagwek3Znak"/>
    <w:qFormat/>
    <w:rsid w:val="00385201"/>
    <w:pPr>
      <w:keepNext/>
      <w:tabs>
        <w:tab w:val="left" w:pos="709"/>
      </w:tabs>
      <w:spacing w:after="0" w:line="240" w:lineRule="auto"/>
      <w:jc w:val="center"/>
      <w:outlineLvl w:val="2"/>
    </w:pPr>
    <w:rPr>
      <w:rFonts w:ascii="Arial" w:eastAsia="Times New Roman" w:hAnsi="Arial" w:cs="Arial"/>
      <w:b/>
      <w:bCs/>
      <w:sz w:val="16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317E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6A2A41"/>
    <w:pPr>
      <w:tabs>
        <w:tab w:val="center" w:pos="4536"/>
        <w:tab w:val="right" w:pos="9072"/>
      </w:tabs>
      <w:spacing w:after="200" w:line="276" w:lineRule="auto"/>
    </w:pPr>
    <w:rPr>
      <w:lang w:val="x-none"/>
    </w:rPr>
  </w:style>
  <w:style w:type="character" w:customStyle="1" w:styleId="NagwekZnak">
    <w:name w:val="Nagłówek Znak"/>
    <w:link w:val="Nagwek"/>
    <w:rsid w:val="006A2A41"/>
    <w:rPr>
      <w:rFonts w:ascii="Calibri" w:eastAsia="Calibri" w:hAnsi="Calibri" w:cs="Times New Roman"/>
      <w:lang w:val="x-none"/>
    </w:rPr>
  </w:style>
  <w:style w:type="paragraph" w:styleId="Stopka">
    <w:name w:val="footer"/>
    <w:basedOn w:val="Normalny"/>
    <w:link w:val="StopkaZnak"/>
    <w:unhideWhenUsed/>
    <w:rsid w:val="006A2A41"/>
    <w:pPr>
      <w:tabs>
        <w:tab w:val="center" w:pos="4536"/>
        <w:tab w:val="right" w:pos="9072"/>
      </w:tabs>
      <w:spacing w:after="200" w:line="276" w:lineRule="auto"/>
    </w:pPr>
    <w:rPr>
      <w:lang w:val="x-none"/>
    </w:rPr>
  </w:style>
  <w:style w:type="character" w:customStyle="1" w:styleId="StopkaZnak">
    <w:name w:val="Stopka Znak"/>
    <w:link w:val="Stopka"/>
    <w:rsid w:val="006A2A41"/>
    <w:rPr>
      <w:rFonts w:ascii="Calibri" w:eastAsia="Calibri" w:hAnsi="Calibri" w:cs="Times New Roman"/>
      <w:lang w:val="x-none"/>
    </w:rPr>
  </w:style>
  <w:style w:type="paragraph" w:styleId="Tekstpodstawowy">
    <w:name w:val="Body Text"/>
    <w:basedOn w:val="Normalny"/>
    <w:link w:val="TekstpodstawowyZnak"/>
    <w:rsid w:val="006A2A41"/>
    <w:pPr>
      <w:tabs>
        <w:tab w:val="left" w:pos="284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hAnsi="Times New Roman"/>
      <w:sz w:val="24"/>
    </w:rPr>
  </w:style>
  <w:style w:type="character" w:customStyle="1" w:styleId="TekstpodstawowyZnak">
    <w:name w:val="Tekst podstawowy Znak"/>
    <w:link w:val="Tekstpodstawowy"/>
    <w:rsid w:val="006A2A41"/>
    <w:rPr>
      <w:rFonts w:ascii="Times New Roman" w:eastAsia="Calibri" w:hAnsi="Times New Roman" w:cs="Times New Roman"/>
      <w:sz w:val="24"/>
    </w:rPr>
  </w:style>
  <w:style w:type="paragraph" w:styleId="Akapitzlist">
    <w:name w:val="List Paragraph"/>
    <w:basedOn w:val="Normalny"/>
    <w:uiPriority w:val="34"/>
    <w:qFormat/>
    <w:rsid w:val="006A2A41"/>
    <w:pPr>
      <w:spacing w:after="200" w:line="276" w:lineRule="auto"/>
      <w:ind w:left="708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1914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1914EB"/>
    <w:rPr>
      <w:rFonts w:ascii="Segoe UI" w:hAnsi="Segoe UI" w:cs="Segoe UI"/>
      <w:sz w:val="18"/>
      <w:szCs w:val="18"/>
      <w:lang w:eastAsia="en-US"/>
    </w:rPr>
  </w:style>
  <w:style w:type="character" w:customStyle="1" w:styleId="Nagwek3Znak">
    <w:name w:val="Nagłówek 3 Znak"/>
    <w:link w:val="Nagwek3"/>
    <w:rsid w:val="00385201"/>
    <w:rPr>
      <w:rFonts w:ascii="Arial" w:eastAsia="Times New Roman" w:hAnsi="Arial" w:cs="Arial"/>
      <w:b/>
      <w:bCs/>
      <w:sz w:val="16"/>
    </w:rPr>
  </w:style>
  <w:style w:type="table" w:styleId="Tabela-Siatka">
    <w:name w:val="Table Grid"/>
    <w:basedOn w:val="Standardowy"/>
    <w:uiPriority w:val="59"/>
    <w:rsid w:val="00815521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815521"/>
  </w:style>
  <w:style w:type="character" w:styleId="Odwoaniedokomentarza">
    <w:name w:val="annotation reference"/>
    <w:uiPriority w:val="99"/>
    <w:semiHidden/>
    <w:unhideWhenUsed/>
    <w:rsid w:val="0059655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9655F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59655F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9655F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59655F"/>
    <w:rPr>
      <w:b/>
      <w:bCs/>
      <w:lang w:eastAsia="en-US"/>
    </w:rPr>
  </w:style>
  <w:style w:type="paragraph" w:styleId="Poprawka">
    <w:name w:val="Revision"/>
    <w:hidden/>
    <w:uiPriority w:val="99"/>
    <w:semiHidden/>
    <w:rsid w:val="0059655F"/>
    <w:rPr>
      <w:sz w:val="22"/>
      <w:szCs w:val="22"/>
      <w:lang w:eastAsia="en-US"/>
    </w:rPr>
  </w:style>
  <w:style w:type="table" w:customStyle="1" w:styleId="Tabela-Siatka1">
    <w:name w:val="Tabela - Siatka1"/>
    <w:basedOn w:val="Standardowy"/>
    <w:next w:val="Tabela-Siatka"/>
    <w:uiPriority w:val="59"/>
    <w:rsid w:val="00684E10"/>
    <w:rPr>
      <w:rFonts w:asciiTheme="minorHAnsi" w:eastAsiaTheme="minorEastAsia" w:hAnsiTheme="minorHAnsi" w:cstheme="minorBidi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84E10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317EE"/>
    <w:rPr>
      <w:rFonts w:asciiTheme="majorHAnsi" w:eastAsiaTheme="majorEastAsia" w:hAnsiTheme="majorHAnsi" w:cstheme="majorBidi"/>
      <w:b/>
      <w:bCs/>
      <w:i/>
      <w:iCs/>
      <w:color w:val="4472C4" w:themeColor="accent1"/>
      <w:sz w:val="22"/>
      <w:szCs w:val="22"/>
      <w:lang w:eastAsia="en-US"/>
    </w:rPr>
  </w:style>
  <w:style w:type="paragraph" w:styleId="Tekstpodstawowy2">
    <w:name w:val="Body Text 2"/>
    <w:basedOn w:val="Normalny"/>
    <w:link w:val="Tekstpodstawowy2Znak"/>
    <w:uiPriority w:val="99"/>
    <w:unhideWhenUsed/>
    <w:rsid w:val="00E317EE"/>
    <w:pPr>
      <w:spacing w:after="120" w:line="480" w:lineRule="auto"/>
    </w:pPr>
    <w:rPr>
      <w:rFonts w:asciiTheme="minorHAnsi" w:eastAsiaTheme="minorEastAsia" w:hAnsiTheme="minorHAnsi" w:cstheme="minorBidi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E317EE"/>
    <w:rPr>
      <w:rFonts w:asciiTheme="minorHAnsi" w:eastAsiaTheme="minorEastAsia" w:hAnsiTheme="minorHAnsi" w:cstheme="minorBidi"/>
      <w:sz w:val="22"/>
      <w:szCs w:val="22"/>
      <w:lang w:eastAsia="pl-PL"/>
    </w:rPr>
  </w:style>
  <w:style w:type="paragraph" w:customStyle="1" w:styleId="Domylnie">
    <w:name w:val="Domyślnie"/>
    <w:rsid w:val="004579DC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25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8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46516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3653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6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1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7482823993bb413e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b39ce6ee29f64414" Type="http://schemas.microsoft.com/office/2016/09/relationships/commentsIds" Target="commentsId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acf5b00-f5ce-4201-b7b1-7a861160f4df">
      <UserInfo>
        <DisplayName>Iwona Mojżyszek</DisplayName>
        <AccountId>161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4FE0F0A6ACBD42992D079B2B45B708" ma:contentTypeVersion="9" ma:contentTypeDescription="Create a new document." ma:contentTypeScope="" ma:versionID="ed11b63ef38cede5160a34eea7f11f94">
  <xsd:schema xmlns:xsd="http://www.w3.org/2001/XMLSchema" xmlns:xs="http://www.w3.org/2001/XMLSchema" xmlns:p="http://schemas.microsoft.com/office/2006/metadata/properties" xmlns:ns2="5baf6026-f0f2-4334-849c-d2a7dacd6f59" xmlns:ns3="bacf5b00-f5ce-4201-b7b1-7a861160f4df" targetNamespace="http://schemas.microsoft.com/office/2006/metadata/properties" ma:root="true" ma:fieldsID="d159d93831784eb0b543d2bef530bd59" ns2:_="" ns3:_="">
    <xsd:import namespace="5baf6026-f0f2-4334-849c-d2a7dacd6f59"/>
    <xsd:import namespace="bacf5b00-f5ce-4201-b7b1-7a861160f4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af6026-f0f2-4334-849c-d2a7dacd6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cf5b00-f5ce-4201-b7b1-7a861160f4d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7D34F3-CB31-40D7-AD43-001E408BBE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05442A-03F2-48DB-8B00-F0F797CD36F6}">
  <ds:schemaRefs>
    <ds:schemaRef ds:uri="http://schemas.microsoft.com/office/2006/metadata/properties"/>
    <ds:schemaRef ds:uri="http://schemas.microsoft.com/office/infopath/2007/PartnerControls"/>
    <ds:schemaRef ds:uri="bacf5b00-f5ce-4201-b7b1-7a861160f4df"/>
  </ds:schemaRefs>
</ds:datastoreItem>
</file>

<file path=customXml/itemProps3.xml><?xml version="1.0" encoding="utf-8"?>
<ds:datastoreItem xmlns:ds="http://schemas.openxmlformats.org/officeDocument/2006/customXml" ds:itemID="{95194E55-1CB6-4257-B080-AD987E65B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af6026-f0f2-4334-849c-d2a7dacd6f59"/>
    <ds:schemaRef ds:uri="bacf5b00-f5ce-4201-b7b1-7a861160f4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E90E66-B364-4FF9-A9D2-6B4EBC05AE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326</Words>
  <Characters>13958</Characters>
  <Application>Microsoft Office Word</Application>
  <DocSecurity>0</DocSecurity>
  <Lines>116</Lines>
  <Paragraphs>3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H</Company>
  <LinksUpToDate>false</LinksUpToDate>
  <CharactersWithSpaces>16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 Sładkowska-Rybka</dc:creator>
  <cp:lastModifiedBy>Angelika Matuszek</cp:lastModifiedBy>
  <cp:revision>2</cp:revision>
  <cp:lastPrinted>2024-01-31T11:02:00Z</cp:lastPrinted>
  <dcterms:created xsi:type="dcterms:W3CDTF">2024-04-18T07:40:00Z</dcterms:created>
  <dcterms:modified xsi:type="dcterms:W3CDTF">2024-04-18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4FE0F0A6ACBD42992D079B2B45B708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